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385905" w:rsidP="00160BD8" w:rsidRDefault="00385905" w14:paraId="7DEC0CF5" w14:textId="77777777">
      <w:pPr>
        <w:autoSpaceDE w:val="0"/>
        <w:autoSpaceDN w:val="0"/>
        <w:adjustRightInd w:val="0"/>
        <w:jc w:val="both"/>
        <w:outlineLvl w:val="0"/>
        <w:rPr>
          <w:rFonts w:ascii="Arial" w:hAnsi="Arial" w:cs="Arial"/>
          <w:b/>
          <w:bCs/>
          <w:sz w:val="20"/>
          <w:szCs w:val="20"/>
        </w:rPr>
      </w:pPr>
    </w:p>
    <w:p w:rsidRPr="00385905" w:rsidR="0083430E" w:rsidP="00385905" w:rsidRDefault="0083430E" w14:paraId="7239EDDF" w14:textId="77777777">
      <w:pPr>
        <w:jc w:val="center"/>
        <w:rPr>
          <w:rFonts w:ascii="Arial" w:hAnsi="Arial" w:cs="Arial"/>
          <w:b/>
          <w:bCs/>
          <w:sz w:val="32"/>
          <w:szCs w:val="32"/>
        </w:rPr>
      </w:pPr>
    </w:p>
    <w:p w:rsidR="00385905" w:rsidP="00385905" w:rsidRDefault="00385905" w14:paraId="605B77C2" w14:textId="5DE25587">
      <w:pPr>
        <w:jc w:val="center"/>
        <w:rPr>
          <w:rFonts w:ascii="Arial" w:hAnsi="Arial" w:cs="Arial"/>
          <w:b w:val="1"/>
          <w:bCs w:val="1"/>
          <w:sz w:val="32"/>
          <w:szCs w:val="32"/>
        </w:rPr>
      </w:pPr>
      <w:r w:rsidRPr="0509A060" w:rsidR="2D47EB0D">
        <w:rPr>
          <w:rFonts w:ascii="Arial" w:hAnsi="Arial" w:cs="Arial"/>
          <w:b w:val="1"/>
          <w:bCs w:val="1"/>
          <w:sz w:val="32"/>
          <w:szCs w:val="32"/>
        </w:rPr>
        <w:t xml:space="preserve">Salters Medical </w:t>
      </w:r>
      <w:r w:rsidRPr="0509A060" w:rsidR="00385905">
        <w:rPr>
          <w:rFonts w:ascii="Arial" w:hAnsi="Arial" w:cs="Arial"/>
          <w:b w:val="1"/>
          <w:bCs w:val="1"/>
          <w:sz w:val="32"/>
          <w:szCs w:val="32"/>
        </w:rPr>
        <w:t>Practice Privacy Notice</w:t>
      </w:r>
    </w:p>
    <w:p w:rsidR="006D3631" w:rsidP="00385905" w:rsidRDefault="006D3631" w14:paraId="22E7287B" w14:textId="1908C73C">
      <w:pPr>
        <w:jc w:val="center"/>
        <w:rPr>
          <w:rFonts w:ascii="Arial" w:hAnsi="Arial" w:cs="Arial"/>
          <w:b/>
          <w:bCs/>
          <w:sz w:val="32"/>
          <w:szCs w:val="32"/>
        </w:rPr>
      </w:pPr>
    </w:p>
    <w:p w:rsidR="00385905" w:rsidP="0509A060" w:rsidRDefault="00385905" w14:paraId="5FAE4EE0" w14:noSpellErr="1" w14:textId="3FF32562">
      <w:pPr>
        <w:pStyle w:val="Normal"/>
        <w:rPr>
          <w:rFonts w:ascii="Arial" w:hAnsi="Arial" w:cs="Arial"/>
          <w:b w:val="1"/>
          <w:bCs w:val="1"/>
          <w:sz w:val="20"/>
          <w:szCs w:val="20"/>
        </w:rPr>
      </w:pPr>
    </w:p>
    <w:p w:rsidR="00385905" w:rsidRDefault="00385905" w14:paraId="60B5479B" w14:textId="77777777">
      <w:pPr>
        <w:rPr>
          <w:rFonts w:ascii="Arial" w:hAnsi="Arial" w:cs="Arial"/>
          <w:b/>
          <w:bCs/>
          <w:sz w:val="20"/>
          <w:szCs w:val="20"/>
        </w:rPr>
      </w:pPr>
    </w:p>
    <w:p w:rsidR="00F52777" w:rsidRDefault="00385905" w14:paraId="794771CA" w14:textId="56A2624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4D76DD">
        <w:rPr>
          <w:rFonts w:ascii="Arial" w:hAnsi="Arial" w:cs="Arial"/>
          <w:b/>
          <w:bCs/>
          <w:sz w:val="20"/>
          <w:szCs w:val="20"/>
        </w:rPr>
        <w:t>6</w:t>
      </w:r>
    </w:p>
    <w:p w:rsidR="00385905" w:rsidRDefault="00385905" w14:paraId="42CAF92D" w14:textId="655ED050">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4D76DD">
        <w:rPr>
          <w:rFonts w:ascii="Arial" w:hAnsi="Arial" w:cs="Arial"/>
          <w:b/>
          <w:bCs/>
          <w:sz w:val="20"/>
          <w:szCs w:val="20"/>
        </w:rPr>
        <w:t>23/07/2025</w:t>
      </w:r>
    </w:p>
    <w:p w:rsidR="00385905" w:rsidRDefault="00385905" w14:paraId="137D3196" w14:textId="44E3FCFE">
      <w:pPr>
        <w:rPr>
          <w:rFonts w:ascii="Arial" w:hAnsi="Arial" w:cs="Arial"/>
          <w:b/>
          <w:bCs/>
          <w:sz w:val="20"/>
          <w:szCs w:val="20"/>
        </w:rPr>
      </w:pPr>
    </w:p>
    <w:p w:rsidR="00385905" w:rsidRDefault="00385905" w14:paraId="796D6A45" w14:textId="7592DCA3">
      <w:pPr>
        <w:rPr>
          <w:rFonts w:ascii="Arial" w:hAnsi="Arial" w:cs="Arial"/>
          <w:b/>
          <w:bCs/>
          <w:sz w:val="20"/>
          <w:szCs w:val="20"/>
        </w:rPr>
      </w:pPr>
    </w:p>
    <w:p w:rsidR="00385905" w:rsidRDefault="00385905" w14:paraId="1E2757EC" w14:textId="6664B234">
      <w:pPr>
        <w:rPr>
          <w:rFonts w:ascii="Arial" w:hAnsi="Arial" w:cs="Arial"/>
          <w:b/>
          <w:bCs/>
          <w:sz w:val="20"/>
          <w:szCs w:val="20"/>
        </w:rPr>
      </w:pPr>
    </w:p>
    <w:p w:rsidR="00385905" w:rsidRDefault="00385905" w14:paraId="40155AF1" w14:textId="4614FA38">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rsidR="006D3631" w:rsidRDefault="006D3631" w14:paraId="7BD8BE22" w14:textId="45032479">
      <w:pPr>
        <w:rPr>
          <w:rFonts w:ascii="Arial" w:hAnsi="Arial" w:cs="Arial"/>
          <w:b/>
          <w:bCs/>
          <w:sz w:val="20"/>
          <w:szCs w:val="20"/>
        </w:rPr>
      </w:pPr>
    </w:p>
    <w:p w:rsidR="006D3631" w:rsidRDefault="006D3631" w14:paraId="249B1531" w14:textId="5AD7A872">
      <w:pPr>
        <w:rPr>
          <w:rFonts w:ascii="Arial" w:hAnsi="Arial" w:cs="Arial"/>
          <w:b/>
          <w:bCs/>
          <w:sz w:val="20"/>
          <w:szCs w:val="20"/>
        </w:rPr>
      </w:pPr>
      <w:r>
        <w:rPr>
          <w:rFonts w:ascii="Arial" w:hAnsi="Arial" w:cs="Arial"/>
          <w:b/>
          <w:bCs/>
          <w:sz w:val="20"/>
          <w:szCs w:val="20"/>
        </w:rPr>
        <w:t>EMIS Practices</w:t>
      </w:r>
    </w:p>
    <w:p w:rsidR="006D3631" w:rsidRDefault="006D3631" w14:paraId="1E6600EC" w14:textId="234376A8">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rsidR="0083430E" w:rsidRDefault="0083430E" w14:paraId="21992E26" w14:textId="77777777">
      <w:pPr>
        <w:rPr>
          <w:rFonts w:ascii="Arial" w:hAnsi="Arial" w:cs="Arial"/>
          <w:b/>
          <w:bCs/>
          <w:sz w:val="20"/>
          <w:szCs w:val="20"/>
        </w:rPr>
      </w:pPr>
    </w:p>
    <w:p w:rsidR="0083430E" w:rsidRDefault="0083430E" w14:paraId="7852700E" w14:textId="77777777">
      <w:pPr>
        <w:rPr>
          <w:rFonts w:ascii="Arial" w:hAnsi="Arial" w:cs="Arial"/>
          <w:b/>
          <w:bCs/>
          <w:sz w:val="20"/>
          <w:szCs w:val="20"/>
        </w:rPr>
      </w:pPr>
    </w:p>
    <w:p w:rsidR="0083430E" w:rsidRDefault="0083430E" w14:paraId="4F46D75B" w14:textId="77777777">
      <w:pPr>
        <w:rPr>
          <w:rFonts w:ascii="Arial" w:hAnsi="Arial" w:cs="Arial"/>
          <w:b/>
          <w:bCs/>
          <w:sz w:val="20"/>
          <w:szCs w:val="20"/>
        </w:rPr>
      </w:pPr>
      <w:r>
        <w:rPr>
          <w:rFonts w:ascii="Arial" w:hAnsi="Arial" w:cs="Arial"/>
          <w:b/>
          <w:bCs/>
          <w:sz w:val="20"/>
          <w:szCs w:val="20"/>
        </w:rPr>
        <w:t>This may include Area Specific Sharing such as:</w:t>
      </w:r>
    </w:p>
    <w:p w:rsidR="0083430E" w:rsidRDefault="0083430E" w14:paraId="74D1E799" w14:textId="77777777">
      <w:pPr>
        <w:rPr>
          <w:rFonts w:ascii="Arial" w:hAnsi="Arial" w:cs="Arial"/>
          <w:b/>
          <w:bCs/>
          <w:sz w:val="20"/>
          <w:szCs w:val="20"/>
        </w:rPr>
      </w:pPr>
    </w:p>
    <w:p w:rsidR="00F80C43" w:rsidRDefault="0083430E" w14:paraId="7218B3EB" w14:textId="7A99F6E4">
      <w:pPr>
        <w:rPr>
          <w:rFonts w:ascii="Arial" w:hAnsi="Arial" w:cs="Arial"/>
          <w:b/>
          <w:bCs/>
          <w:sz w:val="20"/>
          <w:szCs w:val="20"/>
        </w:rPr>
      </w:pPr>
      <w:r>
        <w:rPr>
          <w:rFonts w:ascii="Arial" w:hAnsi="Arial" w:cs="Arial"/>
          <w:b/>
          <w:bCs/>
          <w:sz w:val="20"/>
          <w:szCs w:val="20"/>
        </w:rPr>
        <w:t xml:space="preserve">Nottingham </w:t>
      </w:r>
      <w:r w:rsidR="00015C4B">
        <w:rPr>
          <w:rFonts w:ascii="Arial" w:hAnsi="Arial" w:cs="Arial"/>
          <w:b/>
          <w:bCs/>
          <w:sz w:val="20"/>
          <w:szCs w:val="20"/>
        </w:rPr>
        <w:t>ICB</w:t>
      </w:r>
    </w:p>
    <w:p w:rsidR="00F80C43" w:rsidRDefault="00F80C43" w14:paraId="2BB967D7" w14:textId="77777777">
      <w:pPr>
        <w:rPr>
          <w:color w:val="000000"/>
        </w:rPr>
      </w:pPr>
      <w:r>
        <w:rPr>
          <w:color w:val="000000"/>
        </w:rPr>
        <w:t>MIG</w:t>
      </w:r>
    </w:p>
    <w:p w:rsidR="00F80C43" w:rsidRDefault="00F80C43" w14:paraId="059F4590" w14:textId="77777777">
      <w:pPr>
        <w:rPr>
          <w:color w:val="000000"/>
        </w:rPr>
      </w:pPr>
      <w:r>
        <w:rPr>
          <w:color w:val="000000"/>
        </w:rPr>
        <w:t>Healthcare Portal</w:t>
      </w:r>
    </w:p>
    <w:p w:rsidR="00F80C43" w:rsidRDefault="00F80C43" w14:paraId="0A603574" w14:textId="77DB1DB0">
      <w:pPr>
        <w:rPr>
          <w:color w:val="000000"/>
        </w:rPr>
      </w:pPr>
      <w:r>
        <w:rPr>
          <w:color w:val="000000"/>
        </w:rPr>
        <w:t>GPRCC</w:t>
      </w:r>
    </w:p>
    <w:p w:rsidR="00087D48" w:rsidRDefault="00CD665F" w14:paraId="2C0EF129" w14:textId="2308972B">
      <w:pPr>
        <w:rPr>
          <w:color w:val="000000"/>
        </w:rPr>
      </w:pPr>
      <w:r>
        <w:rPr>
          <w:color w:val="000000"/>
        </w:rPr>
        <w:t>Population Health Management Programme</w:t>
      </w:r>
    </w:p>
    <w:p w:rsidR="00F80C43" w:rsidRDefault="00F80C43" w14:paraId="0AD23F7E" w14:textId="1B9C02B9">
      <w:pPr>
        <w:rPr>
          <w:color w:val="000000"/>
        </w:rPr>
      </w:pPr>
    </w:p>
    <w:p w:rsidRPr="00A21BF4" w:rsidR="00CD665F" w:rsidRDefault="00CD665F" w14:paraId="4B212C3A" w14:textId="7343A760">
      <w:pPr>
        <w:rPr>
          <w:b/>
          <w:bCs/>
          <w:color w:val="000000"/>
        </w:rPr>
      </w:pPr>
      <w:r w:rsidRPr="00A21BF4">
        <w:rPr>
          <w:b/>
          <w:bCs/>
          <w:color w:val="000000"/>
        </w:rPr>
        <w:t xml:space="preserve">Derbyshire </w:t>
      </w:r>
      <w:r w:rsidR="00015C4B">
        <w:rPr>
          <w:b/>
          <w:bCs/>
          <w:color w:val="000000"/>
        </w:rPr>
        <w:t>ICB</w:t>
      </w:r>
    </w:p>
    <w:p w:rsidR="00CD665F" w:rsidP="00CD665F" w:rsidRDefault="00CD665F" w14:paraId="73F610CE" w14:textId="77777777">
      <w:pPr>
        <w:rPr>
          <w:color w:val="000000"/>
        </w:rPr>
      </w:pPr>
      <w:r>
        <w:rPr>
          <w:color w:val="000000"/>
        </w:rPr>
        <w:t>Population Health Management Programme</w:t>
      </w:r>
    </w:p>
    <w:p w:rsidR="00F80C43" w:rsidRDefault="00F80C43" w14:paraId="5D698AC0" w14:textId="77777777">
      <w:pPr>
        <w:rPr>
          <w:color w:val="000000"/>
        </w:rPr>
      </w:pPr>
    </w:p>
    <w:p w:rsidRPr="00F80C43" w:rsidR="00F80C43" w:rsidRDefault="00F80C43" w14:paraId="06696DDD" w14:textId="110F5C27">
      <w:pPr>
        <w:rPr>
          <w:b/>
          <w:bCs/>
          <w:color w:val="000000"/>
        </w:rPr>
      </w:pPr>
      <w:r w:rsidRPr="00F80C43">
        <w:rPr>
          <w:b/>
          <w:bCs/>
          <w:color w:val="000000"/>
        </w:rPr>
        <w:t xml:space="preserve">Dudley </w:t>
      </w:r>
      <w:r w:rsidR="00015C4B">
        <w:rPr>
          <w:b/>
          <w:bCs/>
          <w:color w:val="000000"/>
        </w:rPr>
        <w:t>ICB</w:t>
      </w:r>
    </w:p>
    <w:p w:rsidR="00385905" w:rsidRDefault="00F80C43" w14:paraId="72748189" w14:textId="7237E1C1">
      <w:pPr>
        <w:rPr>
          <w:rFonts w:ascii="Arial" w:hAnsi="Arial" w:cs="Arial"/>
          <w:b/>
          <w:bCs/>
          <w:sz w:val="20"/>
          <w:szCs w:val="20"/>
        </w:rPr>
      </w:pPr>
      <w:r w:rsidRPr="0509A060" w:rsidR="00F80C43">
        <w:rPr>
          <w:color w:val="000000" w:themeColor="text1" w:themeTint="FF" w:themeShade="FF"/>
        </w:rPr>
        <w:t>POD</w:t>
      </w:r>
      <w:r>
        <w:br/>
      </w:r>
      <w:r w:rsidRPr="0509A060" w:rsidR="00F80C43">
        <w:rPr>
          <w:color w:val="000000" w:themeColor="text1" w:themeTint="FF" w:themeShade="FF"/>
        </w:rPr>
        <w:t>PCN</w:t>
      </w:r>
      <w:r w:rsidRPr="0509A060">
        <w:rPr>
          <w:rFonts w:ascii="Arial" w:hAnsi="Arial" w:cs="Arial"/>
          <w:b w:val="1"/>
          <w:bCs w:val="1"/>
          <w:sz w:val="20"/>
          <w:szCs w:val="20"/>
        </w:rPr>
        <w:br w:type="page"/>
      </w:r>
    </w:p>
    <w:p w:rsidR="39F368A5" w:rsidP="0509A060" w:rsidRDefault="39F368A5" w14:paraId="4D3F5721" w14:textId="3FA773F0">
      <w:pPr>
        <w:pStyle w:val="Normal"/>
        <w:suppressLineNumbers w:val="0"/>
        <w:bidi w:val="0"/>
        <w:spacing w:before="0" w:beforeAutospacing="off" w:after="0" w:afterAutospacing="off" w:line="259" w:lineRule="auto"/>
        <w:ind w:left="0" w:right="0"/>
        <w:jc w:val="both"/>
      </w:pPr>
      <w:r w:rsidRPr="0509A060" w:rsidR="39F368A5">
        <w:rPr>
          <w:rFonts w:ascii="Arial" w:hAnsi="Arial" w:cs="Arial"/>
          <w:b w:val="1"/>
          <w:bCs w:val="1"/>
          <w:sz w:val="20"/>
          <w:szCs w:val="20"/>
        </w:rPr>
        <w:t>Salters Medical Practice</w:t>
      </w:r>
    </w:p>
    <w:p w:rsidRPr="0049371B" w:rsidR="00754729" w:rsidP="00160BD8" w:rsidRDefault="00754729" w14:paraId="72436DDB" w14:textId="77777777">
      <w:pPr>
        <w:autoSpaceDE w:val="0"/>
        <w:autoSpaceDN w:val="0"/>
        <w:adjustRightInd w:val="0"/>
        <w:jc w:val="both"/>
        <w:outlineLvl w:val="0"/>
        <w:rPr>
          <w:rFonts w:ascii="Arial" w:hAnsi="Arial" w:cs="Arial"/>
          <w:b/>
          <w:bCs/>
          <w:sz w:val="20"/>
          <w:szCs w:val="20"/>
        </w:rPr>
      </w:pPr>
    </w:p>
    <w:p w:rsidRPr="0049371B" w:rsidR="006477C6" w:rsidP="00160BD8" w:rsidRDefault="004B7014" w14:paraId="35A19606" w14:textId="361A1B29">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Pr="0049371B" w:rsidR="00E37206">
        <w:rPr>
          <w:rFonts w:ascii="Arial" w:hAnsi="Arial" w:cs="Arial"/>
          <w:b/>
          <w:bCs/>
          <w:sz w:val="20"/>
          <w:szCs w:val="20"/>
        </w:rPr>
        <w:t>Privacy Notice for Patients</w:t>
      </w:r>
    </w:p>
    <w:p w:rsidRPr="0049371B" w:rsidR="006477C6" w:rsidP="00160BD8" w:rsidRDefault="006477C6" w14:paraId="1305266B" w14:textId="77777777">
      <w:pPr>
        <w:autoSpaceDE w:val="0"/>
        <w:autoSpaceDN w:val="0"/>
        <w:adjustRightInd w:val="0"/>
        <w:jc w:val="both"/>
        <w:rPr>
          <w:rFonts w:ascii="Arial" w:hAnsi="Arial" w:cs="Arial"/>
          <w:b/>
          <w:bCs/>
          <w:sz w:val="20"/>
          <w:szCs w:val="20"/>
        </w:rPr>
      </w:pPr>
    </w:p>
    <w:p w:rsidRPr="0049371B" w:rsidR="00CF37C0" w:rsidP="00160BD8" w:rsidRDefault="00CF37C0" w14:paraId="32530B61" w14:textId="26751ACB">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rsidRPr="0049371B" w:rsidR="003A3C73" w:rsidP="00160BD8" w:rsidRDefault="003A3C73" w14:paraId="7591A034" w14:textId="6EBBEF83">
      <w:pPr>
        <w:autoSpaceDE w:val="0"/>
        <w:autoSpaceDN w:val="0"/>
        <w:adjustRightInd w:val="0"/>
        <w:jc w:val="both"/>
        <w:outlineLvl w:val="0"/>
        <w:rPr>
          <w:rFonts w:ascii="Arial" w:hAnsi="Arial" w:cs="Arial"/>
          <w:b/>
          <w:bCs/>
          <w:sz w:val="20"/>
          <w:szCs w:val="20"/>
        </w:rPr>
      </w:pPr>
    </w:p>
    <w:p w:rsidRPr="0049371B" w:rsidR="003A3C73" w:rsidP="003A3C73" w:rsidRDefault="003A3C73" w14:paraId="5371C2AF" w14:textId="13F070DC">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Pr="0049371B" w:rsidR="00552311">
        <w:rPr>
          <w:rFonts w:ascii="Arial" w:hAnsi="Arial" w:cs="Arial"/>
          <w:sz w:val="20"/>
          <w:szCs w:val="20"/>
        </w:rPr>
        <w:t xml:space="preserve">information </w:t>
      </w:r>
      <w:r w:rsidRPr="0049371B">
        <w:rPr>
          <w:rFonts w:ascii="Arial" w:hAnsi="Arial" w:cs="Arial"/>
          <w:sz w:val="20"/>
          <w:szCs w:val="20"/>
        </w:rPr>
        <w:t>that we may collect from</w:t>
      </w:r>
      <w:r w:rsidRPr="0049371B" w:rsidR="00552311">
        <w:rPr>
          <w:rFonts w:ascii="Arial" w:hAnsi="Arial" w:cs="Arial"/>
          <w:sz w:val="20"/>
          <w:szCs w:val="20"/>
        </w:rPr>
        <w:t xml:space="preserve"> you</w:t>
      </w:r>
      <w:r w:rsidRPr="0049371B">
        <w:rPr>
          <w:rFonts w:ascii="Arial" w:hAnsi="Arial" w:cs="Arial"/>
          <w:sz w:val="20"/>
          <w:szCs w:val="20"/>
        </w:rPr>
        <w:t xml:space="preserve"> or about you</w:t>
      </w:r>
      <w:r w:rsidRPr="0049371B" w:rsidR="00552311">
        <w:rPr>
          <w:rFonts w:ascii="Arial" w:hAnsi="Arial" w:cs="Arial"/>
          <w:sz w:val="20"/>
          <w:szCs w:val="20"/>
        </w:rPr>
        <w:t xml:space="preserve"> from other organisations.</w:t>
      </w:r>
      <w:r w:rsidRPr="0049371B">
        <w:rPr>
          <w:rFonts w:ascii="Arial" w:hAnsi="Arial" w:cs="Arial"/>
          <w:sz w:val="20"/>
          <w:szCs w:val="20"/>
        </w:rPr>
        <w:t xml:space="preserve"> </w:t>
      </w:r>
    </w:p>
    <w:p w:rsidRPr="0049371B" w:rsidR="003A3C73" w:rsidP="003A3C73" w:rsidRDefault="003A3C73" w14:paraId="4E46925C" w14:textId="31BEC5BB">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rsidRPr="0049371B" w:rsidR="003A3C73" w:rsidP="003A3C73" w:rsidRDefault="003A3C73" w14:paraId="0469A4A6" w14:textId="77777777">
      <w:pPr>
        <w:rPr>
          <w:rFonts w:ascii="Arial" w:hAnsi="Arial" w:cs="Arial"/>
          <w:sz w:val="20"/>
          <w:szCs w:val="20"/>
        </w:rPr>
      </w:pPr>
      <w:r w:rsidRPr="0049371B">
        <w:rPr>
          <w:rFonts w:ascii="Arial" w:hAnsi="Arial" w:cs="Arial"/>
          <w:sz w:val="20"/>
          <w:szCs w:val="20"/>
        </w:rPr>
        <w:t>This Notice explains</w:t>
      </w:r>
    </w:p>
    <w:p w:rsidRPr="0049371B" w:rsidR="00552311" w:rsidP="003A3C73" w:rsidRDefault="00922297" w14:paraId="4382CBED" w14:textId="77777777">
      <w:pPr>
        <w:pStyle w:val="ListParagraph"/>
        <w:numPr>
          <w:ilvl w:val="0"/>
          <w:numId w:val="8"/>
        </w:numPr>
        <w:spacing w:after="160" w:line="259" w:lineRule="auto"/>
        <w:rPr>
          <w:rFonts w:ascii="Arial" w:hAnsi="Arial" w:cs="Arial"/>
          <w:sz w:val="20"/>
          <w:szCs w:val="20"/>
        </w:rPr>
      </w:pPr>
      <w:bookmarkStart w:name="faqtop" w:id="0"/>
      <w:bookmarkEnd w:id="0"/>
      <w:r w:rsidRPr="0049371B">
        <w:rPr>
          <w:rFonts w:ascii="Arial" w:hAnsi="Arial" w:cs="Arial"/>
          <w:sz w:val="20"/>
          <w:szCs w:val="20"/>
        </w:rPr>
        <w:t>Who we are</w:t>
      </w:r>
      <w:r w:rsidRPr="0049371B" w:rsidR="00552311">
        <w:rPr>
          <w:rFonts w:ascii="Arial" w:hAnsi="Arial" w:cs="Arial"/>
          <w:sz w:val="20"/>
          <w:szCs w:val="20"/>
        </w:rPr>
        <w:t xml:space="preserve"> and</w:t>
      </w:r>
      <w:r w:rsidRPr="0049371B">
        <w:rPr>
          <w:rFonts w:ascii="Arial" w:hAnsi="Arial" w:cs="Arial"/>
          <w:sz w:val="20"/>
          <w:szCs w:val="20"/>
        </w:rPr>
        <w:t xml:space="preserve"> how we use your information </w:t>
      </w:r>
    </w:p>
    <w:p w:rsidRPr="0049371B" w:rsidR="003A3C73" w:rsidP="003A3C73" w:rsidRDefault="00552311" w14:paraId="63DE23E2" w14:textId="0A252C29">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Pr="0049371B" w:rsidR="005E1E0E">
        <w:rPr>
          <w:rFonts w:ascii="Arial" w:hAnsi="Arial" w:cs="Arial"/>
          <w:sz w:val="20"/>
          <w:szCs w:val="20"/>
        </w:rPr>
        <w:t xml:space="preserve">nformation about </w:t>
      </w:r>
      <w:r w:rsidRPr="0049371B" w:rsidR="00922297">
        <w:rPr>
          <w:rFonts w:ascii="Arial" w:hAnsi="Arial" w:cs="Arial"/>
          <w:sz w:val="20"/>
          <w:szCs w:val="20"/>
        </w:rPr>
        <w:t xml:space="preserve">our Data Protection </w:t>
      </w:r>
      <w:r w:rsidRPr="0049371B" w:rsidR="005E1E0E">
        <w:rPr>
          <w:rFonts w:ascii="Arial" w:hAnsi="Arial" w:cs="Arial"/>
          <w:sz w:val="20"/>
          <w:szCs w:val="20"/>
        </w:rPr>
        <w:t>Officer</w:t>
      </w:r>
    </w:p>
    <w:p w:rsidRPr="0049371B" w:rsidR="003A3C73" w:rsidP="003A3C73" w:rsidRDefault="003A3C73" w14:paraId="5C137C0D" w14:textId="4BF8461A">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Pr="0049371B" w:rsidR="00552311">
        <w:rPr>
          <w:rFonts w:ascii="Arial" w:hAnsi="Arial" w:cs="Arial"/>
          <w:sz w:val="20"/>
          <w:szCs w:val="20"/>
        </w:rPr>
        <w:t>hold and use (process)</w:t>
      </w:r>
    </w:p>
    <w:p w:rsidRPr="0049371B" w:rsidR="003A3C73" w:rsidP="003A3C73" w:rsidRDefault="00B26C14" w14:paraId="56EFF7F6" w14:textId="49289409">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Pr="0049371B" w:rsidR="003A3C73">
        <w:rPr>
          <w:rFonts w:ascii="Arial" w:hAnsi="Arial" w:cs="Arial"/>
          <w:sz w:val="20"/>
          <w:szCs w:val="20"/>
        </w:rPr>
        <w:t>he legal grounds for our processing of your personal information (including when we share it with others</w:t>
      </w:r>
      <w:r w:rsidRPr="0049371B" w:rsidR="005E1E0E">
        <w:rPr>
          <w:rFonts w:ascii="Arial" w:hAnsi="Arial" w:cs="Arial"/>
          <w:sz w:val="20"/>
          <w:szCs w:val="20"/>
        </w:rPr>
        <w:t>)</w:t>
      </w:r>
    </w:p>
    <w:p w:rsidRPr="0049371B" w:rsidR="003A3C73" w:rsidP="003A3C73" w:rsidRDefault="003A3C73" w14:paraId="4F0881CA" w14:textId="4AC6FDBA">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rsidRPr="0049371B" w:rsidR="003A3C73" w:rsidP="003A3C73" w:rsidRDefault="003A3C73" w14:paraId="14681207" w14:textId="7C334670">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Pr="0049371B" w:rsidR="00FC6FFA">
        <w:rPr>
          <w:rFonts w:ascii="Arial" w:hAnsi="Arial" w:cs="Arial"/>
          <w:sz w:val="20"/>
          <w:szCs w:val="20"/>
        </w:rPr>
        <w:t>your personal information is</w:t>
      </w:r>
      <w:r w:rsidRPr="0049371B">
        <w:rPr>
          <w:rFonts w:ascii="Arial" w:hAnsi="Arial" w:cs="Arial"/>
          <w:sz w:val="20"/>
          <w:szCs w:val="20"/>
        </w:rPr>
        <w:t xml:space="preserve"> retained</w:t>
      </w:r>
      <w:r w:rsidRPr="0049371B" w:rsidR="00B26C14">
        <w:rPr>
          <w:rFonts w:ascii="Arial" w:hAnsi="Arial" w:cs="Arial"/>
          <w:sz w:val="20"/>
          <w:szCs w:val="20"/>
        </w:rPr>
        <w:t xml:space="preserve"> / stored</w:t>
      </w:r>
      <w:r w:rsidRPr="0049371B">
        <w:rPr>
          <w:rFonts w:ascii="Arial" w:hAnsi="Arial" w:cs="Arial"/>
          <w:sz w:val="20"/>
          <w:szCs w:val="20"/>
        </w:rPr>
        <w:t xml:space="preserve"> by us? </w:t>
      </w:r>
    </w:p>
    <w:p w:rsidRPr="0049371B" w:rsidR="003A3C73" w:rsidP="003A3C73" w:rsidRDefault="003A3C73" w14:paraId="778862BE" w14:textId="511B7860">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Pr="0049371B" w:rsidR="00B26C14">
        <w:rPr>
          <w:rFonts w:ascii="Arial" w:hAnsi="Arial" w:cs="Arial"/>
          <w:sz w:val="20"/>
          <w:szCs w:val="20"/>
        </w:rPr>
        <w:t>D</w:t>
      </w:r>
      <w:r w:rsidRPr="0049371B">
        <w:rPr>
          <w:rFonts w:ascii="Arial" w:hAnsi="Arial" w:cs="Arial"/>
          <w:sz w:val="20"/>
          <w:szCs w:val="20"/>
        </w:rPr>
        <w:t xml:space="preserve">ata </w:t>
      </w:r>
      <w:r w:rsidRPr="0049371B" w:rsidR="00B26C14">
        <w:rPr>
          <w:rFonts w:ascii="Arial" w:hAnsi="Arial" w:cs="Arial"/>
          <w:sz w:val="20"/>
          <w:szCs w:val="20"/>
        </w:rPr>
        <w:t>P</w:t>
      </w:r>
      <w:r w:rsidRPr="0049371B">
        <w:rPr>
          <w:rFonts w:ascii="Arial" w:hAnsi="Arial" w:cs="Arial"/>
          <w:sz w:val="20"/>
          <w:szCs w:val="20"/>
        </w:rPr>
        <w:t xml:space="preserve">rotection laws </w:t>
      </w:r>
    </w:p>
    <w:p w:rsidRPr="0049371B" w:rsidR="008B0056" w:rsidP="008B0056" w:rsidRDefault="008B0056" w14:paraId="2DD00D90" w14:textId="77777777">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rsidRPr="0049371B" w:rsidR="008B0056" w:rsidP="008B0056" w:rsidRDefault="008B0056" w14:paraId="21A51146" w14:textId="77777777">
      <w:pPr>
        <w:pStyle w:val="ListParagraph"/>
        <w:autoSpaceDE w:val="0"/>
        <w:autoSpaceDN w:val="0"/>
        <w:adjustRightInd w:val="0"/>
        <w:jc w:val="both"/>
        <w:outlineLvl w:val="0"/>
        <w:rPr>
          <w:rFonts w:ascii="Arial" w:hAnsi="Arial" w:cs="Arial"/>
          <w:b/>
          <w:bCs/>
          <w:sz w:val="20"/>
          <w:szCs w:val="20"/>
        </w:rPr>
      </w:pPr>
    </w:p>
    <w:p w:rsidRPr="0049371B" w:rsidR="008B0056" w:rsidP="008B0056" w:rsidRDefault="008B0056" w14:paraId="54947A9A" w14:textId="7C4300E0">
      <w:pPr>
        <w:rPr>
          <w:rFonts w:ascii="Arial" w:hAnsi="Arial" w:cs="Arial"/>
          <w:sz w:val="20"/>
          <w:szCs w:val="20"/>
        </w:rPr>
      </w:pPr>
      <w:r w:rsidRPr="0509A060" w:rsidR="008B0056">
        <w:rPr>
          <w:rFonts w:ascii="Arial" w:hAnsi="Arial" w:cs="Arial"/>
          <w:sz w:val="20"/>
          <w:szCs w:val="20"/>
        </w:rPr>
        <w:t>For the purpose of</w:t>
      </w:r>
      <w:r w:rsidRPr="0509A060" w:rsidR="008B0056">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Pr="0509A060" w:rsidR="4A4E02E1">
        <w:rPr>
          <w:rFonts w:ascii="Arial" w:hAnsi="Arial" w:cs="Arial"/>
          <w:sz w:val="20"/>
          <w:szCs w:val="20"/>
        </w:rPr>
        <w:t>Salters Medical Practice</w:t>
      </w:r>
      <w:r w:rsidRPr="0509A060" w:rsidR="008B0056">
        <w:rPr>
          <w:rFonts w:ascii="Arial" w:hAnsi="Arial" w:cs="Arial"/>
          <w:sz w:val="20"/>
          <w:szCs w:val="20"/>
        </w:rPr>
        <w:t>.</w:t>
      </w:r>
    </w:p>
    <w:p w:rsidRPr="0049371B" w:rsidR="008B0056" w:rsidP="008B0056" w:rsidRDefault="008B0056" w14:paraId="5F304D6B" w14:textId="77777777">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rsidRPr="0049371B" w:rsidR="00DB02BD" w:rsidP="00DB02BD" w:rsidRDefault="00DB02BD" w14:paraId="03AC4F8E" w14:textId="7D626AE7">
      <w:pPr>
        <w:widowControl w:val="0"/>
        <w:rPr>
          <w:rFonts w:ascii="Arial" w:hAnsi="Arial" w:cs="Arial"/>
          <w:b/>
          <w:bCs/>
          <w:sz w:val="20"/>
          <w:szCs w:val="20"/>
        </w:rPr>
      </w:pPr>
      <w:r w:rsidRPr="0049371B">
        <w:rPr>
          <w:rFonts w:ascii="Arial" w:hAnsi="Arial" w:cs="Arial"/>
          <w:b/>
          <w:bCs/>
          <w:sz w:val="20"/>
          <w:szCs w:val="20"/>
        </w:rPr>
        <w:t>How we use your information and the law</w:t>
      </w:r>
      <w:r w:rsidRPr="0049371B" w:rsidR="0020197A">
        <w:rPr>
          <w:rFonts w:ascii="Arial" w:hAnsi="Arial" w:cs="Arial"/>
          <w:b/>
          <w:bCs/>
          <w:sz w:val="20"/>
          <w:szCs w:val="20"/>
        </w:rPr>
        <w:t>.</w:t>
      </w:r>
    </w:p>
    <w:p w:rsidRPr="0049371B" w:rsidR="00E37206" w:rsidP="00E37206" w:rsidRDefault="00DB02BD" w14:paraId="3AB2653F" w14:textId="3ACD277E">
      <w:pPr>
        <w:widowControl w:val="0"/>
        <w:spacing w:after="280"/>
        <w:rPr>
          <w:rFonts w:ascii="Arial" w:hAnsi="Arial" w:cs="Arial"/>
          <w:sz w:val="20"/>
          <w:szCs w:val="20"/>
        </w:rPr>
      </w:pPr>
      <w:r w:rsidRPr="0509A060" w:rsidR="5C292345">
        <w:rPr>
          <w:rFonts w:ascii="Arial" w:hAnsi="Arial" w:cs="Arial"/>
          <w:sz w:val="20"/>
          <w:szCs w:val="20"/>
        </w:rPr>
        <w:t>Salters Medical Practice</w:t>
      </w:r>
      <w:r w:rsidRPr="0509A060" w:rsidR="00E37206">
        <w:rPr>
          <w:rFonts w:ascii="Arial" w:hAnsi="Arial" w:cs="Arial"/>
          <w:sz w:val="20"/>
          <w:szCs w:val="20"/>
        </w:rPr>
        <w:t xml:space="preserve"> will be </w:t>
      </w:r>
      <w:r w:rsidRPr="0509A060" w:rsidR="00E37206">
        <w:rPr>
          <w:rFonts w:ascii="Arial" w:hAnsi="Arial" w:cs="Arial"/>
          <w:sz w:val="20"/>
          <w:szCs w:val="20"/>
        </w:rPr>
        <w:t xml:space="preserve">what’s known as the ‘Controller’ of </w:t>
      </w:r>
      <w:r w:rsidRPr="0509A060" w:rsidR="00E02812">
        <w:rPr>
          <w:rFonts w:ascii="Arial" w:hAnsi="Arial" w:cs="Arial"/>
          <w:sz w:val="20"/>
          <w:szCs w:val="20"/>
        </w:rPr>
        <w:t>your</w:t>
      </w:r>
      <w:r w:rsidRPr="0509A060" w:rsidR="00E37206">
        <w:rPr>
          <w:rFonts w:ascii="Arial" w:hAnsi="Arial" w:cs="Arial"/>
          <w:sz w:val="20"/>
          <w:szCs w:val="20"/>
        </w:rPr>
        <w:t xml:space="preserve"> personal data. </w:t>
      </w:r>
    </w:p>
    <w:p w:rsidRPr="0049371B" w:rsidR="00E37206" w:rsidP="00E37206" w:rsidRDefault="00E37206" w14:paraId="6D8E76C9" w14:textId="0E5B7638">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Pr="0049371B" w:rsidR="005E1E0E">
        <w:rPr>
          <w:rFonts w:ascii="Arial" w:hAnsi="Arial" w:cs="Arial"/>
          <w:sz w:val="20"/>
          <w:szCs w:val="20"/>
        </w:rPr>
        <w:t>and</w:t>
      </w:r>
      <w:r w:rsidRPr="0049371B">
        <w:rPr>
          <w:rFonts w:ascii="Arial" w:hAnsi="Arial" w:cs="Arial"/>
          <w:sz w:val="20"/>
          <w:szCs w:val="20"/>
        </w:rPr>
        <w:t xml:space="preserve"> </w:t>
      </w:r>
      <w:r w:rsidRPr="0049371B" w:rsidR="00DB02BD">
        <w:rPr>
          <w:rFonts w:ascii="Arial" w:hAnsi="Arial" w:cs="Arial"/>
          <w:sz w:val="20"/>
          <w:szCs w:val="20"/>
        </w:rPr>
        <w:t>location-based</w:t>
      </w:r>
      <w:r w:rsidRPr="0049371B">
        <w:rPr>
          <w:rFonts w:ascii="Arial" w:hAnsi="Arial" w:cs="Arial"/>
          <w:sz w:val="20"/>
          <w:szCs w:val="20"/>
        </w:rPr>
        <w:t xml:space="preserve"> information.  This does include name, address</w:t>
      </w:r>
      <w:r w:rsidRPr="0049371B" w:rsidR="00E02812">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rsidRPr="0049371B" w:rsidR="00FC6FFA" w:rsidP="00E37206" w:rsidRDefault="00E37206" w14:paraId="0D6FF37C" w14:textId="18A33E64">
      <w:pPr>
        <w:widowControl w:val="0"/>
        <w:spacing w:after="280"/>
        <w:rPr>
          <w:rFonts w:ascii="Arial" w:hAnsi="Arial" w:cs="Arial"/>
          <w:sz w:val="20"/>
          <w:szCs w:val="20"/>
        </w:rPr>
      </w:pPr>
      <w:r w:rsidRPr="0049371B">
        <w:rPr>
          <w:rFonts w:ascii="Arial" w:hAnsi="Arial" w:cs="Arial"/>
          <w:sz w:val="20"/>
          <w:szCs w:val="20"/>
        </w:rPr>
        <w:t>We will</w:t>
      </w:r>
      <w:r w:rsidRPr="0049371B" w:rsidR="00E02812">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Pr="0049371B" w:rsidR="00DB02BD">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Pr="0049371B" w:rsidR="00E02812">
        <w:rPr>
          <w:rFonts w:ascii="Arial" w:hAnsi="Arial" w:cs="Arial"/>
          <w:sz w:val="20"/>
          <w:szCs w:val="20"/>
        </w:rPr>
        <w:t xml:space="preserve"> life information</w:t>
      </w:r>
      <w:r w:rsidRPr="0049371B">
        <w:rPr>
          <w:rFonts w:ascii="Arial" w:hAnsi="Arial" w:cs="Arial"/>
          <w:sz w:val="20"/>
          <w:szCs w:val="20"/>
        </w:rPr>
        <w:t xml:space="preserve"> </w:t>
      </w:r>
      <w:r w:rsidRPr="0049371B" w:rsidR="00E02812">
        <w:rPr>
          <w:rFonts w:ascii="Arial" w:hAnsi="Arial" w:cs="Arial"/>
          <w:sz w:val="20"/>
          <w:szCs w:val="20"/>
        </w:rPr>
        <w:t xml:space="preserve">that are </w:t>
      </w:r>
      <w:r w:rsidRPr="0049371B">
        <w:rPr>
          <w:rFonts w:ascii="Arial" w:hAnsi="Arial" w:cs="Arial"/>
          <w:sz w:val="20"/>
          <w:szCs w:val="20"/>
        </w:rPr>
        <w:t>linked to your healthcare</w:t>
      </w:r>
      <w:r w:rsidRPr="0049371B" w:rsidR="00E02812">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rsidRPr="0049371B" w:rsidR="00FC6FFA" w:rsidRDefault="00FC6FFA" w14:paraId="7D19510C" w14:textId="77777777">
      <w:pPr>
        <w:rPr>
          <w:rFonts w:ascii="Arial" w:hAnsi="Arial" w:cs="Arial"/>
          <w:sz w:val="20"/>
          <w:szCs w:val="20"/>
        </w:rPr>
      </w:pPr>
      <w:r w:rsidRPr="0049371B">
        <w:rPr>
          <w:rFonts w:ascii="Arial" w:hAnsi="Arial" w:cs="Arial"/>
          <w:sz w:val="20"/>
          <w:szCs w:val="20"/>
        </w:rPr>
        <w:br w:type="page"/>
      </w:r>
    </w:p>
    <w:p w:rsidRPr="0049371B" w:rsidR="00DB02BD" w:rsidP="00DB02BD" w:rsidRDefault="00DB02BD" w14:paraId="59B0CB80" w14:textId="77777777">
      <w:pPr>
        <w:widowControl w:val="0"/>
        <w:rPr>
          <w:rFonts w:ascii="Arial" w:hAnsi="Arial" w:cs="Arial"/>
          <w:b/>
          <w:bCs/>
          <w:sz w:val="20"/>
          <w:szCs w:val="20"/>
        </w:rPr>
      </w:pPr>
      <w:r w:rsidRPr="0049371B">
        <w:rPr>
          <w:rFonts w:ascii="Arial" w:hAnsi="Arial" w:cs="Arial"/>
          <w:b/>
          <w:bCs/>
          <w:sz w:val="20"/>
          <w:szCs w:val="20"/>
        </w:rPr>
        <w:t>Why do we need your information?</w:t>
      </w:r>
    </w:p>
    <w:p w:rsidRPr="0049371B" w:rsidR="00E37206" w:rsidP="00E37206" w:rsidRDefault="00E37206" w14:paraId="6184B274" w14:textId="51D4F0B3">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Pr="0049371B" w:rsidR="0073528E">
        <w:rPr>
          <w:rFonts w:ascii="Arial" w:hAnsi="Arial" w:cs="Arial"/>
          <w:sz w:val="20"/>
          <w:szCs w:val="20"/>
        </w:rPr>
        <w:t>.</w:t>
      </w:r>
      <w:r w:rsidRPr="0049371B">
        <w:rPr>
          <w:rFonts w:ascii="Arial" w:hAnsi="Arial" w:cs="Arial"/>
          <w:sz w:val="20"/>
          <w:szCs w:val="20"/>
        </w:rPr>
        <w:t xml:space="preserve"> </w:t>
      </w:r>
      <w:r w:rsidRPr="0049371B" w:rsidR="0073528E">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Pr="0049371B" w:rsidR="0073528E">
        <w:rPr>
          <w:rFonts w:ascii="Arial" w:hAnsi="Arial" w:cs="Arial"/>
          <w:sz w:val="20"/>
          <w:szCs w:val="20"/>
        </w:rPr>
        <w:t xml:space="preserve"> and treatment.</w:t>
      </w:r>
      <w:r w:rsidRPr="0049371B">
        <w:rPr>
          <w:rFonts w:ascii="Arial" w:hAnsi="Arial" w:cs="Arial"/>
          <w:sz w:val="20"/>
          <w:szCs w:val="20"/>
        </w:rPr>
        <w:t xml:space="preserve"> </w:t>
      </w:r>
    </w:p>
    <w:p w:rsidRPr="0049371B" w:rsidR="0073528E" w:rsidP="00E37206" w:rsidRDefault="00E37206" w14:paraId="01168796" w14:textId="77777777">
      <w:pPr>
        <w:widowControl w:val="0"/>
        <w:rPr>
          <w:rFonts w:ascii="Arial" w:hAnsi="Arial" w:cs="Arial"/>
          <w:sz w:val="20"/>
          <w:szCs w:val="20"/>
        </w:rPr>
      </w:pPr>
      <w:r w:rsidRPr="0049371B">
        <w:rPr>
          <w:rFonts w:ascii="Arial" w:hAnsi="Arial" w:cs="Arial"/>
          <w:sz w:val="20"/>
          <w:szCs w:val="20"/>
        </w:rPr>
        <w:t>NHS health records may be electronic, paper</w:t>
      </w:r>
      <w:r w:rsidRPr="0049371B" w:rsidR="0073528E">
        <w:rPr>
          <w:rFonts w:ascii="Arial" w:hAnsi="Arial" w:cs="Arial"/>
          <w:sz w:val="20"/>
          <w:szCs w:val="20"/>
        </w:rPr>
        <w:t>-based</w:t>
      </w:r>
      <w:r w:rsidRPr="0049371B">
        <w:rPr>
          <w:rFonts w:ascii="Arial" w:hAnsi="Arial" w:cs="Arial"/>
          <w:sz w:val="20"/>
          <w:szCs w:val="20"/>
        </w:rPr>
        <w:t xml:space="preserve"> or a mixture of both</w:t>
      </w:r>
      <w:r w:rsidRPr="0049371B" w:rsidR="0073528E">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rsidRPr="0049371B" w:rsidR="00E37206" w:rsidP="00E37206" w:rsidRDefault="00E37206" w14:paraId="3ABEEA67" w14:textId="585C3299">
      <w:pPr>
        <w:widowControl w:val="0"/>
        <w:rPr>
          <w:rFonts w:ascii="Arial" w:hAnsi="Arial" w:cs="Arial"/>
          <w:sz w:val="20"/>
          <w:szCs w:val="20"/>
        </w:rPr>
      </w:pPr>
      <w:r w:rsidRPr="0049371B">
        <w:rPr>
          <w:rFonts w:ascii="Arial" w:hAnsi="Arial" w:cs="Arial"/>
          <w:sz w:val="20"/>
          <w:szCs w:val="20"/>
        </w:rPr>
        <w:t xml:space="preserve">Records about you may include the following </w:t>
      </w:r>
      <w:proofErr w:type="gramStart"/>
      <w:r w:rsidRPr="0049371B">
        <w:rPr>
          <w:rFonts w:ascii="Arial" w:hAnsi="Arial" w:cs="Arial"/>
          <w:sz w:val="20"/>
          <w:szCs w:val="20"/>
        </w:rPr>
        <w:t>information;</w:t>
      </w:r>
      <w:proofErr w:type="gramEnd"/>
      <w:r w:rsidRPr="0049371B">
        <w:rPr>
          <w:rFonts w:ascii="Arial" w:hAnsi="Arial" w:cs="Arial"/>
          <w:sz w:val="20"/>
          <w:szCs w:val="20"/>
        </w:rPr>
        <w:t xml:space="preserve">  </w:t>
      </w:r>
    </w:p>
    <w:p w:rsidRPr="0049371B" w:rsidR="00DB02BD" w:rsidP="005E1E0E" w:rsidRDefault="00E37206" w14:paraId="3721D00B" w14:textId="6B1645B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Pr="0049371B" w:rsidR="0073528E">
        <w:rPr>
          <w:rFonts w:ascii="Arial" w:hAnsi="Arial" w:cs="Arial"/>
          <w:sz w:val="20"/>
          <w:szCs w:val="20"/>
        </w:rPr>
        <w:t xml:space="preserve">your </w:t>
      </w:r>
      <w:r w:rsidRPr="0049371B" w:rsidR="00DB02BD">
        <w:rPr>
          <w:rFonts w:ascii="Arial" w:hAnsi="Arial" w:cs="Arial"/>
          <w:sz w:val="20"/>
          <w:szCs w:val="20"/>
        </w:rPr>
        <w:t>carer</w:t>
      </w:r>
      <w:r w:rsidRPr="0049371B" w:rsidR="0073528E">
        <w:rPr>
          <w:rFonts w:ascii="Arial" w:hAnsi="Arial" w:cs="Arial"/>
          <w:sz w:val="20"/>
          <w:szCs w:val="20"/>
        </w:rPr>
        <w:t xml:space="preserve"> or</w:t>
      </w:r>
      <w:r w:rsidRPr="0049371B" w:rsidR="00DB02BD">
        <w:rPr>
          <w:rFonts w:ascii="Arial" w:hAnsi="Arial" w:cs="Arial"/>
          <w:sz w:val="20"/>
          <w:szCs w:val="20"/>
        </w:rPr>
        <w:t xml:space="preserve"> legal</w:t>
      </w:r>
      <w:r w:rsidRPr="0049371B">
        <w:rPr>
          <w:rFonts w:ascii="Arial" w:hAnsi="Arial" w:cs="Arial"/>
          <w:sz w:val="20"/>
          <w:szCs w:val="20"/>
        </w:rPr>
        <w:t xml:space="preserve"> representative</w:t>
      </w:r>
      <w:r w:rsidRPr="0049371B" w:rsidR="0073528E">
        <w:rPr>
          <w:rFonts w:ascii="Arial" w:hAnsi="Arial" w:cs="Arial"/>
          <w:sz w:val="20"/>
          <w:szCs w:val="20"/>
        </w:rPr>
        <w:t xml:space="preserve"> and </w:t>
      </w:r>
      <w:r w:rsidRPr="0049371B">
        <w:rPr>
          <w:rFonts w:ascii="Arial" w:hAnsi="Arial" w:cs="Arial"/>
          <w:sz w:val="20"/>
          <w:szCs w:val="20"/>
        </w:rPr>
        <w:t>emergency contact details</w:t>
      </w:r>
      <w:r w:rsidRPr="0049371B" w:rsidR="0073528E">
        <w:rPr>
          <w:rFonts w:ascii="Arial" w:hAnsi="Arial" w:cs="Arial"/>
          <w:sz w:val="20"/>
          <w:szCs w:val="20"/>
        </w:rPr>
        <w:t>.</w:t>
      </w:r>
      <w:r w:rsidRPr="0049371B">
        <w:rPr>
          <w:rFonts w:ascii="Arial" w:hAnsi="Arial" w:cs="Arial"/>
          <w:sz w:val="20"/>
          <w:szCs w:val="20"/>
        </w:rPr>
        <w:t xml:space="preserve"> </w:t>
      </w:r>
    </w:p>
    <w:p w:rsidRPr="0049371B" w:rsidR="00DB02BD" w:rsidP="005E1E0E" w:rsidRDefault="00E37206" w14:paraId="06533753" w14:textId="692C7F23">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Pr="0049371B" w:rsidR="0073528E">
        <w:rPr>
          <w:rFonts w:ascii="Arial" w:hAnsi="Arial" w:cs="Arial"/>
          <w:sz w:val="20"/>
          <w:szCs w:val="20"/>
        </w:rPr>
        <w:t>.</w:t>
      </w:r>
    </w:p>
    <w:p w:rsidRPr="0049371B" w:rsidR="00DB02BD" w:rsidP="005E1E0E" w:rsidRDefault="00E37206" w14:paraId="1CEB895D" w14:textId="507E76AB">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Pr="0049371B" w:rsidR="0073528E">
        <w:rPr>
          <w:rFonts w:ascii="Arial" w:hAnsi="Arial" w:cs="Arial"/>
          <w:sz w:val="20"/>
          <w:szCs w:val="20"/>
        </w:rPr>
        <w:t>.</w:t>
      </w:r>
    </w:p>
    <w:p w:rsidRPr="0049371B" w:rsidR="00DB02BD" w:rsidP="005E1E0E" w:rsidRDefault="00E37206" w14:paraId="21AE3311" w14:textId="1E9B66A6">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Pr="0049371B" w:rsidR="0073528E">
        <w:rPr>
          <w:rFonts w:ascii="Arial" w:hAnsi="Arial" w:cs="Arial"/>
          <w:sz w:val="20"/>
          <w:szCs w:val="20"/>
        </w:rPr>
        <w:t>.</w:t>
      </w:r>
      <w:r w:rsidRPr="0049371B">
        <w:rPr>
          <w:rFonts w:ascii="Arial" w:hAnsi="Arial" w:cs="Arial"/>
          <w:sz w:val="20"/>
          <w:szCs w:val="20"/>
        </w:rPr>
        <w:t xml:space="preserve"> </w:t>
      </w:r>
    </w:p>
    <w:p w:rsidRPr="0049371B" w:rsidR="00DB02BD" w:rsidP="005E1E0E" w:rsidRDefault="00E37206" w14:paraId="4DE4016D" w14:textId="4ABDB0B1">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Pr="0049371B" w:rsidR="0073528E">
        <w:rPr>
          <w:rFonts w:ascii="Arial" w:hAnsi="Arial" w:cs="Arial"/>
          <w:sz w:val="20"/>
          <w:szCs w:val="20"/>
        </w:rPr>
        <w:t>.</w:t>
      </w:r>
      <w:r w:rsidRPr="0049371B">
        <w:rPr>
          <w:rFonts w:ascii="Arial" w:hAnsi="Arial" w:cs="Arial"/>
          <w:sz w:val="20"/>
          <w:szCs w:val="20"/>
        </w:rPr>
        <w:t xml:space="preserve"> </w:t>
      </w:r>
    </w:p>
    <w:p w:rsidRPr="0049371B" w:rsidR="00E37206" w:rsidP="005E1E0E" w:rsidRDefault="00E37206" w14:paraId="4933383A" w14:textId="6A304D97">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Pr="0049371B" w:rsidR="0073528E">
        <w:rPr>
          <w:rFonts w:ascii="Arial" w:hAnsi="Arial" w:cs="Arial"/>
          <w:sz w:val="20"/>
          <w:szCs w:val="20"/>
        </w:rPr>
        <w:t>.</w:t>
      </w:r>
      <w:r w:rsidRPr="0049371B">
        <w:rPr>
          <w:rFonts w:ascii="Arial" w:hAnsi="Arial" w:cs="Arial"/>
          <w:sz w:val="20"/>
          <w:szCs w:val="20"/>
        </w:rPr>
        <w:t xml:space="preserve"> </w:t>
      </w:r>
    </w:p>
    <w:p w:rsidRPr="0049371B" w:rsidR="006528FD" w:rsidP="005E1E0E" w:rsidRDefault="006528FD" w14:paraId="007FCE21" w14:textId="497A62EF">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rsidRPr="0049371B" w:rsidR="00E37206" w:rsidP="00E37206" w:rsidRDefault="00E37206" w14:paraId="085E13BB" w14:textId="42EF0FD2">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Pr="0049371B" w:rsidR="006528FD">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Pr="0049371B" w:rsidR="005E1E0E">
        <w:rPr>
          <w:rFonts w:ascii="Arial" w:hAnsi="Arial" w:cs="Arial"/>
          <w:sz w:val="20"/>
          <w:szCs w:val="20"/>
        </w:rPr>
        <w:t xml:space="preserve"> and the services we provide</w:t>
      </w:r>
      <w:r w:rsidRPr="0049371B">
        <w:rPr>
          <w:rFonts w:ascii="Arial" w:hAnsi="Arial" w:cs="Arial"/>
          <w:sz w:val="20"/>
          <w:szCs w:val="20"/>
        </w:rPr>
        <w:t xml:space="preserve">. </w:t>
      </w:r>
      <w:r w:rsidRPr="0049371B" w:rsidR="0073528E">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Pr="0049371B" w:rsidR="0073528E">
        <w:rPr>
          <w:rFonts w:ascii="Arial" w:hAnsi="Arial" w:cs="Arial"/>
          <w:sz w:val="20"/>
          <w:szCs w:val="20"/>
        </w:rPr>
        <w:t xml:space="preserve">we </w:t>
      </w:r>
      <w:r w:rsidRPr="0049371B">
        <w:rPr>
          <w:rFonts w:ascii="Arial" w:hAnsi="Arial" w:cs="Arial"/>
          <w:sz w:val="20"/>
          <w:szCs w:val="20"/>
        </w:rPr>
        <w:t>provided.</w:t>
      </w:r>
    </w:p>
    <w:p w:rsidRPr="0049371B" w:rsidR="0020197A" w:rsidP="0020197A" w:rsidRDefault="0020197A" w14:paraId="6EF71D39" w14:textId="7705B97A">
      <w:pPr>
        <w:widowControl w:val="0"/>
        <w:rPr>
          <w:rFonts w:ascii="Arial" w:hAnsi="Arial" w:cs="Arial"/>
          <w:b/>
          <w:bCs/>
          <w:sz w:val="20"/>
          <w:szCs w:val="20"/>
        </w:rPr>
      </w:pPr>
      <w:r w:rsidRPr="0049371B">
        <w:rPr>
          <w:rFonts w:ascii="Arial" w:hAnsi="Arial" w:cs="Arial"/>
          <w:b/>
          <w:bCs/>
          <w:sz w:val="20"/>
          <w:szCs w:val="20"/>
        </w:rPr>
        <w:t>How do we lawfully use your data?</w:t>
      </w:r>
    </w:p>
    <w:p w:rsidRPr="0049371B" w:rsidR="0020197A" w:rsidP="0020197A" w:rsidRDefault="0020197A" w14:paraId="0AEF15F6" w14:textId="6C1C2255">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Pr="0049371B" w:rsidR="00DF6BF5">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rsidRPr="0049371B" w:rsidR="0020197A" w:rsidP="00A87B6C" w:rsidRDefault="0020197A" w14:paraId="112A3ECF" w14:textId="60E2BAB5">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rsidRPr="0049371B" w:rsidR="0020197A" w:rsidP="00A87B6C" w:rsidRDefault="0020197A" w14:paraId="1CB846C5" w14:textId="77777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rsidR="00FC6FFA" w:rsidP="00A200C1" w:rsidRDefault="00265980" w14:paraId="5B382851" w14:textId="26103241">
      <w:pPr>
        <w:widowControl w:val="0"/>
        <w:rPr>
          <w:rFonts w:ascii="Arial" w:hAnsi="Arial" w:cs="Arial"/>
          <w:sz w:val="20"/>
          <w:szCs w:val="20"/>
        </w:rPr>
      </w:pPr>
      <w:r w:rsidRPr="0049371B">
        <w:rPr>
          <w:rFonts w:ascii="Arial" w:hAnsi="Arial" w:cs="Arial"/>
          <w:sz w:val="20"/>
          <w:szCs w:val="20"/>
        </w:rPr>
        <w:t xml:space="preserve">This </w:t>
      </w:r>
      <w:r w:rsidRPr="0049371B" w:rsidR="00E37206">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Pr="0049371B" w:rsidR="00DB02BD">
        <w:rPr>
          <w:rFonts w:ascii="Arial" w:hAnsi="Arial" w:cs="Arial"/>
          <w:sz w:val="20"/>
          <w:szCs w:val="20"/>
        </w:rPr>
        <w:t xml:space="preserve">patients and </w:t>
      </w:r>
      <w:r w:rsidRPr="0049371B" w:rsidR="00FC6FFA">
        <w:rPr>
          <w:rFonts w:ascii="Arial" w:hAnsi="Arial" w:cs="Arial"/>
          <w:sz w:val="20"/>
          <w:szCs w:val="20"/>
        </w:rPr>
        <w:t>the data you have given us about your</w:t>
      </w:r>
      <w:r w:rsidRPr="0049371B" w:rsidR="00DB02BD">
        <w:rPr>
          <w:rFonts w:ascii="Arial" w:hAnsi="Arial" w:cs="Arial"/>
          <w:sz w:val="20"/>
          <w:szCs w:val="20"/>
        </w:rPr>
        <w:t xml:space="preserve"> carers/family members</w:t>
      </w:r>
      <w:r w:rsidRPr="0049371B">
        <w:rPr>
          <w:rFonts w:ascii="Arial" w:hAnsi="Arial" w:cs="Arial"/>
          <w:sz w:val="20"/>
          <w:szCs w:val="20"/>
        </w:rPr>
        <w:t>.</w:t>
      </w:r>
    </w:p>
    <w:p w:rsidRPr="0049371B" w:rsidR="001F0F58" w:rsidP="00A200C1" w:rsidRDefault="001F0F58" w14:paraId="03303BFB" w14:textId="77777777">
      <w:pPr>
        <w:widowControl w:val="0"/>
        <w:rPr>
          <w:rFonts w:ascii="Arial" w:hAnsi="Arial" w:cs="Arial"/>
          <w:sz w:val="20"/>
          <w:szCs w:val="20"/>
        </w:rPr>
      </w:pPr>
    </w:p>
    <w:p w:rsidRPr="0049371B" w:rsidR="00A24734" w:rsidP="00A24734" w:rsidRDefault="00A24734" w14:paraId="6CD9E978" w14:textId="77777777">
      <w:pPr>
        <w:rPr>
          <w:rFonts w:ascii="Arial" w:hAnsi="Arial" w:cs="Arial"/>
          <w:sz w:val="20"/>
          <w:szCs w:val="20"/>
        </w:rPr>
      </w:pPr>
      <w:r w:rsidRPr="0049371B">
        <w:rPr>
          <w:rFonts w:ascii="Arial" w:hAnsi="Arial" w:cs="Arial"/>
          <w:sz w:val="20"/>
          <w:szCs w:val="20"/>
        </w:rPr>
        <w:t>We use your personal and healthcare information in the following ways:</w:t>
      </w:r>
    </w:p>
    <w:p w:rsidRPr="001F0F58" w:rsidR="001F0F58" w:rsidP="001F0F58" w:rsidRDefault="001F0F58" w14:paraId="4D59056F" w14:textId="77777777">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rsidRPr="001F0F58" w:rsidR="00A24734" w:rsidP="00A24734" w:rsidRDefault="00A24734" w14:paraId="3C10D7C6" w14:textId="77777777">
      <w:pPr>
        <w:pStyle w:val="ListParagraph"/>
        <w:rPr>
          <w:rFonts w:ascii="Arial" w:hAnsi="Arial" w:cs="Arial"/>
          <w:sz w:val="20"/>
          <w:szCs w:val="20"/>
        </w:rPr>
      </w:pPr>
    </w:p>
    <w:p w:rsidRPr="0049371B" w:rsidR="00A24734" w:rsidP="00A24734" w:rsidRDefault="00A24734" w14:paraId="6D3295D4" w14:textId="223A93B8">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rsidRPr="0049371B" w:rsidR="00237BB2" w:rsidP="00A21BF4" w:rsidRDefault="00237BB2" w14:paraId="41A551CD" w14:textId="77777777">
      <w:pPr>
        <w:pStyle w:val="ListParagraph"/>
        <w:rPr>
          <w:rFonts w:ascii="Arial" w:hAnsi="Arial" w:cs="Arial"/>
          <w:sz w:val="20"/>
          <w:szCs w:val="20"/>
        </w:rPr>
      </w:pPr>
    </w:p>
    <w:p w:rsidRPr="0049371B" w:rsidR="00237BB2" w:rsidP="00A24734" w:rsidRDefault="00237BB2" w14:paraId="3C41C167" w14:textId="2DC4EDDB">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Pr="0049371B" w:rsidR="007A6EEE">
        <w:rPr>
          <w:rFonts w:ascii="Arial" w:hAnsi="Arial" w:cs="Arial"/>
          <w:sz w:val="20"/>
          <w:szCs w:val="20"/>
        </w:rPr>
        <w:t>health services and to improve health outcomes for our population</w:t>
      </w:r>
    </w:p>
    <w:p w:rsidRPr="0049371B" w:rsidR="00A24734" w:rsidP="00A24734" w:rsidRDefault="00A24734" w14:paraId="48AACA1F" w14:textId="77777777">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rsidRPr="0049371B" w:rsidR="00A24734" w:rsidP="00A24734" w:rsidRDefault="00A24734" w14:paraId="5B18D483" w14:textId="77777777">
      <w:pPr>
        <w:pStyle w:val="Heading1"/>
        <w:spacing w:before="360" w:after="240"/>
        <w:jc w:val="both"/>
        <w:rPr>
          <w:rFonts w:ascii="Arial" w:hAnsi="Arial" w:cs="Arial"/>
          <w:color w:val="auto"/>
          <w:sz w:val="20"/>
          <w:szCs w:val="20"/>
        </w:rPr>
      </w:pPr>
      <w:bookmarkStart w:name="_Toc31368619" w:id="1"/>
      <w:r w:rsidRPr="0049371B">
        <w:rPr>
          <w:rFonts w:ascii="Arial" w:hAnsi="Arial" w:cs="Arial"/>
          <w:color w:val="auto"/>
          <w:sz w:val="20"/>
          <w:szCs w:val="20"/>
        </w:rPr>
        <w:t>Legal justification for collecting and using your information</w:t>
      </w:r>
      <w:bookmarkEnd w:id="1"/>
    </w:p>
    <w:p w:rsidRPr="0049371B" w:rsidR="00A24734" w:rsidP="00A24734" w:rsidRDefault="00A24734" w14:paraId="629D89D8" w14:textId="77777777">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rsidRPr="0049371B" w:rsidR="00A24734" w:rsidP="00A24734" w:rsidRDefault="00A24734" w14:paraId="50BDFEA8" w14:textId="77777777">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rsidRPr="0049371B" w:rsidR="00A24734" w:rsidP="00A24734" w:rsidRDefault="00A24734" w14:paraId="23DF4F0C" w14:textId="77777777">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rsidRPr="0049371B" w:rsidR="00A24734" w:rsidP="00A24734" w:rsidRDefault="00A24734" w14:paraId="48E834EF" w14:textId="77777777">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rsidRPr="0049371B" w:rsidR="00A24734" w:rsidP="00A24734" w:rsidRDefault="00A24734" w14:paraId="0F4389CC" w14:textId="77777777">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rsidRPr="0049371B" w:rsidR="00A24734" w:rsidP="00A24734" w:rsidRDefault="00A24734" w14:paraId="2D0A09D6" w14:textId="77777777">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rsidRPr="0049371B" w:rsidR="00A24734" w:rsidP="00A24734" w:rsidRDefault="00A24734" w14:paraId="75282F74" w14:textId="77777777">
      <w:pPr>
        <w:pStyle w:val="Heading1"/>
        <w:spacing w:before="360" w:after="240"/>
        <w:jc w:val="both"/>
        <w:rPr>
          <w:rFonts w:ascii="Arial" w:hAnsi="Arial" w:cs="Arial"/>
          <w:color w:val="auto"/>
          <w:sz w:val="20"/>
          <w:szCs w:val="20"/>
        </w:rPr>
      </w:pPr>
      <w:bookmarkStart w:name="_Toc31368620" w:id="2"/>
      <w:r w:rsidRPr="0049371B">
        <w:rPr>
          <w:rFonts w:ascii="Arial" w:hAnsi="Arial" w:cs="Arial"/>
          <w:color w:val="auto"/>
          <w:sz w:val="20"/>
          <w:szCs w:val="20"/>
        </w:rPr>
        <w:t>Special categories</w:t>
      </w:r>
      <w:bookmarkEnd w:id="2"/>
    </w:p>
    <w:p w:rsidRPr="0049371B" w:rsidR="00A24734" w:rsidP="00A24734" w:rsidRDefault="00A24734" w14:paraId="21B177BE" w14:textId="77777777">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rsidRPr="0049371B" w:rsidR="00A24734" w:rsidP="00A24734" w:rsidRDefault="00A24734" w14:paraId="304B7E94" w14:textId="77777777">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rsidRPr="0049371B" w:rsidR="00A24734" w:rsidP="00A24734" w:rsidRDefault="00A24734" w14:paraId="5B43C357" w14:textId="77777777">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rsidRPr="0049371B" w:rsidR="00A24734" w:rsidP="00A24734" w:rsidRDefault="00A24734" w14:paraId="51A9B6B3" w14:textId="77777777">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rsidRPr="0049371B" w:rsidR="00A24734" w:rsidP="00A24734" w:rsidRDefault="00A24734" w14:paraId="76D2BF8D" w14:textId="77777777">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rsidRPr="0049371B" w:rsidR="00A24734" w:rsidP="00A24734" w:rsidRDefault="00A24734" w14:paraId="0E0B6BDA" w14:textId="77777777">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rsidR="00DA1AAC" w:rsidRDefault="00DA1AAC" w14:paraId="391FAF0D" w14:textId="77777777">
      <w:pPr>
        <w:rPr>
          <w:rFonts w:ascii="Arial" w:hAnsi="Arial" w:cs="Arial"/>
          <w:sz w:val="20"/>
          <w:szCs w:val="20"/>
        </w:rPr>
      </w:pPr>
    </w:p>
    <w:p w:rsidRPr="00DA1AAC" w:rsidR="00DA1AAC" w:rsidRDefault="00DA1AAC" w14:paraId="69748F0D" w14:textId="77777777">
      <w:pPr>
        <w:rPr>
          <w:rFonts w:ascii="Arial" w:hAnsi="Arial" w:cs="Arial"/>
          <w:b/>
          <w:bCs/>
          <w:sz w:val="20"/>
          <w:szCs w:val="20"/>
        </w:rPr>
      </w:pPr>
      <w:proofErr w:type="spellStart"/>
      <w:r w:rsidRPr="00DA1AAC">
        <w:rPr>
          <w:rFonts w:ascii="Arial" w:hAnsi="Arial" w:cs="Arial"/>
          <w:b/>
          <w:bCs/>
          <w:sz w:val="20"/>
          <w:szCs w:val="20"/>
        </w:rPr>
        <w:t>AccuRX</w:t>
      </w:r>
      <w:proofErr w:type="spellEnd"/>
    </w:p>
    <w:p w:rsidRPr="00DA1AAC" w:rsidR="00DA1AAC" w:rsidP="00DA1AAC" w:rsidRDefault="00DA1AAC" w14:paraId="7BDCB94C" w14:textId="77777777">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rsidRPr="00DA1AAC" w:rsidR="00DA1AAC" w:rsidP="00DA1AAC" w:rsidRDefault="00DA1AAC" w14:paraId="5DBD8FAB" w14:textId="77777777">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rsidRPr="00DA1AAC" w:rsidR="00DA1AAC" w:rsidP="00DA1AAC" w:rsidRDefault="00DA1AAC" w14:paraId="4C3D8516" w14:textId="77777777">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rsidRPr="00DA1AAC" w:rsidR="00DA1AAC" w:rsidP="00DA1AAC" w:rsidRDefault="00DA1AAC" w14:paraId="61BD0AB1" w14:textId="369D6D84">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w:tgtFrame="_blank" w:tooltip="NHS (opens new window)" w:history="1" r:id="rId8">
        <w:r w:rsidRPr="00DA1AAC">
          <w:rPr>
            <w:rStyle w:val="Hyperlink"/>
            <w:rFonts w:ascii="Arial" w:hAnsi="Arial" w:cs="Arial"/>
            <w:b/>
            <w:bCs/>
            <w:sz w:val="20"/>
            <w:szCs w:val="20"/>
            <w:bdr w:val="single" w:color="auto" w:sz="2" w:space="0"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w:tgtFrame="_blank" w:tooltip="NHS (opens new window)" w:history="1" r:id="rId9">
        <w:r w:rsidRPr="00DA1AAC">
          <w:rPr>
            <w:rStyle w:val="Hyperlink"/>
            <w:rFonts w:ascii="Arial" w:hAnsi="Arial" w:cs="Arial"/>
            <w:b/>
            <w:bCs/>
            <w:sz w:val="20"/>
            <w:szCs w:val="20"/>
            <w:bdr w:val="single" w:color="auto" w:sz="2" w:space="0"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rsidRPr="00DA1AAC" w:rsidR="00DA1AAC" w:rsidP="00DA1AAC" w:rsidRDefault="00DA1AAC" w14:paraId="2C50115A" w14:textId="77777777">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rsidRPr="00DA1AAC" w:rsidR="00DA1AAC" w:rsidP="00DA1AAC" w:rsidRDefault="00DA1AAC" w14:paraId="16B67680" w14:textId="77777777">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rsidRPr="00DA1AAC" w:rsidR="00DA1AAC" w:rsidP="00DA1AAC" w:rsidRDefault="00DA1AAC" w14:paraId="70ECC6F1" w14:textId="77777777">
      <w:pPr>
        <w:numPr>
          <w:ilvl w:val="0"/>
          <w:numId w:val="41"/>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rsidRPr="00DA1AAC" w:rsidR="00DA1AAC" w:rsidP="00DA1AAC" w:rsidRDefault="00DA1AAC" w14:paraId="4698FF77" w14:textId="77777777">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w:tgtFrame="_blank" w:tooltip="Accurx (opens new window)" w:history="1" r:id="rId10">
        <w:r w:rsidRPr="00DA1AAC">
          <w:rPr>
            <w:rStyle w:val="Hyperlink"/>
            <w:rFonts w:ascii="Arial" w:hAnsi="Arial" w:cs="Arial"/>
            <w:b/>
            <w:bCs/>
            <w:sz w:val="20"/>
            <w:szCs w:val="20"/>
            <w:bdr w:val="single" w:color="auto" w:sz="2" w:space="0" w:frame="1"/>
          </w:rPr>
          <w:t>Accurx - Privacy Policy</w:t>
        </w:r>
      </w:hyperlink>
    </w:p>
    <w:p w:rsidRPr="00DA1AAC" w:rsidR="0050353A" w:rsidP="0050353A" w:rsidRDefault="00FC6FFA" w14:paraId="2A975452" w14:textId="507F36BF">
      <w:pPr>
        <w:rPr>
          <w:rFonts w:ascii="Arial" w:hAnsi="Arial" w:cs="Arial"/>
          <w:sz w:val="20"/>
          <w:szCs w:val="20"/>
        </w:rPr>
      </w:pPr>
      <w:r w:rsidRPr="00DA1AAC">
        <w:rPr>
          <w:rFonts w:ascii="Arial" w:hAnsi="Arial" w:cs="Arial"/>
          <w:sz w:val="20"/>
          <w:szCs w:val="20"/>
        </w:rPr>
        <w:br w:type="page"/>
      </w:r>
      <w:r w:rsidRPr="0049371B" w:rsidR="0050353A">
        <w:rPr>
          <w:rFonts w:ascii="Arial" w:hAnsi="Arial" w:cs="Arial"/>
          <w:b/>
          <w:bCs/>
          <w:color w:val="000000" w:themeColor="text1"/>
          <w:sz w:val="20"/>
          <w:szCs w:val="20"/>
        </w:rPr>
        <w:t>GP Connect System and Data Sharing</w:t>
      </w:r>
    </w:p>
    <w:p w:rsidRPr="0049371B" w:rsidR="0050353A" w:rsidP="0050353A" w:rsidRDefault="0050353A" w14:paraId="0A8A9007" w14:textId="61BB05E4">
      <w:pPr>
        <w:pStyle w:val="nhsd-t-body"/>
        <w:rPr>
          <w:rFonts w:ascii="Arial" w:hAnsi="Arial" w:cs="Arial"/>
          <w:color w:val="000000" w:themeColor="text1"/>
          <w:sz w:val="20"/>
          <w:szCs w:val="20"/>
        </w:rPr>
      </w:pPr>
      <w:r w:rsidRPr="0509A060" w:rsidR="2A071DB7">
        <w:rPr>
          <w:rFonts w:ascii="Arial" w:hAnsi="Arial" w:cs="Arial"/>
          <w:color w:val="000000" w:themeColor="text1" w:themeTint="FF" w:themeShade="FF"/>
          <w:sz w:val="20"/>
          <w:szCs w:val="20"/>
        </w:rPr>
        <w:t>Salters Medical Practice</w:t>
      </w:r>
      <w:r w:rsidRPr="0509A060" w:rsidR="0050353A">
        <w:rPr>
          <w:rFonts w:ascii="Arial" w:hAnsi="Arial" w:cs="Arial"/>
          <w:color w:val="000000" w:themeColor="text1" w:themeTint="FF" w:themeShade="FF"/>
          <w:sz w:val="20"/>
          <w:szCs w:val="20"/>
        </w:rPr>
        <w:t xml:space="preserve"> has </w:t>
      </w:r>
      <w:r w:rsidRPr="0509A060" w:rsidR="00A4660C">
        <w:rPr>
          <w:rFonts w:ascii="Arial" w:hAnsi="Arial" w:cs="Arial"/>
          <w:color w:val="000000" w:themeColor="text1" w:themeTint="FF" w:themeShade="FF"/>
          <w:sz w:val="20"/>
          <w:szCs w:val="20"/>
        </w:rPr>
        <w:t xml:space="preserve">reviewed </w:t>
      </w:r>
      <w:r w:rsidRPr="0509A060" w:rsidR="0050353A">
        <w:rPr>
          <w:rFonts w:ascii="Arial" w:hAnsi="Arial" w:cs="Arial"/>
          <w:color w:val="000000" w:themeColor="text1" w:themeTint="FF" w:themeShade="FF"/>
          <w:sz w:val="20"/>
          <w:szCs w:val="20"/>
        </w:rPr>
        <w:t>the National Data Sharing Arrangement (NDSA) for GP connect. GP Connect helps clinicians gain access to GP patient records during interactions away from a patient’s registered practice and makes their medical information available to appro</w:t>
      </w:r>
      <w:r w:rsidRPr="0509A060" w:rsidR="0050353A">
        <w:rPr>
          <w:rFonts w:ascii="Arial" w:hAnsi="Arial" w:cs="Arial"/>
          <w:color w:val="000000" w:themeColor="text1" w:themeTint="FF" w:themeShade="FF"/>
          <w:sz w:val="20"/>
          <w:szCs w:val="20"/>
        </w:rPr>
        <w:t xml:space="preserve">priate health and </w:t>
      </w:r>
      <w:r w:rsidRPr="0509A060" w:rsidR="0050353A">
        <w:rPr>
          <w:rFonts w:ascii="Arial" w:hAnsi="Arial" w:cs="Arial"/>
          <w:color w:val="000000" w:themeColor="text1" w:themeTint="FF" w:themeShade="FF"/>
          <w:sz w:val="20"/>
          <w:szCs w:val="20"/>
        </w:rPr>
        <w:t>social care professionals when and where they need it, to support the patient’s direct care.</w:t>
      </w:r>
    </w:p>
    <w:p w:rsidRPr="0049371B" w:rsidR="0050353A" w:rsidP="0050353A" w:rsidRDefault="0050353A" w14:paraId="00C425E7" w14:textId="77777777">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rsidRPr="0049371B" w:rsidR="0050353A" w:rsidP="0050353A" w:rsidRDefault="0050353A" w14:paraId="7FEEBBB9" w14:textId="77777777">
      <w:pPr>
        <w:rPr>
          <w:rFonts w:ascii="Arial" w:hAnsi="Arial" w:cs="Arial"/>
          <w:color w:val="000000" w:themeColor="text1"/>
          <w:sz w:val="20"/>
          <w:szCs w:val="20"/>
        </w:rPr>
      </w:pPr>
    </w:p>
    <w:p w:rsidRPr="0049371B" w:rsidR="0050353A" w:rsidP="0050353A" w:rsidRDefault="0050353A" w14:paraId="04A499E1" w14:textId="77777777">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rsidRPr="0049371B" w:rsidR="0050353A" w:rsidP="0050353A" w:rsidRDefault="0050353A" w14:paraId="39AFFA85" w14:textId="77777777">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rsidRPr="0049371B" w:rsidR="0050353A" w:rsidP="0050353A" w:rsidRDefault="0050353A" w14:paraId="2F2A997C" w14:textId="77777777">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rsidRPr="0049371B" w:rsidR="0050353A" w:rsidP="0050353A" w:rsidRDefault="0050353A" w14:paraId="104EE35F" w14:textId="77777777">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rsidRPr="0049371B" w:rsidR="0050353A" w:rsidP="0050353A" w:rsidRDefault="0050353A" w14:paraId="3D756544" w14:textId="77777777">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rsidRPr="0049371B" w:rsidR="0050353A" w:rsidP="0050353A" w:rsidRDefault="0050353A" w14:paraId="5BBAAC8E" w14:textId="77777777">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rsidRPr="0049371B" w:rsidR="0050353A" w:rsidP="0050353A" w:rsidRDefault="0050353A" w14:paraId="237AAF09" w14:textId="77777777">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rsidRPr="0049371B" w:rsidR="0050353A" w:rsidP="0050353A" w:rsidRDefault="0050353A" w14:paraId="3499B1E1" w14:textId="77777777">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rsidRPr="0049371B" w:rsidR="0050353A" w:rsidP="0050353A" w:rsidRDefault="0050353A" w14:paraId="0749D4C4" w14:textId="77777777">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rsidRPr="0049371B" w:rsidR="0050353A" w:rsidP="0050353A" w:rsidRDefault="0050353A" w14:paraId="36741661" w14:textId="77777777">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rsidRPr="0049371B" w:rsidR="0050353A" w:rsidP="0050353A" w:rsidRDefault="0050353A" w14:paraId="1E8B6367" w14:textId="77777777">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rsidRPr="0049371B" w:rsidR="0050353A" w:rsidP="0050353A" w:rsidRDefault="0050353A" w14:paraId="647129ED" w14:textId="77777777">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rsidRPr="0049371B" w:rsidR="0050353A" w:rsidP="0050353A" w:rsidRDefault="0050353A" w14:paraId="64625C30" w14:textId="77777777">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w:history="1" r:id="rId11">
        <w:r w:rsidRPr="0049371B">
          <w:rPr>
            <w:rFonts w:ascii="Arial" w:hAnsi="Arial" w:cs="Arial"/>
            <w:color w:val="000000" w:themeColor="text1"/>
            <w:sz w:val="20"/>
            <w:szCs w:val="20"/>
            <w:u w:val="single"/>
            <w:bdr w:val="none" w:color="auto" w:sz="0" w:space="0" w:frame="1"/>
          </w:rPr>
          <w:t>shared care</w:t>
        </w:r>
      </w:hyperlink>
      <w:r w:rsidRPr="0049371B">
        <w:rPr>
          <w:rFonts w:ascii="Arial" w:hAnsi="Arial" w:cs="Arial"/>
          <w:color w:val="000000" w:themeColor="text1"/>
          <w:sz w:val="20"/>
          <w:szCs w:val="20"/>
        </w:rPr>
        <w:t>' record systems</w:t>
      </w:r>
    </w:p>
    <w:p w:rsidRPr="0049371B" w:rsidR="0050353A" w:rsidP="0050353A" w:rsidRDefault="0050353A" w14:paraId="2C777747" w14:textId="77777777">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rsidRPr="0049371B" w:rsidR="0050353A" w:rsidP="0050353A" w:rsidRDefault="0050353A" w14:paraId="7E27B076" w14:textId="77777777">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rsidRPr="0049371B" w:rsidR="0050353A" w:rsidP="0050353A" w:rsidRDefault="0050353A" w14:paraId="53A99E9E" w14:textId="77777777">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rsidRPr="0049371B" w:rsidR="0050353A" w:rsidP="0050353A" w:rsidRDefault="0050353A" w14:paraId="2D370810" w14:textId="77777777">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rsidRPr="0049371B" w:rsidR="0050353A" w:rsidP="0050353A" w:rsidRDefault="0050353A" w14:paraId="333D2089" w14:textId="77777777">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rsidRPr="0049371B" w:rsidR="0050353A" w:rsidP="0050353A" w:rsidRDefault="0050353A" w14:paraId="4B15EFA0" w14:textId="77777777">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rsidRPr="0049371B" w:rsidR="0050353A" w:rsidP="0050353A" w:rsidRDefault="0050353A" w14:paraId="2396AE62" w14:textId="77777777">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rsidRPr="0049371B" w:rsidR="0050353A" w:rsidP="0050353A" w:rsidRDefault="0050353A" w14:paraId="66ACB699" w14:textId="77777777">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rsidRPr="0049371B" w:rsidR="0050353A" w:rsidP="0050353A" w:rsidRDefault="0050353A" w14:paraId="0AE5F2FD" w14:textId="77777777">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rsidRPr="0049371B" w:rsidR="0050353A" w:rsidP="0050353A" w:rsidRDefault="0050353A" w14:paraId="32A77A80" w14:textId="77777777">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rsidRPr="0049371B" w:rsidR="0050353A" w:rsidP="0050353A" w:rsidRDefault="0050353A" w14:paraId="5E1348E1" w14:textId="77777777">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rsidR="0050353A" w:rsidP="0050353A" w:rsidRDefault="0050353A" w14:paraId="24DFCB6A" w14:textId="77777777">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rsidRPr="0049371B" w:rsidR="00D813BB" w:rsidP="0050353A" w:rsidRDefault="00D813BB" w14:paraId="1CD86BC0" w14:textId="77777777">
      <w:pPr>
        <w:spacing w:before="100" w:beforeAutospacing="1" w:after="100" w:afterAutospacing="1"/>
        <w:rPr>
          <w:rFonts w:ascii="Arial" w:hAnsi="Arial" w:cs="Arial"/>
          <w:color w:val="000000" w:themeColor="text1"/>
          <w:sz w:val="20"/>
          <w:szCs w:val="20"/>
        </w:rPr>
      </w:pPr>
    </w:p>
    <w:p w:rsidRPr="0049371B" w:rsidR="0050353A" w:rsidP="0050353A" w:rsidRDefault="0050353A" w14:paraId="388B55A9" w14:textId="77777777">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Confidentiality</w:t>
      </w:r>
    </w:p>
    <w:p w:rsidRPr="0049371B" w:rsidR="0050353A" w:rsidP="0050353A" w:rsidRDefault="0050353A" w14:paraId="5461F80E" w14:textId="77777777">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rsidRPr="0049371B" w:rsidR="0050353A" w:rsidP="0050353A" w:rsidRDefault="0050353A" w14:paraId="4D760BC0" w14:textId="77777777">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rsidRPr="0049371B" w:rsidR="0050353A" w:rsidP="0050353A" w:rsidRDefault="0050353A" w14:paraId="44AD9659" w14:textId="77777777">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rsidRPr="0049371B" w:rsidR="0050353A" w:rsidP="0050353A" w:rsidRDefault="0050353A" w14:paraId="526DA6C1" w14:textId="77777777">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rsidRPr="0049371B" w:rsidR="0050353A" w:rsidP="0050353A" w:rsidRDefault="0050353A" w14:paraId="53A30C75" w14:textId="77777777">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rsidRPr="0049371B" w:rsidR="0050353A" w:rsidP="0050353A" w:rsidRDefault="0050353A" w14:paraId="3121D63F" w14:textId="77777777">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rsidRPr="0049371B" w:rsidR="0050353A" w:rsidP="0050353A" w:rsidRDefault="0050353A" w14:paraId="7A24FE62" w14:textId="77777777">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rsidRPr="0049371B" w:rsidR="0050353A" w:rsidP="0050353A" w:rsidRDefault="0050353A" w14:paraId="783FEB16" w14:textId="77777777">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rsidRPr="0049371B" w:rsidR="0050353A" w:rsidP="0050353A" w:rsidRDefault="0050353A" w14:paraId="472AA400" w14:textId="77777777">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rsidRPr="0049371B" w:rsidR="0050353A" w:rsidP="0050353A" w:rsidRDefault="0050353A" w14:paraId="49E27B53" w14:textId="77777777">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rsidRPr="0049371B" w:rsidR="0050353A" w:rsidP="0050353A" w:rsidRDefault="0050353A" w14:paraId="10A20B80" w14:textId="77777777">
      <w:pPr>
        <w:ind w:left="720"/>
        <w:rPr>
          <w:rFonts w:ascii="Arial" w:hAnsi="Arial" w:cs="Arial"/>
          <w:color w:val="000000" w:themeColor="text1"/>
          <w:sz w:val="20"/>
          <w:szCs w:val="20"/>
        </w:rPr>
      </w:pPr>
    </w:p>
    <w:p w:rsidRPr="0049371B" w:rsidR="0050353A" w:rsidP="0050353A" w:rsidRDefault="0050353A" w14:paraId="1B46BD4D" w14:textId="46422449">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rsidRPr="0049371B" w:rsidR="0050353A" w:rsidP="0050353A" w:rsidRDefault="0050353A" w14:paraId="03D8EAA6" w14:textId="77777777">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rsidRPr="0049371B" w:rsidR="0050353A" w:rsidP="0050353A" w:rsidRDefault="0050353A" w14:paraId="33AE9435" w14:textId="77777777">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rsidRPr="0049371B" w:rsidR="0050353A" w:rsidP="0050353A" w:rsidRDefault="0050353A" w14:paraId="4B788E0B" w14:textId="77777777">
      <w:pPr>
        <w:rPr>
          <w:rFonts w:ascii="Arial" w:hAnsi="Arial" w:cs="Arial"/>
          <w:color w:val="000000" w:themeColor="text1"/>
          <w:sz w:val="20"/>
          <w:szCs w:val="20"/>
        </w:rPr>
      </w:pPr>
    </w:p>
    <w:p w:rsidRPr="0049371B" w:rsidR="0050353A" w:rsidP="0050353A" w:rsidRDefault="0050353A" w14:paraId="5500E3CF" w14:textId="77777777">
      <w:pPr>
        <w:rPr>
          <w:rFonts w:ascii="Arial" w:hAnsi="Arial" w:cs="Arial"/>
          <w:color w:val="000000" w:themeColor="text1"/>
          <w:sz w:val="20"/>
          <w:szCs w:val="20"/>
        </w:rPr>
      </w:pPr>
    </w:p>
    <w:p w:rsidRPr="0049371B" w:rsidR="0050353A" w:rsidP="0050353A" w:rsidRDefault="0050353A" w14:paraId="6AEE1F33" w14:textId="77777777">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rsidRPr="0049371B" w:rsidR="0050353A" w:rsidP="0050353A" w:rsidRDefault="0050353A" w14:paraId="4C2FD43F" w14:textId="77777777">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rsidRPr="0049371B" w:rsidR="0050353A" w:rsidP="0050353A" w:rsidRDefault="0050353A" w14:paraId="61EE644E" w14:textId="77777777">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rsidRPr="0049371B" w:rsidR="003A3C73" w:rsidP="003A3C73" w:rsidRDefault="003A3C73" w14:paraId="14BF34E5" w14:textId="77777777">
      <w:pPr>
        <w:widowControl w:val="0"/>
        <w:rPr>
          <w:rFonts w:ascii="Arial" w:hAnsi="Arial" w:cs="Arial"/>
          <w:b/>
          <w:sz w:val="20"/>
          <w:szCs w:val="20"/>
        </w:rPr>
      </w:pPr>
      <w:r w:rsidRPr="0049371B">
        <w:rPr>
          <w:rFonts w:ascii="Arial" w:hAnsi="Arial" w:cs="Arial"/>
          <w:b/>
          <w:sz w:val="20"/>
          <w:szCs w:val="20"/>
        </w:rPr>
        <w:t xml:space="preserve">Risk Stratification  </w:t>
      </w:r>
    </w:p>
    <w:p w:rsidRPr="0049371B" w:rsidR="00F80C43" w:rsidP="003C5E88" w:rsidRDefault="003C5E88" w14:paraId="09016CD9" w14:textId="5C651EF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Pr="0049371B" w:rsidR="00F80C43">
        <w:rPr>
          <w:rFonts w:ascii="Arial" w:hAnsi="Arial" w:cs="Arial"/>
          <w:sz w:val="20"/>
          <w:szCs w:val="20"/>
        </w:rPr>
        <w:t xml:space="preserve"> in most circumstances, please contact the practice for further information about opt out. </w:t>
      </w:r>
    </w:p>
    <w:p w:rsidR="003C5E88" w:rsidP="003C5E88" w:rsidRDefault="00F80C43" w14:paraId="24271530" w14:textId="7563DD83">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rsidRPr="0049371B" w:rsidR="0003559F" w:rsidP="003C5E88" w:rsidRDefault="0003559F" w14:paraId="786AF85F" w14:textId="77777777">
      <w:pPr>
        <w:widowControl w:val="0"/>
        <w:rPr>
          <w:rFonts w:ascii="Arial" w:hAnsi="Arial" w:cs="Arial"/>
          <w:sz w:val="20"/>
          <w:szCs w:val="20"/>
        </w:rPr>
      </w:pPr>
    </w:p>
    <w:p w:rsidRPr="0049371B" w:rsidR="003A3C73" w:rsidP="003A3C73" w:rsidRDefault="003A3C73" w14:paraId="3698AB4F" w14:textId="3E41BD32">
      <w:pPr>
        <w:widowControl w:val="0"/>
        <w:rPr>
          <w:rFonts w:ascii="Arial" w:hAnsi="Arial" w:cs="Arial"/>
          <w:b/>
          <w:sz w:val="20"/>
          <w:szCs w:val="20"/>
        </w:rPr>
      </w:pPr>
      <w:r w:rsidRPr="0049371B">
        <w:rPr>
          <w:rFonts w:ascii="Arial" w:hAnsi="Arial" w:cs="Arial"/>
          <w:b/>
          <w:sz w:val="20"/>
          <w:szCs w:val="20"/>
        </w:rPr>
        <w:t>Med</w:t>
      </w:r>
      <w:r w:rsidRPr="0049371B" w:rsidR="00382525">
        <w:rPr>
          <w:rFonts w:ascii="Arial" w:hAnsi="Arial" w:cs="Arial"/>
          <w:b/>
          <w:sz w:val="20"/>
          <w:szCs w:val="20"/>
        </w:rPr>
        <w:t>icines</w:t>
      </w:r>
      <w:r w:rsidRPr="0049371B">
        <w:rPr>
          <w:rFonts w:ascii="Arial" w:hAnsi="Arial" w:cs="Arial"/>
          <w:b/>
          <w:sz w:val="20"/>
          <w:szCs w:val="20"/>
        </w:rPr>
        <w:t xml:space="preserve"> Management </w:t>
      </w:r>
    </w:p>
    <w:p w:rsidRPr="0049371B" w:rsidR="00F80C43" w:rsidP="00F80C43" w:rsidRDefault="003A3C73" w14:paraId="298E22DC" w14:textId="1256DCEB">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Pr="0049371B" w:rsidR="00FC6FFA">
        <w:rPr>
          <w:rFonts w:ascii="Arial" w:hAnsi="Arial" w:cs="Arial"/>
          <w:sz w:val="20"/>
          <w:szCs w:val="20"/>
        </w:rPr>
        <w:t>cost-effective</w:t>
      </w:r>
      <w:r w:rsidRPr="0049371B">
        <w:rPr>
          <w:rFonts w:ascii="Arial" w:hAnsi="Arial" w:cs="Arial"/>
          <w:sz w:val="20"/>
          <w:szCs w:val="20"/>
        </w:rPr>
        <w:t xml:space="preserve"> treatments.</w:t>
      </w:r>
      <w:r w:rsidRPr="0049371B" w:rsidR="00F80C43">
        <w:rPr>
          <w:rFonts w:ascii="Arial" w:hAnsi="Arial" w:cs="Arial"/>
          <w:sz w:val="20"/>
          <w:szCs w:val="20"/>
        </w:rPr>
        <w:t xml:space="preserve"> The reviews are carried out by the </w:t>
      </w:r>
      <w:r w:rsidRPr="0049371B" w:rsidR="00015C4B">
        <w:rPr>
          <w:rFonts w:ascii="Arial" w:hAnsi="Arial" w:cs="Arial"/>
          <w:sz w:val="20"/>
          <w:szCs w:val="20"/>
        </w:rPr>
        <w:t>ICB</w:t>
      </w:r>
      <w:r w:rsidRPr="0049371B" w:rsidR="00F80C43">
        <w:rPr>
          <w:rFonts w:ascii="Arial" w:hAnsi="Arial" w:cs="Arial"/>
          <w:sz w:val="20"/>
          <w:szCs w:val="20"/>
        </w:rPr>
        <w:t>s Medicines Management Team under a Data Processing contract with the Practice.</w:t>
      </w:r>
    </w:p>
    <w:p w:rsidR="00D813BB" w:rsidP="0509A060" w:rsidRDefault="00D813BB" w14:paraId="6679F309" w14:noSpellErr="1" w14:textId="0EF949B6">
      <w:pPr>
        <w:pStyle w:val="Normal"/>
        <w:widowControl w:val="0"/>
        <w:rPr>
          <w:rFonts w:ascii="Arial" w:hAnsi="Arial" w:cs="Arial"/>
          <w:sz w:val="20"/>
          <w:szCs w:val="20"/>
        </w:rPr>
      </w:pPr>
    </w:p>
    <w:p w:rsidR="00D813BB" w:rsidP="00D813BB" w:rsidRDefault="00D813BB" w14:paraId="403C0B43" w14:textId="77777777">
      <w:pPr>
        <w:rPr>
          <w:rFonts w:ascii="Arial" w:hAnsi="Arial" w:cs="Arial"/>
          <w:b/>
          <w:bCs/>
          <w:sz w:val="20"/>
          <w:szCs w:val="20"/>
        </w:rPr>
      </w:pPr>
      <w:r w:rsidRPr="00FD7144">
        <w:rPr>
          <w:rFonts w:ascii="Arial" w:hAnsi="Arial" w:cs="Arial"/>
          <w:b/>
          <w:bCs/>
          <w:sz w:val="20"/>
          <w:szCs w:val="20"/>
        </w:rPr>
        <w:t>Data Shared with NHSE</w:t>
      </w:r>
    </w:p>
    <w:p w:rsidRPr="00FD7144" w:rsidR="00D813BB" w:rsidP="00D813BB" w:rsidRDefault="00D813BB" w14:paraId="5A88D863" w14:textId="77777777">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rsidRPr="0049371B" w:rsidR="00D813BB" w:rsidP="006229DE" w:rsidRDefault="00D813BB" w14:paraId="5BC072FB" w14:textId="77777777">
      <w:pPr>
        <w:rPr>
          <w:rFonts w:ascii="Arial" w:hAnsi="Arial" w:cs="Arial"/>
          <w:sz w:val="20"/>
          <w:szCs w:val="20"/>
        </w:rPr>
      </w:pPr>
    </w:p>
    <w:p w:rsidRPr="0049371B" w:rsidR="00A24734" w:rsidP="00A24734" w:rsidRDefault="00A24734" w14:paraId="6CFBC46D" w14:textId="77777777">
      <w:pPr>
        <w:pStyle w:val="Heading1"/>
        <w:rPr>
          <w:rFonts w:ascii="Arial" w:hAnsi="Arial" w:cs="Arial"/>
          <w:b/>
          <w:bCs/>
          <w:color w:val="auto"/>
          <w:sz w:val="20"/>
          <w:szCs w:val="20"/>
        </w:rPr>
      </w:pPr>
      <w:bookmarkStart w:name="_Toc31368622" w:id="3"/>
      <w:r w:rsidRPr="0049371B">
        <w:rPr>
          <w:rFonts w:ascii="Arial" w:hAnsi="Arial" w:cs="Arial"/>
          <w:b/>
          <w:bCs/>
          <w:color w:val="auto"/>
          <w:sz w:val="20"/>
          <w:szCs w:val="20"/>
        </w:rPr>
        <w:t>Anonymised information</w:t>
      </w:r>
      <w:bookmarkEnd w:id="3"/>
    </w:p>
    <w:p w:rsidRPr="0049371B" w:rsidR="00A24734" w:rsidP="00A24734" w:rsidRDefault="00A24734" w14:paraId="11AB896E" w14:textId="77777777">
      <w:pPr>
        <w:rPr>
          <w:rFonts w:ascii="Arial" w:hAnsi="Arial" w:cs="Arial"/>
          <w:sz w:val="20"/>
          <w:szCs w:val="20"/>
        </w:rPr>
      </w:pPr>
    </w:p>
    <w:p w:rsidR="006229DE" w:rsidP="00A24734" w:rsidRDefault="00A24734" w14:paraId="7CC3EFF0" w14:textId="5DA66160">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Pr="0049371B" w:rsidR="00274664">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rsidR="0003559F" w:rsidP="00A24734" w:rsidRDefault="0003559F" w14:paraId="5747EEA4" w14:textId="77777777">
      <w:pPr>
        <w:rPr>
          <w:rFonts w:ascii="Arial" w:hAnsi="Arial" w:cs="Arial"/>
          <w:sz w:val="20"/>
          <w:szCs w:val="20"/>
        </w:rPr>
      </w:pPr>
    </w:p>
    <w:p w:rsidRPr="0003559F" w:rsidR="0003559F" w:rsidP="0003559F" w:rsidRDefault="0003559F" w14:paraId="3AE807F9" w14:textId="71612153">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rsidR="0003559F" w:rsidP="00A24734" w:rsidRDefault="0003559F" w14:paraId="2C637FC2" w14:textId="77777777">
      <w:pPr>
        <w:rPr>
          <w:rFonts w:ascii="Arial" w:hAnsi="Arial" w:cs="Arial"/>
          <w:sz w:val="20"/>
          <w:szCs w:val="20"/>
        </w:rPr>
      </w:pPr>
    </w:p>
    <w:p w:rsidRPr="0003559F" w:rsidR="0003559F" w:rsidP="0003559F" w:rsidRDefault="0003559F" w14:paraId="6DA35567" w14:textId="77777777">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rsidRPr="0003559F" w:rsidR="0003559F" w:rsidP="0003559F" w:rsidRDefault="0003559F" w14:paraId="2E10526C" w14:textId="77777777">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rsidRPr="0003559F" w:rsidR="0003559F" w:rsidP="0003559F" w:rsidRDefault="0003559F" w14:paraId="4336B268" w14:textId="77777777">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rsidRPr="0003559F" w:rsidR="0003559F" w:rsidP="0003559F" w:rsidRDefault="0003559F" w14:paraId="246709F6" w14:textId="77777777">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rsidRPr="0003559F" w:rsidR="0003559F" w:rsidP="0003559F" w:rsidRDefault="0003559F" w14:paraId="1FF5F577" w14:textId="77777777">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rsidRPr="0003559F" w:rsidR="0003559F" w:rsidP="0003559F" w:rsidRDefault="0003559F" w14:paraId="39D69A91" w14:textId="77777777">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rsidR="0003559F" w:rsidP="0003559F" w:rsidRDefault="0003559F" w14:paraId="78F47953" w14:textId="77777777">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rsidR="0003559F" w:rsidP="0003559F" w:rsidRDefault="0003559F" w14:paraId="6E0BC5D2" w14:textId="77777777">
      <w:pPr>
        <w:pStyle w:val="NormalWeb"/>
        <w:spacing w:before="0" w:beforeAutospacing="0" w:after="225" w:afterAutospacing="0"/>
        <w:textAlignment w:val="baseline"/>
        <w:rPr>
          <w:rFonts w:ascii="Arial" w:hAnsi="Arial" w:cs="Arial"/>
          <w:color w:val="646464"/>
          <w:sz w:val="20"/>
          <w:szCs w:val="20"/>
        </w:rPr>
      </w:pPr>
    </w:p>
    <w:p w:rsidRPr="0003559F" w:rsidR="009227C6" w:rsidP="0003559F" w:rsidRDefault="0003559F" w14:paraId="42B99B12" w14:textId="56F6CFFC">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rsidRPr="0049371B" w:rsidR="00055A82" w:rsidP="00055A82" w:rsidRDefault="00055A82" w14:paraId="1AF163BD" w14:textId="77777777">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r>
      <w:r w:rsidRPr="0049371B">
        <w:rPr>
          <w:rFonts w:ascii="Arial" w:hAnsi="Arial" w:cs="Arial"/>
          <w:color w:val="000000"/>
          <w:sz w:val="20"/>
          <w:szCs w:val="20"/>
        </w:rP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rsidRPr="0049371B" w:rsidR="00055A82" w:rsidP="00055A82" w:rsidRDefault="00055A82" w14:paraId="4E3DEE10" w14:textId="31D2935B">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r>
      <w:r w:rsidRPr="0049371B">
        <w:rPr>
          <w:rFonts w:ascii="Arial" w:hAnsi="Arial" w:cs="Arial"/>
          <w:color w:val="000000"/>
          <w:sz w:val="20"/>
          <w:szCs w:val="20"/>
        </w:rP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rsidRPr="0049371B" w:rsidR="00055A82" w:rsidP="00055A82" w:rsidRDefault="00055A82" w14:paraId="6C627935" w14:textId="766BE279">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r>
      <w:r w:rsidRPr="0049371B">
        <w:rPr>
          <w:rFonts w:ascii="Arial" w:hAnsi="Arial" w:cs="Arial"/>
          <w:color w:val="000000"/>
          <w:sz w:val="20"/>
          <w:szCs w:val="20"/>
        </w:rP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r>
      <w:r w:rsidRPr="0049371B">
        <w:rPr>
          <w:rFonts w:ascii="Arial" w:hAnsi="Arial" w:cs="Arial"/>
          <w:color w:val="000000"/>
          <w:sz w:val="20"/>
          <w:szCs w:val="20"/>
        </w:rPr>
        <w:t>Once informed consent has been given:</w:t>
      </w:r>
      <w:r w:rsidRPr="0049371B">
        <w:rPr>
          <w:rFonts w:ascii="Arial" w:hAnsi="Arial" w:cs="Arial"/>
          <w:color w:val="000000"/>
          <w:sz w:val="20"/>
          <w:szCs w:val="20"/>
        </w:rPr>
        <w:br/>
      </w:r>
      <w:r w:rsidRPr="0049371B">
        <w:rPr>
          <w:rFonts w:ascii="Arial" w:hAnsi="Arial" w:cs="Arial"/>
          <w:color w:val="000000"/>
          <w:sz w:val="20"/>
          <w:szCs w:val="20"/>
        </w:rP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r>
      <w:r w:rsidRPr="0049371B">
        <w:rPr>
          <w:rFonts w:ascii="Arial" w:hAnsi="Arial" w:cs="Arial"/>
          <w:color w:val="000000"/>
          <w:sz w:val="20"/>
          <w:szCs w:val="20"/>
        </w:rPr>
        <w:t>Individual study consent forms will detail how to withdraw consent and who to contact, this will usually be via the study sponsor.</w:t>
      </w:r>
    </w:p>
    <w:p w:rsidRPr="0049371B" w:rsidR="00055A82" w:rsidP="00055A82" w:rsidRDefault="00055A82" w14:paraId="18D0E1E3" w14:textId="77777777">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r>
      <w:r w:rsidRPr="0049371B">
        <w:rPr>
          <w:rFonts w:ascii="Arial" w:hAnsi="Arial" w:cs="Arial"/>
          <w:color w:val="000000"/>
          <w:sz w:val="20"/>
          <w:szCs w:val="20"/>
        </w:rPr>
        <w:t>The data processed by CRN WM delivery staff, in addition to demographic and contact details, is likely to be special category information (such as health information) to determine eligibility for individual research studies. </w:t>
      </w:r>
    </w:p>
    <w:p w:rsidRPr="0049371B" w:rsidR="00055A82" w:rsidP="00055A82" w:rsidRDefault="00055A82" w14:paraId="7F876425" w14:textId="56BB4361">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r>
      <w:r w:rsidRPr="0049371B">
        <w:rPr>
          <w:rFonts w:ascii="Arial" w:hAnsi="Arial" w:cs="Arial"/>
          <w:color w:val="000000"/>
          <w:sz w:val="20"/>
          <w:szCs w:val="20"/>
        </w:rP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rsidRPr="0049371B" w:rsidR="00055A82" w:rsidP="009227C6" w:rsidRDefault="00055A82" w14:paraId="1EC587A4" w14:textId="524C5DE7">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w:tgtFrame="_blank" w:history="1" r:id="rId12">
        <w:r w:rsidRPr="0049371B">
          <w:rPr>
            <w:rStyle w:val="Hyperlink"/>
            <w:rFonts w:ascii="Arial" w:hAnsi="Arial" w:cs="Arial"/>
            <w:sz w:val="20"/>
            <w:szCs w:val="20"/>
          </w:rPr>
          <w:t>https://local.nihr.ac.uk/documents/crn-wm-privacy-notice-march-2021/27187</w:t>
        </w:r>
      </w:hyperlink>
    </w:p>
    <w:p w:rsidRPr="0049371B" w:rsidR="0050353A" w:rsidP="00C16FFD" w:rsidRDefault="0050353A" w14:paraId="4F2B6E9D" w14:textId="77777777">
      <w:pPr>
        <w:pStyle w:val="Heading2"/>
        <w:rPr>
          <w:rFonts w:ascii="Arial" w:hAnsi="Arial" w:cs="Arial"/>
          <w:color w:val="000000" w:themeColor="text1"/>
          <w:sz w:val="20"/>
          <w:szCs w:val="20"/>
        </w:rPr>
      </w:pPr>
    </w:p>
    <w:p w:rsidRPr="0049371B" w:rsidR="0050353A" w:rsidP="00C16FFD" w:rsidRDefault="0050353A" w14:paraId="2731555A" w14:textId="77777777">
      <w:pPr>
        <w:pStyle w:val="Heading2"/>
        <w:rPr>
          <w:rFonts w:ascii="Arial" w:hAnsi="Arial" w:cs="Arial"/>
          <w:color w:val="000000" w:themeColor="text1"/>
          <w:sz w:val="20"/>
          <w:szCs w:val="20"/>
        </w:rPr>
      </w:pPr>
    </w:p>
    <w:p w:rsidRPr="0049371B" w:rsidR="00C16FFD" w:rsidP="00C16FFD" w:rsidRDefault="00C16FFD" w14:paraId="2F10BD52" w14:textId="2AA431EB">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rsidRPr="0049371B" w:rsidR="00C16FFD" w:rsidP="00C16FFD" w:rsidRDefault="00C16FFD" w14:paraId="303BC450" w14:textId="77777777">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w:history="1" r:id="rId13">
        <w:r w:rsidRPr="0049371B">
          <w:rPr>
            <w:rStyle w:val="Hyperlink"/>
            <w:rFonts w:ascii="Arial" w:hAnsi="Arial" w:eastAsia="Calibri" w:cs="Arial"/>
            <w:color w:val="000000" w:themeColor="text1"/>
            <w:sz w:val="20"/>
            <w:szCs w:val="20"/>
            <w:bdr w:val="none" w:color="auto" w:sz="0" w:space="0"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rsidRPr="0049371B" w:rsidR="00C16FFD" w:rsidP="00C16FFD" w:rsidRDefault="00C16FFD" w14:paraId="7FE6FC83" w14:textId="77777777">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w:history="1" r:id="rId14">
        <w:r w:rsidRPr="0049371B">
          <w:rPr>
            <w:rStyle w:val="Hyperlink"/>
            <w:rFonts w:ascii="Arial" w:hAnsi="Arial" w:eastAsia="Calibri" w:cs="Arial"/>
            <w:color w:val="000000" w:themeColor="text1"/>
            <w:sz w:val="20"/>
            <w:szCs w:val="20"/>
            <w:bdr w:val="none" w:color="auto" w:sz="0" w:space="0"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rsidRPr="0049371B" w:rsidR="00C16FFD" w:rsidP="00C16FFD" w:rsidRDefault="00C16FFD" w14:paraId="5B722A6B" w14:textId="77777777">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w:history="1" r:id="rId15">
        <w:r w:rsidRPr="0049371B">
          <w:rPr>
            <w:rStyle w:val="Hyperlink"/>
            <w:rFonts w:ascii="Arial" w:hAnsi="Arial" w:eastAsia="Calibri" w:cs="Arial"/>
            <w:color w:val="000000" w:themeColor="text1"/>
            <w:sz w:val="20"/>
            <w:szCs w:val="20"/>
            <w:bdr w:val="none" w:color="auto" w:sz="0" w:space="0"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rsidRPr="0049371B" w:rsidR="00C16FFD" w:rsidP="00C16FFD" w:rsidRDefault="00C16FFD" w14:paraId="45D23C63" w14:textId="3D4A5717">
      <w:pPr>
        <w:rPr>
          <w:rFonts w:ascii="Arial" w:hAnsi="Arial" w:cs="Arial"/>
          <w:color w:val="000000" w:themeColor="text1"/>
          <w:sz w:val="20"/>
          <w:szCs w:val="20"/>
        </w:rPr>
      </w:pPr>
    </w:p>
    <w:p w:rsidRPr="0049371B" w:rsidR="00C16FFD" w:rsidP="00C16FFD" w:rsidRDefault="00C16FFD" w14:paraId="2D6382EC" w14:textId="77777777">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rsidRPr="0049371B" w:rsidR="00C16FFD" w:rsidP="00C16FFD" w:rsidRDefault="00C16FFD" w14:paraId="5DA27338" w14:textId="77777777">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rsidRPr="0049371B" w:rsidR="00C16FFD" w:rsidP="00C16FFD" w:rsidRDefault="00C16FFD" w14:paraId="3C2B233B" w14:textId="77777777">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w:history="1" r:id="rId16">
        <w:r w:rsidRPr="0049371B">
          <w:rPr>
            <w:rStyle w:val="Hyperlink"/>
            <w:rFonts w:ascii="Arial" w:hAnsi="Arial" w:eastAsia="Calibri" w:cs="Arial"/>
            <w:color w:val="000000" w:themeColor="text1"/>
            <w:sz w:val="20"/>
            <w:szCs w:val="20"/>
            <w:bdr w:val="none" w:color="auto" w:sz="0" w:space="0"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rsidRPr="0049371B" w:rsidR="00C16FFD" w:rsidP="00C16FFD" w:rsidRDefault="00C16FFD" w14:paraId="5DF359E3" w14:textId="77777777">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rsidRPr="0049371B" w:rsidR="00C16FFD" w:rsidP="00C16FFD" w:rsidRDefault="00C16FFD" w14:paraId="5BCC2FEE" w14:textId="67FBD3B6">
      <w:pPr>
        <w:rPr>
          <w:rFonts w:ascii="Arial" w:hAnsi="Arial" w:cs="Arial"/>
          <w:color w:val="000000" w:themeColor="text1"/>
          <w:sz w:val="20"/>
          <w:szCs w:val="20"/>
        </w:rPr>
      </w:pPr>
    </w:p>
    <w:p w:rsidRPr="0049371B" w:rsidR="00C16FFD" w:rsidP="00C16FFD" w:rsidRDefault="00C16FFD" w14:paraId="4357AED4" w14:textId="77777777">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rsidRPr="0049371B" w:rsidR="00C16FFD" w:rsidP="00C16FFD" w:rsidRDefault="00C16FFD" w14:paraId="15DACE0A" w14:textId="77777777">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rsidRPr="0049371B" w:rsidR="00C16FFD" w:rsidP="00C16FFD" w:rsidRDefault="00C16FFD" w14:paraId="061F1301" w14:textId="42F5DC76">
      <w:pPr>
        <w:rPr>
          <w:rFonts w:ascii="Arial" w:hAnsi="Arial" w:cs="Arial"/>
          <w:color w:val="000000" w:themeColor="text1"/>
          <w:sz w:val="20"/>
          <w:szCs w:val="20"/>
        </w:rPr>
      </w:pPr>
    </w:p>
    <w:p w:rsidRPr="0049371B" w:rsidR="00C16FFD" w:rsidP="00C16FFD" w:rsidRDefault="00C16FFD" w14:paraId="7128B7C5" w14:textId="77777777">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rsidRPr="0049371B" w:rsidR="00C16FFD" w:rsidP="00C16FFD" w:rsidRDefault="00C16FFD" w14:paraId="421EF96D" w14:textId="77777777">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rsidRPr="0049371B" w:rsidR="00C16FFD" w:rsidP="00C16FFD" w:rsidRDefault="00C16FFD" w14:paraId="3953A3FD" w14:textId="77777777">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rsidRPr="0049371B" w:rsidR="00C16FFD" w:rsidP="00C16FFD" w:rsidRDefault="00C16FFD" w14:paraId="58C6EF22" w14:textId="77777777">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rsidRPr="0049371B" w:rsidR="00C16FFD" w:rsidP="00C16FFD" w:rsidRDefault="00C16FFD" w14:paraId="62D0DD77" w14:textId="77777777">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rsidRPr="0049371B" w:rsidR="00C16FFD" w:rsidP="00C16FFD" w:rsidRDefault="00C16FFD" w14:paraId="01CD1093" w14:textId="77777777">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xml:space="preserve">.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w:t>
      </w:r>
      <w:r w:rsidRPr="0049371B">
        <w:rPr>
          <w:rFonts w:ascii="Arial" w:hAnsi="Arial" w:cs="Arial"/>
          <w:color w:val="000000" w:themeColor="text1"/>
          <w:sz w:val="20"/>
          <w:szCs w:val="20"/>
        </w:rPr>
        <w:t>registered and regulated health and care professionals will be able to see information held in your GP records if they need to provide you with direct care, including in an emergency.</w:t>
      </w:r>
    </w:p>
    <w:p w:rsidRPr="0049371B" w:rsidR="00646A1E" w:rsidP="00646A1E" w:rsidRDefault="00C16FFD" w14:paraId="4185E08B" w14:textId="4F11EBBA">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w:history="1" r:id="rId17">
        <w:r w:rsidRPr="0049371B">
          <w:rPr>
            <w:rStyle w:val="Hyperlink"/>
            <w:rFonts w:ascii="Arial" w:hAnsi="Arial" w:eastAsia="Calibri" w:cs="Arial"/>
            <w:color w:val="000000" w:themeColor="text1"/>
            <w:sz w:val="20"/>
            <w:szCs w:val="20"/>
            <w:bdr w:val="none" w:color="auto" w:sz="0" w:space="0"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rsidRPr="0049371B" w:rsidR="00646A1E" w:rsidP="00646A1E" w:rsidRDefault="00646A1E" w14:paraId="29642084" w14:textId="77777777">
      <w:pPr>
        <w:pStyle w:val="nhsd-t-body"/>
        <w:spacing w:before="0" w:beforeAutospacing="0" w:after="0" w:afterAutospacing="0"/>
        <w:jc w:val="both"/>
        <w:rPr>
          <w:rFonts w:ascii="Arial" w:hAnsi="Arial" w:cs="Arial"/>
          <w:color w:val="000000" w:themeColor="text1"/>
          <w:sz w:val="20"/>
          <w:szCs w:val="20"/>
        </w:rPr>
      </w:pPr>
    </w:p>
    <w:p w:rsidRPr="0049371B" w:rsidR="00646A1E" w:rsidP="00646A1E" w:rsidRDefault="00646A1E" w14:paraId="48040F29" w14:textId="77777777">
      <w:pPr>
        <w:widowControl w:val="0"/>
        <w:rPr>
          <w:rFonts w:ascii="Arial" w:hAnsi="Arial" w:cs="Arial"/>
          <w:b/>
          <w:sz w:val="20"/>
          <w:szCs w:val="20"/>
        </w:rPr>
      </w:pPr>
      <w:r w:rsidRPr="0049371B">
        <w:rPr>
          <w:rFonts w:ascii="Arial" w:hAnsi="Arial" w:cs="Arial"/>
          <w:b/>
          <w:sz w:val="20"/>
          <w:szCs w:val="20"/>
        </w:rPr>
        <w:t>Patient Communication</w:t>
      </w:r>
    </w:p>
    <w:p w:rsidRPr="0049371B" w:rsidR="00646A1E" w:rsidP="00646A1E" w:rsidRDefault="00646A1E" w14:paraId="5EC6697D" w14:textId="77777777">
      <w:pPr>
        <w:rPr>
          <w:rFonts w:ascii="Arial" w:hAnsi="Arial" w:cs="Arial"/>
          <w:sz w:val="20"/>
          <w:szCs w:val="20"/>
        </w:rPr>
      </w:pPr>
      <w:bookmarkStart w:name="_Hlk31370003" w:id="4"/>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rsidRPr="0049371B" w:rsidR="00646A1E" w:rsidP="00646A1E" w:rsidRDefault="00646A1E" w14:paraId="7CC9D931" w14:textId="77777777">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rsidRPr="0049371B" w:rsidR="00646A1E" w:rsidP="00646A1E" w:rsidRDefault="00646A1E" w14:paraId="669E2582" w14:textId="77777777">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rsidRPr="0049371B" w:rsidR="00646A1E" w:rsidP="00646A1E" w:rsidRDefault="00646A1E" w14:paraId="5C11DE0B" w14:textId="77777777">
      <w:pPr>
        <w:widowControl w:val="0"/>
        <w:rPr>
          <w:rFonts w:ascii="Arial" w:hAnsi="Arial" w:cs="Arial"/>
          <w:b/>
          <w:sz w:val="20"/>
          <w:szCs w:val="20"/>
        </w:rPr>
      </w:pPr>
      <w:r w:rsidRPr="0049371B">
        <w:rPr>
          <w:rFonts w:ascii="Arial" w:hAnsi="Arial" w:cs="Arial"/>
          <w:b/>
          <w:sz w:val="20"/>
          <w:szCs w:val="20"/>
        </w:rPr>
        <w:t>The NHS App</w:t>
      </w:r>
    </w:p>
    <w:p w:rsidRPr="0049371B" w:rsidR="00646A1E" w:rsidP="00646A1E" w:rsidRDefault="00646A1E" w14:paraId="34802277" w14:textId="77777777">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w:tgtFrame="_blank" w:history="1" r:id="rId18">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rsidRPr="0049371B" w:rsidR="00A24734" w:rsidP="008A351A" w:rsidRDefault="00A24734" w14:paraId="5014A708" w14:textId="77777777">
      <w:pPr>
        <w:widowControl w:val="0"/>
        <w:rPr>
          <w:rFonts w:ascii="Arial" w:hAnsi="Arial" w:cs="Arial"/>
          <w:b/>
          <w:sz w:val="20"/>
          <w:szCs w:val="20"/>
        </w:rPr>
      </w:pPr>
    </w:p>
    <w:p w:rsidRPr="0049371B" w:rsidR="008A351A" w:rsidP="008A351A" w:rsidRDefault="008A351A" w14:paraId="4A9F7975" w14:textId="4358AB75">
      <w:pPr>
        <w:widowControl w:val="0"/>
        <w:rPr>
          <w:rFonts w:ascii="Arial" w:hAnsi="Arial" w:cs="Arial"/>
          <w:b/>
          <w:sz w:val="20"/>
          <w:szCs w:val="20"/>
        </w:rPr>
      </w:pPr>
      <w:r w:rsidRPr="0049371B">
        <w:rPr>
          <w:rFonts w:ascii="Arial" w:hAnsi="Arial" w:cs="Arial"/>
          <w:b/>
          <w:sz w:val="20"/>
          <w:szCs w:val="20"/>
        </w:rPr>
        <w:t>Safeguarding</w:t>
      </w:r>
    </w:p>
    <w:p w:rsidRPr="0049371B" w:rsidR="008A351A" w:rsidP="008A351A" w:rsidRDefault="00AF793B" w14:paraId="7E87C05F" w14:textId="3CE71B80">
      <w:pPr>
        <w:spacing w:before="126" w:after="126" w:line="300" w:lineRule="atLeast"/>
        <w:rPr>
          <w:rFonts w:ascii="Arial" w:hAnsi="Arial" w:cs="Arial"/>
          <w:sz w:val="20"/>
          <w:szCs w:val="20"/>
        </w:rPr>
      </w:pPr>
      <w:r w:rsidRPr="0049371B">
        <w:rPr>
          <w:rFonts w:ascii="Arial" w:hAnsi="Arial" w:cs="Arial"/>
          <w:sz w:val="20"/>
          <w:szCs w:val="20"/>
        </w:rPr>
        <w:t>The Practice is</w:t>
      </w:r>
      <w:r w:rsidRPr="0049371B" w:rsidR="008A351A">
        <w:rPr>
          <w:rFonts w:ascii="Arial" w:hAnsi="Arial" w:cs="Arial"/>
          <w:sz w:val="20"/>
          <w:szCs w:val="20"/>
        </w:rPr>
        <w:t xml:space="preserve"> dedicated to ensuring that the principles and duties of safeguarding adults and children are holistically, </w:t>
      </w:r>
      <w:r w:rsidRPr="0049371B" w:rsidR="00645F99">
        <w:rPr>
          <w:rFonts w:ascii="Arial" w:hAnsi="Arial" w:cs="Arial"/>
          <w:sz w:val="20"/>
          <w:szCs w:val="20"/>
        </w:rPr>
        <w:t>consistently,</w:t>
      </w:r>
      <w:r w:rsidRPr="0049371B" w:rsidR="008A351A">
        <w:rPr>
          <w:rFonts w:ascii="Arial" w:hAnsi="Arial" w:cs="Arial"/>
          <w:sz w:val="20"/>
          <w:szCs w:val="20"/>
        </w:rPr>
        <w:t xml:space="preserve"> and conscientiously applied with the wellbeing of all, at the heart of what we do. </w:t>
      </w:r>
    </w:p>
    <w:p w:rsidRPr="0049371B" w:rsidR="00DE4B64" w:rsidP="008A351A" w:rsidRDefault="008A351A" w14:paraId="437DBBDD" w14:textId="36A7ABA0">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Pr="0049371B" w:rsidR="00DE4B64">
        <w:rPr>
          <w:rFonts w:ascii="Arial" w:hAnsi="Arial" w:cs="Arial"/>
          <w:sz w:val="20"/>
          <w:szCs w:val="20"/>
        </w:rPr>
        <w:t>is: -</w:t>
      </w:r>
    </w:p>
    <w:p w:rsidRPr="0049371B" w:rsidR="00DE4B64" w:rsidP="008A351A" w:rsidRDefault="008A351A" w14:paraId="20E8E47E" w14:textId="31B71655">
      <w:pPr>
        <w:spacing w:before="126" w:after="126" w:line="300" w:lineRule="atLeast"/>
        <w:rPr>
          <w:rFonts w:ascii="Arial" w:hAnsi="Arial" w:cs="Arial"/>
          <w:i/>
          <w:sz w:val="20"/>
          <w:szCs w:val="20"/>
        </w:rPr>
      </w:pPr>
      <w:r w:rsidRPr="0049371B">
        <w:rPr>
          <w:rFonts w:ascii="Arial" w:hAnsi="Arial" w:cs="Arial"/>
          <w:sz w:val="20"/>
          <w:szCs w:val="20"/>
        </w:rPr>
        <w:t xml:space="preserve"> </w:t>
      </w:r>
      <w:r w:rsidRPr="0049371B" w:rsidR="00DE4B64">
        <w:rPr>
          <w:rFonts w:ascii="Arial" w:hAnsi="Arial" w:cs="Arial"/>
          <w:sz w:val="20"/>
          <w:szCs w:val="20"/>
        </w:rPr>
        <w:tab/>
      </w:r>
      <w:r w:rsidRPr="0049371B">
        <w:rPr>
          <w:rFonts w:ascii="Arial" w:hAnsi="Arial" w:cs="Arial"/>
          <w:i/>
          <w:sz w:val="20"/>
          <w:szCs w:val="20"/>
        </w:rPr>
        <w:t xml:space="preserve">Article 6(1)(e) ‘…exercise of official authority…’. </w:t>
      </w:r>
    </w:p>
    <w:p w:rsidRPr="0049371B" w:rsidR="00DE4B64" w:rsidP="008A351A" w:rsidRDefault="008A351A" w14:paraId="4E047406" w14:textId="65A623C4">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Pr="0049371B" w:rsidR="00DE4B64">
        <w:rPr>
          <w:rFonts w:ascii="Arial" w:hAnsi="Arial" w:cs="Arial"/>
          <w:sz w:val="20"/>
          <w:szCs w:val="20"/>
        </w:rPr>
        <w:t>is: -</w:t>
      </w:r>
    </w:p>
    <w:p w:rsidRPr="0049371B" w:rsidR="00C16FFD" w:rsidP="00C16FFD" w:rsidRDefault="008A351A" w14:paraId="52E67094" w14:textId="77777777">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rsidRPr="0049371B" w:rsidR="00F61503" w:rsidP="00C16FFD" w:rsidRDefault="00F61503" w14:paraId="55755230" w14:textId="732C13F7">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rsidRPr="0049371B" w:rsidR="00F61503" w:rsidP="00F61503" w:rsidRDefault="00F61503" w14:paraId="18EC93BF" w14:textId="76896684">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Pr="0049371B" w:rsidR="00410F48">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Pr="0049371B" w:rsidR="00410F48">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rsidRPr="0049371B" w:rsidR="00410F48" w:rsidP="00F61503" w:rsidRDefault="00410F48" w14:paraId="3BD39D8D" w14:textId="0990646C">
      <w:pPr>
        <w:spacing w:before="126" w:after="126" w:line="300" w:lineRule="atLeast"/>
        <w:rPr>
          <w:rFonts w:ascii="Arial" w:hAnsi="Arial" w:cs="Arial"/>
          <w:sz w:val="20"/>
          <w:szCs w:val="20"/>
        </w:rPr>
      </w:pPr>
      <w:hyperlink w:history="1" r:id="rId19">
        <w:r w:rsidRPr="0049371B">
          <w:rPr>
            <w:rStyle w:val="Hyperlink"/>
            <w:rFonts w:ascii="Arial" w:hAnsi="Arial" w:cs="Arial"/>
            <w:sz w:val="20"/>
            <w:szCs w:val="20"/>
          </w:rPr>
          <w:t>https://cprd.com/transparency-information</w:t>
        </w:r>
      </w:hyperlink>
    </w:p>
    <w:p w:rsidRPr="0049371B" w:rsidR="00410F48" w:rsidP="00F61503" w:rsidRDefault="00410F48" w14:paraId="03694C25" w14:textId="77777777">
      <w:pPr>
        <w:spacing w:before="126" w:after="126" w:line="300" w:lineRule="atLeast"/>
        <w:rPr>
          <w:rFonts w:ascii="Arial" w:hAnsi="Arial" w:cs="Arial"/>
          <w:sz w:val="20"/>
          <w:szCs w:val="20"/>
        </w:rPr>
      </w:pPr>
    </w:p>
    <w:p w:rsidRPr="0049371B" w:rsidR="00410F48" w:rsidP="00410F48" w:rsidRDefault="00410F48" w14:paraId="3410A368" w14:textId="77777777">
      <w:pPr>
        <w:pStyle w:val="Heading5"/>
        <w:spacing w:before="150" w:after="150"/>
        <w:rPr>
          <w:rFonts w:ascii="Arial" w:hAnsi="Arial" w:eastAsia="Times New Roman" w:cs="Arial"/>
          <w:color w:val="auto"/>
          <w:sz w:val="20"/>
          <w:szCs w:val="20"/>
        </w:rPr>
      </w:pPr>
      <w:r w:rsidRPr="0049371B">
        <w:rPr>
          <w:rStyle w:val="Strong"/>
          <w:rFonts w:ascii="Arial" w:hAnsi="Arial" w:cs="Arial"/>
          <w:bCs w:val="0"/>
          <w:color w:val="auto"/>
          <w:sz w:val="20"/>
          <w:szCs w:val="20"/>
        </w:rPr>
        <w:t>The legal bases for processing this information</w:t>
      </w:r>
    </w:p>
    <w:p w:rsidRPr="0049371B" w:rsidR="00410F48" w:rsidP="00410F48" w:rsidRDefault="00410F48" w14:paraId="7D59A45E" w14:textId="002A6CA2">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rsidRPr="0049371B" w:rsidR="00410F48" w:rsidP="00410F48" w:rsidRDefault="00410F48" w14:paraId="7303B74F" w14:textId="77777777">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rsidRPr="0049371B" w:rsidR="00410F48" w:rsidP="00410F48" w:rsidRDefault="00410F48" w14:paraId="709C59FE" w14:textId="77777777">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rsidRPr="0049371B" w:rsidR="00410F48" w:rsidP="00410F48" w:rsidRDefault="00410F48" w14:paraId="39354EB3" w14:textId="714F4EEE">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rsidRPr="0049371B" w:rsidR="008A351A" w:rsidP="008A351A" w:rsidRDefault="008A351A" w14:paraId="5122609A" w14:textId="77777777">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rsidRPr="0049371B" w:rsidR="003C5E88" w:rsidP="003C5E88" w:rsidRDefault="003C5E88" w14:paraId="1CFBEBA2" w14:textId="531F2F67">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rsidRPr="0049371B" w:rsidR="008A351A" w:rsidP="008A351A" w:rsidRDefault="008A351A" w14:paraId="02F5762B" w14:textId="77777777">
      <w:pPr>
        <w:spacing w:before="126" w:after="126" w:line="300" w:lineRule="atLeast"/>
        <w:rPr>
          <w:rFonts w:ascii="Arial" w:hAnsi="Arial" w:cs="Arial"/>
          <w:sz w:val="20"/>
          <w:szCs w:val="20"/>
        </w:rPr>
      </w:pPr>
      <w:r w:rsidRPr="0049371B">
        <w:rPr>
          <w:rFonts w:ascii="Arial" w:hAnsi="Arial" w:cs="Arial"/>
          <w:b/>
          <w:bCs/>
          <w:sz w:val="20"/>
          <w:szCs w:val="20"/>
        </w:rPr>
        <w:t>Sources of the data</w:t>
      </w:r>
    </w:p>
    <w:p w:rsidRPr="0049371B" w:rsidR="008A351A" w:rsidP="008A351A" w:rsidRDefault="00AF793B" w14:paraId="1DC2FA2F" w14:textId="5B826345">
      <w:pPr>
        <w:spacing w:before="126" w:after="126" w:line="300" w:lineRule="atLeast"/>
        <w:rPr>
          <w:rFonts w:ascii="Arial" w:hAnsi="Arial" w:cs="Arial"/>
          <w:sz w:val="20"/>
          <w:szCs w:val="20"/>
        </w:rPr>
      </w:pPr>
      <w:r w:rsidRPr="0049371B">
        <w:rPr>
          <w:rFonts w:ascii="Arial" w:hAnsi="Arial" w:cs="Arial"/>
          <w:sz w:val="20"/>
          <w:szCs w:val="20"/>
        </w:rPr>
        <w:t>The Practice</w:t>
      </w:r>
      <w:r w:rsidRPr="0049371B" w:rsidR="008A351A">
        <w:rPr>
          <w:rFonts w:ascii="Arial" w:hAnsi="Arial" w:cs="Arial"/>
          <w:sz w:val="20"/>
          <w:szCs w:val="20"/>
        </w:rPr>
        <w:t xml:space="preserve"> will either receive or collect information when someone contacts the organisation with safeguarding </w:t>
      </w:r>
      <w:r w:rsidRPr="0049371B" w:rsidR="005E1E0E">
        <w:rPr>
          <w:rFonts w:ascii="Arial" w:hAnsi="Arial" w:cs="Arial"/>
          <w:sz w:val="20"/>
          <w:szCs w:val="20"/>
        </w:rPr>
        <w:t>concerns,</w:t>
      </w:r>
      <w:r w:rsidRPr="0049371B" w:rsidR="008A351A">
        <w:rPr>
          <w:rFonts w:ascii="Arial" w:hAnsi="Arial" w:cs="Arial"/>
          <w:sz w:val="20"/>
          <w:szCs w:val="20"/>
        </w:rPr>
        <w:t xml:space="preserve"> or we believe there may be safeguarding concerns and make enquiries to relevant providers.</w:t>
      </w:r>
    </w:p>
    <w:p w:rsidRPr="0049371B" w:rsidR="008A351A" w:rsidP="008A351A" w:rsidRDefault="008A351A" w14:paraId="5C049725" w14:textId="77777777">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rsidRPr="0049371B" w:rsidR="008A351A" w:rsidP="008A351A" w:rsidRDefault="008A351A" w14:paraId="37274E85" w14:textId="7439CD23">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Pr="0049371B" w:rsidR="00AF793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rsidRPr="0049371B" w:rsidR="001A7F1F" w:rsidRDefault="001A7F1F" w14:paraId="26705E3D" w14:textId="77777777">
      <w:pPr>
        <w:rPr>
          <w:rStyle w:val="Emphasis"/>
          <w:rFonts w:ascii="Arial" w:hAnsi="Arial" w:cs="Arial"/>
          <w:b/>
          <w:bCs/>
          <w:i w:val="0"/>
          <w:iCs w:val="0"/>
          <w:sz w:val="20"/>
          <w:szCs w:val="20"/>
        </w:rPr>
      </w:pPr>
    </w:p>
    <w:p w:rsidRPr="0049371B" w:rsidR="001A7F1F" w:rsidRDefault="001A7F1F" w14:paraId="1438B1F3" w14:textId="77777777">
      <w:pPr>
        <w:rPr>
          <w:rStyle w:val="Emphasis"/>
          <w:rFonts w:ascii="Arial" w:hAnsi="Arial" w:cs="Arial"/>
          <w:b/>
          <w:bCs/>
          <w:i w:val="0"/>
          <w:iCs w:val="0"/>
          <w:sz w:val="20"/>
          <w:szCs w:val="20"/>
        </w:rPr>
      </w:pPr>
    </w:p>
    <w:p w:rsidRPr="0049371B" w:rsidR="001A7F1F" w:rsidRDefault="001A7F1F" w14:paraId="117F1447" w14:textId="77777777">
      <w:pPr>
        <w:rPr>
          <w:rStyle w:val="Emphasis"/>
          <w:rFonts w:ascii="Arial" w:hAnsi="Arial" w:cs="Arial"/>
          <w:b/>
          <w:bCs/>
          <w:i w:val="0"/>
          <w:iCs w:val="0"/>
          <w:sz w:val="20"/>
          <w:szCs w:val="20"/>
        </w:rPr>
      </w:pPr>
    </w:p>
    <w:p w:rsidRPr="0049371B" w:rsidR="001A7F1F" w:rsidRDefault="001A7F1F" w14:paraId="667BFB6A" w14:textId="77777777">
      <w:pPr>
        <w:rPr>
          <w:rStyle w:val="Emphasis"/>
          <w:rFonts w:ascii="Arial" w:hAnsi="Arial" w:cs="Arial"/>
          <w:b/>
          <w:bCs/>
          <w:i w:val="0"/>
          <w:iCs w:val="0"/>
          <w:sz w:val="20"/>
          <w:szCs w:val="20"/>
        </w:rPr>
      </w:pPr>
    </w:p>
    <w:p w:rsidRPr="0049371B" w:rsidR="001A7F1F" w:rsidRDefault="001A7F1F" w14:paraId="7FC2C85A" w14:textId="77777777">
      <w:pPr>
        <w:rPr>
          <w:rStyle w:val="Emphasis"/>
          <w:rFonts w:ascii="Arial" w:hAnsi="Arial" w:cs="Arial"/>
          <w:b/>
          <w:bCs/>
          <w:i w:val="0"/>
          <w:iCs w:val="0"/>
          <w:sz w:val="20"/>
          <w:szCs w:val="20"/>
        </w:rPr>
      </w:pPr>
    </w:p>
    <w:p w:rsidRPr="0049371B" w:rsidR="001A7F1F" w:rsidRDefault="001A7F1F" w14:paraId="35189C65" w14:textId="77777777">
      <w:pPr>
        <w:rPr>
          <w:rStyle w:val="Emphasis"/>
          <w:rFonts w:ascii="Arial" w:hAnsi="Arial" w:cs="Arial"/>
          <w:b/>
          <w:bCs/>
          <w:i w:val="0"/>
          <w:iCs w:val="0"/>
          <w:sz w:val="20"/>
          <w:szCs w:val="20"/>
        </w:rPr>
      </w:pPr>
    </w:p>
    <w:p w:rsidRPr="0049371B" w:rsidR="001A7F1F" w:rsidRDefault="001A7F1F" w14:paraId="5A800318" w14:textId="77777777">
      <w:pPr>
        <w:rPr>
          <w:rStyle w:val="Emphasis"/>
          <w:rFonts w:ascii="Arial" w:hAnsi="Arial" w:cs="Arial"/>
          <w:b/>
          <w:bCs/>
          <w:i w:val="0"/>
          <w:iCs w:val="0"/>
          <w:sz w:val="20"/>
          <w:szCs w:val="20"/>
        </w:rPr>
      </w:pPr>
    </w:p>
    <w:p w:rsidRPr="0049371B" w:rsidR="001A7F1F" w:rsidRDefault="001A7F1F" w14:paraId="1AE34CA0" w14:textId="7CEC6185">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rsidRPr="0049371B" w:rsidR="001A7F1F" w:rsidRDefault="001A7F1F" w14:paraId="08BD2A5D" w14:textId="77777777">
      <w:pPr>
        <w:rPr>
          <w:rStyle w:val="Emphasis"/>
          <w:rFonts w:ascii="Arial" w:hAnsi="Arial" w:cs="Arial"/>
          <w:b/>
          <w:bCs/>
          <w:i w:val="0"/>
          <w:iCs w:val="0"/>
          <w:sz w:val="20"/>
          <w:szCs w:val="20"/>
        </w:rPr>
      </w:pPr>
    </w:p>
    <w:p w:rsidRPr="0049371B" w:rsidR="001A7F1F" w:rsidRDefault="001A7F1F" w14:paraId="6F2B8030" w14:textId="77777777">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rsidRPr="0049371B" w:rsidR="001A7F1F" w:rsidRDefault="001A7F1F" w14:paraId="24431D45" w14:textId="77777777">
      <w:pPr>
        <w:rPr>
          <w:rFonts w:ascii="Arial" w:hAnsi="Arial" w:cs="Arial"/>
          <w:color w:val="000000"/>
          <w:sz w:val="20"/>
          <w:szCs w:val="20"/>
        </w:rPr>
      </w:pPr>
    </w:p>
    <w:p w:rsidRPr="0049371B" w:rsidR="001A7F1F" w:rsidRDefault="001A7F1F" w14:paraId="789BC460" w14:textId="19B73398">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rsidRPr="0049371B" w:rsidR="001A7F1F" w:rsidRDefault="001A7F1F" w14:paraId="6F689208" w14:textId="77777777">
      <w:pPr>
        <w:rPr>
          <w:rStyle w:val="apple-converted-space"/>
          <w:rFonts w:ascii="Arial" w:hAnsi="Arial" w:cs="Arial"/>
          <w:b/>
          <w:bCs/>
          <w:color w:val="000000"/>
          <w:sz w:val="20"/>
          <w:szCs w:val="20"/>
        </w:rPr>
      </w:pPr>
    </w:p>
    <w:p w:rsidRPr="0049371B" w:rsidR="001A7F1F" w:rsidRDefault="001A7F1F" w14:paraId="5A2E9EE3" w14:textId="0EA8EF9A">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rsidRPr="0049371B" w:rsidR="001A7F1F" w:rsidRDefault="001A7F1F" w14:paraId="7EA47465" w14:textId="77777777">
      <w:pPr>
        <w:rPr>
          <w:rStyle w:val="apple-converted-space"/>
          <w:rFonts w:ascii="Arial" w:hAnsi="Arial" w:cs="Arial"/>
          <w:b/>
          <w:bCs/>
          <w:color w:val="000000"/>
          <w:sz w:val="20"/>
          <w:szCs w:val="20"/>
        </w:rPr>
      </w:pPr>
    </w:p>
    <w:p w:rsidRPr="0049371B" w:rsidR="001A7F1F" w:rsidRDefault="001A7F1F" w14:paraId="41309C04" w14:textId="1D962F6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rsidRPr="0049371B" w:rsidR="001A7F1F" w:rsidRDefault="001A7F1F" w14:paraId="1F02B943" w14:textId="77777777">
      <w:pPr>
        <w:rPr>
          <w:rFonts w:ascii="Arial" w:hAnsi="Arial" w:cs="Arial"/>
          <w:color w:val="000000"/>
          <w:sz w:val="20"/>
          <w:szCs w:val="20"/>
        </w:rPr>
      </w:pPr>
    </w:p>
    <w:p w:rsidRPr="0049371B" w:rsidR="001A7F1F" w:rsidP="001A7F1F" w:rsidRDefault="001A7F1F" w14:paraId="51E27C03" w14:textId="77777777">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rsidRPr="0049371B" w:rsidR="001A7F1F" w:rsidP="001A7F1F" w:rsidRDefault="001A7F1F" w14:paraId="6FA631DC" w14:textId="77777777">
      <w:pPr>
        <w:rPr>
          <w:rStyle w:val="apple-converted-space"/>
          <w:rFonts w:ascii="Arial" w:hAnsi="Arial" w:cs="Arial"/>
          <w:b/>
          <w:bCs/>
          <w:color w:val="000000"/>
          <w:sz w:val="20"/>
          <w:szCs w:val="20"/>
        </w:rPr>
      </w:pPr>
    </w:p>
    <w:p w:rsidRPr="0049371B" w:rsidR="001A7F1F" w:rsidP="001A7F1F" w:rsidRDefault="001A7F1F" w14:paraId="5B1AA4E2" w14:textId="78BC6CC8">
      <w:pPr>
        <w:rPr>
          <w:rFonts w:ascii="Arial" w:hAnsi="Arial" w:eastAsia="Calibri"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w:history="1" r:id="rId20">
        <w:r w:rsidRPr="0049371B">
          <w:rPr>
            <w:rStyle w:val="Hyperlink"/>
            <w:rFonts w:ascii="Arial" w:hAnsi="Arial" w:cs="Arial"/>
            <w:color w:val="000000" w:themeColor="text1"/>
            <w:sz w:val="20"/>
            <w:szCs w:val="20"/>
            <w:bdr w:val="none" w:color="auto" w:sz="0" w:space="0" w:frame="1"/>
          </w:rPr>
          <w:t>overweight or obesity</w:t>
        </w:r>
      </w:hyperlink>
      <w:r w:rsidRPr="0049371B">
        <w:rPr>
          <w:rFonts w:ascii="Arial" w:hAnsi="Arial" w:cs="Arial"/>
          <w:color w:val="000000" w:themeColor="text1"/>
          <w:sz w:val="20"/>
          <w:szCs w:val="20"/>
        </w:rPr>
        <w:t>, including:</w:t>
      </w:r>
    </w:p>
    <w:p w:rsidRPr="0049371B" w:rsidR="001A7F1F" w:rsidP="001A7F1F" w:rsidRDefault="001A7F1F" w14:paraId="28345EF9" w14:textId="77777777">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rsidRPr="0049371B" w:rsidR="001A7F1F" w:rsidP="001A7F1F" w:rsidRDefault="001A7F1F" w14:paraId="7C2C4D5F" w14:textId="530C5DAE">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rsidRPr="0049371B" w:rsidR="001A7F1F" w:rsidP="001A7F1F" w:rsidRDefault="001A7F1F" w14:paraId="7B6803B2" w14:textId="77777777">
      <w:pPr>
        <w:pStyle w:val="nhsd-t-body"/>
        <w:spacing w:before="0" w:beforeAutospacing="0" w:after="0" w:afterAutospacing="0"/>
        <w:rPr>
          <w:rFonts w:ascii="Arial" w:hAnsi="Arial" w:cs="Arial"/>
          <w:color w:val="000000" w:themeColor="text1"/>
          <w:sz w:val="20"/>
          <w:szCs w:val="20"/>
        </w:rPr>
      </w:pPr>
    </w:p>
    <w:p w:rsidRPr="0049371B" w:rsidR="001A7F1F" w:rsidP="001A7F1F" w:rsidRDefault="001A7F1F" w14:paraId="4AA12A53" w14:textId="1C72CE7B">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w:history="1" r:id="rId21">
        <w:r w:rsidRPr="0049371B">
          <w:rPr>
            <w:rStyle w:val="Hyperlink"/>
            <w:rFonts w:ascii="Arial" w:hAnsi="Arial" w:cs="Arial"/>
            <w:color w:val="000000" w:themeColor="text1"/>
            <w:sz w:val="20"/>
            <w:szCs w:val="20"/>
            <w:bdr w:val="none" w:color="auto" w:sz="0" w:space="0" w:frame="1"/>
          </w:rPr>
          <w:t>NOA dataset specification</w:t>
        </w:r>
      </w:hyperlink>
    </w:p>
    <w:p w:rsidRPr="0049371B" w:rsidR="001A7F1F" w:rsidRDefault="001A7F1F" w14:paraId="45A958E2" w14:textId="77777777">
      <w:pPr>
        <w:rPr>
          <w:rStyle w:val="Emphasis"/>
          <w:rFonts w:ascii="Arial" w:hAnsi="Arial" w:cs="Arial"/>
          <w:b/>
          <w:bCs/>
          <w:i w:val="0"/>
          <w:iCs w:val="0"/>
          <w:sz w:val="20"/>
          <w:szCs w:val="20"/>
        </w:rPr>
      </w:pPr>
    </w:p>
    <w:p w:rsidRPr="001A7F1F" w:rsidR="001A7F1F" w:rsidP="001A7F1F" w:rsidRDefault="001A7F1F" w14:paraId="12362466" w14:textId="33E78BE9">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rsidRPr="001A7F1F" w:rsidR="001A7F1F" w:rsidP="001A7F1F" w:rsidRDefault="001A7F1F" w14:paraId="421F0D9C" w14:textId="77777777">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rsidRPr="001A7F1F" w:rsidR="001A7F1F" w:rsidP="001A7F1F" w:rsidRDefault="001A7F1F" w14:paraId="3C59E81F" w14:textId="77777777">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rsidRPr="001A7F1F" w:rsidR="001A7F1F" w:rsidP="001A7F1F" w:rsidRDefault="001A7F1F" w14:paraId="602ACDEB" w14:textId="77777777">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rsidRPr="001A7F1F" w:rsidR="001A7F1F" w:rsidP="001A7F1F" w:rsidRDefault="001A7F1F" w14:paraId="652A9659" w14:textId="77777777">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w:history="1" r:id="rId22">
        <w:r w:rsidRPr="001A7F1F">
          <w:rPr>
            <w:rFonts w:ascii="Arial" w:hAnsi="Arial" w:cs="Arial"/>
            <w:color w:val="000000" w:themeColor="text1"/>
            <w:sz w:val="20"/>
            <w:szCs w:val="20"/>
            <w:bdr w:val="none" w:color="auto" w:sz="0" w:space="0"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rsidRPr="001A7F1F" w:rsidR="001A7F1F" w:rsidP="001A7F1F" w:rsidRDefault="001A7F1F" w14:paraId="2DD6B657" w14:textId="77777777">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w:history="1" r:id="rId23">
        <w:r w:rsidRPr="001A7F1F">
          <w:rPr>
            <w:rFonts w:ascii="Arial" w:hAnsi="Arial" w:cs="Arial"/>
            <w:color w:val="000000" w:themeColor="text1"/>
            <w:sz w:val="20"/>
            <w:szCs w:val="20"/>
            <w:bdr w:val="none" w:color="auto" w:sz="0" w:space="0" w:frame="1"/>
          </w:rPr>
          <w:t>CVD Prevent Audit</w:t>
        </w:r>
      </w:hyperlink>
      <w:r w:rsidRPr="001A7F1F">
        <w:rPr>
          <w:rFonts w:ascii="Arial" w:hAnsi="Arial" w:cs="Arial"/>
          <w:color w:val="000000" w:themeColor="text1"/>
          <w:sz w:val="20"/>
          <w:szCs w:val="20"/>
        </w:rPr>
        <w:t> will not be used for performance management of GPs.</w:t>
      </w:r>
    </w:p>
    <w:p w:rsidRPr="001A7F1F" w:rsidR="001A7F1F" w:rsidP="001A7F1F" w:rsidRDefault="001A7F1F" w14:paraId="211DF190" w14:textId="54EF3492">
      <w:pPr>
        <w:rPr>
          <w:rFonts w:ascii="Arial" w:hAnsi="Arial" w:cs="Arial"/>
          <w:color w:val="000000" w:themeColor="text1"/>
          <w:sz w:val="20"/>
          <w:szCs w:val="20"/>
        </w:rPr>
      </w:pPr>
    </w:p>
    <w:p w:rsidRPr="0049371B" w:rsidR="001A7F1F" w:rsidP="001A7F1F" w:rsidRDefault="001A7F1F" w14:paraId="327B59B0" w14:textId="77777777">
      <w:pPr>
        <w:spacing w:before="100" w:beforeAutospacing="1" w:after="100" w:afterAutospacing="1"/>
        <w:outlineLvl w:val="1"/>
        <w:rPr>
          <w:rFonts w:ascii="Arial" w:hAnsi="Arial" w:cs="Arial"/>
          <w:b/>
          <w:bCs/>
          <w:color w:val="000000" w:themeColor="text1"/>
          <w:sz w:val="20"/>
          <w:szCs w:val="20"/>
        </w:rPr>
      </w:pPr>
    </w:p>
    <w:p w:rsidRPr="001A7F1F" w:rsidR="001A7F1F" w:rsidP="001A7F1F" w:rsidRDefault="001A7F1F" w14:paraId="14C8DF82" w14:textId="7C03A26E">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rsidRPr="001A7F1F" w:rsidR="001A7F1F" w:rsidP="001A7F1F" w:rsidRDefault="001A7F1F" w14:paraId="7933288F" w14:textId="77777777">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rsidRPr="001A7F1F" w:rsidR="001A7F1F" w:rsidP="001A7F1F" w:rsidRDefault="001A7F1F" w14:paraId="3AA7E7D7" w14:textId="77777777">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rsidRPr="001A7F1F" w:rsidR="001A7F1F" w:rsidP="001A7F1F" w:rsidRDefault="001A7F1F" w14:paraId="5676008A" w14:textId="77777777">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rsidRPr="001A7F1F" w:rsidR="001A7F1F" w:rsidP="001A7F1F" w:rsidRDefault="001A7F1F" w14:paraId="07FF9B62" w14:textId="77777777">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w:history="1" r:id="rId24">
        <w:r w:rsidRPr="001A7F1F">
          <w:rPr>
            <w:rFonts w:ascii="Arial" w:hAnsi="Arial" w:cs="Arial"/>
            <w:color w:val="000000" w:themeColor="text1"/>
            <w:sz w:val="20"/>
            <w:szCs w:val="20"/>
            <w:bdr w:val="none" w:color="auto" w:sz="0" w:space="0" w:frame="1"/>
          </w:rPr>
          <w:t>National Obesity Audit Directions 2023</w:t>
        </w:r>
      </w:hyperlink>
    </w:p>
    <w:p w:rsidRPr="001A7F1F" w:rsidR="001A7F1F" w:rsidP="001A7F1F" w:rsidRDefault="001A7F1F" w14:paraId="73F8ABA1" w14:textId="77777777">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rsidRPr="001A7F1F" w:rsidR="001A7F1F" w:rsidP="001A7F1F" w:rsidRDefault="001A7F1F" w14:paraId="25DD4610" w14:textId="77777777">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rsidRPr="001A7F1F" w:rsidR="001A7F1F" w:rsidP="001A7F1F" w:rsidRDefault="001A7F1F" w14:paraId="34D58FFB" w14:textId="77777777">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rsidRPr="001A7F1F" w:rsidR="001A7F1F" w:rsidP="001A7F1F" w:rsidRDefault="001A7F1F" w14:paraId="0001648F" w14:textId="77777777">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rsidRPr="001A7F1F" w:rsidR="001A7F1F" w:rsidP="001A7F1F" w:rsidRDefault="001A7F1F" w14:paraId="507B634B" w14:textId="77777777">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rsidRPr="0049371B" w:rsidR="001A7F1F" w:rsidRDefault="001A7F1F" w14:paraId="0C8A7C7A" w14:textId="77777777">
      <w:pPr>
        <w:rPr>
          <w:rStyle w:val="Emphasis"/>
          <w:rFonts w:ascii="Arial" w:hAnsi="Arial" w:cs="Arial"/>
          <w:b/>
          <w:bCs/>
          <w:i w:val="0"/>
          <w:iCs w:val="0"/>
          <w:sz w:val="20"/>
          <w:szCs w:val="20"/>
        </w:rPr>
      </w:pPr>
    </w:p>
    <w:p w:rsidRPr="0049371B" w:rsidR="001A7F1F" w:rsidP="001A7F1F" w:rsidRDefault="001A7F1F" w14:paraId="4BD971B9" w14:textId="50F63686">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rsidRPr="0049371B" w:rsidR="001A7F1F" w:rsidP="001A7F1F" w:rsidRDefault="001A7F1F" w14:paraId="6FECA237" w14:textId="77777777">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rsidRPr="0049371B" w:rsidR="001A7F1F" w:rsidP="001A7F1F" w:rsidRDefault="001A7F1F" w14:paraId="64181A47" w14:textId="77777777">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rsidRPr="0049371B" w:rsidR="001A7F1F" w:rsidP="001A7F1F" w:rsidRDefault="001A7F1F" w14:paraId="0BB51134" w14:textId="77777777">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hAnsi="Arial" w:eastAsia="Calibri"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rsidRPr="0049371B" w:rsidR="001A7F1F" w:rsidP="001A7F1F" w:rsidRDefault="001A7F1F" w14:paraId="3C61B196" w14:textId="77777777">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hAnsi="Arial" w:eastAsia="Calibri" w:cs="Arial"/>
          <w:b/>
          <w:bCs/>
          <w:color w:val="000000" w:themeColor="text1"/>
          <w:sz w:val="20"/>
          <w:szCs w:val="20"/>
        </w:rPr>
        <w:t> </w:t>
      </w:r>
      <w:r w:rsidRPr="0049371B">
        <w:rPr>
          <w:rFonts w:ascii="Arial" w:hAnsi="Arial" w:cs="Arial"/>
          <w:color w:val="000000" w:themeColor="text1"/>
          <w:sz w:val="20"/>
          <w:szCs w:val="20"/>
        </w:rPr>
        <w:t>to inform policy and guidelines</w:t>
      </w:r>
    </w:p>
    <w:p w:rsidRPr="0049371B" w:rsidR="001A7F1F" w:rsidP="001A7F1F" w:rsidRDefault="001A7F1F" w14:paraId="0AE69C17" w14:textId="77777777">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rsidRPr="0049371B" w:rsidR="001A7F1F" w:rsidP="001A7F1F" w:rsidRDefault="001A7F1F" w14:paraId="4BFED49A" w14:textId="77777777">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rsidRPr="0049371B" w:rsidR="001A7F1F" w:rsidP="001A7F1F" w:rsidRDefault="001A7F1F" w14:paraId="0A2F0545" w14:textId="77777777">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hAnsi="Arial" w:eastAsia="Calibri" w:cs="Arial"/>
          <w:color w:val="000000" w:themeColor="text1"/>
          <w:sz w:val="20"/>
          <w:szCs w:val="20"/>
        </w:rPr>
        <w:t> </w:t>
      </w:r>
      <w:r w:rsidRPr="0049371B">
        <w:rPr>
          <w:rFonts w:ascii="Arial" w:hAnsi="Arial" w:cs="Arial"/>
          <w:color w:val="000000" w:themeColor="text1"/>
          <w:sz w:val="20"/>
          <w:szCs w:val="20"/>
        </w:rPr>
        <w:t>to carry out research</w:t>
      </w:r>
    </w:p>
    <w:p w:rsidRPr="0049371B" w:rsidR="001A7F1F" w:rsidP="001A7F1F" w:rsidRDefault="001A7F1F" w14:paraId="48E9DC11" w14:textId="77777777">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hAnsi="Arial" w:eastAsia="Calibri" w:cs="Arial"/>
          <w:color w:val="000000" w:themeColor="text1"/>
          <w:sz w:val="20"/>
          <w:szCs w:val="20"/>
        </w:rPr>
        <w:t> </w:t>
      </w:r>
      <w:hyperlink w:history="1" r:id="rId25">
        <w:r w:rsidRPr="0049371B">
          <w:rPr>
            <w:rStyle w:val="Hyperlink"/>
            <w:rFonts w:ascii="Arial" w:hAnsi="Arial" w:cs="Arial"/>
            <w:color w:val="000000" w:themeColor="text1"/>
            <w:sz w:val="20"/>
            <w:szCs w:val="20"/>
            <w:bdr w:val="none" w:color="auto" w:sz="0" w:space="0"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rsidRPr="0049371B" w:rsidR="001A7F1F" w:rsidP="001A7F1F" w:rsidRDefault="001A7F1F" w14:paraId="4EAC5443" w14:textId="77777777">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rsidRPr="0049371B" w:rsidR="001A7F1F" w:rsidP="001A7F1F" w:rsidRDefault="001A7F1F" w14:paraId="4429713F" w14:textId="77777777">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rsidRPr="0049371B" w:rsidR="001A7F1F" w:rsidP="001A7F1F" w:rsidRDefault="001A7F1F" w14:paraId="04EA4EBD" w14:textId="77777777">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rsidRPr="0049371B" w:rsidR="001A7F1F" w:rsidP="001A7F1F" w:rsidRDefault="001A7F1F" w14:paraId="2BDB5BC3" w14:textId="77777777">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rsidRPr="0049371B" w:rsidR="001A7F1F" w:rsidP="001A7F1F" w:rsidRDefault="001A7F1F" w14:paraId="195C1D09" w14:textId="77777777">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w:history="1" r:id="rId26">
        <w:r w:rsidRPr="0049371B">
          <w:rPr>
            <w:rStyle w:val="apple-converted-space"/>
            <w:rFonts w:ascii="Arial" w:hAnsi="Arial" w:eastAsia="Calibri" w:cs="Arial"/>
            <w:color w:val="000000" w:themeColor="text1"/>
            <w:sz w:val="20"/>
            <w:szCs w:val="20"/>
            <w:bdr w:val="none" w:color="auto" w:sz="0" w:space="0" w:frame="1"/>
          </w:rPr>
          <w:t> </w:t>
        </w:r>
        <w:r w:rsidRPr="0049371B">
          <w:rPr>
            <w:rStyle w:val="Hyperlink"/>
            <w:rFonts w:ascii="Arial" w:hAnsi="Arial" w:cs="Arial"/>
            <w:color w:val="000000" w:themeColor="text1"/>
            <w:sz w:val="20"/>
            <w:szCs w:val="20"/>
            <w:bdr w:val="none" w:color="auto" w:sz="0" w:space="0" w:frame="1"/>
          </w:rPr>
          <w:t>Data Sharing Framework Contract</w:t>
        </w:r>
        <w:r w:rsidRPr="0049371B">
          <w:rPr>
            <w:rStyle w:val="apple-converted-space"/>
            <w:rFonts w:ascii="Arial" w:hAnsi="Arial" w:eastAsia="Calibri" w:cs="Arial"/>
            <w:color w:val="000000" w:themeColor="text1"/>
            <w:sz w:val="20"/>
            <w:szCs w:val="20"/>
            <w:bdr w:val="none" w:color="auto" w:sz="0" w:space="0" w:frame="1"/>
          </w:rPr>
          <w:t> </w:t>
        </w:r>
      </w:hyperlink>
      <w:r w:rsidRPr="0049371B">
        <w:rPr>
          <w:rFonts w:ascii="Arial" w:hAnsi="Arial" w:cs="Arial"/>
          <w:color w:val="000000" w:themeColor="text1"/>
          <w:sz w:val="20"/>
          <w:szCs w:val="20"/>
        </w:rPr>
        <w:t>and a</w:t>
      </w:r>
      <w:r w:rsidRPr="0049371B">
        <w:rPr>
          <w:rStyle w:val="apple-converted-space"/>
          <w:rFonts w:ascii="Arial" w:hAnsi="Arial" w:eastAsia="Calibri" w:cs="Arial"/>
          <w:color w:val="000000" w:themeColor="text1"/>
          <w:sz w:val="20"/>
          <w:szCs w:val="20"/>
        </w:rPr>
        <w:t> </w:t>
      </w:r>
      <w:hyperlink w:history="1" r:id="rId27">
        <w:r w:rsidRPr="0049371B">
          <w:rPr>
            <w:rStyle w:val="Hyperlink"/>
            <w:rFonts w:ascii="Arial" w:hAnsi="Arial" w:cs="Arial"/>
            <w:color w:val="000000" w:themeColor="text1"/>
            <w:sz w:val="20"/>
            <w:szCs w:val="20"/>
            <w:bdr w:val="none" w:color="auto" w:sz="0" w:space="0" w:frame="1"/>
          </w:rPr>
          <w:t>Data Sharing Agreement</w:t>
        </w:r>
      </w:hyperlink>
      <w:r w:rsidRPr="0049371B">
        <w:rPr>
          <w:rStyle w:val="apple-converted-space"/>
          <w:rFonts w:ascii="Arial" w:hAnsi="Arial" w:eastAsia="Calibri"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hAnsi="Arial" w:eastAsia="Calibri" w:cs="Arial"/>
          <w:color w:val="000000" w:themeColor="text1"/>
          <w:sz w:val="20"/>
          <w:szCs w:val="20"/>
        </w:rPr>
        <w:t> </w:t>
      </w:r>
      <w:hyperlink w:history="1" r:id="rId28">
        <w:r w:rsidRPr="0049371B">
          <w:rPr>
            <w:rStyle w:val="Hyperlink"/>
            <w:rFonts w:ascii="Arial" w:hAnsi="Arial" w:cs="Arial"/>
            <w:color w:val="000000" w:themeColor="text1"/>
            <w:sz w:val="20"/>
            <w:szCs w:val="20"/>
            <w:bdr w:val="none" w:color="auto" w:sz="0" w:space="0" w:frame="1"/>
          </w:rPr>
          <w:t>audits</w:t>
        </w:r>
      </w:hyperlink>
      <w:r w:rsidRPr="0049371B">
        <w:rPr>
          <w:rStyle w:val="apple-converted-space"/>
          <w:rFonts w:ascii="Arial" w:hAnsi="Arial" w:eastAsia="Calibri" w:cs="Arial"/>
          <w:color w:val="000000" w:themeColor="text1"/>
          <w:sz w:val="20"/>
          <w:szCs w:val="20"/>
        </w:rPr>
        <w:t> </w:t>
      </w:r>
      <w:r w:rsidRPr="0049371B">
        <w:rPr>
          <w:rFonts w:ascii="Arial" w:hAnsi="Arial" w:cs="Arial"/>
          <w:color w:val="000000" w:themeColor="text1"/>
          <w:sz w:val="20"/>
          <w:szCs w:val="20"/>
        </w:rPr>
        <w:t>to check they are using the data as agreed. </w:t>
      </w:r>
    </w:p>
    <w:p w:rsidRPr="0049371B" w:rsidR="001A7F1F" w:rsidP="001A7F1F" w:rsidRDefault="001A7F1F" w14:paraId="7DD2A9E6" w14:textId="77777777">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w:history="1" r:id="rId29">
        <w:r w:rsidRPr="0049371B">
          <w:rPr>
            <w:rStyle w:val="Hyperlink"/>
            <w:rFonts w:ascii="Arial" w:hAnsi="Arial" w:cs="Arial"/>
            <w:color w:val="000000" w:themeColor="text1"/>
            <w:sz w:val="20"/>
            <w:szCs w:val="20"/>
            <w:bdr w:val="none" w:color="auto" w:sz="0" w:space="0" w:frame="1"/>
          </w:rPr>
          <w:t>NHS England Data Uses Register</w:t>
        </w:r>
      </w:hyperlink>
      <w:r w:rsidRPr="0049371B">
        <w:rPr>
          <w:rFonts w:ascii="Arial" w:hAnsi="Arial" w:cs="Arial"/>
          <w:color w:val="000000" w:themeColor="text1"/>
          <w:sz w:val="20"/>
          <w:szCs w:val="20"/>
        </w:rPr>
        <w:t>. </w:t>
      </w:r>
    </w:p>
    <w:p w:rsidRPr="0049371B" w:rsidR="001A7F1F" w:rsidP="001A7F1F" w:rsidRDefault="001A7F1F" w14:paraId="79D05C8C" w14:textId="77777777">
      <w:pPr>
        <w:rPr>
          <w:rStyle w:val="Emphasis"/>
          <w:rFonts w:ascii="Arial" w:hAnsi="Arial" w:cs="Arial"/>
          <w:b/>
          <w:bCs/>
          <w:i w:val="0"/>
          <w:iCs w:val="0"/>
          <w:color w:val="000000" w:themeColor="text1"/>
          <w:sz w:val="20"/>
          <w:szCs w:val="20"/>
        </w:rPr>
      </w:pPr>
    </w:p>
    <w:p w:rsidRPr="0049371B" w:rsidR="001A7F1F" w:rsidP="001A7F1F" w:rsidRDefault="001A7F1F" w14:paraId="1E86BE7A" w14:textId="77777777">
      <w:pPr>
        <w:rPr>
          <w:rStyle w:val="Emphasis"/>
          <w:rFonts w:ascii="Arial" w:hAnsi="Arial" w:cs="Arial"/>
          <w:b/>
          <w:bCs/>
          <w:i w:val="0"/>
          <w:iCs w:val="0"/>
          <w:color w:val="000000" w:themeColor="text1"/>
          <w:sz w:val="20"/>
          <w:szCs w:val="20"/>
        </w:rPr>
      </w:pPr>
    </w:p>
    <w:p w:rsidRPr="0049371B" w:rsidR="000104B3" w:rsidP="001A7F1F" w:rsidRDefault="001A7F1F" w14:paraId="5FBAF4C7" w14:textId="3097E020">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Pr="0049371B" w:rsidR="000104B3">
        <w:rPr>
          <w:rStyle w:val="Emphasis"/>
          <w:rFonts w:ascii="Arial" w:hAnsi="Arial" w:cs="Arial"/>
          <w:b/>
          <w:bCs/>
          <w:i w:val="0"/>
          <w:iCs w:val="0"/>
          <w:sz w:val="20"/>
          <w:szCs w:val="20"/>
        </w:rPr>
        <w:t>Third party processors</w:t>
      </w:r>
    </w:p>
    <w:p w:rsidRPr="0049371B" w:rsidR="000104B3" w:rsidP="000104B3" w:rsidRDefault="00645F99" w14:paraId="224D6C28" w14:textId="53C4C7D2">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Pr="0049371B" w:rsidR="000104B3">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Pr="0049371B" w:rsidR="00E1778E">
        <w:rPr>
          <w:rStyle w:val="Emphasis"/>
          <w:rFonts w:ascii="Arial" w:hAnsi="Arial" w:cs="Arial"/>
          <w:i w:val="0"/>
          <w:iCs w:val="0"/>
          <w:sz w:val="20"/>
          <w:szCs w:val="20"/>
        </w:rPr>
        <w:t>addition,</w:t>
      </w:r>
      <w:r w:rsidRPr="0049371B" w:rsidR="000104B3">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Pr="0049371B" w:rsidR="000104B3">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rsidRPr="0049371B" w:rsidR="000104B3" w:rsidP="000104B3" w:rsidRDefault="000104B3" w14:paraId="0F3B09A9" w14:textId="77777777">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rsidRPr="0049371B" w:rsidR="000104B3" w:rsidP="000104B3" w:rsidRDefault="000104B3" w14:paraId="66EE44AD" w14:textId="77777777">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rsidRPr="0049371B" w:rsidR="000104B3" w:rsidP="000104B3" w:rsidRDefault="000104B3" w14:paraId="5DCD8819" w14:textId="77777777">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rsidRPr="0049371B" w:rsidR="000104B3" w:rsidP="000104B3" w:rsidRDefault="000104B3" w14:paraId="30EB0C76" w14:textId="30C10DC1">
      <w:pPr>
        <w:pStyle w:val="NormalWeb"/>
        <w:spacing w:line="360" w:lineRule="atLeast"/>
        <w:rPr>
          <w:rFonts w:ascii="Arial" w:hAnsi="Arial" w:cs="Arial" w:eastAsiaTheme="minorHAnsi"/>
          <w:i/>
          <w:iCs/>
          <w:sz w:val="20"/>
          <w:szCs w:val="20"/>
        </w:rPr>
      </w:pPr>
      <w:r w:rsidRPr="0049371B">
        <w:rPr>
          <w:rStyle w:val="Emphasis"/>
          <w:rFonts w:ascii="Arial" w:hAnsi="Arial" w:cs="Arial"/>
          <w:i w:val="0"/>
          <w:iCs w:val="0"/>
          <w:sz w:val="20"/>
          <w:szCs w:val="20"/>
        </w:rPr>
        <w:t xml:space="preserve">Further details regarding specific </w:t>
      </w:r>
      <w:r w:rsidRPr="0049371B" w:rsidR="00E1778E">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Pr="0049371B" w:rsidR="00B94788">
        <w:rPr>
          <w:rStyle w:val="Emphasis"/>
          <w:rFonts w:ascii="Arial" w:hAnsi="Arial" w:cs="Arial"/>
          <w:i w:val="0"/>
          <w:iCs w:val="0"/>
          <w:sz w:val="20"/>
          <w:szCs w:val="20"/>
        </w:rPr>
        <w:t xml:space="preserve"> to the Data Protection Officer as below.</w:t>
      </w:r>
    </w:p>
    <w:p w:rsidRPr="0049371B" w:rsidR="00A200C1" w:rsidP="00A200C1" w:rsidRDefault="00A200C1" w14:paraId="1A9ED6EB" w14:textId="290168F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rsidRPr="0049371B" w:rsidR="00A200C1" w:rsidP="00A200C1" w:rsidRDefault="00A200C1" w14:paraId="5AA7A493" w14:textId="77777777">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rsidRPr="0049371B" w:rsidR="00FC6FFA" w:rsidP="00FC6FFA" w:rsidRDefault="00A200C1" w14:paraId="5A1E69FA" w14:textId="7B1D3CC6">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rsidRPr="0049371B" w:rsidR="00FC6FFA" w:rsidP="00FC6FFA" w:rsidRDefault="00FC6FFA" w14:paraId="6000CF7E" w14:textId="4A367EC9">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rsidRPr="0049371B" w:rsidR="00A200C1" w:rsidP="00FC6FFA" w:rsidRDefault="00A200C1" w14:paraId="01208D8A" w14:textId="2BB17151">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rsidRPr="0049371B" w:rsidR="00A200C1" w:rsidP="00FC6FFA" w:rsidRDefault="00A200C1" w14:paraId="0663BA98" w14:textId="5154EDCB">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rsidRPr="0049371B" w:rsidR="00A200C1" w:rsidP="00FC6FFA" w:rsidRDefault="00A200C1" w14:paraId="246A09FD" w14:textId="42335585">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rsidRPr="0049371B" w:rsidR="00A200C1" w:rsidP="00FC6FFA" w:rsidRDefault="00A200C1" w14:paraId="169EA28B" w14:textId="4664A1D0">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rsidRPr="0049371B" w:rsidR="00A200C1" w:rsidP="00FC6FFA" w:rsidRDefault="00A200C1" w14:paraId="6C6185E0" w14:textId="1DA081E1">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rsidRPr="0049371B" w:rsidR="00A200C1" w:rsidP="00A200C1" w:rsidRDefault="00A200C1" w14:paraId="3E370BA4" w14:textId="77777777">
      <w:pPr>
        <w:widowControl w:val="0"/>
        <w:rPr>
          <w:rFonts w:ascii="Arial" w:hAnsi="Arial" w:cs="Arial"/>
          <w:sz w:val="20"/>
          <w:szCs w:val="20"/>
        </w:rPr>
      </w:pPr>
    </w:p>
    <w:p w:rsidRPr="0049371B" w:rsidR="00A200C1" w:rsidP="00A200C1" w:rsidRDefault="00A200C1" w14:paraId="7459C07B" w14:textId="77777777">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rsidRPr="0049371B" w:rsidR="00A200C1" w:rsidP="00A200C1" w:rsidRDefault="00A200C1" w14:paraId="0104CE0B" w14:textId="75CDF06E">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rsidRPr="0049371B" w:rsidR="006477C6" w:rsidP="00160BD8" w:rsidRDefault="00754729" w14:paraId="01193B42" w14:textId="01D51C7B">
      <w:pPr>
        <w:autoSpaceDE w:val="0"/>
        <w:autoSpaceDN w:val="0"/>
        <w:adjustRightInd w:val="0"/>
        <w:jc w:val="both"/>
        <w:rPr>
          <w:rFonts w:ascii="Arial" w:hAnsi="Arial" w:cs="Arial"/>
          <w:sz w:val="20"/>
          <w:szCs w:val="20"/>
        </w:rPr>
      </w:pPr>
      <w:r w:rsidRPr="0049371B">
        <w:rPr>
          <w:rFonts w:ascii="Arial" w:hAnsi="Arial" w:cs="Arial"/>
          <w:sz w:val="20"/>
          <w:szCs w:val="20"/>
        </w:rPr>
        <w:t>Our</w:t>
      </w:r>
      <w:r w:rsidRPr="0049371B" w:rsidR="006477C6">
        <w:rPr>
          <w:rFonts w:ascii="Arial" w:hAnsi="Arial" w:cs="Arial"/>
          <w:sz w:val="20"/>
          <w:szCs w:val="20"/>
        </w:rPr>
        <w:t xml:space="preserve"> </w:t>
      </w:r>
      <w:r w:rsidRPr="0049371B" w:rsidR="00E37206">
        <w:rPr>
          <w:rFonts w:ascii="Arial" w:hAnsi="Arial" w:cs="Arial"/>
          <w:sz w:val="20"/>
          <w:szCs w:val="20"/>
        </w:rPr>
        <w:t>practice</w:t>
      </w:r>
      <w:r w:rsidRPr="0049371B" w:rsidR="006477C6">
        <w:rPr>
          <w:rFonts w:ascii="Arial" w:hAnsi="Arial" w:cs="Arial"/>
          <w:sz w:val="20"/>
          <w:szCs w:val="20"/>
        </w:rPr>
        <w:t xml:space="preserve"> policy is to </w:t>
      </w:r>
      <w:r w:rsidRPr="0049371B" w:rsidR="0019112D">
        <w:rPr>
          <w:rFonts w:ascii="Arial" w:hAnsi="Arial" w:cs="Arial"/>
          <w:sz w:val="20"/>
          <w:szCs w:val="20"/>
        </w:rPr>
        <w:t xml:space="preserve">respect the privacy of </w:t>
      </w:r>
      <w:r w:rsidRPr="0049371B" w:rsidR="00FC6FFA">
        <w:rPr>
          <w:rFonts w:ascii="Arial" w:hAnsi="Arial" w:cs="Arial"/>
          <w:sz w:val="20"/>
          <w:szCs w:val="20"/>
        </w:rPr>
        <w:t>our patients, their families and our staff</w:t>
      </w:r>
      <w:r w:rsidRPr="0049371B" w:rsidR="006477C6">
        <w:rPr>
          <w:rFonts w:ascii="Arial" w:hAnsi="Arial" w:cs="Arial"/>
          <w:sz w:val="20"/>
          <w:szCs w:val="20"/>
        </w:rPr>
        <w:t xml:space="preserve"> and to maintain</w:t>
      </w:r>
      <w:r w:rsidRPr="0049371B" w:rsidR="0019112D">
        <w:rPr>
          <w:rFonts w:ascii="Arial" w:hAnsi="Arial" w:cs="Arial"/>
          <w:sz w:val="20"/>
          <w:szCs w:val="20"/>
        </w:rPr>
        <w:t xml:space="preserve"> </w:t>
      </w:r>
      <w:r w:rsidRPr="0049371B" w:rsidR="006477C6">
        <w:rPr>
          <w:rFonts w:ascii="Arial" w:hAnsi="Arial" w:cs="Arial"/>
          <w:sz w:val="20"/>
          <w:szCs w:val="20"/>
        </w:rPr>
        <w:t xml:space="preserve">compliance with the </w:t>
      </w:r>
      <w:r w:rsidRPr="0049371B" w:rsidR="003D4847">
        <w:rPr>
          <w:rFonts w:ascii="Arial" w:hAnsi="Arial" w:cs="Arial"/>
          <w:sz w:val="20"/>
          <w:szCs w:val="20"/>
        </w:rPr>
        <w:t>General Data Protection Regulation</w:t>
      </w:r>
      <w:r w:rsidRPr="0049371B" w:rsidR="007C1EC0">
        <w:rPr>
          <w:rFonts w:ascii="Arial" w:hAnsi="Arial" w:cs="Arial"/>
          <w:sz w:val="20"/>
          <w:szCs w:val="20"/>
        </w:rPr>
        <w:t xml:space="preserve"> (GDPR)</w:t>
      </w:r>
      <w:r w:rsidRPr="0049371B" w:rsidR="00FC6FFA">
        <w:rPr>
          <w:rFonts w:ascii="Arial" w:hAnsi="Arial" w:cs="Arial"/>
          <w:sz w:val="20"/>
          <w:szCs w:val="20"/>
        </w:rPr>
        <w:t xml:space="preserve"> and all UK specific Data Protection Requirements</w:t>
      </w:r>
      <w:r w:rsidRPr="0049371B" w:rsidR="006477C6">
        <w:rPr>
          <w:rFonts w:ascii="Arial" w:hAnsi="Arial" w:cs="Arial"/>
          <w:sz w:val="20"/>
          <w:szCs w:val="20"/>
        </w:rPr>
        <w:t xml:space="preserve">. </w:t>
      </w:r>
      <w:r w:rsidRPr="0049371B">
        <w:rPr>
          <w:rFonts w:ascii="Arial" w:hAnsi="Arial" w:cs="Arial"/>
          <w:sz w:val="20"/>
          <w:szCs w:val="20"/>
        </w:rPr>
        <w:t>Our policy is to ensure all p</w:t>
      </w:r>
      <w:r w:rsidRPr="0049371B" w:rsidR="006477C6">
        <w:rPr>
          <w:rFonts w:ascii="Arial" w:hAnsi="Arial" w:cs="Arial"/>
          <w:sz w:val="20"/>
          <w:szCs w:val="20"/>
        </w:rPr>
        <w:t>ersonal data relate</w:t>
      </w:r>
      <w:r w:rsidRPr="0049371B">
        <w:rPr>
          <w:rFonts w:ascii="Arial" w:hAnsi="Arial" w:cs="Arial"/>
          <w:sz w:val="20"/>
          <w:szCs w:val="20"/>
        </w:rPr>
        <w:t>d</w:t>
      </w:r>
      <w:r w:rsidRPr="0049371B" w:rsidR="006477C6">
        <w:rPr>
          <w:rFonts w:ascii="Arial" w:hAnsi="Arial" w:cs="Arial"/>
          <w:sz w:val="20"/>
          <w:szCs w:val="20"/>
        </w:rPr>
        <w:t xml:space="preserve"> to </w:t>
      </w:r>
      <w:r w:rsidRPr="0049371B" w:rsidR="008111AE">
        <w:rPr>
          <w:rFonts w:ascii="Arial" w:hAnsi="Arial" w:cs="Arial"/>
          <w:sz w:val="20"/>
          <w:szCs w:val="20"/>
        </w:rPr>
        <w:t>our patients</w:t>
      </w:r>
      <w:r w:rsidRPr="0049371B" w:rsidR="003D4847">
        <w:rPr>
          <w:rFonts w:ascii="Arial" w:hAnsi="Arial" w:cs="Arial"/>
          <w:sz w:val="20"/>
          <w:szCs w:val="20"/>
        </w:rPr>
        <w:t xml:space="preserve"> </w:t>
      </w:r>
      <w:r w:rsidRPr="0049371B" w:rsidR="006477C6">
        <w:rPr>
          <w:rFonts w:ascii="Arial" w:hAnsi="Arial" w:cs="Arial"/>
          <w:sz w:val="20"/>
          <w:szCs w:val="20"/>
        </w:rPr>
        <w:t xml:space="preserve">will be protected. </w:t>
      </w:r>
    </w:p>
    <w:p w:rsidRPr="0049371B" w:rsidR="006C1066" w:rsidP="00160BD8" w:rsidRDefault="006C1066" w14:paraId="407B084D" w14:textId="77777777">
      <w:pPr>
        <w:autoSpaceDE w:val="0"/>
        <w:autoSpaceDN w:val="0"/>
        <w:adjustRightInd w:val="0"/>
        <w:jc w:val="both"/>
        <w:rPr>
          <w:rFonts w:ascii="Arial" w:hAnsi="Arial" w:cs="Arial"/>
          <w:sz w:val="20"/>
          <w:szCs w:val="20"/>
        </w:rPr>
      </w:pPr>
    </w:p>
    <w:p w:rsidRPr="0049371B" w:rsidR="00F22FD3" w:rsidP="00160BD8" w:rsidRDefault="006C1066" w14:paraId="2877C5A4" w14:textId="61DC7AA1">
      <w:pPr>
        <w:autoSpaceDE w:val="0"/>
        <w:autoSpaceDN w:val="0"/>
        <w:adjustRightInd w:val="0"/>
        <w:jc w:val="both"/>
        <w:outlineLvl w:val="0"/>
        <w:rPr>
          <w:rFonts w:ascii="Arial" w:hAnsi="Arial" w:cs="Arial"/>
          <w:sz w:val="20"/>
          <w:szCs w:val="20"/>
        </w:rPr>
      </w:pPr>
      <w:r w:rsidRPr="0509A060" w:rsidR="006C1066">
        <w:rPr>
          <w:rFonts w:ascii="Arial" w:hAnsi="Arial" w:cs="Arial"/>
          <w:sz w:val="20"/>
          <w:szCs w:val="20"/>
        </w:rPr>
        <w:t xml:space="preserve">All employees </w:t>
      </w:r>
      <w:r w:rsidRPr="0509A060" w:rsidR="004125EC">
        <w:rPr>
          <w:rFonts w:ascii="Arial" w:hAnsi="Arial" w:cs="Arial"/>
          <w:sz w:val="20"/>
          <w:szCs w:val="20"/>
        </w:rPr>
        <w:t xml:space="preserve">and sub-contractors </w:t>
      </w:r>
      <w:r w:rsidRPr="0509A060" w:rsidR="00754729">
        <w:rPr>
          <w:rFonts w:ascii="Arial" w:hAnsi="Arial" w:cs="Arial"/>
          <w:sz w:val="20"/>
          <w:szCs w:val="20"/>
        </w:rPr>
        <w:t xml:space="preserve">engaged by our </w:t>
      </w:r>
      <w:r w:rsidRPr="0509A060" w:rsidR="00E37206">
        <w:rPr>
          <w:rFonts w:ascii="Arial" w:hAnsi="Arial" w:cs="Arial"/>
          <w:sz w:val="20"/>
          <w:szCs w:val="20"/>
        </w:rPr>
        <w:t>practice</w:t>
      </w:r>
      <w:r w:rsidRPr="0509A060" w:rsidR="000F7FAC">
        <w:rPr>
          <w:rFonts w:ascii="Arial" w:hAnsi="Arial" w:cs="Arial"/>
          <w:sz w:val="20"/>
          <w:szCs w:val="20"/>
        </w:rPr>
        <w:t xml:space="preserve"> </w:t>
      </w:r>
      <w:r w:rsidRPr="0509A060" w:rsidR="006C1066">
        <w:rPr>
          <w:rFonts w:ascii="Arial" w:hAnsi="Arial" w:cs="Arial"/>
          <w:sz w:val="20"/>
          <w:szCs w:val="20"/>
        </w:rPr>
        <w:t>are asked to sign a confidential</w:t>
      </w:r>
      <w:r w:rsidRPr="0509A060" w:rsidR="00F653F3">
        <w:rPr>
          <w:rFonts w:ascii="Arial" w:hAnsi="Arial" w:cs="Arial"/>
          <w:sz w:val="20"/>
          <w:szCs w:val="20"/>
        </w:rPr>
        <w:t>it</w:t>
      </w:r>
      <w:r w:rsidRPr="0509A060" w:rsidR="006C1066">
        <w:rPr>
          <w:rFonts w:ascii="Arial" w:hAnsi="Arial" w:cs="Arial"/>
          <w:sz w:val="20"/>
          <w:szCs w:val="20"/>
        </w:rPr>
        <w:t xml:space="preserve">y </w:t>
      </w:r>
      <w:r w:rsidRPr="0509A060" w:rsidR="00754729">
        <w:rPr>
          <w:rFonts w:ascii="Arial" w:hAnsi="Arial" w:cs="Arial"/>
          <w:sz w:val="20"/>
          <w:szCs w:val="20"/>
        </w:rPr>
        <w:t>agreement</w:t>
      </w:r>
      <w:r w:rsidRPr="0509A060" w:rsidR="006C1066">
        <w:rPr>
          <w:rFonts w:ascii="Arial" w:hAnsi="Arial" w:cs="Arial"/>
          <w:sz w:val="20"/>
          <w:szCs w:val="20"/>
        </w:rPr>
        <w:t>.</w:t>
      </w:r>
      <w:r w:rsidRPr="0509A060" w:rsidR="00160BD8">
        <w:rPr>
          <w:rFonts w:ascii="Arial" w:hAnsi="Arial" w:cs="Arial"/>
          <w:sz w:val="20"/>
          <w:szCs w:val="20"/>
        </w:rPr>
        <w:t xml:space="preserve"> </w:t>
      </w:r>
      <w:r w:rsidRPr="0509A060" w:rsidR="00754729">
        <w:rPr>
          <w:rFonts w:ascii="Arial" w:hAnsi="Arial" w:cs="Arial"/>
          <w:sz w:val="20"/>
          <w:szCs w:val="20"/>
        </w:rPr>
        <w:t xml:space="preserve">The </w:t>
      </w:r>
      <w:r w:rsidRPr="0509A060" w:rsidR="00E37206">
        <w:rPr>
          <w:rFonts w:ascii="Arial" w:hAnsi="Arial" w:cs="Arial"/>
          <w:sz w:val="20"/>
          <w:szCs w:val="20"/>
        </w:rPr>
        <w:t>practice</w:t>
      </w:r>
      <w:r w:rsidRPr="0509A060" w:rsidR="00F22FD3">
        <w:rPr>
          <w:rFonts w:ascii="Arial" w:hAnsi="Arial" w:cs="Arial"/>
          <w:sz w:val="20"/>
          <w:szCs w:val="20"/>
        </w:rPr>
        <w:t xml:space="preserve"> will, if </w:t>
      </w:r>
      <w:r w:rsidRPr="0509A060" w:rsidR="00F22FD3">
        <w:rPr>
          <w:rFonts w:ascii="Arial" w:hAnsi="Arial" w:cs="Arial"/>
          <w:sz w:val="20"/>
          <w:szCs w:val="20"/>
        </w:rPr>
        <w:t>required</w:t>
      </w:r>
      <w:r w:rsidRPr="0509A060" w:rsidR="00F22FD3">
        <w:rPr>
          <w:rFonts w:ascii="Arial" w:hAnsi="Arial" w:cs="Arial"/>
          <w:sz w:val="20"/>
          <w:szCs w:val="20"/>
        </w:rPr>
        <w:t xml:space="preserve">, sign a separate confidentiality agreement if the client </w:t>
      </w:r>
      <w:r w:rsidRPr="0509A060" w:rsidR="00F22FD3">
        <w:rPr>
          <w:rFonts w:ascii="Arial" w:hAnsi="Arial" w:cs="Arial"/>
          <w:sz w:val="20"/>
          <w:szCs w:val="20"/>
        </w:rPr>
        <w:t>deems</w:t>
      </w:r>
      <w:r w:rsidRPr="0509A060" w:rsidR="00F22FD3">
        <w:rPr>
          <w:rFonts w:ascii="Arial" w:hAnsi="Arial" w:cs="Arial"/>
          <w:sz w:val="20"/>
          <w:szCs w:val="20"/>
        </w:rPr>
        <w:t xml:space="preserve"> it necessary</w:t>
      </w:r>
      <w:r w:rsidRPr="0509A060" w:rsidR="00F22FD3">
        <w:rPr>
          <w:rFonts w:ascii="Arial" w:hAnsi="Arial" w:cs="Arial"/>
          <w:sz w:val="20"/>
          <w:szCs w:val="20"/>
        </w:rPr>
        <w:t>.</w:t>
      </w:r>
      <w:r w:rsidRPr="0509A060" w:rsidR="009A2DD7">
        <w:rPr>
          <w:rFonts w:ascii="Arial" w:hAnsi="Arial" w:cs="Arial"/>
          <w:sz w:val="20"/>
          <w:szCs w:val="20"/>
        </w:rPr>
        <w:t xml:space="preserve">  </w:t>
      </w:r>
      <w:r w:rsidRPr="0509A060" w:rsidR="009A2DD7">
        <w:rPr>
          <w:rFonts w:ascii="Arial" w:hAnsi="Arial" w:cs="Arial"/>
          <w:sz w:val="20"/>
          <w:szCs w:val="20"/>
        </w:rPr>
        <w:t xml:space="preserve">If a sub-contractor acts as a data processor for </w:t>
      </w:r>
      <w:r w:rsidRPr="0509A060" w:rsidR="3DE8A9DE">
        <w:rPr>
          <w:rFonts w:ascii="Arial" w:hAnsi="Arial" w:cs="Arial"/>
          <w:sz w:val="20"/>
          <w:szCs w:val="20"/>
        </w:rPr>
        <w:t>Salters Medical Practice</w:t>
      </w:r>
      <w:r w:rsidRPr="0509A060" w:rsidR="009A2DD7">
        <w:rPr>
          <w:rFonts w:ascii="Arial" w:hAnsi="Arial" w:cs="Arial"/>
          <w:sz w:val="20"/>
          <w:szCs w:val="20"/>
        </w:rPr>
        <w:t xml:space="preserve"> </w:t>
      </w:r>
      <w:r w:rsidRPr="0509A060" w:rsidR="009A2DD7">
        <w:rPr>
          <w:rFonts w:ascii="Arial" w:hAnsi="Arial" w:cs="Arial"/>
          <w:sz w:val="20"/>
          <w:szCs w:val="20"/>
        </w:rPr>
        <w:t>an appropriate contract</w:t>
      </w:r>
      <w:r w:rsidRPr="0509A060" w:rsidR="009A2DD7">
        <w:rPr>
          <w:rFonts w:ascii="Arial" w:hAnsi="Arial" w:cs="Arial"/>
          <w:sz w:val="20"/>
          <w:szCs w:val="20"/>
        </w:rPr>
        <w:t xml:space="preserve"> (art 24-28) will be </w:t>
      </w:r>
      <w:r w:rsidRPr="0509A060" w:rsidR="009A2DD7">
        <w:rPr>
          <w:rFonts w:ascii="Arial" w:hAnsi="Arial" w:cs="Arial"/>
          <w:sz w:val="20"/>
          <w:szCs w:val="20"/>
        </w:rPr>
        <w:t>established</w:t>
      </w:r>
      <w:r w:rsidRPr="0509A060" w:rsidR="009A2DD7">
        <w:rPr>
          <w:rFonts w:ascii="Arial" w:hAnsi="Arial" w:cs="Arial"/>
          <w:sz w:val="20"/>
          <w:szCs w:val="20"/>
        </w:rPr>
        <w:t xml:space="preserve"> for the processing of your information.</w:t>
      </w:r>
    </w:p>
    <w:p w:rsidRPr="0049371B" w:rsidR="004125EC" w:rsidP="00160BD8" w:rsidRDefault="004125EC" w14:paraId="1A651E4E" w14:textId="77777777">
      <w:pPr>
        <w:autoSpaceDE w:val="0"/>
        <w:autoSpaceDN w:val="0"/>
        <w:adjustRightInd w:val="0"/>
        <w:jc w:val="both"/>
        <w:rPr>
          <w:rFonts w:ascii="Arial" w:hAnsi="Arial" w:cs="Arial"/>
          <w:sz w:val="20"/>
          <w:szCs w:val="20"/>
        </w:rPr>
      </w:pPr>
    </w:p>
    <w:p w:rsidRPr="0049371B" w:rsidR="006477C6" w:rsidP="00160BD8" w:rsidRDefault="00DB02BD" w14:paraId="4002FB5D" w14:textId="6E710E9F">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Pr="0049371B" w:rsidR="003C5E88">
        <w:rPr>
          <w:rFonts w:ascii="Arial" w:hAnsi="Arial" w:cs="Arial"/>
          <w:sz w:val="20"/>
          <w:szCs w:val="20"/>
        </w:rPr>
        <w:t>c</w:t>
      </w:r>
      <w:r w:rsidRPr="0049371B">
        <w:rPr>
          <w:rFonts w:ascii="Arial" w:hAnsi="Arial" w:cs="Arial"/>
          <w:sz w:val="20"/>
          <w:szCs w:val="20"/>
        </w:rPr>
        <w:t>ertain circumstances you may</w:t>
      </w:r>
      <w:r w:rsidRPr="0049371B" w:rsidR="004125EC">
        <w:rPr>
          <w:rFonts w:ascii="Arial" w:hAnsi="Arial" w:cs="Arial"/>
          <w:sz w:val="20"/>
          <w:szCs w:val="20"/>
        </w:rPr>
        <w:t xml:space="preserve"> have the right to withdraw your consent to</w:t>
      </w:r>
      <w:r w:rsidRPr="0049371B" w:rsidR="00160BD8">
        <w:rPr>
          <w:rFonts w:ascii="Arial" w:hAnsi="Arial" w:cs="Arial"/>
          <w:sz w:val="20"/>
          <w:szCs w:val="20"/>
        </w:rPr>
        <w:t xml:space="preserve"> the</w:t>
      </w:r>
      <w:r w:rsidRPr="0049371B" w:rsidR="004125EC">
        <w:rPr>
          <w:rFonts w:ascii="Arial" w:hAnsi="Arial" w:cs="Arial"/>
          <w:sz w:val="20"/>
          <w:szCs w:val="20"/>
        </w:rPr>
        <w:t xml:space="preserve"> processing of data. Please contact the Data Protection Officer in writing</w:t>
      </w:r>
      <w:r w:rsidRPr="0049371B" w:rsidR="00754729">
        <w:rPr>
          <w:rFonts w:ascii="Arial" w:hAnsi="Arial" w:cs="Arial"/>
          <w:sz w:val="20"/>
          <w:szCs w:val="20"/>
        </w:rPr>
        <w:t xml:space="preserve"> if you wish to withdraw your consent</w:t>
      </w:r>
      <w:r w:rsidRPr="0049371B" w:rsidR="004125EC">
        <w:rPr>
          <w:rFonts w:ascii="Arial" w:hAnsi="Arial" w:cs="Arial"/>
          <w:sz w:val="20"/>
          <w:szCs w:val="20"/>
        </w:rPr>
        <w:t>.</w:t>
      </w:r>
      <w:r w:rsidRPr="0049371B" w:rsidR="009A2DD7">
        <w:rPr>
          <w:rFonts w:ascii="Arial" w:hAnsi="Arial" w:cs="Arial"/>
          <w:sz w:val="20"/>
          <w:szCs w:val="20"/>
        </w:rPr>
        <w:t xml:space="preserve">  If some </w:t>
      </w:r>
      <w:r w:rsidRPr="0049371B" w:rsidR="00645F99">
        <w:rPr>
          <w:rFonts w:ascii="Arial" w:hAnsi="Arial" w:cs="Arial"/>
          <w:sz w:val="20"/>
          <w:szCs w:val="20"/>
        </w:rPr>
        <w:t>circumstances,</w:t>
      </w:r>
      <w:r w:rsidRPr="0049371B" w:rsidR="009A2DD7">
        <w:rPr>
          <w:rFonts w:ascii="Arial" w:hAnsi="Arial" w:cs="Arial"/>
          <w:sz w:val="20"/>
          <w:szCs w:val="20"/>
        </w:rPr>
        <w:t xml:space="preserve"> we may need to store your data after your consent has been withdrawn to comply with a legislative requirement.</w:t>
      </w:r>
    </w:p>
    <w:p w:rsidRPr="0049371B" w:rsidR="00DB02BD" w:rsidP="00DB02BD" w:rsidRDefault="00DB02BD" w14:paraId="593DC807" w14:textId="5558CAB8">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Pr="0049371B" w:rsidR="0020197A">
        <w:rPr>
          <w:rFonts w:ascii="Arial" w:hAnsi="Arial" w:cs="Arial"/>
          <w:sz w:val="20"/>
          <w:szCs w:val="20"/>
        </w:rPr>
        <w:t xml:space="preserve">  In some circumstances you can Opt-out of the surgery sharing any of your information for research purposes.</w:t>
      </w:r>
    </w:p>
    <w:p w:rsidRPr="0049371B" w:rsidR="0020197A" w:rsidP="0020197A" w:rsidRDefault="0020197A" w14:paraId="0A1C1EEB" w14:textId="6C2E6B97">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rsidRPr="0049371B" w:rsidR="003C5E88" w:rsidP="003C5E88" w:rsidRDefault="003C5E88" w14:paraId="1FB69257" w14:textId="441BE2B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Pr="0049371B" w:rsidR="00645F99">
        <w:rPr>
          <w:rFonts w:ascii="Arial" w:hAnsi="Arial" w:cs="Arial"/>
          <w:sz w:val="20"/>
          <w:szCs w:val="20"/>
        </w:rPr>
        <w:t>details,</w:t>
      </w:r>
      <w:r w:rsidRPr="0049371B">
        <w:rPr>
          <w:rFonts w:ascii="Arial" w:hAnsi="Arial" w:cs="Arial"/>
          <w:sz w:val="20"/>
          <w:szCs w:val="20"/>
        </w:rPr>
        <w:t xml:space="preserve"> and email address to inform you of other </w:t>
      </w:r>
      <w:r w:rsidRPr="0049371B">
        <w:rPr>
          <w:rFonts w:ascii="Arial" w:hAnsi="Arial" w:cs="Arial"/>
          <w:sz w:val="20"/>
          <w:szCs w:val="20"/>
        </w:rPr>
        <w:t>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rsidRPr="0049371B" w:rsidR="0020197A" w:rsidP="0020197A" w:rsidRDefault="0020197A" w14:paraId="334F30BB" w14:textId="46C9D4C8">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r>
      <w:r w:rsidRPr="0049371B">
        <w:rPr>
          <w:rFonts w:ascii="Arial" w:hAnsi="Arial" w:cs="Arial"/>
          <w:sz w:val="20"/>
          <w:szCs w:val="20"/>
        </w:rPr>
        <w:t>This information is not shared with third parties or used for any marketing and you can unsubscribe at any time via phone, email or by informing the practice DPO as below.</w:t>
      </w:r>
    </w:p>
    <w:p w:rsidRPr="0049371B" w:rsidR="00B94788" w:rsidRDefault="00B94788" w14:paraId="47F4D43F" w14:textId="79397A28">
      <w:pPr>
        <w:rPr>
          <w:rFonts w:ascii="Arial" w:hAnsi="Arial" w:cs="Arial"/>
          <w:sz w:val="20"/>
          <w:szCs w:val="20"/>
        </w:rPr>
      </w:pPr>
      <w:r w:rsidRPr="0049371B">
        <w:rPr>
          <w:rFonts w:ascii="Arial" w:hAnsi="Arial" w:cs="Arial"/>
          <w:sz w:val="20"/>
          <w:szCs w:val="20"/>
        </w:rPr>
        <w:br w:type="page"/>
      </w:r>
    </w:p>
    <w:p w:rsidRPr="0049371B" w:rsidR="006173EC" w:rsidP="0020197A" w:rsidRDefault="006173EC" w14:paraId="2D104798" w14:textId="77777777">
      <w:pPr>
        <w:widowControl w:val="0"/>
        <w:spacing w:after="280"/>
        <w:rPr>
          <w:rFonts w:ascii="Arial" w:hAnsi="Arial" w:cs="Arial"/>
          <w:sz w:val="20"/>
          <w:szCs w:val="20"/>
        </w:rPr>
      </w:pPr>
    </w:p>
    <w:p w:rsidRPr="0049371B" w:rsidR="006173EC" w:rsidP="006173EC" w:rsidRDefault="006173EC" w14:paraId="113B4B32" w14:textId="1BF1755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rsidRPr="0049371B" w:rsidR="006173EC" w:rsidP="006173EC" w:rsidRDefault="006173EC" w14:paraId="25949442" w14:textId="77777777">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rsidRPr="0049371B" w:rsidR="006173EC" w:rsidP="006173EC" w:rsidRDefault="006173EC" w14:paraId="49935506" w14:textId="77777777">
      <w:pPr>
        <w:widowControl w:val="0"/>
        <w:spacing w:after="280"/>
        <w:rPr>
          <w:rFonts w:ascii="Arial" w:hAnsi="Arial" w:cs="Arial"/>
          <w:b/>
          <w:i/>
          <w:sz w:val="20"/>
          <w:szCs w:val="20"/>
        </w:rPr>
      </w:pPr>
    </w:p>
    <w:p w:rsidRPr="0049371B" w:rsidR="006173EC" w:rsidP="006173EC" w:rsidRDefault="006173EC" w14:paraId="33A5FFE5" w14:textId="0C4837DA">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rsidRPr="0049371B" w:rsidR="006173EC" w:rsidP="006173EC" w:rsidRDefault="006173EC" w14:paraId="0256B250" w14:textId="77777777">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rsidRPr="0049371B" w:rsidR="006173EC" w:rsidP="006173EC" w:rsidRDefault="006173EC" w14:paraId="53034A6E" w14:textId="77777777">
      <w:pPr>
        <w:widowControl w:val="0"/>
        <w:spacing w:after="280"/>
        <w:rPr>
          <w:rFonts w:ascii="Arial" w:hAnsi="Arial" w:cs="Arial"/>
          <w:b/>
          <w:i/>
          <w:sz w:val="20"/>
          <w:szCs w:val="20"/>
        </w:rPr>
      </w:pPr>
      <w:r w:rsidRPr="0049371B">
        <w:rPr>
          <w:rFonts w:ascii="Arial" w:hAnsi="Arial" w:cs="Arial"/>
          <w:b/>
          <w:i/>
          <w:sz w:val="20"/>
          <w:szCs w:val="20"/>
        </w:rPr>
        <w:t>Making your data opt-out choice</w:t>
      </w:r>
    </w:p>
    <w:p w:rsidRPr="0049371B" w:rsidR="006173EC" w:rsidP="006173EC" w:rsidRDefault="006173EC" w14:paraId="404B2D9D" w14:textId="77777777">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rsidRPr="0049371B" w:rsidR="006173EC" w:rsidP="006173EC" w:rsidRDefault="006173EC" w14:paraId="1F21ADBD" w14:textId="77777777">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rsidRPr="0049371B" w:rsidR="006173EC" w:rsidP="006173EC" w:rsidRDefault="006173EC" w14:paraId="6A12ECFF" w14:textId="77777777">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rsidRPr="0049371B" w:rsidR="006173EC" w:rsidP="006173EC" w:rsidRDefault="006173EC" w14:paraId="731ADB75" w14:textId="77777777">
      <w:pPr>
        <w:widowControl w:val="0"/>
        <w:spacing w:after="280"/>
        <w:rPr>
          <w:rFonts w:ascii="Arial" w:hAnsi="Arial" w:cs="Arial"/>
          <w:b/>
          <w:i/>
          <w:sz w:val="20"/>
          <w:szCs w:val="20"/>
        </w:rPr>
      </w:pPr>
      <w:r w:rsidRPr="0049371B">
        <w:rPr>
          <w:rFonts w:ascii="Arial" w:hAnsi="Arial" w:cs="Arial"/>
          <w:b/>
          <w:i/>
          <w:sz w:val="20"/>
          <w:szCs w:val="20"/>
        </w:rPr>
        <w:t>What should you do next?</w:t>
      </w:r>
    </w:p>
    <w:p w:rsidRPr="0049371B" w:rsidR="006173EC" w:rsidP="006173EC" w:rsidRDefault="006173EC" w14:paraId="68621C20" w14:textId="77777777">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rsidRPr="0049371B" w:rsidR="006173EC" w:rsidP="006173EC" w:rsidRDefault="006173EC" w14:paraId="16DDE4F3" w14:textId="77777777">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rsidRPr="0049371B" w:rsidR="006173EC" w:rsidP="006173EC" w:rsidRDefault="006173EC" w14:paraId="192FF908" w14:textId="1193EBED">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rsidRPr="0049371B" w:rsidR="004E2C36" w:rsidP="006173EC" w:rsidRDefault="004E2C36" w14:paraId="72CE9E5D" w14:textId="7B9E499F">
      <w:pPr>
        <w:widowControl w:val="0"/>
        <w:spacing w:after="280"/>
        <w:jc w:val="center"/>
        <w:rPr>
          <w:rFonts w:ascii="Arial" w:hAnsi="Arial" w:cs="Arial"/>
          <w:b/>
          <w:i/>
          <w:sz w:val="20"/>
          <w:szCs w:val="20"/>
        </w:rPr>
      </w:pPr>
    </w:p>
    <w:p w:rsidRPr="0049371B" w:rsidR="004E2C36" w:rsidP="006173EC" w:rsidRDefault="004E2C36" w14:paraId="027B5213" w14:textId="50085960">
      <w:pPr>
        <w:widowControl w:val="0"/>
        <w:spacing w:after="280"/>
        <w:jc w:val="center"/>
        <w:rPr>
          <w:rFonts w:ascii="Arial" w:hAnsi="Arial" w:cs="Arial"/>
          <w:b/>
          <w:i/>
          <w:sz w:val="20"/>
          <w:szCs w:val="20"/>
        </w:rPr>
      </w:pPr>
    </w:p>
    <w:p w:rsidRPr="0049371B" w:rsidR="004E2C36" w:rsidP="006173EC" w:rsidRDefault="004E2C36" w14:paraId="6B5993BD" w14:textId="66859EA9">
      <w:pPr>
        <w:widowControl w:val="0"/>
        <w:spacing w:after="280"/>
        <w:jc w:val="center"/>
        <w:rPr>
          <w:rFonts w:ascii="Arial" w:hAnsi="Arial" w:cs="Arial"/>
          <w:b/>
          <w:i/>
          <w:sz w:val="20"/>
          <w:szCs w:val="20"/>
        </w:rPr>
      </w:pPr>
    </w:p>
    <w:p w:rsidRPr="0049371B" w:rsidR="004E2C36" w:rsidP="006173EC" w:rsidRDefault="004E2C36" w14:paraId="2F24B3E7" w14:textId="2E167E16">
      <w:pPr>
        <w:widowControl w:val="0"/>
        <w:spacing w:after="280"/>
        <w:jc w:val="center"/>
        <w:rPr>
          <w:rFonts w:ascii="Arial" w:hAnsi="Arial" w:cs="Arial"/>
          <w:b/>
          <w:i/>
          <w:sz w:val="20"/>
          <w:szCs w:val="20"/>
        </w:rPr>
      </w:pPr>
    </w:p>
    <w:p w:rsidRPr="0049371B" w:rsidR="004E2C36" w:rsidP="006173EC" w:rsidRDefault="004E2C36" w14:paraId="2FEFCB50" w14:textId="1D57942E">
      <w:pPr>
        <w:widowControl w:val="0"/>
        <w:spacing w:after="280"/>
        <w:jc w:val="center"/>
        <w:rPr>
          <w:rFonts w:ascii="Arial" w:hAnsi="Arial" w:cs="Arial"/>
          <w:b/>
          <w:i/>
          <w:sz w:val="20"/>
          <w:szCs w:val="20"/>
        </w:rPr>
      </w:pPr>
    </w:p>
    <w:p w:rsidRPr="0049371B" w:rsidR="004E2C36" w:rsidP="006173EC" w:rsidRDefault="004E2C36" w14:paraId="43DC7390" w14:textId="7B4A46C2">
      <w:pPr>
        <w:widowControl w:val="0"/>
        <w:spacing w:after="280"/>
        <w:jc w:val="center"/>
        <w:rPr>
          <w:rFonts w:ascii="Arial" w:hAnsi="Arial" w:cs="Arial"/>
          <w:b/>
          <w:i/>
          <w:sz w:val="20"/>
          <w:szCs w:val="20"/>
        </w:rPr>
      </w:pPr>
    </w:p>
    <w:p w:rsidRPr="0049371B" w:rsidR="004E2C36" w:rsidP="006173EC" w:rsidRDefault="004E2C36" w14:paraId="6B896C72" w14:textId="121247E1">
      <w:pPr>
        <w:widowControl w:val="0"/>
        <w:spacing w:after="280"/>
        <w:jc w:val="center"/>
        <w:rPr>
          <w:rFonts w:ascii="Arial" w:hAnsi="Arial" w:cs="Arial"/>
          <w:b/>
          <w:i/>
          <w:sz w:val="20"/>
          <w:szCs w:val="20"/>
        </w:rPr>
      </w:pPr>
    </w:p>
    <w:p w:rsidRPr="0049371B" w:rsidR="004E2C36" w:rsidP="004E2C36" w:rsidRDefault="004E2C36" w14:paraId="59FA44DA" w14:textId="0DD34634">
      <w:pPr>
        <w:pStyle w:val="Heading2"/>
        <w:rPr>
          <w:rFonts w:ascii="Arial" w:hAnsi="Arial" w:cs="Arial"/>
          <w:color w:val="231F20"/>
          <w:sz w:val="20"/>
          <w:szCs w:val="20"/>
        </w:rPr>
      </w:pPr>
      <w:r w:rsidRPr="0049371B">
        <w:rPr>
          <w:rFonts w:ascii="Arial" w:hAnsi="Arial" w:cs="Arial"/>
          <w:color w:val="231F20"/>
          <w:sz w:val="20"/>
          <w:szCs w:val="20"/>
        </w:rPr>
        <w:t>NHS Digital Data Collection from the Practice</w:t>
      </w:r>
    </w:p>
    <w:p w:rsidRPr="0049371B" w:rsidR="004E2C36" w:rsidP="004E2C36" w:rsidRDefault="004E2C36" w14:paraId="71304CF6" w14:textId="3BF64F9F">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Pr="0049371B" w:rsidR="00645F99">
        <w:rPr>
          <w:rFonts w:ascii="Arial" w:hAnsi="Arial" w:cs="Arial"/>
          <w:sz w:val="20"/>
          <w:szCs w:val="20"/>
        </w:rPr>
        <w:t>example,</w:t>
      </w:r>
      <w:r w:rsidRPr="0049371B">
        <w:rPr>
          <w:rFonts w:ascii="Arial" w:hAnsi="Arial" w:cs="Arial"/>
          <w:sz w:val="20"/>
          <w:szCs w:val="20"/>
        </w:rPr>
        <w:t xml:space="preserve"> patient data can help the NHS to:</w:t>
      </w:r>
    </w:p>
    <w:p w:rsidRPr="0049371B" w:rsidR="004E2C36" w:rsidP="004E2C36" w:rsidRDefault="004E2C36" w14:paraId="65057D8A" w14:textId="77777777">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rsidRPr="0049371B" w:rsidR="004E2C36" w:rsidP="004E2C36" w:rsidRDefault="004E2C36" w14:paraId="1EAE00DC" w14:textId="77777777">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rsidRPr="0049371B" w:rsidR="004E2C36" w:rsidP="004E2C36" w:rsidRDefault="004E2C36" w14:paraId="1463B6B7" w14:textId="77777777">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rsidRPr="0049371B" w:rsidR="004E2C36" w:rsidP="004E2C36" w:rsidRDefault="004E2C36" w14:paraId="50654633" w14:textId="77777777">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rsidRPr="0049371B" w:rsidR="004E2C36" w:rsidP="004E2C36" w:rsidRDefault="004E2C36" w14:paraId="5842E373" w14:textId="77777777">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rsidRPr="0049371B" w:rsidR="004E2C36" w:rsidP="004E2C36" w:rsidRDefault="004E2C36" w14:paraId="191C9336" w14:textId="77777777">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rsidRPr="0049371B" w:rsidR="004E2C36" w:rsidP="004E2C36" w:rsidRDefault="004E2C36" w14:paraId="78484FB0" w14:textId="77777777">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rsidRPr="0049371B" w:rsidR="004E2C36" w:rsidP="004E2C36" w:rsidRDefault="004E2C36" w14:paraId="09260150" w14:textId="77777777">
      <w:pPr>
        <w:pStyle w:val="nhsd-t-body"/>
        <w:rPr>
          <w:rFonts w:ascii="Arial" w:hAnsi="Arial" w:cs="Arial"/>
          <w:sz w:val="20"/>
          <w:szCs w:val="20"/>
        </w:rPr>
      </w:pPr>
      <w:r w:rsidRPr="0049371B">
        <w:rPr>
          <w:rFonts w:ascii="Arial" w:hAnsi="Arial" w:cs="Arial"/>
          <w:sz w:val="20"/>
          <w:szCs w:val="20"/>
        </w:rPr>
        <w:t>NHS Digital has engaged with the </w:t>
      </w:r>
      <w:hyperlink w:history="1" r:id="rId30">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w:history="1" r:id="rId3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w:history="1" r:id="rId32">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rsidRPr="0049371B" w:rsidR="004E2C36" w:rsidP="004E2C36" w:rsidRDefault="004E2C36" w14:paraId="120CFC9C" w14:textId="6E21541A">
      <w:pPr>
        <w:rPr>
          <w:rFonts w:ascii="Arial" w:hAnsi="Arial" w:cs="Arial"/>
          <w:sz w:val="20"/>
          <w:szCs w:val="20"/>
        </w:rPr>
      </w:pPr>
    </w:p>
    <w:p w:rsidRPr="0049371B" w:rsidR="004E2C36" w:rsidP="004E2C36" w:rsidRDefault="004E2C36" w14:paraId="17439609" w14:textId="218E5AD3">
      <w:pPr>
        <w:pStyle w:val="Heading2"/>
        <w:rPr>
          <w:rFonts w:ascii="Arial" w:hAnsi="Arial" w:cs="Arial"/>
          <w:sz w:val="20"/>
          <w:szCs w:val="20"/>
        </w:rPr>
      </w:pPr>
      <w:r w:rsidRPr="0049371B">
        <w:rPr>
          <w:rFonts w:ascii="Arial" w:hAnsi="Arial" w:cs="Arial"/>
          <w:sz w:val="20"/>
          <w:szCs w:val="20"/>
        </w:rPr>
        <w:t>NHS Digital purposes for processing patient data</w:t>
      </w:r>
    </w:p>
    <w:p w:rsidRPr="0049371B" w:rsidR="004E2C36" w:rsidP="004E2C36" w:rsidRDefault="004E2C36" w14:paraId="16DF94F0" w14:textId="77777777">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rsidRPr="0049371B" w:rsidR="004E2C36" w:rsidP="004E2C36" w:rsidRDefault="004E2C36" w14:paraId="1A618179" w14:textId="66BDBBF7">
      <w:pPr>
        <w:pStyle w:val="nhsd-t-body"/>
        <w:rPr>
          <w:rFonts w:ascii="Arial" w:hAnsi="Arial" w:cs="Arial"/>
          <w:sz w:val="20"/>
          <w:szCs w:val="20"/>
        </w:rPr>
      </w:pPr>
      <w:r w:rsidRPr="0049371B">
        <w:rPr>
          <w:rFonts w:ascii="Arial" w:hAnsi="Arial" w:cs="Arial"/>
          <w:sz w:val="20"/>
          <w:szCs w:val="20"/>
        </w:rPr>
        <w:t xml:space="preserve">NHS Digital will collect, analyse, </w:t>
      </w:r>
      <w:r w:rsidRPr="0049371B" w:rsidR="00645F99">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rsidRPr="0049371B" w:rsidR="004E2C36" w:rsidP="004E2C36" w:rsidRDefault="004E2C36" w14:paraId="29B0C0F8" w14:textId="77777777">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rsidRPr="0049371B" w:rsidR="004E2C36" w:rsidP="004E2C36" w:rsidRDefault="004E2C36" w14:paraId="7CE7C4E7" w14:textId="77777777">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rsidRPr="0049371B" w:rsidR="004E2C36" w:rsidP="004E2C36" w:rsidRDefault="004E2C36" w14:paraId="6279D7D0" w14:textId="77777777">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rsidRPr="0049371B" w:rsidR="004E2C36" w:rsidP="004E2C36" w:rsidRDefault="004E2C36" w14:paraId="7759372D" w14:textId="77777777">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rsidRPr="0049371B" w:rsidR="004E2C36" w:rsidP="004E2C36" w:rsidRDefault="004E2C36" w14:paraId="34A6B9C7" w14:textId="77777777">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rsidRPr="0049371B" w:rsidR="004E2C36" w:rsidP="004E2C36" w:rsidRDefault="004E2C36" w14:paraId="7B31C7A7" w14:textId="77777777">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rsidRPr="0049371B" w:rsidR="004E2C36" w:rsidP="004E2C36" w:rsidRDefault="004E2C36" w14:paraId="36563F60" w14:textId="77777777">
      <w:pPr>
        <w:rPr>
          <w:rFonts w:ascii="Arial" w:hAnsi="Arial" w:cs="Arial"/>
          <w:sz w:val="20"/>
          <w:szCs w:val="20"/>
        </w:rPr>
      </w:pPr>
    </w:p>
    <w:p w:rsidRPr="0049371B" w:rsidR="004E2C36" w:rsidP="004E2C36" w:rsidRDefault="004E2C36" w14:paraId="534FA242" w14:textId="77777777">
      <w:pPr>
        <w:rPr>
          <w:rFonts w:ascii="Arial" w:hAnsi="Arial" w:cs="Arial"/>
          <w:sz w:val="20"/>
          <w:szCs w:val="20"/>
        </w:rPr>
      </w:pPr>
    </w:p>
    <w:p w:rsidRPr="0049371B" w:rsidR="004E2C36" w:rsidP="004E2C36" w:rsidRDefault="004E2C36" w14:paraId="676B9E44" w14:textId="77777777">
      <w:pPr>
        <w:rPr>
          <w:rFonts w:ascii="Arial" w:hAnsi="Arial" w:cs="Arial"/>
          <w:sz w:val="20"/>
          <w:szCs w:val="20"/>
        </w:rPr>
      </w:pPr>
    </w:p>
    <w:p w:rsidRPr="0049371B" w:rsidR="004E2C36" w:rsidP="004E2C36" w:rsidRDefault="004E2C36" w14:paraId="67E4CD5F" w14:textId="77777777">
      <w:pPr>
        <w:rPr>
          <w:rFonts w:ascii="Arial" w:hAnsi="Arial" w:cs="Arial"/>
          <w:sz w:val="20"/>
          <w:szCs w:val="20"/>
        </w:rPr>
      </w:pPr>
    </w:p>
    <w:p w:rsidRPr="0049371B" w:rsidR="004E2C36" w:rsidP="004E2C36" w:rsidRDefault="004E2C36" w14:paraId="100DC7E6" w14:textId="2F948EDA">
      <w:pPr>
        <w:pStyle w:val="Heading2"/>
        <w:rPr>
          <w:rFonts w:ascii="Arial" w:hAnsi="Arial" w:cs="Arial"/>
          <w:sz w:val="20"/>
          <w:szCs w:val="20"/>
        </w:rPr>
      </w:pPr>
      <w:r w:rsidRPr="0049371B">
        <w:rPr>
          <w:rFonts w:ascii="Arial" w:hAnsi="Arial" w:cs="Arial"/>
          <w:sz w:val="20"/>
          <w:szCs w:val="20"/>
        </w:rPr>
        <w:t>What patient data NHS Digital collect</w:t>
      </w:r>
    </w:p>
    <w:p w:rsidRPr="0049371B" w:rsidR="004E2C36" w:rsidP="004E2C36" w:rsidRDefault="004E2C36" w14:paraId="7BBA6C10" w14:textId="69D0C371">
      <w:pPr>
        <w:pStyle w:val="nhsd-t-body"/>
        <w:rPr>
          <w:rFonts w:ascii="Arial" w:hAnsi="Arial" w:cs="Arial"/>
          <w:sz w:val="20"/>
          <w:szCs w:val="20"/>
        </w:rPr>
      </w:pPr>
      <w:r w:rsidRPr="0049371B">
        <w:rPr>
          <w:rFonts w:ascii="Arial" w:hAnsi="Arial" w:cs="Arial"/>
          <w:sz w:val="20"/>
          <w:szCs w:val="20"/>
        </w:rPr>
        <w:t>Patient data will be collected from GP medical records about:</w:t>
      </w:r>
    </w:p>
    <w:p w:rsidRPr="0049371B" w:rsidR="004E2C36" w:rsidP="004E2C36" w:rsidRDefault="004E2C36" w14:paraId="39D093C7" w14:textId="77777777">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living patient registered at a GP practice in England when the collection started - this includes children and adults</w:t>
      </w:r>
    </w:p>
    <w:p w:rsidRPr="0049371B" w:rsidR="004E2C36" w:rsidP="004E2C36" w:rsidRDefault="004E2C36" w14:paraId="11C21DC6" w14:textId="77777777">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rsidRPr="0049371B" w:rsidR="006B61F9" w:rsidP="006B61F9" w:rsidRDefault="006B61F9" w14:paraId="10EDAA6E" w14:textId="242EC573">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rsidRPr="0049371B" w:rsidR="006B61F9" w:rsidP="006B61F9" w:rsidRDefault="006B61F9" w14:paraId="08AFE633" w14:textId="0935A586">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rsidRPr="0049371B" w:rsidR="006B61F9" w:rsidP="006B61F9" w:rsidRDefault="006B61F9" w14:paraId="5F1EFAC2" w14:textId="77777777">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rsidRPr="0049371B" w:rsidR="006B61F9" w:rsidP="006B61F9" w:rsidRDefault="006B61F9" w14:paraId="4286C236" w14:textId="77777777">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rsidRPr="0049371B" w:rsidR="006B61F9" w:rsidP="006B61F9" w:rsidRDefault="006B61F9" w14:paraId="46D5745F" w14:textId="77777777">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rsidRPr="0049371B" w:rsidR="004E2C36" w:rsidP="004E2C36" w:rsidRDefault="004E2C36" w14:paraId="5EFCFEA8" w14:textId="77777777">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rsidRPr="0049371B" w:rsidR="004E2C36" w:rsidP="004E2C36" w:rsidRDefault="004E2C36" w14:paraId="2AC2690C" w14:textId="77777777">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rsidRPr="0049371B" w:rsidR="004E2C36" w:rsidP="004E2C36" w:rsidRDefault="004E2C36" w14:paraId="7F44A80E" w14:textId="0CAEEFFE">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rsidRPr="0049371B" w:rsidR="004E2C36" w:rsidP="004E2C36" w:rsidRDefault="004E2C36" w14:paraId="07F011DB" w14:textId="77777777">
      <w:pPr>
        <w:pStyle w:val="nhsd-t-body"/>
        <w:rPr>
          <w:rFonts w:ascii="Arial" w:hAnsi="Arial" w:cs="Arial"/>
          <w:sz w:val="20"/>
          <w:szCs w:val="20"/>
        </w:rPr>
      </w:pPr>
      <w:r w:rsidRPr="0049371B">
        <w:rPr>
          <w:rFonts w:ascii="Arial" w:hAnsi="Arial" w:cs="Arial"/>
          <w:sz w:val="20"/>
          <w:szCs w:val="20"/>
        </w:rPr>
        <w:t>Image provided by Understanding Patient Data </w:t>
      </w:r>
      <w:hyperlink w:history="1" r:id="rId34">
        <w:r w:rsidRPr="0049371B">
          <w:rPr>
            <w:rStyle w:val="Hyperlink"/>
            <w:rFonts w:ascii="Arial" w:hAnsi="Arial" w:cs="Arial"/>
            <w:color w:val="auto"/>
            <w:sz w:val="20"/>
            <w:szCs w:val="20"/>
          </w:rPr>
          <w:t>under licence</w:t>
        </w:r>
      </w:hyperlink>
      <w:r w:rsidRPr="0049371B">
        <w:rPr>
          <w:rFonts w:ascii="Arial" w:hAnsi="Arial" w:cs="Arial"/>
          <w:sz w:val="20"/>
          <w:szCs w:val="20"/>
        </w:rPr>
        <w:t>.</w:t>
      </w:r>
    </w:p>
    <w:p w:rsidRPr="0049371B" w:rsidR="004E2C36" w:rsidP="004E2C36" w:rsidRDefault="004E2C36" w14:paraId="1FE9C046" w14:textId="77777777">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rsidRPr="0049371B" w:rsidR="006B61F9" w:rsidP="004E2C36" w:rsidRDefault="004E2C36" w14:paraId="52468786" w14:textId="6818833D">
      <w:pPr>
        <w:pStyle w:val="nhsd-t-body"/>
        <w:rPr>
          <w:rFonts w:ascii="Arial" w:hAnsi="Arial" w:cs="Arial"/>
          <w:sz w:val="20"/>
          <w:szCs w:val="20"/>
        </w:rPr>
      </w:pPr>
      <w:r w:rsidRPr="0049371B">
        <w:rPr>
          <w:rFonts w:ascii="Arial" w:hAnsi="Arial" w:cs="Arial"/>
          <w:sz w:val="20"/>
          <w:szCs w:val="20"/>
        </w:rPr>
        <w:t>More information about when we may be able to re-identify the data is in the </w:t>
      </w:r>
      <w:hyperlink w:history="1" w:anchor="who-we-share-your-patient-data-with" r:id="rId35">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rsidRPr="0049371B" w:rsidR="006B61F9" w:rsidP="006B61F9" w:rsidRDefault="006B61F9" w14:paraId="4E4A2EF5" w14:textId="3103506D">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w:history="1" r:id="rId36">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rsidRPr="0049371B" w:rsidR="006B61F9" w:rsidP="004E2C36" w:rsidRDefault="006B61F9" w14:paraId="40955109" w14:textId="575F5074">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w:history="1" w:anchor="additional-information-for-gp-practices" r:id="rId37">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rsidRPr="0049371B" w:rsidR="004E2C36" w:rsidP="006B61F9" w:rsidRDefault="004E2C36" w14:paraId="24E3444E" w14:textId="67E85705">
      <w:pPr>
        <w:rPr>
          <w:rFonts w:ascii="Arial" w:hAnsi="Arial" w:cs="Arial"/>
          <w:b/>
          <w:bCs/>
          <w:sz w:val="20"/>
          <w:szCs w:val="20"/>
        </w:rPr>
      </w:pPr>
      <w:r w:rsidRPr="0049371B">
        <w:rPr>
          <w:rFonts w:ascii="Arial" w:hAnsi="Arial" w:cs="Arial"/>
          <w:b/>
          <w:bCs/>
          <w:sz w:val="20"/>
          <w:szCs w:val="20"/>
        </w:rPr>
        <w:t>The Data NHD Digital collect</w:t>
      </w:r>
    </w:p>
    <w:p w:rsidRPr="0049371B" w:rsidR="004E2C36" w:rsidP="004E2C36" w:rsidRDefault="004E2C36" w14:paraId="3DC01F28" w14:textId="77777777">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rsidRPr="0049371B" w:rsidR="004E2C36" w:rsidP="004E2C36" w:rsidRDefault="004E2C36" w14:paraId="0E780B90" w14:textId="77777777">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rsidRPr="0049371B" w:rsidR="004E2C36" w:rsidP="004E2C36" w:rsidRDefault="004E2C36" w14:paraId="2E605879" w14:textId="1860173D">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rsidRPr="0049371B" w:rsidR="004E2C36" w:rsidP="004E2C36" w:rsidRDefault="004E2C36" w14:paraId="39683EDA" w14:textId="0F7E05E7">
      <w:pPr>
        <w:pStyle w:val="nhsd-t-body"/>
        <w:rPr>
          <w:rFonts w:ascii="Arial" w:hAnsi="Arial" w:cs="Arial"/>
          <w:b/>
          <w:bCs/>
          <w:sz w:val="20"/>
          <w:szCs w:val="20"/>
        </w:rPr>
      </w:pPr>
      <w:r w:rsidRPr="0049371B">
        <w:rPr>
          <w:rFonts w:ascii="Arial" w:hAnsi="Arial" w:cs="Arial"/>
          <w:b/>
          <w:bCs/>
          <w:sz w:val="20"/>
          <w:szCs w:val="20"/>
        </w:rPr>
        <w:t xml:space="preserve">NHS Digital will collect </w:t>
      </w:r>
    </w:p>
    <w:p w:rsidRPr="0049371B" w:rsidR="004E2C36" w:rsidP="004E2C36" w:rsidRDefault="004E2C36" w14:paraId="3F4EE1AC" w14:textId="77777777">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rsidRPr="0049371B" w:rsidR="004E2C36" w:rsidP="004E2C36" w:rsidRDefault="004E2C36" w14:paraId="50345D66" w14:textId="77777777">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rsidRPr="0049371B" w:rsidR="004E2C36" w:rsidP="004E2C36" w:rsidRDefault="004E2C36" w14:paraId="03EFEAB3" w14:textId="77777777">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rsidRPr="0049371B" w:rsidR="004E2C36" w:rsidP="004E2C36" w:rsidRDefault="004E2C36" w14:paraId="260B83EF" w14:textId="0015B00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w:history="1" r:id="rId38">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rsidRPr="0049371B" w:rsidR="004E2C36" w:rsidP="004E2C36" w:rsidRDefault="004E2C36" w14:paraId="20166BCE" w14:textId="55AA3791">
      <w:pPr>
        <w:pStyle w:val="nhsd-t-body"/>
        <w:rPr>
          <w:rFonts w:ascii="Arial" w:hAnsi="Arial" w:cs="Arial"/>
          <w:b/>
          <w:bCs/>
          <w:sz w:val="20"/>
          <w:szCs w:val="20"/>
        </w:rPr>
      </w:pPr>
      <w:r w:rsidRPr="0049371B">
        <w:rPr>
          <w:rFonts w:ascii="Arial" w:hAnsi="Arial" w:cs="Arial"/>
          <w:b/>
          <w:bCs/>
          <w:sz w:val="20"/>
          <w:szCs w:val="20"/>
        </w:rPr>
        <w:t>NHS Digital Does not collect.</w:t>
      </w:r>
    </w:p>
    <w:p w:rsidRPr="0049371B" w:rsidR="004E2C36" w:rsidP="004E2C36" w:rsidRDefault="004E2C36" w14:paraId="4F21BBD4" w14:textId="77777777">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rsidRPr="0049371B" w:rsidR="004E2C36" w:rsidP="004E2C36" w:rsidRDefault="004E2C36" w14:paraId="5C2F91C0" w14:textId="77777777">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rsidRPr="0049371B" w:rsidR="004E2C36" w:rsidP="004E2C36" w:rsidRDefault="004E2C36" w14:paraId="27F75582" w14:textId="77777777">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rsidRPr="0049371B" w:rsidR="004E2C36" w:rsidP="004E2C36" w:rsidRDefault="004E2C36" w14:paraId="56981F23" w14:textId="77777777">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rsidRPr="0049371B" w:rsidR="004E2C36" w:rsidP="004E2C36" w:rsidRDefault="004E2C36" w14:paraId="24EF636C" w14:textId="77777777">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rsidRPr="0049371B" w:rsidR="004E2C36" w:rsidP="004E2C36" w:rsidRDefault="004E2C36" w14:paraId="0EC5FAAF" w14:textId="7ADB8BDA">
      <w:pPr>
        <w:rPr>
          <w:rFonts w:ascii="Arial" w:hAnsi="Arial" w:cs="Arial"/>
          <w:sz w:val="20"/>
          <w:szCs w:val="20"/>
        </w:rPr>
      </w:pPr>
    </w:p>
    <w:p w:rsidRPr="0049371B" w:rsidR="004E2C36" w:rsidP="004E2C36" w:rsidRDefault="004E2C36" w14:paraId="5C2EB3E2" w14:textId="77777777">
      <w:pPr>
        <w:pStyle w:val="Heading2"/>
        <w:rPr>
          <w:rFonts w:ascii="Arial" w:hAnsi="Arial" w:cs="Arial"/>
          <w:sz w:val="20"/>
          <w:szCs w:val="20"/>
        </w:rPr>
      </w:pPr>
      <w:r w:rsidRPr="0049371B">
        <w:rPr>
          <w:rFonts w:ascii="Arial" w:hAnsi="Arial" w:cs="Arial"/>
          <w:sz w:val="20"/>
          <w:szCs w:val="20"/>
        </w:rPr>
        <w:t>Opting out of NHS Digital collecting your data (Type 1 Opt-out)</w:t>
      </w:r>
    </w:p>
    <w:p w:rsidRPr="0049371B" w:rsidR="009B6561" w:rsidP="009B6561" w:rsidRDefault="009B6561" w14:paraId="2B25F7D0" w14:textId="77777777">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rsidRPr="0049371B" w:rsidR="009B6561" w:rsidP="009B6561" w:rsidRDefault="009B6561" w14:paraId="6AA0B23D" w14:textId="29A405B7">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Pr="0049371B" w:rsidR="00645F99">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t>called the National Data Opt-out. If this happens people who have registered a Type 1 Opt-out will be informed. More about National Data Opt-outs is in the section </w:t>
      </w:r>
      <w:hyperlink w:history="1" w:anchor="who-we-share-patient-data-with" r:id="rId39">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rsidRPr="0049371B" w:rsidR="009B6561" w:rsidP="009B6561" w:rsidRDefault="009B6561" w14:paraId="31E2B989" w14:textId="77777777">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rsidRPr="0049371B" w:rsidR="009B6561" w:rsidP="009B6561" w:rsidRDefault="009B6561" w14:paraId="61F47B68" w14:textId="77777777">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rsidRPr="0049371B" w:rsidR="009B6561" w:rsidP="009B6561" w:rsidRDefault="009B6561" w14:paraId="7B2F3F49" w14:textId="77777777">
      <w:pPr>
        <w:pStyle w:val="nhsd-t-body"/>
        <w:rPr>
          <w:rFonts w:ascii="Arial" w:hAnsi="Arial" w:cs="Arial"/>
          <w:sz w:val="20"/>
          <w:szCs w:val="20"/>
        </w:rPr>
      </w:pPr>
      <w:r w:rsidRPr="0049371B">
        <w:rPr>
          <w:rFonts w:ascii="Arial" w:hAnsi="Arial" w:cs="Arial"/>
          <w:sz w:val="20"/>
          <w:szCs w:val="20"/>
        </w:rPr>
        <w:t>Data sharing with NHS Digital will start on 1 September 2021.</w:t>
      </w:r>
    </w:p>
    <w:p w:rsidRPr="0049371B" w:rsidR="009B6561" w:rsidP="009B6561" w:rsidRDefault="009B6561" w14:paraId="5E9BD30C" w14:textId="77777777">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rsidRPr="0049371B" w:rsidR="009B6561" w:rsidP="009B6561" w:rsidRDefault="009B6561" w14:paraId="1AFC5332" w14:textId="77777777">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w:history="1" r:id="rId40">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rsidRPr="0049371B" w:rsidR="009B6561" w:rsidP="009B6561" w:rsidRDefault="009B6561" w14:paraId="5D1064DA" w14:textId="77777777">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rsidRPr="0049371B" w:rsidR="009B6561" w:rsidP="009B6561" w:rsidRDefault="009B6561" w14:paraId="58F9E82B" w14:textId="77777777">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w:history="1" r:id="rId4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w:history="1" w:anchor="national-data-opt-out-opting-out-of-nhs-digital-sharing-your-data-" r:id="rId42">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rsidRPr="0049371B" w:rsidR="004E2C36" w:rsidP="004E2C36" w:rsidRDefault="004E2C36" w14:paraId="7B9F079F" w14:textId="539126F3">
      <w:pPr>
        <w:rPr>
          <w:rFonts w:ascii="Arial" w:hAnsi="Arial" w:cs="Arial"/>
          <w:sz w:val="20"/>
          <w:szCs w:val="20"/>
        </w:rPr>
      </w:pPr>
    </w:p>
    <w:p w:rsidRPr="0049371B" w:rsidR="004E2C36" w:rsidP="004E2C36" w:rsidRDefault="004E2C36" w14:paraId="1EF445F1" w14:textId="4BEB2401">
      <w:pPr>
        <w:pStyle w:val="Heading2"/>
        <w:rPr>
          <w:rFonts w:ascii="Arial" w:hAnsi="Arial" w:cs="Arial"/>
          <w:sz w:val="20"/>
          <w:szCs w:val="20"/>
        </w:rPr>
      </w:pPr>
      <w:r w:rsidRPr="0049371B">
        <w:rPr>
          <w:rFonts w:ascii="Arial" w:hAnsi="Arial" w:cs="Arial"/>
          <w:sz w:val="20"/>
          <w:szCs w:val="20"/>
        </w:rPr>
        <w:t xml:space="preserve">NHS Digital legal basis for collecting, </w:t>
      </w:r>
      <w:r w:rsidRPr="0049371B" w:rsidR="00645F99">
        <w:rPr>
          <w:rFonts w:ascii="Arial" w:hAnsi="Arial" w:cs="Arial"/>
          <w:sz w:val="20"/>
          <w:szCs w:val="20"/>
        </w:rPr>
        <w:t>analysing,</w:t>
      </w:r>
      <w:r w:rsidRPr="0049371B">
        <w:rPr>
          <w:rFonts w:ascii="Arial" w:hAnsi="Arial" w:cs="Arial"/>
          <w:sz w:val="20"/>
          <w:szCs w:val="20"/>
        </w:rPr>
        <w:t xml:space="preserve"> and sharing patient data.</w:t>
      </w:r>
    </w:p>
    <w:p w:rsidRPr="0049371B" w:rsidR="004E2C36" w:rsidP="004E2C36" w:rsidRDefault="004E2C36" w14:paraId="1C2BE6AD" w14:textId="5194BFDD">
      <w:pPr>
        <w:pStyle w:val="nhsd-t-body"/>
        <w:rPr>
          <w:rFonts w:ascii="Arial" w:hAnsi="Arial" w:cs="Arial"/>
          <w:sz w:val="20"/>
          <w:szCs w:val="20"/>
        </w:rPr>
      </w:pPr>
      <w:r w:rsidRPr="0049371B">
        <w:rPr>
          <w:rFonts w:ascii="Arial" w:hAnsi="Arial" w:cs="Arial"/>
          <w:sz w:val="20"/>
          <w:szCs w:val="20"/>
        </w:rPr>
        <w:t xml:space="preserve">When we collect, analyse, </w:t>
      </w:r>
      <w:r w:rsidRPr="0049371B" w:rsidR="00645F99">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rsidRPr="0049371B" w:rsidR="004E2C36" w:rsidP="004E2C36" w:rsidRDefault="004E2C36" w14:paraId="5B3D3032" w14:textId="77777777">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w:history="1" r:id="rId43">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rsidRPr="0049371B" w:rsidR="004E2C36" w:rsidP="004E2C36" w:rsidRDefault="004E2C36" w14:paraId="556ED497" w14:textId="77777777">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rsidRPr="0049371B" w:rsidR="004E2C36" w:rsidP="004E2C36" w:rsidRDefault="004E2C36" w14:paraId="17DE8A50" w14:textId="77777777">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w:history="1" r:id="rId44">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rsidRPr="0049371B" w:rsidR="004E2C36" w:rsidP="004E2C36" w:rsidRDefault="004E2C36" w14:paraId="4F6CD04A" w14:textId="77777777">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rsidRPr="0049371B" w:rsidR="004E2C36" w:rsidP="004E2C36" w:rsidRDefault="004E2C36" w14:paraId="1C7F8DB0" w14:textId="13287E39">
      <w:pPr>
        <w:pStyle w:val="nhsd-t-body"/>
        <w:rPr>
          <w:rFonts w:ascii="Arial" w:hAnsi="Arial" w:cs="Arial"/>
          <w:sz w:val="20"/>
          <w:szCs w:val="20"/>
        </w:rPr>
      </w:pPr>
      <w:r w:rsidRPr="0049371B">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Pr="0049371B" w:rsidR="00EA5E86">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rsidRPr="0049371B" w:rsidR="004E2C36" w:rsidP="006B61F9" w:rsidRDefault="004E2C36" w14:paraId="0495C237" w14:textId="7A3CBE1B">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Pr="0049371B" w:rsidR="006B61F9">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rsidRPr="0049371B" w:rsidR="004E2C36" w:rsidP="004E2C36" w:rsidRDefault="004E2C36" w14:paraId="00487A4C" w14:textId="6D1998DD">
      <w:pPr>
        <w:pStyle w:val="Heading2"/>
        <w:rPr>
          <w:rFonts w:ascii="Arial" w:hAnsi="Arial" w:cs="Arial"/>
          <w:sz w:val="20"/>
          <w:szCs w:val="20"/>
        </w:rPr>
      </w:pPr>
      <w:r w:rsidRPr="0049371B">
        <w:rPr>
          <w:rFonts w:ascii="Arial" w:hAnsi="Arial" w:cs="Arial"/>
          <w:sz w:val="20"/>
          <w:szCs w:val="20"/>
        </w:rPr>
        <w:t>How NHS Digital use patient data</w:t>
      </w:r>
    </w:p>
    <w:p w:rsidRPr="0049371B" w:rsidR="004E2C36" w:rsidP="004E2C36" w:rsidRDefault="004E2C36" w14:paraId="77885F91" w14:textId="77777777">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rsidRPr="0049371B" w:rsidR="004E2C36" w:rsidP="004E2C36" w:rsidRDefault="004E2C36" w14:paraId="45C73317" w14:textId="77777777">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w:history="1" r:id="rId45">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rsidRPr="0049371B" w:rsidR="004E2C36" w:rsidP="004E2C36" w:rsidRDefault="004E2C36" w14:paraId="05FFD380" w14:textId="714B1AAB">
      <w:pPr>
        <w:pStyle w:val="nhsd-t-body"/>
        <w:rPr>
          <w:rFonts w:ascii="Arial" w:hAnsi="Arial" w:cs="Arial"/>
          <w:sz w:val="20"/>
          <w:szCs w:val="20"/>
        </w:rPr>
      </w:pPr>
      <w:r w:rsidRPr="0049371B">
        <w:rPr>
          <w:rFonts w:ascii="Arial" w:hAnsi="Arial" w:cs="Arial"/>
          <w:sz w:val="20"/>
          <w:szCs w:val="20"/>
        </w:rPr>
        <w:t xml:space="preserve">These national </w:t>
      </w:r>
      <w:r w:rsidRPr="0049371B" w:rsidR="00645F99">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rsidRPr="0049371B" w:rsidR="004E2C36" w:rsidP="004E2C36" w:rsidRDefault="004E2C36" w14:paraId="42617652" w14:textId="76C2F801">
      <w:pPr>
        <w:pStyle w:val="nhsd-t-body"/>
        <w:rPr>
          <w:rFonts w:ascii="Arial" w:hAnsi="Arial" w:cs="Arial"/>
          <w:sz w:val="20"/>
          <w:szCs w:val="20"/>
        </w:rPr>
      </w:pPr>
      <w:r w:rsidRPr="0049371B">
        <w:rPr>
          <w:rFonts w:ascii="Arial" w:hAnsi="Arial" w:cs="Arial"/>
          <w:sz w:val="20"/>
          <w:szCs w:val="20"/>
        </w:rPr>
        <w:t xml:space="preserve">For more information about </w:t>
      </w:r>
      <w:r w:rsidRPr="0049371B" w:rsidR="00645F99">
        <w:rPr>
          <w:rFonts w:ascii="Arial" w:hAnsi="Arial" w:cs="Arial"/>
          <w:sz w:val="20"/>
          <w:szCs w:val="20"/>
        </w:rPr>
        <w:t>data,</w:t>
      </w:r>
      <w:r w:rsidRPr="0049371B">
        <w:rPr>
          <w:rFonts w:ascii="Arial" w:hAnsi="Arial" w:cs="Arial"/>
          <w:sz w:val="20"/>
          <w:szCs w:val="20"/>
        </w:rPr>
        <w:t xml:space="preserve"> we publish see </w:t>
      </w:r>
      <w:hyperlink w:history="1" r:id="rId46">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w:history="1" r:id="rId47">
        <w:r w:rsidRPr="0049371B">
          <w:rPr>
            <w:rStyle w:val="Hyperlink"/>
            <w:rFonts w:ascii="Arial" w:hAnsi="Arial" w:cs="Arial"/>
            <w:color w:val="auto"/>
            <w:sz w:val="20"/>
            <w:szCs w:val="20"/>
          </w:rPr>
          <w:t>Data Dashboards</w:t>
        </w:r>
      </w:hyperlink>
      <w:r w:rsidRPr="0049371B">
        <w:rPr>
          <w:rFonts w:ascii="Arial" w:hAnsi="Arial" w:cs="Arial"/>
          <w:sz w:val="20"/>
          <w:szCs w:val="20"/>
        </w:rPr>
        <w:t>.</w:t>
      </w:r>
    </w:p>
    <w:p w:rsidRPr="0049371B" w:rsidR="004E2C36" w:rsidP="004E2C36" w:rsidRDefault="004E2C36" w14:paraId="3004F0B2" w14:textId="77777777">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w:history="1" w:anchor="our-purposes-for-processing-patient-data" r:id="rId48">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rsidRPr="0049371B" w:rsidR="004E2C36" w:rsidP="004E2C36" w:rsidRDefault="004E2C36" w14:paraId="3DEC35FF" w14:textId="392331A0">
      <w:pPr>
        <w:pStyle w:val="Heading2"/>
        <w:rPr>
          <w:rFonts w:ascii="Arial" w:hAnsi="Arial" w:cs="Arial"/>
          <w:sz w:val="20"/>
          <w:szCs w:val="20"/>
        </w:rPr>
      </w:pPr>
      <w:r w:rsidRPr="0049371B">
        <w:rPr>
          <w:rFonts w:ascii="Arial" w:hAnsi="Arial" w:cs="Arial"/>
          <w:sz w:val="20"/>
          <w:szCs w:val="20"/>
        </w:rPr>
        <w:t>Who NHS Digital share patient data with</w:t>
      </w:r>
    </w:p>
    <w:p w:rsidRPr="0049371B" w:rsidR="004E2C36" w:rsidP="004E2C36" w:rsidRDefault="004E2C36" w14:paraId="29E03DEC" w14:textId="7F152E87">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Pr="0049371B" w:rsidR="00645F99">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rsidRPr="0049371B" w:rsidR="004E2C36" w:rsidP="004E2C36" w:rsidRDefault="004E2C36" w14:paraId="1AB448C0" w14:textId="77777777">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w:history="1" r:id="rId49">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rsidRPr="0049371B" w:rsidR="004E2C36" w:rsidP="004E2C36" w:rsidRDefault="004E2C36" w14:paraId="1157A234" w14:textId="77777777">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w:history="1" r:id="rId50">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rsidRPr="0049371B" w:rsidR="004E2C36" w:rsidP="004E2C36" w:rsidRDefault="004E2C36" w14:paraId="69F65E0F" w14:textId="20B898B0">
      <w:pPr>
        <w:pStyle w:val="nhsd-t-body"/>
        <w:rPr>
          <w:rFonts w:ascii="Arial" w:hAnsi="Arial" w:cs="Arial"/>
          <w:sz w:val="20"/>
          <w:szCs w:val="20"/>
        </w:rPr>
      </w:pPr>
      <w:r w:rsidRPr="0049371B">
        <w:rPr>
          <w:rFonts w:ascii="Arial" w:hAnsi="Arial" w:cs="Arial"/>
          <w:sz w:val="20"/>
          <w:szCs w:val="20"/>
        </w:rPr>
        <w:t xml:space="preserve">There are </w:t>
      </w:r>
      <w:r w:rsidRPr="0049371B" w:rsidR="00645F99">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rsidRPr="0049371B" w:rsidR="004E2C36" w:rsidP="004E2C36" w:rsidRDefault="004E2C36" w14:paraId="2B8355FE" w14:textId="77777777">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rsidRPr="0049371B" w:rsidR="004E2C36" w:rsidP="004E2C36" w:rsidRDefault="004E2C36" w14:paraId="6886C45E" w14:textId="77777777">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rsidRPr="0049371B" w:rsidR="004E2C36" w:rsidP="004E2C36" w:rsidRDefault="004E2C36" w14:paraId="152834D9" w14:textId="0DAA6FE7">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Pr="0049371B" w:rsidR="00EA5E86">
        <w:rPr>
          <w:rFonts w:ascii="Arial" w:hAnsi="Arial" w:cs="Arial"/>
          <w:sz w:val="20"/>
          <w:szCs w:val="20"/>
        </w:rPr>
        <w:t>Integrated Care Boards</w:t>
      </w:r>
      <w:r w:rsidRPr="0049371B">
        <w:rPr>
          <w:rFonts w:ascii="Arial" w:hAnsi="Arial" w:cs="Arial"/>
          <w:sz w:val="20"/>
          <w:szCs w:val="20"/>
        </w:rPr>
        <w:t xml:space="preserve"> (</w:t>
      </w:r>
      <w:r w:rsidRPr="0049371B" w:rsidR="00015C4B">
        <w:rPr>
          <w:rFonts w:ascii="Arial" w:hAnsi="Arial" w:cs="Arial"/>
          <w:sz w:val="20"/>
          <w:szCs w:val="20"/>
        </w:rPr>
        <w:t>ICB</w:t>
      </w:r>
      <w:r w:rsidRPr="0049371B">
        <w:rPr>
          <w:rFonts w:ascii="Arial" w:hAnsi="Arial" w:cs="Arial"/>
          <w:sz w:val="20"/>
          <w:szCs w:val="20"/>
        </w:rPr>
        <w:t>s) and integrated care organisations (ICOs)</w:t>
      </w:r>
    </w:p>
    <w:p w:rsidRPr="0049371B" w:rsidR="004E2C36" w:rsidP="004E2C36" w:rsidRDefault="004E2C36" w14:paraId="4280357C" w14:textId="77777777">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local authorities</w:t>
      </w:r>
    </w:p>
    <w:p w:rsidRPr="0049371B" w:rsidR="004E2C36" w:rsidP="004E2C36" w:rsidRDefault="004E2C36" w14:paraId="4B90A8EB" w14:textId="77777777">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rsidRPr="0049371B" w:rsidR="004E2C36" w:rsidP="004E2C36" w:rsidRDefault="004E2C36" w14:paraId="07AD152B" w14:textId="77777777">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w:history="1" r:id="rId5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rsidRPr="0049371B" w:rsidR="004E2C36" w:rsidP="004E2C36" w:rsidRDefault="004E2C36" w14:paraId="1611C547" w14:textId="77777777">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rsidRPr="0049371B" w:rsidR="004E2C36" w:rsidP="004E2C36" w:rsidRDefault="004E2C36" w14:paraId="42C9E02D" w14:textId="77777777">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rsidRPr="0049371B" w:rsidR="004E2C36" w:rsidP="004E2C36" w:rsidRDefault="004E2C36" w14:paraId="55A9FEB4" w14:textId="77777777">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rsidRPr="0049371B" w:rsidR="004E2C36" w:rsidP="004E2C36" w:rsidRDefault="004E2C36" w14:paraId="759D2FDB" w14:textId="77777777">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rsidRPr="0049371B" w:rsidR="004E2C36" w:rsidP="004E2C36" w:rsidRDefault="004E2C36" w14:paraId="2A41D70D" w14:textId="77777777">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w:history="1" w:anchor="our-legal-basis-for-collecting-analysing-and-sharing-patient-data" r:id="rId52">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rsidRPr="0049371B" w:rsidR="004E2C36" w:rsidP="004E2C36" w:rsidRDefault="004E2C36" w14:paraId="3AE3D62E" w14:textId="77777777">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w:history="1" r:id="rId53">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w:history="1" r:id="rId54">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rsidRPr="0049371B" w:rsidR="004E2C36" w:rsidP="004E2C36" w:rsidRDefault="004E2C36" w14:paraId="519C6EFD" w14:textId="77777777">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rsidRPr="0049371B" w:rsidR="004E2C36" w:rsidP="004E2C36" w:rsidRDefault="004E2C36" w14:paraId="795AB64D" w14:textId="77777777">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w:history="1" r:id="rId55">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rsidR="00A4660C" w:rsidP="00F51C46" w:rsidRDefault="00F51C46" w14:paraId="469197E0" w14:textId="033B94C5">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rsidRPr="0049371B" w:rsidR="00F51C46" w:rsidP="00F51C46" w:rsidRDefault="00F51C46" w14:paraId="75DA3A76" w14:textId="579692FB">
      <w:pPr>
        <w:rPr>
          <w:rFonts w:ascii="Arial" w:hAnsi="Arial" w:cs="Arial"/>
          <w:sz w:val="20"/>
          <w:szCs w:val="20"/>
        </w:rPr>
      </w:pPr>
      <w:r w:rsidRPr="0049371B">
        <w:rPr>
          <w:rFonts w:ascii="Arial" w:hAnsi="Arial" w:cs="Arial"/>
          <w:sz w:val="20"/>
          <w:szCs w:val="20"/>
        </w:rPr>
        <w:t xml:space="preserve"> </w:t>
      </w:r>
    </w:p>
    <w:p w:rsidRPr="0049371B" w:rsidR="00F51C46" w:rsidP="00F51C46" w:rsidRDefault="00F51C46" w14:paraId="5001B7A1" w14:textId="77777777">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rsidRPr="0049371B" w:rsidR="00F51C46" w:rsidP="00F51C46" w:rsidRDefault="00F51C46" w14:paraId="0B9CC479" w14:textId="77777777">
      <w:pPr>
        <w:rPr>
          <w:rFonts w:ascii="Arial" w:hAnsi="Arial" w:cs="Arial"/>
          <w:sz w:val="20"/>
          <w:szCs w:val="20"/>
        </w:rPr>
      </w:pPr>
    </w:p>
    <w:p w:rsidRPr="0049371B" w:rsidR="00F51C46" w:rsidP="00F51C46" w:rsidRDefault="00F51C46" w14:paraId="5C8DBEBF" w14:textId="77777777">
      <w:pPr>
        <w:rPr>
          <w:rFonts w:ascii="Arial" w:hAnsi="Arial" w:cs="Arial"/>
          <w:sz w:val="20"/>
          <w:szCs w:val="20"/>
        </w:rPr>
      </w:pPr>
    </w:p>
    <w:p w:rsidRPr="0049371B" w:rsidR="00F51C46" w:rsidP="00F51C46" w:rsidRDefault="00F51C46" w14:paraId="6CEE7194" w14:textId="77777777">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rsidRPr="0049371B" w:rsidR="00F51C46" w:rsidP="00F51C46" w:rsidRDefault="00F51C46" w14:paraId="12882FA8" w14:textId="77777777">
      <w:pPr>
        <w:rPr>
          <w:rFonts w:ascii="Arial" w:hAnsi="Arial" w:cs="Arial"/>
          <w:sz w:val="20"/>
          <w:szCs w:val="20"/>
        </w:rPr>
      </w:pPr>
    </w:p>
    <w:p w:rsidRPr="0049371B" w:rsidR="00F51C46" w:rsidP="00F51C46" w:rsidRDefault="00F51C46" w14:paraId="0D99014C" w14:textId="77777777">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r>
      <w:r w:rsidRPr="0049371B">
        <w:rPr>
          <w:rFonts w:ascii="Arial" w:hAnsi="Arial" w:cs="Arial"/>
          <w:sz w:val="20"/>
          <w:szCs w:val="20"/>
        </w:rPr>
        <w:t>improving the quality and standards of care provided</w:t>
      </w:r>
    </w:p>
    <w:p w:rsidRPr="0049371B" w:rsidR="00F51C46" w:rsidP="00F51C46" w:rsidRDefault="00F51C46" w14:paraId="41D37C1A" w14:textId="77777777">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r>
      <w:r w:rsidRPr="0049371B">
        <w:rPr>
          <w:rFonts w:ascii="Arial" w:hAnsi="Arial" w:cs="Arial"/>
          <w:sz w:val="20"/>
          <w:szCs w:val="20"/>
        </w:rPr>
        <w:t xml:space="preserve">research into the development of new treatments </w:t>
      </w:r>
    </w:p>
    <w:p w:rsidRPr="0049371B" w:rsidR="00F51C46" w:rsidP="00F51C46" w:rsidRDefault="00F51C46" w14:paraId="694CD3D3" w14:textId="77777777">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r>
      <w:r w:rsidRPr="0049371B">
        <w:rPr>
          <w:rFonts w:ascii="Arial" w:hAnsi="Arial" w:cs="Arial"/>
          <w:sz w:val="20"/>
          <w:szCs w:val="20"/>
        </w:rPr>
        <w:t>preventing illness and diseases</w:t>
      </w:r>
    </w:p>
    <w:p w:rsidRPr="0049371B" w:rsidR="00F51C46" w:rsidP="00F51C46" w:rsidRDefault="00F51C46" w14:paraId="43673273" w14:textId="77777777">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rsidRPr="0049371B" w:rsidR="00F51C46" w:rsidP="00F51C46" w:rsidRDefault="00F51C46" w14:paraId="690735B9" w14:textId="77777777">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r>
      <w:r w:rsidRPr="0049371B">
        <w:rPr>
          <w:rFonts w:ascii="Arial" w:hAnsi="Arial" w:cs="Arial"/>
          <w:sz w:val="20"/>
          <w:szCs w:val="20"/>
        </w:rPr>
        <w:t>planning services</w:t>
      </w:r>
    </w:p>
    <w:p w:rsidRPr="0049371B" w:rsidR="00F51C46" w:rsidP="00F51C46" w:rsidRDefault="00F51C46" w14:paraId="54A4F324" w14:textId="77777777">
      <w:pPr>
        <w:rPr>
          <w:rFonts w:ascii="Arial" w:hAnsi="Arial" w:cs="Arial"/>
          <w:sz w:val="20"/>
          <w:szCs w:val="20"/>
        </w:rPr>
      </w:pPr>
    </w:p>
    <w:p w:rsidRPr="0049371B" w:rsidR="00F51C46" w:rsidP="00F51C46" w:rsidRDefault="00F51C46" w14:paraId="57108C5C" w14:textId="77777777">
      <w:pPr>
        <w:rPr>
          <w:rFonts w:ascii="Arial" w:hAnsi="Arial" w:cs="Arial"/>
          <w:sz w:val="20"/>
          <w:szCs w:val="20"/>
        </w:rPr>
      </w:pPr>
      <w:r w:rsidRPr="0049371B">
        <w:rPr>
          <w:rFonts w:ascii="Arial" w:hAnsi="Arial" w:cs="Arial"/>
          <w:sz w:val="20"/>
          <w:szCs w:val="20"/>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rsidRPr="0049371B" w:rsidR="00F51C46" w:rsidP="00F51C46" w:rsidRDefault="00F51C46" w14:paraId="30E58EEC" w14:textId="77777777">
      <w:pPr>
        <w:rPr>
          <w:rFonts w:ascii="Arial" w:hAnsi="Arial" w:cs="Arial"/>
          <w:sz w:val="20"/>
          <w:szCs w:val="20"/>
        </w:rPr>
      </w:pPr>
    </w:p>
    <w:p w:rsidRPr="0049371B" w:rsidR="00F51C46" w:rsidP="00F51C46" w:rsidRDefault="00F51C46" w14:paraId="71A8C3FB" w14:textId="77777777">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rsidRPr="0049371B" w:rsidR="00F51C46" w:rsidP="00F51C46" w:rsidRDefault="00F51C46" w14:paraId="727362A0" w14:textId="77777777">
      <w:pPr>
        <w:rPr>
          <w:rFonts w:ascii="Arial" w:hAnsi="Arial" w:cs="Arial"/>
          <w:sz w:val="20"/>
          <w:szCs w:val="20"/>
        </w:rPr>
      </w:pPr>
    </w:p>
    <w:p w:rsidRPr="0049371B" w:rsidR="00F51C46" w:rsidP="00F51C46" w:rsidRDefault="00F51C46" w14:paraId="4F9B8A70" w14:textId="77777777">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rsidRPr="0049371B" w:rsidR="00F51C46" w:rsidP="00F51C46" w:rsidRDefault="00F51C46" w14:paraId="1D1ABD56" w14:textId="77777777">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w:history="1" r:id="rId56">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rsidRPr="0049371B" w:rsidR="00F51C46" w:rsidP="00F51C46" w:rsidRDefault="00F51C46" w14:paraId="25DE4D22" w14:textId="77777777">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rsidRPr="0049371B" w:rsidR="00F51C46" w:rsidP="00F51C46" w:rsidRDefault="00F51C46" w14:paraId="5C41D05D" w14:textId="77777777">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rsidRPr="0049371B" w:rsidR="00F51C46" w:rsidP="00F51C46" w:rsidRDefault="00F51C46" w14:paraId="63E376C5" w14:textId="77777777">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rsidRPr="0049371B" w:rsidR="00F51C46" w:rsidP="00F51C46" w:rsidRDefault="00F51C46" w14:paraId="28504E7E" w14:textId="77777777">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rsidRPr="0049371B" w:rsidR="00F51C46" w:rsidP="00F51C46" w:rsidRDefault="00F51C46" w14:paraId="2BDFF2F8" w14:textId="77777777">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rsidRPr="0049371B" w:rsidR="00F51C46" w:rsidP="00F51C46" w:rsidRDefault="00F51C46" w14:paraId="4978DA9A" w14:textId="77777777">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rsidRPr="0049371B" w:rsidR="00F51C46" w:rsidP="00F51C46" w:rsidRDefault="00F51C46" w14:paraId="3C671CDD" w14:textId="77777777">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rsidRPr="0049371B" w:rsidR="00F51C46" w:rsidP="00F51C46" w:rsidRDefault="00F51C46" w14:paraId="5ACB18BC" w14:textId="77777777">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rsidRPr="0049371B" w:rsidR="00F51C46" w:rsidP="00F51C46" w:rsidRDefault="00F51C46" w14:paraId="3C80C4F4" w14:textId="77777777">
      <w:pPr>
        <w:rPr>
          <w:rFonts w:ascii="Arial" w:hAnsi="Arial" w:cs="Arial"/>
          <w:sz w:val="20"/>
          <w:szCs w:val="20"/>
        </w:rPr>
      </w:pPr>
    </w:p>
    <w:p w:rsidRPr="0049371B" w:rsidR="00F51C46" w:rsidP="00F51C46" w:rsidRDefault="00F51C46" w14:paraId="3310AA9F" w14:textId="77777777">
      <w:pPr>
        <w:rPr>
          <w:rFonts w:ascii="Arial" w:hAnsi="Arial" w:cs="Arial"/>
          <w:sz w:val="20"/>
          <w:szCs w:val="20"/>
        </w:rPr>
      </w:pPr>
      <w:r w:rsidRPr="0049371B">
        <w:rPr>
          <w:rFonts w:ascii="Arial" w:hAnsi="Arial" w:cs="Arial"/>
          <w:sz w:val="20"/>
          <w:szCs w:val="20"/>
        </w:rPr>
        <w:t>You can also find out more about how patient information is used at:</w:t>
      </w:r>
    </w:p>
    <w:p w:rsidRPr="0049371B" w:rsidR="00F51C46" w:rsidP="00F51C46" w:rsidRDefault="00F51C46" w14:paraId="216E5168" w14:textId="77777777">
      <w:pPr>
        <w:rPr>
          <w:rFonts w:ascii="Arial" w:hAnsi="Arial" w:cs="Arial"/>
          <w:sz w:val="20"/>
          <w:szCs w:val="20"/>
        </w:rPr>
      </w:pPr>
      <w:hyperlink w:history="1" r:id="rId57">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rsidRPr="0049371B" w:rsidR="00F51C46" w:rsidP="00F51C46" w:rsidRDefault="00F51C46" w14:paraId="2035CCBD" w14:textId="77777777">
      <w:pPr>
        <w:rPr>
          <w:rFonts w:ascii="Arial" w:hAnsi="Arial" w:cs="Arial"/>
          <w:sz w:val="20"/>
          <w:szCs w:val="20"/>
        </w:rPr>
      </w:pPr>
      <w:hyperlink w:history="1" r:id="rId58">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rsidRPr="0049371B" w:rsidR="00F51C46" w:rsidP="00F51C46" w:rsidRDefault="00F51C46" w14:paraId="4AFC2CDA" w14:textId="77777777">
      <w:pPr>
        <w:rPr>
          <w:rFonts w:ascii="Arial" w:hAnsi="Arial" w:cs="Arial"/>
          <w:sz w:val="20"/>
          <w:szCs w:val="20"/>
        </w:rPr>
      </w:pPr>
    </w:p>
    <w:p w:rsidRPr="0049371B" w:rsidR="00F51C46" w:rsidP="00F51C46" w:rsidRDefault="00F51C46" w14:paraId="475177E5" w14:textId="77777777">
      <w:pPr>
        <w:rPr>
          <w:rFonts w:ascii="Arial" w:hAnsi="Arial" w:cs="Arial"/>
          <w:sz w:val="20"/>
          <w:szCs w:val="20"/>
        </w:rPr>
      </w:pPr>
      <w:r w:rsidRPr="0049371B">
        <w:rPr>
          <w:rFonts w:ascii="Arial" w:hAnsi="Arial" w:cs="Arial"/>
          <w:sz w:val="20"/>
          <w:szCs w:val="20"/>
        </w:rPr>
        <w:t>You can change your mind about your choice at any time.</w:t>
      </w:r>
    </w:p>
    <w:p w:rsidRPr="0049371B" w:rsidR="00F51C46" w:rsidP="00F51C46" w:rsidRDefault="00F51C46" w14:paraId="1B7157B9" w14:textId="77777777">
      <w:pPr>
        <w:rPr>
          <w:rFonts w:ascii="Arial" w:hAnsi="Arial" w:cs="Arial"/>
          <w:sz w:val="20"/>
          <w:szCs w:val="20"/>
        </w:rPr>
      </w:pPr>
    </w:p>
    <w:p w:rsidRPr="0049371B" w:rsidR="00F51C46" w:rsidP="00F51C46" w:rsidRDefault="00F51C46" w14:paraId="663F0B47" w14:textId="77777777">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rsidRPr="0049371B" w:rsidR="00F51C46" w:rsidP="00F51C46" w:rsidRDefault="00F51C46" w14:paraId="1BA0900A" w14:textId="77777777">
      <w:pPr>
        <w:rPr>
          <w:rFonts w:ascii="Arial" w:hAnsi="Arial" w:cs="Arial"/>
          <w:sz w:val="20"/>
          <w:szCs w:val="20"/>
        </w:rPr>
      </w:pPr>
    </w:p>
    <w:p w:rsidRPr="0049371B" w:rsidR="00F51C46" w:rsidP="00F51C46" w:rsidRDefault="00F51C46" w14:paraId="774A7510" w14:textId="7DE41CD8">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Pr="0049371B" w:rsidR="00455E74">
        <w:rPr>
          <w:rFonts w:ascii="Arial" w:hAnsi="Arial" w:cs="Arial"/>
          <w:sz w:val="20"/>
          <w:szCs w:val="20"/>
        </w:rPr>
        <w:t>policy.</w:t>
      </w:r>
    </w:p>
    <w:p w:rsidRPr="0049371B" w:rsidR="00F51C46" w:rsidP="00F51C46" w:rsidRDefault="00F51C46" w14:paraId="254A1A15" w14:textId="77777777">
      <w:pPr>
        <w:widowControl w:val="0"/>
        <w:spacing w:after="280"/>
        <w:jc w:val="center"/>
        <w:rPr>
          <w:rFonts w:ascii="Arial" w:hAnsi="Arial" w:cs="Arial"/>
          <w:sz w:val="20"/>
          <w:szCs w:val="20"/>
        </w:rPr>
      </w:pPr>
    </w:p>
    <w:p w:rsidRPr="0049371B" w:rsidR="0020197A" w:rsidP="00F51C46" w:rsidRDefault="0020197A" w14:paraId="278FFD1E" w14:textId="7E79E4C3">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Pr="0049371B" w:rsidR="003C5E88">
        <w:rPr>
          <w:rFonts w:ascii="Arial" w:hAnsi="Arial" w:cs="Arial"/>
          <w:b/>
          <w:bCs/>
          <w:sz w:val="20"/>
          <w:szCs w:val="20"/>
        </w:rPr>
        <w:t>e</w:t>
      </w:r>
      <w:r w:rsidRPr="0049371B">
        <w:rPr>
          <w:rFonts w:ascii="Arial" w:hAnsi="Arial" w:cs="Arial"/>
          <w:b/>
          <w:bCs/>
          <w:sz w:val="20"/>
          <w:szCs w:val="20"/>
        </w:rPr>
        <w:t>lectronically?</w:t>
      </w:r>
    </w:p>
    <w:p w:rsidRPr="0049371B" w:rsidR="0020197A" w:rsidP="0020197A" w:rsidRDefault="0020197A" w14:paraId="79B2D7B7" w14:textId="77777777">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rsidRPr="0049371B" w:rsidR="0020197A" w:rsidP="0020197A" w:rsidRDefault="0020197A" w14:paraId="5D0A904C" w14:textId="3B231CEB">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Pr="0049371B" w:rsidR="000104B3">
        <w:rPr>
          <w:rFonts w:ascii="Arial" w:hAnsi="Arial" w:cs="Arial"/>
          <w:sz w:val="20"/>
          <w:szCs w:val="20"/>
        </w:rPr>
        <w:t xml:space="preserve"> </w:t>
      </w:r>
      <w:r w:rsidRPr="0049371B" w:rsidR="003C5E88">
        <w:rPr>
          <w:rFonts w:ascii="Arial" w:hAnsi="Arial" w:cs="Arial"/>
          <w:sz w:val="20"/>
          <w:szCs w:val="20"/>
        </w:rPr>
        <w:t>s</w:t>
      </w:r>
      <w:r w:rsidRPr="0049371B" w:rsidR="000104B3">
        <w:rPr>
          <w:rFonts w:ascii="Arial" w:hAnsi="Arial" w:cs="Arial"/>
          <w:sz w:val="20"/>
          <w:szCs w:val="20"/>
        </w:rPr>
        <w:t>uch as a Data Processor as above)</w:t>
      </w:r>
      <w:r w:rsidRPr="0049371B">
        <w:rPr>
          <w:rFonts w:ascii="Arial" w:hAnsi="Arial" w:cs="Arial"/>
          <w:sz w:val="20"/>
          <w:szCs w:val="20"/>
        </w:rPr>
        <w:t xml:space="preserve">. </w:t>
      </w:r>
      <w:r w:rsidRPr="0049371B" w:rsidR="00FC6FFA">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rsidRPr="0049371B" w:rsidR="000104B3" w:rsidP="0020197A" w:rsidRDefault="000104B3" w14:paraId="5575CAE1" w14:textId="7C5C3790">
      <w:pPr>
        <w:widowControl w:val="0"/>
        <w:spacing w:after="280"/>
        <w:rPr>
          <w:rFonts w:ascii="Arial" w:hAnsi="Arial" w:cs="Arial"/>
          <w:b/>
          <w:bCs/>
          <w:sz w:val="20"/>
          <w:szCs w:val="20"/>
        </w:rPr>
      </w:pPr>
      <w:r w:rsidRPr="0049371B">
        <w:rPr>
          <w:rFonts w:ascii="Arial" w:hAnsi="Arial" w:cs="Arial"/>
          <w:b/>
          <w:bCs/>
          <w:sz w:val="20"/>
          <w:szCs w:val="20"/>
        </w:rPr>
        <w:t>EMIS Web</w:t>
      </w:r>
    </w:p>
    <w:p w:rsidRPr="0049371B" w:rsidR="005E1E0E" w:rsidP="005E1E0E" w:rsidRDefault="000104B3" w14:paraId="27BC090F" w14:textId="18199E8C">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Pr="0049371B" w:rsidR="00840F87">
        <w:rPr>
          <w:rFonts w:ascii="Arial" w:hAnsi="Arial" w:cs="Arial"/>
          <w:sz w:val="20"/>
          <w:szCs w:val="20"/>
        </w:rPr>
        <w:t>ed</w:t>
      </w:r>
      <w:r w:rsidRPr="0049371B">
        <w:rPr>
          <w:rFonts w:ascii="Arial" w:hAnsi="Arial" w:cs="Arial"/>
          <w:sz w:val="20"/>
          <w:szCs w:val="20"/>
        </w:rPr>
        <w:t xml:space="preserve"> storing your practice’s EMIS Web data in a highly secure, </w:t>
      </w:r>
      <w:r w:rsidRPr="0049371B" w:rsidR="00645F99">
        <w:rPr>
          <w:rFonts w:ascii="Arial" w:hAnsi="Arial" w:cs="Arial"/>
          <w:sz w:val="20"/>
          <w:szCs w:val="20"/>
        </w:rPr>
        <w:t>third-party</w:t>
      </w:r>
      <w:r w:rsidRPr="0049371B">
        <w:rPr>
          <w:rFonts w:ascii="Arial" w:hAnsi="Arial" w:cs="Arial"/>
          <w:sz w:val="20"/>
          <w:szCs w:val="20"/>
        </w:rPr>
        <w:t xml:space="preserve"> cloud hosted environment, namely Amazon Web Services (“AWS”). </w:t>
      </w:r>
    </w:p>
    <w:p w:rsidRPr="0049371B" w:rsidR="005E1E0E" w:rsidP="005E1E0E" w:rsidRDefault="005E1E0E" w14:paraId="642E4CA1" w14:textId="77777777">
      <w:pPr>
        <w:pStyle w:val="NormalWeb"/>
        <w:spacing w:before="0" w:beforeAutospacing="0" w:after="0" w:afterAutospacing="0"/>
        <w:rPr>
          <w:rFonts w:ascii="Arial" w:hAnsi="Arial" w:cs="Arial"/>
          <w:sz w:val="20"/>
          <w:szCs w:val="20"/>
        </w:rPr>
      </w:pPr>
    </w:p>
    <w:p w:rsidRPr="0049371B" w:rsidR="000104B3" w:rsidP="005E1E0E" w:rsidRDefault="000104B3" w14:paraId="38E1E571" w14:textId="73B43A52">
      <w:pPr>
        <w:pStyle w:val="NormalWeb"/>
        <w:spacing w:before="0" w:beforeAutospacing="0" w:after="0" w:afterAutospacing="0"/>
        <w:rPr>
          <w:rFonts w:ascii="Arial" w:hAnsi="Arial" w:cs="Arial" w:eastAsiaTheme="minorHAnsi"/>
          <w:sz w:val="20"/>
          <w:szCs w:val="20"/>
        </w:rPr>
      </w:pPr>
      <w:r w:rsidRPr="0049371B">
        <w:rPr>
          <w:rFonts w:ascii="Arial" w:hAnsi="Arial" w:cs="Arial"/>
          <w:sz w:val="20"/>
          <w:szCs w:val="20"/>
        </w:rPr>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rsidRPr="0049371B" w:rsidR="000104B3" w:rsidP="0020197A" w:rsidRDefault="000104B3" w14:paraId="78CC91AF" w14:textId="6F2A806F">
      <w:pPr>
        <w:widowControl w:val="0"/>
        <w:spacing w:after="280"/>
        <w:rPr>
          <w:rFonts w:ascii="Arial" w:hAnsi="Arial" w:cs="Arial"/>
          <w:b/>
          <w:bCs/>
          <w:sz w:val="20"/>
          <w:szCs w:val="20"/>
        </w:rPr>
      </w:pPr>
    </w:p>
    <w:p w:rsidRPr="0049371B" w:rsidR="00A200C1" w:rsidP="00A200C1" w:rsidRDefault="00A200C1" w14:paraId="651B731A" w14:textId="17619867">
      <w:pPr>
        <w:widowControl w:val="0"/>
        <w:rPr>
          <w:rFonts w:ascii="Arial" w:hAnsi="Arial" w:cs="Arial"/>
          <w:b/>
          <w:sz w:val="20"/>
          <w:szCs w:val="20"/>
        </w:rPr>
      </w:pPr>
      <w:r w:rsidRPr="0049371B">
        <w:rPr>
          <w:rFonts w:ascii="Arial" w:hAnsi="Arial" w:cs="Arial"/>
          <w:b/>
          <w:sz w:val="20"/>
          <w:szCs w:val="20"/>
        </w:rPr>
        <w:t xml:space="preserve">Who are our partner organisations? </w:t>
      </w:r>
    </w:p>
    <w:p w:rsidRPr="0049371B" w:rsidR="00A200C1" w:rsidP="00A200C1" w:rsidRDefault="00A200C1" w14:paraId="60C8F6FB" w14:textId="2A1DA673">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Pr="0049371B" w:rsidR="00645F99">
        <w:rPr>
          <w:rFonts w:ascii="Arial" w:hAnsi="Arial" w:cs="Arial"/>
          <w:sz w:val="20"/>
          <w:szCs w:val="20"/>
        </w:rPr>
        <w:t>organisations.</w:t>
      </w:r>
      <w:r w:rsidRPr="0049371B">
        <w:rPr>
          <w:rFonts w:ascii="Arial" w:hAnsi="Arial" w:cs="Arial"/>
          <w:sz w:val="20"/>
          <w:szCs w:val="20"/>
        </w:rPr>
        <w:t xml:space="preserve"> </w:t>
      </w:r>
    </w:p>
    <w:p w:rsidRPr="0049371B" w:rsidR="00A200C1" w:rsidP="008A351A" w:rsidRDefault="00A200C1" w14:paraId="4996A749" w14:textId="1FDA1F3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rsidRPr="0049371B" w:rsidR="00A200C1" w:rsidP="008A351A" w:rsidRDefault="00A200C1" w14:paraId="3865F659" w14:textId="74705EA5">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rsidRPr="0049371B" w:rsidR="006B45AE" w:rsidP="008A351A" w:rsidRDefault="006B45AE" w14:paraId="15EBE026" w14:textId="3A0FA721">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rsidRPr="0049371B" w:rsidR="00A200C1" w:rsidP="008A351A" w:rsidRDefault="00A200C1" w14:paraId="6F1B22E3" w14:textId="7D393AF2">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rsidRPr="0049371B" w:rsidR="00A200C1" w:rsidP="008A351A" w:rsidRDefault="00A200C1" w14:paraId="165A8D65" w14:textId="1328EE23">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rsidRPr="0049371B" w:rsidR="00A200C1" w:rsidP="008A351A" w:rsidRDefault="00A200C1" w14:paraId="2FBE3AF3" w14:textId="6DAD158B">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rsidRPr="0049371B" w:rsidR="00A200C1" w:rsidP="008A351A" w:rsidRDefault="00A200C1" w14:paraId="7E67D823" w14:textId="3563714B">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rsidRPr="0049371B" w:rsidR="00A200C1" w:rsidP="008A351A" w:rsidRDefault="00A200C1" w14:paraId="37A92B42" w14:textId="336D19F4">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rsidRPr="0049371B" w:rsidR="00A200C1" w:rsidP="008A351A" w:rsidRDefault="00EA5E86" w14:paraId="7DCFA976" w14:textId="0BCD7D86">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Pr="0049371B" w:rsidR="00A200C1">
        <w:rPr>
          <w:rFonts w:ascii="Arial" w:hAnsi="Arial" w:cs="Arial"/>
          <w:sz w:val="20"/>
          <w:szCs w:val="20"/>
        </w:rPr>
        <w:t xml:space="preserve"> </w:t>
      </w:r>
    </w:p>
    <w:p w:rsidRPr="0049371B" w:rsidR="00A200C1" w:rsidP="008A351A" w:rsidRDefault="00A200C1" w14:paraId="2EFD6AF2" w14:textId="032CE661">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rsidRPr="0049371B" w:rsidR="00A200C1" w:rsidP="008A351A" w:rsidRDefault="00A200C1" w14:paraId="584D2380" w14:textId="2EA35592">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rsidRPr="0049371B" w:rsidR="008A351A" w:rsidP="008A351A" w:rsidRDefault="008A351A" w14:paraId="4B167C1C" w14:textId="0EF475E0">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rsidRPr="0049371B" w:rsidR="00A200C1" w:rsidP="008A351A" w:rsidRDefault="00A200C1" w14:paraId="1CBB8E1D" w14:textId="4F0B978C">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rsidRPr="0049371B" w:rsidR="00A200C1" w:rsidP="008A351A" w:rsidRDefault="00A200C1" w14:paraId="745819A4" w14:textId="30D34663">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rsidRPr="0049371B" w:rsidR="00A200C1" w:rsidP="008A351A" w:rsidRDefault="00A200C1" w14:paraId="172CA7DB" w14:textId="74539B0D">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rsidRPr="0049371B" w:rsidR="00A200C1" w:rsidP="008A351A" w:rsidRDefault="00A200C1" w14:paraId="005907CE" w14:textId="181EA720">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rsidRPr="0049371B" w:rsidR="00A200C1" w:rsidP="008A351A" w:rsidRDefault="00A200C1" w14:paraId="2B2E91CA" w14:textId="542088A1">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rsidRPr="0049371B" w:rsidR="00A200C1" w:rsidP="008A351A" w:rsidRDefault="00A200C1" w14:paraId="54A39EA9" w14:textId="6211CE11">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rsidRPr="0049371B" w:rsidR="00A200C1" w:rsidP="008A351A" w:rsidRDefault="00A200C1" w14:paraId="61BE7E78" w14:textId="238CF3A9">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rsidRPr="0049371B" w:rsidR="00A200C1" w:rsidP="00A200C1" w:rsidRDefault="00A200C1" w14:paraId="6CF2FE14" w14:textId="438304B2">
      <w:pPr>
        <w:widowControl w:val="0"/>
        <w:rPr>
          <w:rFonts w:ascii="Arial" w:hAnsi="Arial" w:cs="Arial"/>
          <w:sz w:val="20"/>
          <w:szCs w:val="20"/>
        </w:rPr>
      </w:pPr>
    </w:p>
    <w:p w:rsidRPr="0049371B" w:rsidR="0020197A" w:rsidP="00A200C1" w:rsidRDefault="00A200C1" w14:paraId="794EA785" w14:textId="3784C0DB">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Pr="0049371B" w:rsidR="005F4FE9">
        <w:rPr>
          <w:rFonts w:ascii="Arial" w:hAnsi="Arial" w:cs="Arial"/>
          <w:sz w:val="20"/>
          <w:szCs w:val="20"/>
        </w:rPr>
        <w:t xml:space="preserve"> to</w:t>
      </w:r>
      <w:r w:rsidRPr="0049371B">
        <w:rPr>
          <w:rFonts w:ascii="Arial" w:hAnsi="Arial" w:cs="Arial"/>
          <w:sz w:val="20"/>
          <w:szCs w:val="20"/>
        </w:rPr>
        <w:t xml:space="preserve"> happen when this is required.</w:t>
      </w:r>
    </w:p>
    <w:p w:rsidRPr="0049371B" w:rsidR="003C5E88" w:rsidP="008A351A" w:rsidRDefault="008A351A" w14:paraId="2AB10919" w14:textId="77777777">
      <w:pPr>
        <w:widowControl w:val="0"/>
        <w:rPr>
          <w:rFonts w:ascii="Arial" w:hAnsi="Arial" w:cs="Arial"/>
          <w:b/>
          <w:bCs/>
          <w:sz w:val="20"/>
          <w:szCs w:val="20"/>
        </w:rPr>
      </w:pPr>
      <w:r w:rsidRPr="0049371B">
        <w:rPr>
          <w:rFonts w:ascii="Arial" w:hAnsi="Arial" w:cs="Arial"/>
          <w:b/>
          <w:bCs/>
          <w:sz w:val="20"/>
          <w:szCs w:val="20"/>
        </w:rPr>
        <w:t xml:space="preserve">Computer System </w:t>
      </w:r>
    </w:p>
    <w:p w:rsidRPr="0049371B" w:rsidR="008A351A" w:rsidP="008A351A" w:rsidRDefault="008A351A" w14:paraId="34ACDC39" w14:textId="1E547FA1">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rsidRPr="0049371B" w:rsidR="008A351A" w:rsidP="008A351A" w:rsidRDefault="008A351A" w14:paraId="3CE0FCA9" w14:textId="2A7CE52F">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Pr="0049371B" w:rsidR="003C5E88">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rsidRPr="0049371B" w:rsidR="008A351A" w:rsidP="008A351A" w:rsidRDefault="008A351A" w14:paraId="59BF8A44" w14:textId="71B09517">
      <w:pPr>
        <w:widowControl w:val="0"/>
        <w:rPr>
          <w:rFonts w:ascii="Arial" w:hAnsi="Arial" w:cs="Arial"/>
          <w:b/>
          <w:sz w:val="20"/>
          <w:szCs w:val="20"/>
        </w:rPr>
      </w:pPr>
      <w:r w:rsidRPr="0049371B">
        <w:rPr>
          <w:rFonts w:ascii="Arial" w:hAnsi="Arial" w:cs="Arial"/>
          <w:b/>
          <w:sz w:val="20"/>
          <w:szCs w:val="20"/>
        </w:rPr>
        <w:t>Shared Care Records</w:t>
      </w:r>
    </w:p>
    <w:p w:rsidRPr="0049371B" w:rsidR="008A351A" w:rsidP="008A351A" w:rsidRDefault="008A351A" w14:paraId="246413B6" w14:textId="76CCF95E">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Pr="0049371B" w:rsidR="003C5E88">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Pr="0049371B" w:rsidR="003C5E88">
        <w:rPr>
          <w:rFonts w:ascii="Arial" w:hAnsi="Arial" w:cs="Arial"/>
          <w:sz w:val="20"/>
          <w:szCs w:val="20"/>
        </w:rPr>
        <w:t xml:space="preserve">You can opt out of this sharing of your records with our partners at </w:t>
      </w:r>
      <w:proofErr w:type="spellStart"/>
      <w:r w:rsidRPr="0049371B" w:rsidR="003C5E88">
        <w:rPr>
          <w:rFonts w:ascii="Arial" w:hAnsi="Arial" w:cs="Arial"/>
          <w:sz w:val="20"/>
          <w:szCs w:val="20"/>
        </w:rPr>
        <w:t>anytime</w:t>
      </w:r>
      <w:proofErr w:type="spellEnd"/>
      <w:r w:rsidRPr="0049371B" w:rsidR="003C5E88">
        <w:rPr>
          <w:rFonts w:ascii="Arial" w:hAnsi="Arial" w:cs="Arial"/>
          <w:sz w:val="20"/>
          <w:szCs w:val="20"/>
        </w:rPr>
        <w:t xml:space="preserve"> if this sharing is based on your consent.</w:t>
      </w:r>
      <w:r w:rsidRPr="0049371B">
        <w:rPr>
          <w:rFonts w:ascii="Arial" w:hAnsi="Arial" w:cs="Arial"/>
          <w:sz w:val="20"/>
          <w:szCs w:val="20"/>
        </w:rPr>
        <w:t xml:space="preserve">  </w:t>
      </w:r>
    </w:p>
    <w:p w:rsidRPr="0049371B" w:rsidR="00A87B6C" w:rsidP="00A87B6C" w:rsidRDefault="00A200C1" w14:paraId="299D7907" w14:textId="685F3D76">
      <w:pPr>
        <w:autoSpaceDE w:val="0"/>
        <w:autoSpaceDN w:val="0"/>
        <w:adjustRightInd w:val="0"/>
        <w:jc w:val="both"/>
        <w:outlineLvl w:val="0"/>
        <w:rPr>
          <w:rFonts w:ascii="Arial" w:hAnsi="Arial" w:cs="Arial"/>
          <w:sz w:val="20"/>
          <w:szCs w:val="20"/>
        </w:rPr>
      </w:pPr>
      <w:r w:rsidRPr="0509A060" w:rsidR="00A200C1">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Pr="0509A060" w:rsidR="00A200C1">
        <w:rPr>
          <w:rFonts w:ascii="Arial" w:hAnsi="Arial" w:cs="Arial"/>
          <w:sz w:val="20"/>
          <w:szCs w:val="20"/>
        </w:rPr>
        <w:t>.</w:t>
      </w:r>
      <w:r w:rsidRPr="0509A060" w:rsidR="00A87B6C">
        <w:rPr>
          <w:rFonts w:ascii="Arial" w:hAnsi="Arial" w:cs="Arial"/>
          <w:sz w:val="20"/>
          <w:szCs w:val="20"/>
        </w:rPr>
        <w:t xml:space="preserve">  </w:t>
      </w:r>
      <w:r w:rsidRPr="0509A060" w:rsidR="00A87B6C">
        <w:rPr>
          <w:rFonts w:ascii="Arial" w:hAnsi="Arial" w:cs="Arial"/>
          <w:sz w:val="20"/>
          <w:szCs w:val="20"/>
        </w:rPr>
        <w:t>All employees and sub-contractors engaged by our practice are asked to sign a confidentiality agreement. If a sub-contractor acts as a data processor for</w:t>
      </w:r>
      <w:r w:rsidRPr="0509A060" w:rsidR="10812125">
        <w:rPr>
          <w:rFonts w:ascii="Arial" w:hAnsi="Arial" w:cs="Arial"/>
          <w:sz w:val="20"/>
          <w:szCs w:val="20"/>
        </w:rPr>
        <w:t xml:space="preserve"> Salters Medical Practice</w:t>
      </w:r>
      <w:r w:rsidRPr="0509A060" w:rsidR="00A87B6C">
        <w:rPr>
          <w:rFonts w:ascii="Arial" w:hAnsi="Arial" w:cs="Arial"/>
          <w:sz w:val="20"/>
          <w:szCs w:val="20"/>
        </w:rPr>
        <w:t xml:space="preserve"> an appropriate contract (art 24-28) will be established for the processing of your information.</w:t>
      </w:r>
    </w:p>
    <w:p w:rsidRPr="0049371B" w:rsidR="008A351A" w:rsidP="00A87B6C" w:rsidRDefault="008A351A" w14:paraId="32B391A8" w14:textId="2DE7B033">
      <w:pPr>
        <w:autoSpaceDE w:val="0"/>
        <w:autoSpaceDN w:val="0"/>
        <w:adjustRightInd w:val="0"/>
        <w:jc w:val="both"/>
        <w:outlineLvl w:val="0"/>
        <w:rPr>
          <w:rFonts w:ascii="Arial" w:hAnsi="Arial" w:cs="Arial"/>
          <w:sz w:val="20"/>
          <w:szCs w:val="20"/>
        </w:rPr>
      </w:pPr>
    </w:p>
    <w:p w:rsidRPr="0049371B" w:rsidR="008A351A" w:rsidP="008A351A" w:rsidRDefault="008A351A" w14:paraId="16D078BC" w14:textId="77777777">
      <w:pPr>
        <w:rPr>
          <w:rFonts w:ascii="Arial" w:hAnsi="Arial" w:cs="Arial"/>
          <w:b/>
          <w:sz w:val="20"/>
          <w:szCs w:val="20"/>
        </w:rPr>
      </w:pPr>
      <w:r w:rsidRPr="0049371B">
        <w:rPr>
          <w:rFonts w:ascii="Arial" w:hAnsi="Arial" w:cs="Arial"/>
          <w:b/>
          <w:sz w:val="20"/>
          <w:szCs w:val="20"/>
        </w:rPr>
        <w:t>Sharing your information without consent</w:t>
      </w:r>
    </w:p>
    <w:p w:rsidRPr="0049371B" w:rsidR="008A351A" w:rsidP="008A351A" w:rsidRDefault="008A351A" w14:paraId="2755E38F" w14:textId="77777777">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rsidRPr="0049371B" w:rsidR="008A351A" w:rsidP="008A351A" w:rsidRDefault="008A351A" w14:paraId="34C4C1D7" w14:textId="308775EC">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rsidRPr="0049371B" w:rsidR="003C5E88" w:rsidP="008A351A" w:rsidRDefault="003C5E88" w14:paraId="57C3B26E" w14:textId="6145B0F7">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rsidRPr="0049371B" w:rsidR="008A351A" w:rsidP="008A351A" w:rsidRDefault="008A351A" w14:paraId="326B3709" w14:textId="020DDEEC">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rsidRPr="0049371B" w:rsidR="008A351A" w:rsidP="008A351A" w:rsidRDefault="008A351A" w14:paraId="4FD16E26" w14:textId="55A10828">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rsidRPr="0049371B" w:rsidR="008A351A" w:rsidP="008A351A" w:rsidRDefault="008A351A" w14:paraId="0C51D251" w14:textId="1CEDE194">
      <w:pPr>
        <w:pStyle w:val="ListParagraph"/>
        <w:numPr>
          <w:ilvl w:val="0"/>
          <w:numId w:val="9"/>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rsidRPr="0049371B" w:rsidR="008A351A" w:rsidP="008A351A" w:rsidRDefault="008A351A" w14:paraId="65832C9D" w14:textId="1F4C9C1C">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rsidRPr="0049371B" w:rsidR="008A351A" w:rsidP="008A351A" w:rsidRDefault="008A351A" w14:paraId="66F3A677" w14:textId="18A7DC11">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rsidRPr="0049371B" w:rsidR="0020197A" w:rsidP="00DB02BD" w:rsidRDefault="0020197A" w14:paraId="7F8672E0" w14:textId="78B7434A">
      <w:pPr>
        <w:rPr>
          <w:rFonts w:ascii="Arial" w:hAnsi="Arial" w:cs="Arial"/>
          <w:sz w:val="20"/>
          <w:szCs w:val="20"/>
        </w:rPr>
      </w:pPr>
    </w:p>
    <w:p w:rsidRPr="0049371B" w:rsidR="0020197A" w:rsidP="0020197A" w:rsidRDefault="0020197A" w14:paraId="3D8E00C6" w14:textId="66069501">
      <w:pPr>
        <w:widowControl w:val="0"/>
        <w:rPr>
          <w:rFonts w:ascii="Arial" w:hAnsi="Arial" w:cs="Arial"/>
          <w:b/>
          <w:bCs/>
          <w:sz w:val="20"/>
          <w:szCs w:val="20"/>
        </w:rPr>
      </w:pPr>
      <w:r w:rsidRPr="0049371B">
        <w:rPr>
          <w:rFonts w:ascii="Arial" w:hAnsi="Arial" w:cs="Arial"/>
          <w:b/>
          <w:bCs/>
          <w:sz w:val="20"/>
          <w:szCs w:val="20"/>
        </w:rPr>
        <w:t>How long will we store your information?</w:t>
      </w:r>
    </w:p>
    <w:p w:rsidR="000104B3" w:rsidP="0020197A" w:rsidRDefault="0020197A" w14:paraId="1C1F1310" w14:textId="77777777">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rsidRPr="0049371B" w:rsidR="00792E61" w:rsidP="0020197A" w:rsidRDefault="00792E61" w14:paraId="7AEBCDB3" w14:textId="77777777">
      <w:pPr>
        <w:widowControl w:val="0"/>
        <w:rPr>
          <w:rFonts w:ascii="Arial" w:hAnsi="Arial" w:cs="Arial"/>
          <w:sz w:val="20"/>
          <w:szCs w:val="20"/>
        </w:rPr>
      </w:pPr>
    </w:p>
    <w:p w:rsidR="00792E61" w:rsidP="0020197A" w:rsidRDefault="0020197A" w14:paraId="274C1DE5" w14:textId="77777777">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rsidR="00792E61" w:rsidP="0020197A" w:rsidRDefault="00792E61" w14:paraId="26EFF46C" w14:textId="77777777">
      <w:pPr>
        <w:widowControl w:val="0"/>
        <w:rPr>
          <w:rFonts w:ascii="Arial" w:hAnsi="Arial" w:cs="Arial"/>
          <w:sz w:val="20"/>
          <w:szCs w:val="20"/>
        </w:rPr>
      </w:pPr>
    </w:p>
    <w:p w:rsidR="00F80C43" w:rsidP="0020197A" w:rsidRDefault="00C62EAC" w14:paraId="344E6509" w14:textId="2495FC49">
      <w:pPr>
        <w:widowControl w:val="0"/>
      </w:pPr>
      <w:hyperlink w:history="1" r:id="rId59">
        <w:r w:rsidRPr="00673BFD">
          <w:rPr>
            <w:rStyle w:val="Hyperlink"/>
          </w:rPr>
          <w:t>https://transform.england.nhs.uk/information-governance/guidance/records-management-code/</w:t>
        </w:r>
      </w:hyperlink>
    </w:p>
    <w:p w:rsidRPr="0049371B" w:rsidR="00C62EAC" w:rsidP="0020197A" w:rsidRDefault="00C62EAC" w14:paraId="287F0174" w14:textId="77777777">
      <w:pPr>
        <w:widowControl w:val="0"/>
        <w:rPr>
          <w:rFonts w:ascii="Arial" w:hAnsi="Arial" w:cs="Arial"/>
          <w:sz w:val="20"/>
          <w:szCs w:val="20"/>
        </w:rPr>
      </w:pPr>
    </w:p>
    <w:p w:rsidRPr="0049371B" w:rsidR="00265980" w:rsidP="00265980" w:rsidRDefault="00265980" w14:paraId="4BD558F9" w14:textId="4A41FC70">
      <w:pPr>
        <w:rPr>
          <w:rFonts w:ascii="Arial" w:hAnsi="Arial" w:cs="Arial"/>
          <w:b/>
          <w:sz w:val="20"/>
          <w:szCs w:val="20"/>
        </w:rPr>
      </w:pPr>
      <w:r w:rsidRPr="0049371B">
        <w:rPr>
          <w:rFonts w:ascii="Arial" w:hAnsi="Arial" w:cs="Arial"/>
          <w:b/>
          <w:sz w:val="20"/>
          <w:szCs w:val="20"/>
        </w:rPr>
        <w:t xml:space="preserve">How can you access, amend </w:t>
      </w:r>
      <w:r w:rsidRPr="0049371B" w:rsidR="003A3C73">
        <w:rPr>
          <w:rFonts w:ascii="Arial" w:hAnsi="Arial" w:cs="Arial"/>
          <w:b/>
          <w:sz w:val="20"/>
          <w:szCs w:val="20"/>
        </w:rPr>
        <w:t>move</w:t>
      </w:r>
      <w:r w:rsidRPr="0049371B">
        <w:rPr>
          <w:rFonts w:ascii="Arial" w:hAnsi="Arial" w:cs="Arial"/>
          <w:b/>
          <w:sz w:val="20"/>
          <w:szCs w:val="20"/>
        </w:rPr>
        <w:t xml:space="preserve"> the personal data that you have given to us?</w:t>
      </w:r>
    </w:p>
    <w:p w:rsidRPr="0049371B" w:rsidR="00265980" w:rsidP="00265980" w:rsidRDefault="00265980" w14:paraId="52C3304F" w14:textId="50AD6274">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rsidRPr="0049371B" w:rsidR="00265980" w:rsidP="00265980" w:rsidRDefault="00265980" w14:paraId="017FF01B" w14:textId="3A34C13A">
      <w:pPr>
        <w:rPr>
          <w:rFonts w:ascii="Arial" w:hAnsi="Arial" w:cs="Arial"/>
          <w:sz w:val="20"/>
          <w:szCs w:val="20"/>
        </w:rPr>
      </w:pPr>
      <w:r w:rsidRPr="0049371B">
        <w:rPr>
          <w:rFonts w:ascii="Arial" w:hAnsi="Arial" w:cs="Arial"/>
          <w:sz w:val="20"/>
          <w:szCs w:val="20"/>
        </w:rPr>
        <w:t>Right to object: If we are using your data</w:t>
      </w:r>
      <w:r w:rsidRPr="0049371B" w:rsidR="003C5E88">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Pr="0049371B" w:rsidR="00B26E17">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Pr="0049371B" w:rsidR="003C5E88">
        <w:rPr>
          <w:rFonts w:ascii="Arial" w:hAnsi="Arial" w:cs="Arial"/>
          <w:sz w:val="20"/>
          <w:szCs w:val="20"/>
        </w:rPr>
        <w:t>This is NOT an absolute right sometimes we will need to process your data even if you object.</w:t>
      </w:r>
    </w:p>
    <w:p w:rsidRPr="0049371B" w:rsidR="003C5E88" w:rsidP="003C5E88" w:rsidRDefault="003C5E88" w14:paraId="5F5130D0" w14:textId="77777777">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rsidRPr="0049371B" w:rsidR="003C5E88" w:rsidP="003C5E88" w:rsidRDefault="003C5E88" w14:paraId="38081487" w14:textId="6D5623A6">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Pr="0049371B" w:rsidR="00B26E17">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rsidRPr="0049371B" w:rsidR="003C5E88" w:rsidP="003C5E88" w:rsidRDefault="003C5E88" w14:paraId="29086253" w14:textId="77777777">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rsidRPr="0049371B" w:rsidR="00F52777" w:rsidP="00F52777" w:rsidRDefault="00F52777" w14:paraId="0A323197" w14:textId="77777777">
      <w:pPr>
        <w:rPr>
          <w:rFonts w:ascii="Arial" w:hAnsi="Arial" w:cs="Arial"/>
          <w:b/>
          <w:sz w:val="20"/>
          <w:szCs w:val="20"/>
        </w:rPr>
      </w:pPr>
      <w:r w:rsidRPr="0049371B">
        <w:rPr>
          <w:rFonts w:ascii="Arial" w:hAnsi="Arial" w:cs="Arial"/>
          <w:b/>
          <w:sz w:val="20"/>
          <w:szCs w:val="20"/>
        </w:rPr>
        <w:t>Primary Care Network</w:t>
      </w:r>
    </w:p>
    <w:p w:rsidRPr="0049371B" w:rsidR="00F52777" w:rsidP="00F52777" w:rsidRDefault="00F52777" w14:paraId="42A51EA2" w14:textId="77777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rsidRPr="0049371B" w:rsidR="00F52777" w:rsidP="0509A060" w:rsidRDefault="00F52777" w14:paraId="1AD9EF66" w14:textId="66EAA167">
      <w:pPr>
        <w:rPr>
          <w:rFonts w:ascii="Arial" w:hAnsi="Arial" w:cs="Arial"/>
          <w:sz w:val="20"/>
          <w:szCs w:val="20"/>
        </w:rPr>
      </w:pPr>
      <w:r w:rsidRPr="0049371B" w:rsidR="00F52777">
        <w:rPr>
          <w:rFonts w:ascii="Arial" w:hAnsi="Arial" w:cs="Arial"/>
          <w:sz w:val="20"/>
          <w:szCs w:val="20"/>
          <w:shd w:val="clear" w:color="auto" w:fill="FFFFFF"/>
        </w:rPr>
        <w:t xml:space="preserve">This practice is a member of </w:t>
      </w:r>
      <w:r w:rsidRPr="0509A060" w:rsidR="563DF827">
        <w:rPr>
          <w:rFonts w:ascii="Arial" w:hAnsi="Arial" w:cs="Arial"/>
          <w:sz w:val="20"/>
          <w:szCs w:val="20"/>
        </w:rPr>
        <w:t>DROITWICH, OMBERSLEY&amp;THE RURALS PCN</w:t>
      </w:r>
      <w:r w:rsidRPr="0049371B" w:rsidR="00F52777">
        <w:rPr>
          <w:rFonts w:ascii="Arial" w:hAnsi="Arial" w:cs="Arial"/>
          <w:sz w:val="20"/>
          <w:szCs w:val="20"/>
          <w:shd w:val="clear" w:color="auto" w:fill="FFFFFF"/>
        </w:rPr>
        <w:t xml:space="preserve">. </w:t>
      </w:r>
    </w:p>
    <w:p w:rsidRPr="0049371B" w:rsidR="00F52777" w:rsidP="0509A060" w:rsidRDefault="00F52777" w14:paraId="2C86429F" w14:textId="59B976CD">
      <w:pPr>
        <w:rPr>
          <w:rFonts w:ascii="Arial" w:hAnsi="Arial" w:cs="Arial"/>
          <w:sz w:val="20"/>
          <w:szCs w:val="20"/>
        </w:rPr>
      </w:pPr>
    </w:p>
    <w:p w:rsidRPr="0049371B" w:rsidR="00F52777" w:rsidP="00F52777" w:rsidRDefault="00F52777" w14:paraId="23C502F6" w14:textId="4FE54D34">
      <w:pPr>
        <w:rPr>
          <w:rFonts w:ascii="Arial" w:hAnsi="Arial" w:cs="Arial"/>
          <w:sz w:val="20"/>
          <w:szCs w:val="20"/>
        </w:rPr>
      </w:pPr>
      <w:r w:rsidRPr="0509A060" w:rsidR="00F52777">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rsidRPr="0049371B" w:rsidR="00F52777" w:rsidP="00F52777" w:rsidRDefault="00F52777" w14:paraId="580F6ECF" w14:textId="77777777">
      <w:pPr>
        <w:pStyle w:val="selectionshareable"/>
        <w:spacing w:before="0" w:beforeAutospacing="0" w:after="0" w:afterAutospacing="0"/>
        <w:rPr>
          <w:rFonts w:ascii="Arial" w:hAnsi="Arial" w:cs="Arial"/>
          <w:sz w:val="20"/>
          <w:szCs w:val="20"/>
        </w:rPr>
      </w:pPr>
    </w:p>
    <w:p w:rsidRPr="0049371B" w:rsidR="00F52777" w:rsidP="00F52777" w:rsidRDefault="00F52777" w14:paraId="631AD410" w14:textId="77777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rsidRPr="0049371B" w:rsidR="00F52777" w:rsidP="00F52777" w:rsidRDefault="00F52777" w14:paraId="174653FD" w14:textId="77777777">
      <w:pPr>
        <w:pStyle w:val="selectionshareable"/>
        <w:spacing w:before="0" w:beforeAutospacing="0" w:after="0" w:afterAutospacing="0"/>
        <w:rPr>
          <w:rFonts w:ascii="Arial" w:hAnsi="Arial" w:cs="Arial"/>
          <w:sz w:val="20"/>
          <w:szCs w:val="20"/>
        </w:rPr>
      </w:pPr>
    </w:p>
    <w:p w:rsidRPr="0049371B" w:rsidR="00F52777" w:rsidP="00F52777" w:rsidRDefault="00F52777" w14:paraId="0010D327" w14:textId="77777777">
      <w:pPr>
        <w:rPr>
          <w:rFonts w:ascii="Arial" w:hAnsi="Arial" w:cs="Arial"/>
          <w:b/>
          <w:bCs/>
          <w:sz w:val="20"/>
          <w:szCs w:val="20"/>
        </w:rPr>
      </w:pPr>
      <w:r w:rsidRPr="0049371B">
        <w:rPr>
          <w:rFonts w:ascii="Arial" w:hAnsi="Arial" w:cs="Arial"/>
          <w:b/>
          <w:bCs/>
          <w:sz w:val="20"/>
          <w:szCs w:val="20"/>
        </w:rPr>
        <w:t>Service Evaluation</w:t>
      </w:r>
    </w:p>
    <w:p w:rsidRPr="0049371B" w:rsidR="00F52777" w:rsidP="00F52777" w:rsidRDefault="00F52777" w14:paraId="20812229" w14:textId="77777777">
      <w:pPr>
        <w:rPr>
          <w:rFonts w:ascii="Arial" w:hAnsi="Arial" w:cs="Arial"/>
          <w:sz w:val="20"/>
          <w:szCs w:val="20"/>
        </w:rPr>
      </w:pPr>
    </w:p>
    <w:p w:rsidRPr="0049371B" w:rsidR="00F52777" w:rsidP="00F52777" w:rsidRDefault="00F52777" w14:paraId="15085212" w14:textId="53EF497E">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rsidRPr="0049371B" w:rsidR="00F52777" w:rsidP="00F52777" w:rsidRDefault="00F52777" w14:paraId="1DE3445C" w14:textId="77777777">
      <w:pPr>
        <w:rPr>
          <w:rFonts w:ascii="Arial" w:hAnsi="Arial" w:cs="Arial"/>
          <w:sz w:val="20"/>
          <w:szCs w:val="20"/>
        </w:rPr>
      </w:pPr>
    </w:p>
    <w:p w:rsidRPr="0049371B" w:rsidR="00F52777" w:rsidP="00F52777" w:rsidRDefault="00F52777" w14:paraId="7B412F1D" w14:textId="77777777">
      <w:pPr>
        <w:rPr>
          <w:rFonts w:ascii="Arial" w:hAnsi="Arial" w:cs="Arial"/>
          <w:sz w:val="20"/>
          <w:szCs w:val="20"/>
        </w:rPr>
      </w:pPr>
      <w:r w:rsidRPr="0049371B">
        <w:rPr>
          <w:rFonts w:ascii="Arial" w:hAnsi="Arial" w:cs="Arial"/>
          <w:sz w:val="20"/>
          <w:szCs w:val="20"/>
        </w:rPr>
        <w:t> </w:t>
      </w:r>
    </w:p>
    <w:p w:rsidRPr="0049371B" w:rsidR="00F52777" w:rsidP="00F52777" w:rsidRDefault="00F52777" w14:paraId="0EB95CAE" w14:textId="77777777">
      <w:pPr>
        <w:rPr>
          <w:rFonts w:ascii="Arial" w:hAnsi="Arial" w:cs="Arial"/>
          <w:sz w:val="20"/>
          <w:szCs w:val="20"/>
        </w:rPr>
      </w:pPr>
      <w:r w:rsidRPr="0049371B">
        <w:rPr>
          <w:rFonts w:ascii="Arial" w:hAnsi="Arial" w:cs="Arial"/>
          <w:sz w:val="20"/>
          <w:szCs w:val="20"/>
        </w:rPr>
        <w:t>The legal basis for contacting you to take part -  </w:t>
      </w:r>
    </w:p>
    <w:p w:rsidRPr="0049371B" w:rsidR="00F52777" w:rsidP="00F52777" w:rsidRDefault="00F52777" w14:paraId="78253D79" w14:textId="77777777">
      <w:pPr>
        <w:rPr>
          <w:rFonts w:ascii="Arial" w:hAnsi="Arial" w:cs="Arial"/>
          <w:sz w:val="20"/>
          <w:szCs w:val="20"/>
        </w:rPr>
      </w:pPr>
    </w:p>
    <w:p w:rsidRPr="0049371B" w:rsidR="00F52777" w:rsidP="00F52777" w:rsidRDefault="00F52777" w14:paraId="47B448FC" w14:textId="77777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w:t>
      </w:r>
      <w:r w:rsidRPr="0049371B">
        <w:rPr>
          <w:rFonts w:ascii="Arial" w:hAnsi="Arial" w:cs="Arial"/>
          <w:i/>
          <w:sz w:val="20"/>
          <w:szCs w:val="20"/>
        </w:rPr>
        <w:t xml:space="preserve">interest or in the exercise of official authority vested in the controller;” </w:t>
      </w:r>
    </w:p>
    <w:p w:rsidRPr="0049371B" w:rsidR="00F52777" w:rsidP="00F52777" w:rsidRDefault="00F52777" w14:paraId="6A60D977" w14:textId="77777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rsidRPr="0049371B" w:rsidR="00F52777" w:rsidP="00F52777" w:rsidRDefault="00F52777" w14:paraId="208395FB" w14:textId="77777777">
      <w:pPr>
        <w:rPr>
          <w:rFonts w:ascii="Arial" w:hAnsi="Arial" w:cs="Arial"/>
          <w:sz w:val="20"/>
          <w:szCs w:val="20"/>
        </w:rPr>
      </w:pPr>
      <w:r w:rsidRPr="0049371B">
        <w:rPr>
          <w:rFonts w:ascii="Arial" w:hAnsi="Arial" w:cs="Arial"/>
          <w:sz w:val="20"/>
          <w:szCs w:val="20"/>
        </w:rPr>
        <w:t> </w:t>
      </w:r>
    </w:p>
    <w:p w:rsidRPr="0049371B" w:rsidR="00F52777" w:rsidP="00F52777" w:rsidRDefault="00F52777" w14:paraId="731D794D" w14:textId="77777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rsidRPr="0049371B" w:rsidR="00F52777" w:rsidP="00F52777" w:rsidRDefault="00F52777" w14:paraId="4CC364E0" w14:textId="77777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rsidRPr="0049371B" w:rsidR="00F52777" w:rsidP="00F52777" w:rsidRDefault="00F52777" w14:paraId="7F01C069" w14:textId="32C2523E">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rsidRPr="0049371B" w:rsidR="00F52777" w:rsidP="00F52777" w:rsidRDefault="00F52777" w14:paraId="63D9DFAD" w14:textId="77777777">
      <w:pPr>
        <w:spacing w:after="100"/>
        <w:ind w:firstLine="720"/>
        <w:rPr>
          <w:rFonts w:ascii="Arial" w:hAnsi="Arial" w:cs="Arial"/>
          <w:i/>
          <w:iCs/>
          <w:sz w:val="20"/>
          <w:szCs w:val="20"/>
        </w:rPr>
      </w:pPr>
    </w:p>
    <w:p w:rsidRPr="0049371B" w:rsidR="009D5D3F" w:rsidP="00A21BF4" w:rsidRDefault="009D5D3F" w14:paraId="372258C1" w14:textId="37925286">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rsidRPr="0049371B" w:rsidR="009D5D3F" w:rsidP="00A21BF4" w:rsidRDefault="009D5D3F" w14:paraId="768B8DD7" w14:textId="77777777">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rsidRPr="0049371B" w:rsidR="009D5D3F" w:rsidP="00A21BF4" w:rsidRDefault="009D5D3F" w14:paraId="65C23678" w14:textId="7EEC579E">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Pr="0049371B" w:rsidR="00963342">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rsidRPr="0049371B" w:rsidR="009D5D3F" w:rsidP="00A21BF4" w:rsidRDefault="00A46645" w14:paraId="4B2EED54" w14:textId="687DDA57">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Pr="0049371B" w:rsidR="009D5D3F">
        <w:rPr>
          <w:rFonts w:ascii="Arial" w:hAnsi="Arial" w:cs="Arial"/>
          <w:sz w:val="20"/>
          <w:szCs w:val="20"/>
          <w:shd w:val="clear" w:color="auto" w:fill="FFFFFF"/>
        </w:rPr>
        <w:t>personal data about your health care</w:t>
      </w:r>
      <w:r w:rsidRPr="0049371B" w:rsidR="004D3B0E">
        <w:rPr>
          <w:rFonts w:ascii="Arial" w:hAnsi="Arial" w:cs="Arial"/>
          <w:sz w:val="20"/>
          <w:szCs w:val="20"/>
          <w:shd w:val="clear" w:color="auto" w:fill="FFFFFF"/>
        </w:rPr>
        <w:t xml:space="preserve"> wi</w:t>
      </w:r>
      <w:r w:rsidRPr="0049371B" w:rsidR="004D6D67">
        <w:rPr>
          <w:rFonts w:ascii="Arial" w:hAnsi="Arial" w:cs="Arial"/>
          <w:sz w:val="20"/>
          <w:szCs w:val="20"/>
          <w:shd w:val="clear" w:color="auto" w:fill="FFFFFF"/>
        </w:rPr>
        <w:t>ll have</w:t>
      </w:r>
      <w:r w:rsidRPr="0049371B" w:rsidR="004D3B0E">
        <w:rPr>
          <w:rFonts w:ascii="Arial" w:hAnsi="Arial" w:cs="Arial"/>
          <w:sz w:val="20"/>
          <w:szCs w:val="20"/>
          <w:shd w:val="clear" w:color="auto" w:fill="FFFFFF"/>
        </w:rPr>
        <w:t xml:space="preserve"> all identifiers removed (</w:t>
      </w:r>
      <w:r w:rsidRPr="0049371B" w:rsidR="009D5D3F">
        <w:rPr>
          <w:rFonts w:ascii="Arial" w:hAnsi="Arial" w:cs="Arial"/>
          <w:sz w:val="20"/>
          <w:szCs w:val="20"/>
          <w:shd w:val="clear" w:color="auto" w:fill="FFFFFF"/>
        </w:rPr>
        <w:t xml:space="preserve">like your name or NHS Number) </w:t>
      </w:r>
      <w:r w:rsidRPr="0049371B" w:rsidR="004D6D67">
        <w:rPr>
          <w:rFonts w:ascii="Arial" w:hAnsi="Arial" w:cs="Arial"/>
          <w:sz w:val="20"/>
          <w:szCs w:val="20"/>
          <w:shd w:val="clear" w:color="auto" w:fill="FFFFFF"/>
        </w:rPr>
        <w:t xml:space="preserve">and replaced with a code which </w:t>
      </w:r>
      <w:r w:rsidRPr="0049371B" w:rsidR="00D00D64">
        <w:rPr>
          <w:rFonts w:ascii="Arial" w:hAnsi="Arial" w:cs="Arial"/>
          <w:sz w:val="20"/>
          <w:szCs w:val="20"/>
          <w:shd w:val="clear" w:color="auto" w:fill="FFFFFF"/>
        </w:rPr>
        <w:t>will be linked to information about care received in different health care settings</w:t>
      </w:r>
      <w:r w:rsidRPr="0049371B" w:rsidR="008021DF">
        <w:rPr>
          <w:rFonts w:ascii="Arial" w:hAnsi="Arial" w:cs="Arial"/>
          <w:sz w:val="20"/>
          <w:szCs w:val="20"/>
          <w:shd w:val="clear" w:color="auto" w:fill="FFFFFF"/>
        </w:rPr>
        <w:t xml:space="preserve">.  </w:t>
      </w:r>
      <w:r w:rsidRPr="0049371B" w:rsidR="009D5D3F">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Pr="0049371B" w:rsidR="000319FF">
        <w:rPr>
          <w:rFonts w:ascii="Arial" w:hAnsi="Arial" w:cs="Arial"/>
          <w:sz w:val="20"/>
          <w:szCs w:val="20"/>
          <w:shd w:val="clear" w:color="auto" w:fill="FFFFFF"/>
        </w:rPr>
        <w:t xml:space="preserve">  </w:t>
      </w:r>
    </w:p>
    <w:p w:rsidRPr="0049371B" w:rsidR="009D5D3F" w:rsidP="00A21BF4" w:rsidRDefault="004B23E6" w14:paraId="00C5731E" w14:textId="3A2C7C87">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Pr="0049371B" w:rsidR="009D5D3F">
        <w:rPr>
          <w:rFonts w:ascii="Arial" w:hAnsi="Arial" w:cs="Arial"/>
          <w:sz w:val="20"/>
          <w:szCs w:val="20"/>
          <w:shd w:val="clear" w:color="auto" w:fill="FFFFFF"/>
        </w:rPr>
        <w:t xml:space="preserve">our GP and other care providers will send the information they hold on their systems to the North </w:t>
      </w:r>
      <w:proofErr w:type="gramStart"/>
      <w:r w:rsidRPr="0049371B" w:rsidR="009D5D3F">
        <w:rPr>
          <w:rFonts w:ascii="Arial" w:hAnsi="Arial" w:cs="Arial"/>
          <w:sz w:val="20"/>
          <w:szCs w:val="20"/>
          <w:shd w:val="clear" w:color="auto" w:fill="FFFFFF"/>
        </w:rPr>
        <w:t>Of</w:t>
      </w:r>
      <w:proofErr w:type="gramEnd"/>
      <w:r w:rsidRPr="0049371B" w:rsidR="009D5D3F">
        <w:rPr>
          <w:rFonts w:ascii="Arial" w:hAnsi="Arial" w:cs="Arial"/>
          <w:sz w:val="20"/>
          <w:szCs w:val="20"/>
          <w:shd w:val="clear" w:color="auto" w:fill="FFFFFF"/>
        </w:rPr>
        <w:t xml:space="preserve"> England Commissioning Support Unit (NECS).  NECS are part of NHS England. More information can be found here </w:t>
      </w:r>
      <w:hyperlink w:history="1" r:id="rId60">
        <w:r w:rsidRPr="0049371B" w:rsidR="009D5D3F">
          <w:rPr>
            <w:rFonts w:ascii="Arial" w:hAnsi="Arial" w:cs="Arial"/>
            <w:sz w:val="20"/>
            <w:szCs w:val="20"/>
            <w:shd w:val="clear" w:color="auto" w:fill="FFFFFF"/>
          </w:rPr>
          <w:t>https://www.necsu.nhs.uk</w:t>
        </w:r>
      </w:hyperlink>
      <w:r w:rsidRPr="0049371B" w:rsidR="009D5D3F">
        <w:rPr>
          <w:rFonts w:ascii="Arial" w:hAnsi="Arial" w:cs="Arial"/>
          <w:sz w:val="20"/>
          <w:szCs w:val="20"/>
          <w:shd w:val="clear" w:color="auto" w:fill="FFFFFF"/>
        </w:rPr>
        <w:t xml:space="preserve"> </w:t>
      </w:r>
    </w:p>
    <w:p w:rsidRPr="0049371B" w:rsidR="009D5D3F" w:rsidP="00A21BF4" w:rsidRDefault="009D5D3F" w14:paraId="06B9F234" w14:textId="6F525692">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Pr="0049371B" w:rsidR="00B42BD0">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w:history="1" r:id="rId6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w:history="1" r:id="rId62">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rsidRPr="0049371B" w:rsidR="009D5D3F" w:rsidP="009D5D3F" w:rsidRDefault="009D5D3F" w14:paraId="091915DD" w14:textId="24C63387">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rsidRPr="0049371B" w:rsidR="009D5D3F" w:rsidP="00A21BF4" w:rsidRDefault="009D5D3F" w14:paraId="219AFDA4" w14:textId="088B7DEE">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rsidRPr="0049371B" w:rsidR="00A200C1" w:rsidP="00A200C1" w:rsidRDefault="00A200C1" w14:paraId="43D4A2B9" w14:textId="19ED2CBD">
      <w:pPr>
        <w:rPr>
          <w:rFonts w:ascii="Arial" w:hAnsi="Arial" w:cs="Arial"/>
          <w:b/>
          <w:sz w:val="20"/>
          <w:szCs w:val="20"/>
        </w:rPr>
      </w:pPr>
      <w:r w:rsidRPr="0049371B">
        <w:rPr>
          <w:rFonts w:ascii="Arial" w:hAnsi="Arial" w:cs="Arial"/>
          <w:b/>
          <w:sz w:val="20"/>
          <w:szCs w:val="20"/>
        </w:rPr>
        <w:t>Access to</w:t>
      </w:r>
      <w:r w:rsidRPr="0049371B" w:rsidR="003A3C73">
        <w:rPr>
          <w:rFonts w:ascii="Arial" w:hAnsi="Arial" w:cs="Arial"/>
          <w:b/>
          <w:sz w:val="20"/>
          <w:szCs w:val="20"/>
        </w:rPr>
        <w:t xml:space="preserve"> </w:t>
      </w:r>
      <w:r w:rsidRPr="0049371B" w:rsidR="00FC6FFA">
        <w:rPr>
          <w:rFonts w:ascii="Arial" w:hAnsi="Arial" w:cs="Arial"/>
          <w:b/>
          <w:sz w:val="20"/>
          <w:szCs w:val="20"/>
        </w:rPr>
        <w:t>your personal</w:t>
      </w:r>
      <w:r w:rsidRPr="0049371B">
        <w:rPr>
          <w:rFonts w:ascii="Arial" w:hAnsi="Arial" w:cs="Arial"/>
          <w:b/>
          <w:sz w:val="20"/>
          <w:szCs w:val="20"/>
        </w:rPr>
        <w:t xml:space="preserve"> information  </w:t>
      </w:r>
    </w:p>
    <w:p w:rsidRPr="0049371B" w:rsidR="00B92B1C" w:rsidP="00B92B1C" w:rsidRDefault="00B92B1C" w14:paraId="7BD6892B" w14:textId="77777777">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rsidRPr="0049371B" w:rsidR="00B92B1C" w:rsidP="00B92B1C" w:rsidRDefault="00B92B1C" w14:paraId="70593360" w14:textId="5E366980">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rsidRPr="0049371B" w:rsidR="00B92B1C" w:rsidP="00B92B1C" w:rsidRDefault="00B92B1C" w14:paraId="2914D45A" w14:textId="0107F80B">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rsidRPr="0049371B" w:rsidR="00B92B1C" w:rsidP="00B92B1C" w:rsidRDefault="00B92B1C" w14:paraId="1F233885" w14:textId="64E02883">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rsidRPr="0049371B" w:rsidR="00B92B1C" w:rsidP="00B92B1C" w:rsidRDefault="00B92B1C" w14:paraId="253C0628" w14:textId="53415CB1">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rsidRPr="0049371B" w:rsidR="00A24734" w:rsidP="003A3C73" w:rsidRDefault="00A24734" w14:paraId="6A91F129" w14:textId="6C0234B9">
      <w:pPr>
        <w:rPr>
          <w:rFonts w:ascii="Arial" w:hAnsi="Arial" w:cs="Arial"/>
          <w:b/>
          <w:sz w:val="20"/>
          <w:szCs w:val="20"/>
        </w:rPr>
      </w:pPr>
    </w:p>
    <w:p w:rsidR="00993E3A" w:rsidP="003A3C73" w:rsidRDefault="00993E3A" w14:paraId="2BAD7D44" w14:textId="77777777">
      <w:pPr>
        <w:rPr>
          <w:rFonts w:ascii="Arial" w:hAnsi="Arial" w:cs="Arial"/>
          <w:b/>
          <w:sz w:val="20"/>
          <w:szCs w:val="20"/>
        </w:rPr>
      </w:pPr>
    </w:p>
    <w:p w:rsidRPr="0049371B" w:rsidR="001F0F58" w:rsidP="003A3C73" w:rsidRDefault="001F0F58" w14:paraId="7EE28B5A" w14:textId="77777777">
      <w:pPr>
        <w:rPr>
          <w:rFonts w:ascii="Arial" w:hAnsi="Arial" w:cs="Arial"/>
          <w:b/>
          <w:sz w:val="20"/>
          <w:szCs w:val="20"/>
        </w:rPr>
      </w:pPr>
    </w:p>
    <w:p w:rsidRPr="0049371B" w:rsidR="004E2C36" w:rsidP="003A3C73" w:rsidRDefault="004E2C36" w14:paraId="4558932D" w14:textId="77777777">
      <w:pPr>
        <w:rPr>
          <w:rFonts w:ascii="Arial" w:hAnsi="Arial" w:cs="Arial"/>
          <w:b/>
          <w:sz w:val="20"/>
          <w:szCs w:val="20"/>
        </w:rPr>
      </w:pPr>
    </w:p>
    <w:p w:rsidRPr="0049371B" w:rsidR="003A3C73" w:rsidP="003A3C73" w:rsidRDefault="003A3C73" w14:paraId="4087AB3F" w14:textId="3D11AFCC">
      <w:pPr>
        <w:rPr>
          <w:rFonts w:ascii="Arial" w:hAnsi="Arial" w:cs="Arial"/>
          <w:b/>
          <w:sz w:val="20"/>
          <w:szCs w:val="20"/>
        </w:rPr>
      </w:pPr>
      <w:r w:rsidRPr="0049371B">
        <w:rPr>
          <w:rFonts w:ascii="Arial" w:hAnsi="Arial" w:cs="Arial"/>
          <w:b/>
          <w:sz w:val="20"/>
          <w:szCs w:val="20"/>
        </w:rPr>
        <w:t>What should you do if your personal information changes?</w:t>
      </w:r>
    </w:p>
    <w:p w:rsidRPr="0049371B" w:rsidR="003A3C73" w:rsidP="003A3C73" w:rsidRDefault="003A3C73" w14:paraId="2FC1551F" w14:textId="7BDD99BE">
      <w:pPr>
        <w:rPr>
          <w:rFonts w:ascii="Arial" w:hAnsi="Arial" w:cs="Arial"/>
          <w:sz w:val="20"/>
          <w:szCs w:val="20"/>
        </w:rPr>
      </w:pPr>
      <w:r w:rsidRPr="0509A060" w:rsidR="003A3C73">
        <w:rPr>
          <w:rFonts w:ascii="Arial" w:hAnsi="Arial" w:cs="Arial"/>
          <w:sz w:val="20"/>
          <w:szCs w:val="20"/>
        </w:rPr>
        <w:t>You should tell us so that we can update our records please contact the Practice Manager as soon as any of your details change, this is especially important for changes o</w:t>
      </w:r>
      <w:r w:rsidRPr="0509A060" w:rsidR="005F4FE9">
        <w:rPr>
          <w:rFonts w:ascii="Arial" w:hAnsi="Arial" w:cs="Arial"/>
          <w:sz w:val="20"/>
          <w:szCs w:val="20"/>
        </w:rPr>
        <w:t xml:space="preserve">f </w:t>
      </w:r>
      <w:r w:rsidRPr="0509A060" w:rsidR="003A3C73">
        <w:rPr>
          <w:rFonts w:ascii="Arial" w:hAnsi="Arial" w:cs="Arial"/>
          <w:sz w:val="20"/>
          <w:szCs w:val="20"/>
        </w:rPr>
        <w:t xml:space="preserve">address or contact details (such </w:t>
      </w:r>
      <w:r w:rsidRPr="0509A060" w:rsidR="003A3C73">
        <w:rPr>
          <w:rFonts w:ascii="Arial" w:hAnsi="Arial" w:cs="Arial"/>
          <w:sz w:val="20"/>
          <w:szCs w:val="20"/>
        </w:rPr>
        <w:t>as your mobile phone number), the practice will from time to time ask you to confirm that the information we currently hold is accurate and up-to-date.</w:t>
      </w:r>
    </w:p>
    <w:p w:rsidR="0509A060" w:rsidP="0509A060" w:rsidRDefault="0509A060" w14:paraId="50AA1B42" w14:textId="082C1119">
      <w:pPr>
        <w:rPr>
          <w:rFonts w:ascii="Arial" w:hAnsi="Arial" w:cs="Arial"/>
          <w:sz w:val="20"/>
          <w:szCs w:val="20"/>
        </w:rPr>
      </w:pPr>
    </w:p>
    <w:p w:rsidRPr="0049371B" w:rsidR="00A24734" w:rsidP="003A3C73" w:rsidRDefault="00A24734" w14:paraId="7F6004C8" w14:textId="21A4691D">
      <w:pPr>
        <w:rPr>
          <w:rFonts w:ascii="Arial" w:hAnsi="Arial" w:cs="Arial"/>
          <w:sz w:val="20"/>
          <w:szCs w:val="20"/>
        </w:rPr>
      </w:pPr>
    </w:p>
    <w:p w:rsidRPr="0049371B" w:rsidR="00A24734" w:rsidP="00A24734" w:rsidRDefault="00A24734" w14:paraId="1EB2A2F3" w14:textId="77777777">
      <w:pPr>
        <w:pStyle w:val="Heading2"/>
        <w:rPr>
          <w:rFonts w:ascii="Arial" w:hAnsi="Arial" w:cs="Arial"/>
          <w:sz w:val="20"/>
          <w:szCs w:val="20"/>
        </w:rPr>
      </w:pPr>
      <w:bookmarkStart w:name="_Toc31368650" w:id="5"/>
      <w:r w:rsidRPr="0049371B">
        <w:rPr>
          <w:rFonts w:ascii="Arial" w:hAnsi="Arial" w:cs="Arial"/>
          <w:sz w:val="20"/>
          <w:szCs w:val="20"/>
        </w:rPr>
        <w:t>Online Access</w:t>
      </w:r>
      <w:bookmarkEnd w:id="5"/>
    </w:p>
    <w:p w:rsidRPr="0049371B" w:rsidR="00A24734" w:rsidP="00A24734" w:rsidRDefault="00A24734" w14:paraId="4621FBA6" w14:textId="43730847">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Pr="0049371B" w:rsidR="00993E3A">
        <w:rPr>
          <w:rFonts w:ascii="Arial" w:hAnsi="Arial" w:cs="Arial"/>
          <w:sz w:val="20"/>
          <w:szCs w:val="20"/>
        </w:rPr>
        <w:t>to</w:t>
      </w:r>
      <w:r w:rsidRPr="0049371B">
        <w:rPr>
          <w:rFonts w:ascii="Arial" w:hAnsi="Arial" w:cs="Arial"/>
          <w:sz w:val="20"/>
          <w:szCs w:val="20"/>
        </w:rPr>
        <w:t xml:space="preserve"> give you online access, including written consent and </w:t>
      </w:r>
      <w:r w:rsidRPr="0049371B" w:rsidR="00993E3A">
        <w:rPr>
          <w:rFonts w:ascii="Arial" w:hAnsi="Arial" w:cs="Arial"/>
          <w:sz w:val="20"/>
          <w:szCs w:val="20"/>
        </w:rPr>
        <w:t xml:space="preserve">the </w:t>
      </w:r>
      <w:r w:rsidRPr="0049371B">
        <w:rPr>
          <w:rFonts w:ascii="Arial" w:hAnsi="Arial" w:cs="Arial"/>
          <w:sz w:val="20"/>
          <w:szCs w:val="20"/>
        </w:rPr>
        <w:t>production of documents that prove your identity.</w:t>
      </w:r>
    </w:p>
    <w:p w:rsidRPr="0049371B" w:rsidR="00A24734" w:rsidP="00A24734" w:rsidRDefault="00A24734" w14:paraId="20BFF210" w14:textId="77777777">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rsidRPr="0049371B" w:rsidR="00A24734" w:rsidP="00A24734" w:rsidRDefault="00A24734" w14:paraId="7EB612B8" w14:textId="77777777">
      <w:pPr>
        <w:pStyle w:val="Heading1"/>
        <w:rPr>
          <w:rFonts w:ascii="Arial" w:hAnsi="Arial" w:cs="Arial"/>
          <w:color w:val="auto"/>
          <w:sz w:val="20"/>
          <w:szCs w:val="20"/>
        </w:rPr>
      </w:pPr>
      <w:bookmarkStart w:name="_Toc31368651" w:id="6"/>
      <w:r w:rsidRPr="0049371B">
        <w:rPr>
          <w:rFonts w:ascii="Arial" w:hAnsi="Arial" w:cs="Arial"/>
          <w:color w:val="auto"/>
          <w:sz w:val="20"/>
          <w:szCs w:val="20"/>
        </w:rPr>
        <w:t>Third parties mentioned on your medical record</w:t>
      </w:r>
      <w:bookmarkEnd w:id="6"/>
    </w:p>
    <w:p w:rsidRPr="0049371B" w:rsidR="00A24734" w:rsidP="00A24734" w:rsidRDefault="00A24734" w14:paraId="29F924EA" w14:textId="22CED08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rsidRPr="0049371B" w:rsidR="00993E3A" w:rsidP="00993E3A" w:rsidRDefault="00993E3A" w14:paraId="7C413B03" w14:textId="77777777">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rsidRPr="0049371B" w:rsidR="00993E3A" w:rsidP="00993E3A" w:rsidRDefault="00993E3A" w14:paraId="6D81E7FC" w14:textId="2B4F756C">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w:history="1" r:id="rId63">
        <w:r w:rsidRPr="0049371B">
          <w:rPr>
            <w:rStyle w:val="Hyperlink"/>
            <w:rFonts w:ascii="Arial" w:hAnsi="Arial" w:cs="Arial"/>
            <w:color w:val="005BBB"/>
            <w:sz w:val="20"/>
            <w:szCs w:val="20"/>
            <w:u w:val="none"/>
            <w:bdr w:val="none" w:color="auto" w:sz="0" w:space="0" w:frame="1"/>
          </w:rPr>
          <w:t>NHS App</w:t>
        </w:r>
      </w:hyperlink>
      <w:r w:rsidRPr="0049371B">
        <w:rPr>
          <w:rFonts w:ascii="Arial" w:hAnsi="Arial" w:cs="Arial"/>
          <w:color w:val="231F20"/>
          <w:sz w:val="20"/>
          <w:szCs w:val="20"/>
        </w:rPr>
        <w:t>,</w:t>
      </w:r>
      <w:r w:rsidRPr="0049371B">
        <w:rPr>
          <w:rStyle w:val="apple-converted-space"/>
          <w:rFonts w:ascii="Arial" w:hAnsi="Arial" w:eastAsia="Calibri" w:cs="Arial"/>
          <w:color w:val="231F20"/>
          <w:sz w:val="20"/>
          <w:szCs w:val="20"/>
        </w:rPr>
        <w:t> </w:t>
      </w:r>
      <w:hyperlink w:history="1" r:id="rId64">
        <w:r w:rsidRPr="0049371B">
          <w:rPr>
            <w:rStyle w:val="Hyperlink"/>
            <w:rFonts w:ascii="Arial" w:hAnsi="Arial" w:cs="Arial"/>
            <w:color w:val="005BBB"/>
            <w:sz w:val="20"/>
            <w:szCs w:val="20"/>
            <w:u w:val="none"/>
            <w:bdr w:val="none" w:color="auto" w:sz="0" w:space="0"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rsidRPr="0049371B" w:rsidR="00993E3A" w:rsidP="00993E3A" w:rsidRDefault="00993E3A" w14:paraId="2BAD9F2A" w14:textId="38C7C859">
      <w:pPr>
        <w:pStyle w:val="nhsd-t-body"/>
        <w:rPr>
          <w:rFonts w:ascii="Arial" w:hAnsi="Arial" w:cs="Arial"/>
          <w:color w:val="231F20"/>
          <w:sz w:val="20"/>
          <w:szCs w:val="20"/>
        </w:rPr>
      </w:pPr>
      <w:r w:rsidRPr="0509A060" w:rsid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509A060" w:rsidR="7FAC6B13">
        <w:rPr>
          <w:rFonts w:ascii="Arial" w:hAnsi="Arial" w:cs="Arial"/>
          <w:color w:val="231F20"/>
          <w:sz w:val="20"/>
          <w:szCs w:val="20"/>
        </w:rPr>
        <w:t>October 2023</w:t>
      </w:r>
      <w:r w:rsidRPr="0509A060" w:rsidR="00993E3A">
        <w:rPr>
          <w:rFonts w:ascii="Arial" w:hAnsi="Arial" w:cs="Arial"/>
          <w:color w:val="231F20"/>
          <w:sz w:val="20"/>
          <w:szCs w:val="20"/>
        </w:rPr>
        <w:t xml:space="preserve">. For most people, access will be automatic, and you </w:t>
      </w:r>
      <w:r w:rsidRPr="0509A060" w:rsidR="00993E3A">
        <w:rPr>
          <w:rFonts w:ascii="Arial" w:hAnsi="Arial" w:cs="Arial"/>
          <w:color w:val="231F20"/>
          <w:sz w:val="20"/>
          <w:szCs w:val="20"/>
        </w:rPr>
        <w:t>won’t</w:t>
      </w:r>
      <w:r w:rsidRPr="0509A060" w:rsidR="00993E3A">
        <w:rPr>
          <w:rFonts w:ascii="Arial" w:hAnsi="Arial" w:cs="Arial"/>
          <w:color w:val="231F20"/>
          <w:sz w:val="20"/>
          <w:szCs w:val="20"/>
        </w:rPr>
        <w:t xml:space="preserve"> need to do anything.</w:t>
      </w:r>
    </w:p>
    <w:p w:rsidRPr="0049371B" w:rsidR="00993E3A" w:rsidP="00993E3A" w:rsidRDefault="00993E3A" w14:paraId="3EBFE866" w14:textId="77777777">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rsidRPr="0049371B" w:rsidR="00993E3A" w:rsidP="00993E3A" w:rsidRDefault="00993E3A" w14:paraId="6343583C" w14:textId="77777777">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rsidRPr="0049371B" w:rsidR="00993E3A" w:rsidP="00993E3A" w:rsidRDefault="00993E3A" w14:paraId="299CE511" w14:textId="77777777">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rsidRPr="0049371B" w:rsidR="00993E3A" w:rsidP="00993E3A" w:rsidRDefault="00993E3A" w14:paraId="030C8CE7" w14:textId="77777777">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rsidRPr="0049371B" w:rsidR="00993E3A" w:rsidP="00A24734" w:rsidRDefault="00993E3A" w14:paraId="73220C5D" w14:textId="2F117152">
      <w:pPr>
        <w:rPr>
          <w:rFonts w:ascii="Arial" w:hAnsi="Arial" w:cs="Arial"/>
          <w:sz w:val="20"/>
          <w:szCs w:val="20"/>
        </w:rPr>
      </w:pPr>
    </w:p>
    <w:p w:rsidRPr="0049371B" w:rsidR="00993E3A" w:rsidP="00A24734" w:rsidRDefault="00993E3A" w14:paraId="4B353559" w14:textId="77777777">
      <w:pPr>
        <w:rPr>
          <w:rFonts w:ascii="Arial" w:hAnsi="Arial" w:cs="Arial"/>
          <w:sz w:val="20"/>
          <w:szCs w:val="20"/>
        </w:rPr>
      </w:pPr>
    </w:p>
    <w:p w:rsidR="001F0F58" w:rsidP="00A24734" w:rsidRDefault="001F0F58" w14:paraId="776F7B67" w14:textId="77777777">
      <w:pPr>
        <w:pStyle w:val="Heading1"/>
        <w:rPr>
          <w:rFonts w:ascii="Arial" w:hAnsi="Arial" w:cs="Arial"/>
          <w:b/>
          <w:bCs/>
          <w:color w:val="auto"/>
          <w:sz w:val="20"/>
          <w:szCs w:val="20"/>
        </w:rPr>
      </w:pPr>
      <w:bookmarkStart w:name="_Toc31368652" w:id="7"/>
    </w:p>
    <w:p w:rsidRPr="0049371B" w:rsidR="00A24734" w:rsidP="00A24734" w:rsidRDefault="00A24734" w14:paraId="5609F973" w14:textId="5408FA19">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rsidRPr="0049371B" w:rsidR="00A24734" w:rsidP="00A24734" w:rsidRDefault="00A24734" w14:paraId="57B3A5D0" w14:textId="77777777">
      <w:pPr>
        <w:rPr>
          <w:rFonts w:ascii="Arial" w:hAnsi="Arial" w:cs="Arial"/>
          <w:sz w:val="20"/>
          <w:szCs w:val="20"/>
        </w:rPr>
      </w:pPr>
    </w:p>
    <w:p w:rsidRPr="0049371B" w:rsidR="00A24734" w:rsidP="00A24734" w:rsidRDefault="00A24734" w14:paraId="21ED1221" w14:textId="77777777">
      <w:pPr>
        <w:rPr>
          <w:rFonts w:ascii="Arial" w:hAnsi="Arial" w:cs="Arial"/>
          <w:sz w:val="20"/>
          <w:szCs w:val="20"/>
        </w:rPr>
      </w:pPr>
      <w:r w:rsidRPr="0049371B">
        <w:rPr>
          <w:rFonts w:ascii="Arial" w:hAnsi="Arial" w:cs="Arial"/>
          <w:sz w:val="20"/>
          <w:szCs w:val="20"/>
        </w:rPr>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rsidRPr="0049371B" w:rsidR="00A24734" w:rsidP="00A24734" w:rsidRDefault="00A24734" w14:paraId="1EDD2F3E" w14:textId="77777777">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rsidRPr="0049371B" w:rsidR="00A24734" w:rsidP="00A24734" w:rsidRDefault="00A24734" w14:paraId="266A1A4B" w14:textId="77777777">
      <w:pPr>
        <w:pStyle w:val="Heading1"/>
        <w:rPr>
          <w:rFonts w:ascii="Arial" w:hAnsi="Arial" w:cs="Arial"/>
          <w:b/>
          <w:bCs/>
          <w:color w:val="auto"/>
          <w:sz w:val="20"/>
          <w:szCs w:val="20"/>
        </w:rPr>
      </w:pPr>
      <w:bookmarkStart w:name="_Toc31368653" w:id="8"/>
      <w:r w:rsidRPr="0049371B">
        <w:rPr>
          <w:rFonts w:ascii="Arial" w:hAnsi="Arial" w:cs="Arial"/>
          <w:b/>
          <w:bCs/>
          <w:color w:val="auto"/>
          <w:sz w:val="20"/>
          <w:szCs w:val="20"/>
        </w:rPr>
        <w:t>CCTV recording</w:t>
      </w:r>
      <w:bookmarkEnd w:id="8"/>
    </w:p>
    <w:p w:rsidRPr="0049371B" w:rsidR="00A24734" w:rsidP="00A24734" w:rsidRDefault="00A24734" w14:paraId="4F7F6EA3" w14:textId="77777777">
      <w:pPr>
        <w:rPr>
          <w:rFonts w:ascii="Arial" w:hAnsi="Arial" w:cs="Arial"/>
          <w:sz w:val="20"/>
          <w:szCs w:val="20"/>
        </w:rPr>
      </w:pPr>
    </w:p>
    <w:p w:rsidRPr="0049371B" w:rsidR="00A24734" w:rsidP="00A24734" w:rsidRDefault="00A24734" w14:paraId="66C43050" w14:textId="721307E0">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rsidRPr="0049371B" w:rsidR="00A24734" w:rsidP="00A24734" w:rsidRDefault="00A24734" w14:paraId="0F7E69BF" w14:textId="77777777">
      <w:pPr>
        <w:pStyle w:val="Heading1"/>
        <w:rPr>
          <w:rFonts w:ascii="Arial" w:hAnsi="Arial" w:cs="Arial"/>
          <w:b/>
          <w:bCs/>
          <w:color w:val="auto"/>
          <w:sz w:val="20"/>
          <w:szCs w:val="20"/>
        </w:rPr>
      </w:pPr>
      <w:bookmarkStart w:name="_Toc31368654" w:id="9"/>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rsidRPr="0049371B" w:rsidR="00A24734" w:rsidP="00A24734" w:rsidRDefault="00A24734" w14:paraId="7FAB8173" w14:textId="77777777">
      <w:pPr>
        <w:rPr>
          <w:rFonts w:ascii="Arial" w:hAnsi="Arial" w:cs="Arial"/>
          <w:sz w:val="20"/>
          <w:szCs w:val="20"/>
        </w:rPr>
      </w:pPr>
    </w:p>
    <w:p w:rsidRPr="0049371B" w:rsidR="00A24734" w:rsidP="00A24734" w:rsidRDefault="00A24734" w14:paraId="71921A67" w14:textId="77777777">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rsidR="001F0F58" w:rsidRDefault="001F0F58" w14:paraId="36E30399" w14:textId="77777777">
      <w:pPr>
        <w:rPr>
          <w:rFonts w:ascii="Arial" w:hAnsi="Arial" w:cs="Arial"/>
          <w:b/>
          <w:sz w:val="20"/>
          <w:szCs w:val="20"/>
        </w:rPr>
      </w:pPr>
    </w:p>
    <w:p w:rsidR="001F0F58" w:rsidP="001F0F58" w:rsidRDefault="001F0F58" w14:paraId="3E0DC326" w14:textId="77777777">
      <w:pPr>
        <w:widowControl w:val="0"/>
        <w:rPr>
          <w:rFonts w:ascii="Arial" w:hAnsi="Arial" w:cs="Arial"/>
          <w:b/>
          <w:sz w:val="20"/>
          <w:szCs w:val="20"/>
        </w:rPr>
      </w:pPr>
      <w:r w:rsidRPr="009E2BE2">
        <w:rPr>
          <w:rFonts w:ascii="Arial" w:hAnsi="Arial" w:cs="Arial"/>
          <w:b/>
          <w:sz w:val="20"/>
          <w:szCs w:val="20"/>
        </w:rPr>
        <w:t>Video Consultations</w:t>
      </w:r>
    </w:p>
    <w:p w:rsidRPr="009E2BE2" w:rsidR="001F0F58" w:rsidP="001F0F58" w:rsidRDefault="001F0F58" w14:paraId="1A6D5F0A" w14:textId="77777777">
      <w:pPr>
        <w:widowControl w:val="0"/>
        <w:rPr>
          <w:rFonts w:ascii="Arial" w:hAnsi="Arial" w:cs="Arial"/>
          <w:b/>
          <w:sz w:val="20"/>
          <w:szCs w:val="20"/>
        </w:rPr>
      </w:pPr>
    </w:p>
    <w:p w:rsidRPr="009E2BE2" w:rsidR="001F0F58" w:rsidP="001F0F58" w:rsidRDefault="001F0F58" w14:paraId="310455FB" w14:textId="77777777">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rsidR="004D76DD" w:rsidRDefault="004D76DD" w14:paraId="6CE5DBF6" w14:textId="77777777">
      <w:pPr>
        <w:rPr>
          <w:rFonts w:ascii="Arial" w:hAnsi="Arial" w:cs="Arial"/>
          <w:b/>
          <w:sz w:val="20"/>
          <w:szCs w:val="20"/>
        </w:rPr>
      </w:pPr>
    </w:p>
    <w:p w:rsidRPr="00C76805" w:rsidR="004D76DD" w:rsidP="004D76DD" w:rsidRDefault="004D76DD" w14:paraId="49346ED1" w14:textId="77777777">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rsidRPr="00C76805" w:rsidR="004D76DD" w:rsidP="004D76DD" w:rsidRDefault="004D76DD" w14:paraId="7B8C364B" w14:textId="77777777">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rsidRPr="00C76805" w:rsidR="004D76DD" w:rsidP="004D76DD" w:rsidRDefault="004D76DD" w14:paraId="4D0BCA70" w14:textId="77777777">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color="auto" w:sz="0" w:space="0" w:frame="1"/>
        </w:rPr>
        <w:t>OpenSAFELY</w:t>
      </w:r>
      <w:proofErr w:type="spellEnd"/>
      <w:r w:rsidRPr="00C76805">
        <w:rPr>
          <w:rFonts w:ascii="Arial" w:hAnsi="Arial" w:cs="Arial"/>
          <w:color w:val="000000" w:themeColor="text1"/>
          <w:sz w:val="20"/>
          <w:szCs w:val="20"/>
          <w:bdr w:val="none" w:color="auto" w:sz="0" w:space="0"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rsidRPr="00C76805" w:rsidR="004D76DD" w:rsidP="004D76DD" w:rsidRDefault="004D76DD" w14:paraId="586219CE" w14:textId="77777777">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rsidRPr="00C76805" w:rsidR="004D76DD" w:rsidP="004D76DD" w:rsidRDefault="004D76DD" w14:paraId="4684DBFC" w14:textId="77777777">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rsidRPr="00C76805" w:rsidR="004D76DD" w:rsidP="004D76DD" w:rsidRDefault="004D76DD" w14:paraId="71F83ED1" w14:textId="77777777">
      <w:pPr>
        <w:numPr>
          <w:ilvl w:val="0"/>
          <w:numId w:val="43"/>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rsidRPr="00C76805" w:rsidR="004D76DD" w:rsidP="004D76DD" w:rsidRDefault="004D76DD" w14:paraId="5B8EC3D2" w14:textId="77777777">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rsidRPr="00C76805" w:rsidR="004D76DD" w:rsidP="004D76DD" w:rsidRDefault="004D76DD" w14:paraId="0EFB3EB6" w14:textId="77777777">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w:history="1" r:id="rId65">
        <w:r w:rsidRPr="00C76805">
          <w:rPr>
            <w:rFonts w:ascii="Arial" w:hAnsi="Arial" w:cs="Arial"/>
            <w:color w:val="000000" w:themeColor="text1"/>
            <w:sz w:val="20"/>
            <w:szCs w:val="20"/>
            <w:bdr w:val="none" w:color="auto" w:sz="0" w:space="0" w:frame="1"/>
          </w:rPr>
          <w:t>Understanding Patient Data website</w:t>
        </w:r>
      </w:hyperlink>
      <w:r w:rsidRPr="00C76805">
        <w:rPr>
          <w:rFonts w:ascii="Arial" w:hAnsi="Arial" w:cs="Arial"/>
          <w:color w:val="000000" w:themeColor="text1"/>
          <w:sz w:val="20"/>
          <w:szCs w:val="20"/>
        </w:rPr>
        <w:t>. </w:t>
      </w:r>
    </w:p>
    <w:p w:rsidRPr="00C76805" w:rsidR="004D76DD" w:rsidP="004D76DD" w:rsidRDefault="004D76DD" w14:paraId="57A1836A" w14:textId="77777777">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w:t>
      </w:r>
      <w:r w:rsidRPr="00C76805">
        <w:rPr>
          <w:rFonts w:ascii="Arial" w:hAnsi="Arial" w:cs="Arial"/>
          <w:color w:val="000000" w:themeColor="text1"/>
          <w:sz w:val="20"/>
          <w:szCs w:val="20"/>
        </w:rPr>
        <w:t xml:space="preserve">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rsidRPr="00C76805" w:rsidR="004D76DD" w:rsidP="004D76DD" w:rsidRDefault="004D76DD" w14:paraId="6A3B554B" w14:textId="77777777">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rsidRPr="00C76805" w:rsidR="004D76DD" w:rsidP="004D76DD" w:rsidRDefault="004D76DD" w14:paraId="01440BA5" w14:textId="77777777">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w:history="1" r:id="rId66">
        <w:r w:rsidRPr="00C76805">
          <w:rPr>
            <w:rFonts w:ascii="Arial" w:hAnsi="Arial" w:cs="Arial"/>
            <w:color w:val="000000" w:themeColor="text1"/>
            <w:sz w:val="20"/>
            <w:szCs w:val="20"/>
            <w:bdr w:val="none" w:color="auto" w:sz="0" w:space="0" w:frame="1"/>
          </w:rPr>
          <w:t>published</w:t>
        </w:r>
      </w:hyperlink>
      <w:r w:rsidRPr="00C76805">
        <w:rPr>
          <w:rFonts w:ascii="Arial" w:hAnsi="Arial" w:cs="Arial"/>
          <w:color w:val="000000" w:themeColor="text1"/>
          <w:sz w:val="20"/>
          <w:szCs w:val="20"/>
        </w:rPr>
        <w:t>.</w:t>
      </w:r>
    </w:p>
    <w:p w:rsidRPr="00C76805" w:rsidR="004D76DD" w:rsidP="004D76DD" w:rsidRDefault="004D76DD" w14:paraId="2A7F73E9" w14:textId="77777777">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rsidRPr="00C76805" w:rsidR="004D76DD" w:rsidP="004D76DD" w:rsidRDefault="004D76DD" w14:paraId="768E899C" w14:textId="77777777">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rsidRPr="00C76805" w:rsidR="004D76DD" w:rsidP="004D76DD" w:rsidRDefault="004D76DD" w14:paraId="55421474" w14:textId="77777777">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rsidRPr="00C76805" w:rsidR="004D76DD" w:rsidP="004D76DD" w:rsidRDefault="004D76DD" w14:paraId="63178213" w14:textId="77777777">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rsidRPr="00C76805" w:rsidR="004D76DD" w:rsidP="004D76DD" w:rsidRDefault="004D76DD" w14:paraId="17E60E3D" w14:textId="77777777">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rsidRPr="00C76805" w:rsidR="004D76DD" w:rsidP="004D76DD" w:rsidRDefault="004D76DD" w14:paraId="6FBCECE2" w14:textId="77777777">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w:history="1" r:id="rId67">
        <w:r w:rsidRPr="00C76805">
          <w:rPr>
            <w:rFonts w:ascii="Arial" w:hAnsi="Arial" w:cs="Arial"/>
            <w:color w:val="000000" w:themeColor="text1"/>
            <w:sz w:val="20"/>
            <w:szCs w:val="20"/>
            <w:bdr w:val="none" w:color="auto" w:sz="0" w:space="0" w:frame="1"/>
          </w:rPr>
          <w:t>commission</w:t>
        </w:r>
      </w:hyperlink>
      <w:r w:rsidRPr="00C76805">
        <w:rPr>
          <w:rFonts w:ascii="Arial" w:hAnsi="Arial" w:cs="Arial"/>
          <w:color w:val="000000" w:themeColor="text1"/>
          <w:sz w:val="20"/>
          <w:szCs w:val="20"/>
        </w:rPr>
        <w:t> NHS services</w:t>
      </w:r>
    </w:p>
    <w:p w:rsidRPr="00C76805" w:rsidR="004D76DD" w:rsidP="004D76DD" w:rsidRDefault="004D76DD" w14:paraId="3DD8992E" w14:textId="77777777">
      <w:pPr>
        <w:numPr>
          <w:ilvl w:val="0"/>
          <w:numId w:val="44"/>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rsidRPr="00C76805" w:rsidR="004D76DD" w:rsidP="004D76DD" w:rsidRDefault="00000000" w14:paraId="397955F3" w14:textId="77777777">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style="width:451.3pt;height:.05pt;mso-width-percent:0;mso-height-percent:0;mso-width-percent:0;mso-height-percent:0" alt="" o:hr="t" o:hrstd="t" o:hrpct="0" o:hralign="center" fillcolor="#a0a0a0" stroked="f"/>
        </w:pict>
      </w:r>
    </w:p>
    <w:p w:rsidRPr="00C76805" w:rsidR="004D76DD" w:rsidP="004D76DD" w:rsidRDefault="004D76DD" w14:paraId="7EE315C1" w14:textId="77777777">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rsidRPr="00C76805" w:rsidR="004D76DD" w:rsidP="004D76DD" w:rsidRDefault="004D76DD" w14:paraId="68C67C14" w14:textId="77777777">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rsidRPr="00C76805" w:rsidR="004D76DD" w:rsidP="004D76DD" w:rsidRDefault="004D76DD" w14:paraId="21930BEB" w14:textId="77777777">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rsidRPr="00C76805" w:rsidR="004D76DD" w:rsidP="004D76DD" w:rsidRDefault="004D76DD" w14:paraId="213D0B7E" w14:textId="77777777">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rsidRPr="00C76805" w:rsidR="004D76DD" w:rsidP="004D76DD" w:rsidRDefault="004D76DD" w14:paraId="3DEEA170" w14:textId="77777777">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rsidRPr="00C76805" w:rsidR="004D76DD" w:rsidP="004D76DD" w:rsidRDefault="00000000" w14:paraId="06B4162A" w14:textId="77777777">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style="width:451.3pt;height:.05pt;mso-width-percent:0;mso-height-percent:0;mso-width-percent:0;mso-height-percent:0" alt="" o:hr="t" o:hrstd="t" o:hrpct="0" o:hralign="center" fillcolor="#a0a0a0" stroked="f"/>
        </w:pict>
      </w:r>
    </w:p>
    <w:p w:rsidRPr="00C76805" w:rsidR="004D76DD" w:rsidP="004D76DD" w:rsidRDefault="004D76DD" w14:paraId="45C2FFE1" w14:textId="77777777">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rsidRPr="00C76805" w:rsidR="004D76DD" w:rsidP="004D76DD" w:rsidRDefault="004D76DD" w14:paraId="64DF4489" w14:textId="77777777">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rsidRPr="00C76805" w:rsidR="004D76DD" w:rsidP="004D76DD" w:rsidRDefault="004D76DD" w14:paraId="645527E4" w14:textId="77777777">
      <w:pPr>
        <w:numPr>
          <w:ilvl w:val="0"/>
          <w:numId w:val="45"/>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data held by your GP practice (if they use IT systems managed by TPP and Optum) which has been pseudonymised, </w:t>
      </w:r>
      <w:proofErr w:type="gramStart"/>
      <w:r w:rsidRPr="00C76805">
        <w:rPr>
          <w:rFonts w:ascii="Arial" w:hAnsi="Arial" w:cs="Arial"/>
          <w:color w:val="000000" w:themeColor="text1"/>
          <w:sz w:val="20"/>
          <w:szCs w:val="20"/>
        </w:rPr>
        <w:t>and;</w:t>
      </w:r>
      <w:proofErr w:type="gramEnd"/>
    </w:p>
    <w:p w:rsidRPr="00C76805" w:rsidR="004D76DD" w:rsidP="004D76DD" w:rsidRDefault="004D76DD" w14:paraId="31E833CA" w14:textId="77777777">
      <w:pPr>
        <w:numPr>
          <w:ilvl w:val="0"/>
          <w:numId w:val="45"/>
        </w:numPr>
        <w:rPr>
          <w:rFonts w:ascii="Arial" w:hAnsi="Arial" w:cs="Arial"/>
          <w:color w:val="000000" w:themeColor="text1"/>
          <w:sz w:val="20"/>
          <w:szCs w:val="20"/>
        </w:rPr>
      </w:pPr>
      <w:r w:rsidRPr="00C76805">
        <w:rPr>
          <w:rFonts w:ascii="Arial" w:hAnsi="Arial" w:cs="Arial"/>
          <w:color w:val="000000" w:themeColor="text1"/>
          <w:sz w:val="20"/>
          <w:szCs w:val="20"/>
        </w:rPr>
        <w:t>other </w:t>
      </w:r>
      <w:hyperlink w:history="1" r:id="rId68">
        <w:r w:rsidRPr="00C76805">
          <w:rPr>
            <w:rFonts w:ascii="Arial" w:hAnsi="Arial" w:cs="Arial"/>
            <w:color w:val="000000" w:themeColor="text1"/>
            <w:sz w:val="20"/>
            <w:szCs w:val="20"/>
            <w:bdr w:val="none" w:color="auto" w:sz="0" w:space="0"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rsidRPr="00C76805" w:rsidR="004D76DD" w:rsidP="004D76DD" w:rsidRDefault="00000000" w14:paraId="34179DAE" w14:textId="77777777">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style="width:451.3pt;height:.05pt;mso-width-percent:0;mso-height-percent:0;mso-width-percent:0;mso-height-percent:0" alt="" o:hr="t" o:hrstd="t" o:hrpct="0" o:hralign="center" fillcolor="#a0a0a0" stroked="f"/>
        </w:pict>
      </w:r>
    </w:p>
    <w:p w:rsidRPr="00C76805" w:rsidR="004D76DD" w:rsidP="004D76DD" w:rsidRDefault="004D76DD" w14:paraId="0908F920" w14:textId="77777777">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rsidRPr="00C76805" w:rsidR="004D76DD" w:rsidP="004D76DD" w:rsidRDefault="004D76DD" w14:paraId="3849FD18" w14:textId="77777777">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rsidRPr="00C76805" w:rsidR="004D76DD" w:rsidP="004D76DD" w:rsidRDefault="004D76DD" w14:paraId="097F4B9A" w14:textId="77777777">
      <w:pPr>
        <w:rPr>
          <w:rFonts w:ascii="Arial" w:hAnsi="Arial" w:cs="Arial"/>
          <w:color w:val="000000" w:themeColor="text1"/>
          <w:sz w:val="20"/>
          <w:szCs w:val="20"/>
        </w:rPr>
      </w:pPr>
      <w:r w:rsidRPr="00C76805">
        <w:rPr>
          <w:rFonts w:ascii="Arial" w:hAnsi="Arial" w:cs="Arial"/>
          <w:color w:val="000000" w:themeColor="text1"/>
          <w:sz w:val="20"/>
          <w:szCs w:val="20"/>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w:history="1" r:id="rId69">
        <w:r w:rsidRPr="00C76805">
          <w:rPr>
            <w:rFonts w:ascii="Arial" w:hAnsi="Arial" w:cs="Arial"/>
            <w:color w:val="000000" w:themeColor="text1"/>
            <w:sz w:val="20"/>
            <w:szCs w:val="20"/>
            <w:bdr w:val="none" w:color="auto" w:sz="0" w:space="0" w:frame="1"/>
          </w:rPr>
          <w:t>published</w:t>
        </w:r>
      </w:hyperlink>
      <w:r w:rsidRPr="00C76805">
        <w:rPr>
          <w:rFonts w:ascii="Arial" w:hAnsi="Arial" w:cs="Arial"/>
          <w:color w:val="000000" w:themeColor="text1"/>
          <w:sz w:val="20"/>
          <w:szCs w:val="20"/>
        </w:rPr>
        <w:t>.</w:t>
      </w:r>
    </w:p>
    <w:p w:rsidRPr="00C76805" w:rsidR="004D76DD" w:rsidP="004D76DD" w:rsidRDefault="00000000" w14:paraId="73840A2A" w14:textId="77777777">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style="width:451.3pt;height:.05pt;mso-width-percent:0;mso-height-percent:0;mso-width-percent:0;mso-height-percent:0" alt="" o:hr="t" o:hrstd="t" o:hrpct="0" o:hralign="center" fillcolor="#a0a0a0" stroked="f"/>
        </w:pict>
      </w:r>
    </w:p>
    <w:p w:rsidRPr="00C76805" w:rsidR="004D76DD" w:rsidP="004D76DD" w:rsidRDefault="004D76DD" w14:paraId="2B86E871" w14:textId="77777777">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rsidRPr="00C76805" w:rsidR="004D76DD" w:rsidP="004D76DD" w:rsidRDefault="004D76DD" w14:paraId="71900233" w14:textId="77777777">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rsidRPr="00C76805" w:rsidR="004D76DD" w:rsidP="004D76DD" w:rsidRDefault="004D76DD" w14:paraId="3CB165D9" w14:textId="77777777">
      <w:pPr>
        <w:numPr>
          <w:ilvl w:val="0"/>
          <w:numId w:val="46"/>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rsidRPr="00C76805" w:rsidR="004D76DD" w:rsidP="004D76DD" w:rsidRDefault="004D76DD" w14:paraId="7C9D1151" w14:textId="77777777">
      <w:pPr>
        <w:numPr>
          <w:ilvl w:val="0"/>
          <w:numId w:val="46"/>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rsidRPr="00C76805" w:rsidR="004D76DD" w:rsidP="004D76DD" w:rsidRDefault="00000000" w14:paraId="30AE4850" w14:textId="77777777">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style="width:451.3pt;height:.05pt;mso-width-percent:0;mso-height-percent:0;mso-width-percent:0;mso-height-percent:0" alt="" o:hr="t" o:hrstd="t" o:hrpct="0" o:hralign="center" fillcolor="#a0a0a0" stroked="f"/>
        </w:pict>
      </w:r>
    </w:p>
    <w:p w:rsidRPr="00C76805" w:rsidR="004D76DD" w:rsidP="004D76DD" w:rsidRDefault="004D76DD" w14:paraId="2918F084" w14:textId="77777777">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rsidRPr="00C76805" w:rsidR="004D76DD" w:rsidP="004D76DD" w:rsidRDefault="004D76DD" w14:paraId="3CCFCE6C" w14:textId="77777777">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rsidRPr="00C76805" w:rsidR="004D76DD" w:rsidP="004D76DD" w:rsidRDefault="004D76DD" w14:paraId="0B2ED03E" w14:textId="77777777">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rsidRPr="00C76805" w:rsidR="004D76DD" w:rsidP="004D76DD" w:rsidRDefault="00000000" w14:paraId="1DF7872F" w14:textId="77777777">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style="width:451.3pt;height:.05pt;mso-width-percent:0;mso-height-percent:0;mso-width-percent:0;mso-height-percent:0" alt="" o:hr="t" o:hrstd="t" o:hrpct="0" o:hralign="center" fillcolor="#a0a0a0" stroked="f"/>
        </w:pict>
      </w:r>
    </w:p>
    <w:p w:rsidRPr="00C76805" w:rsidR="004D76DD" w:rsidP="004D76DD" w:rsidRDefault="004D76DD" w14:paraId="3C09D371" w14:textId="77777777">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rsidRPr="00C76805" w:rsidR="004D76DD" w:rsidP="004D76DD" w:rsidRDefault="004D76DD" w14:paraId="600166D2" w14:textId="77777777">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rsidRPr="00C76805" w:rsidR="004D76DD" w:rsidP="004D76DD" w:rsidRDefault="00000000" w14:paraId="30D27F26" w14:textId="77777777">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style="width:451.3pt;height:.05pt;mso-width-percent:0;mso-height-percent:0;mso-width-percent:0;mso-height-percent:0" alt="" o:hr="t" o:hrstd="t" o:hrpct="0" o:hralign="center" fillcolor="#a0a0a0" stroked="f"/>
        </w:pict>
      </w:r>
    </w:p>
    <w:p w:rsidRPr="00C76805" w:rsidR="004D76DD" w:rsidP="004D76DD" w:rsidRDefault="004D76DD" w14:paraId="1664AE1F" w14:textId="77777777">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rsidRPr="00C76805" w:rsidR="004D76DD" w:rsidP="004D76DD" w:rsidRDefault="004D76DD" w14:paraId="2F78A285" w14:textId="77777777">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rsidRPr="00C76805" w:rsidR="004D76DD" w:rsidP="004D76DD" w:rsidRDefault="004D76DD" w14:paraId="41FF9831" w14:textId="77777777">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rsidRPr="00C76805" w:rsidR="004D76DD" w:rsidP="004D76DD" w:rsidRDefault="004D76DD" w14:paraId="057E5B68" w14:textId="77777777">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rsidRPr="00C76805" w:rsidR="004D76DD" w:rsidP="004D76DD" w:rsidRDefault="004D76DD" w14:paraId="5B8562D2" w14:textId="77777777">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rsidRPr="00C76805" w:rsidR="004D76DD" w:rsidP="004D76DD" w:rsidRDefault="004D76DD" w14:paraId="272CFB6A" w14:textId="77777777">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Substantial public interest – Article 9(2)(g) of UK GDPR, plus Schedule 1, Part 2, Paragraph 6 'statutory etc. and government purposes' of DPA 2018, </w:t>
      </w:r>
      <w:proofErr w:type="gramStart"/>
      <w:r w:rsidRPr="00C76805">
        <w:rPr>
          <w:rFonts w:ascii="Arial" w:hAnsi="Arial" w:cs="Arial"/>
          <w:color w:val="000000" w:themeColor="text1"/>
          <w:sz w:val="20"/>
          <w:szCs w:val="20"/>
        </w:rPr>
        <w:t>plus;</w:t>
      </w:r>
      <w:proofErr w:type="gramEnd"/>
    </w:p>
    <w:p w:rsidRPr="00C76805" w:rsidR="004D76DD" w:rsidP="004D76DD" w:rsidRDefault="004D76DD" w14:paraId="03B5E548" w14:textId="77777777">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rsidRPr="00C76805" w:rsidR="004D76DD" w:rsidP="004D76DD" w:rsidRDefault="004D76DD" w14:paraId="7429B17A" w14:textId="77777777">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rsidRPr="00C76805" w:rsidR="004D76DD" w:rsidP="004D76DD" w:rsidRDefault="00000000" w14:paraId="7E8A899B" w14:textId="77777777">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style="width:451.3pt;height:.05pt;mso-width-percent:0;mso-height-percent:0;mso-width-percent:0;mso-height-percent:0" alt="" o:hr="t" o:hrstd="t" o:hrpct="0" o:hralign="center" fillcolor="#a0a0a0" stroked="f"/>
        </w:pict>
      </w:r>
    </w:p>
    <w:p w:rsidRPr="00C76805" w:rsidR="004D76DD" w:rsidP="004D76DD" w:rsidRDefault="004D76DD" w14:paraId="23CDFBEB" w14:textId="77777777">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Your rights over your data</w:t>
      </w:r>
    </w:p>
    <w:p w:rsidRPr="00C76805" w:rsidR="004D76DD" w:rsidP="004D76DD" w:rsidRDefault="004D76DD" w14:paraId="30461C8C" w14:textId="77777777">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rsidRPr="00C76805" w:rsidR="004D76DD" w:rsidP="004D76DD" w:rsidRDefault="004D76DD" w14:paraId="0CC1E6DA" w14:textId="77777777">
      <w:pPr>
        <w:rPr>
          <w:rFonts w:ascii="Arial" w:hAnsi="Arial" w:cs="Arial"/>
          <w:color w:val="000000" w:themeColor="text1"/>
          <w:sz w:val="20"/>
          <w:szCs w:val="20"/>
        </w:rPr>
      </w:pPr>
      <w:hyperlink w:history="1" r:id="rId70">
        <w:r w:rsidRPr="00C76805">
          <w:rPr>
            <w:rFonts w:ascii="Arial" w:hAnsi="Arial" w:cs="Arial"/>
            <w:color w:val="000000" w:themeColor="text1"/>
            <w:sz w:val="20"/>
            <w:szCs w:val="20"/>
            <w:bdr w:val="none" w:color="auto" w:sz="0" w:space="0" w:frame="1"/>
          </w:rPr>
          <w:t>NHS England’s general privacy notice</w:t>
        </w:r>
      </w:hyperlink>
      <w:r w:rsidRPr="00C76805">
        <w:rPr>
          <w:rFonts w:ascii="Arial" w:hAnsi="Arial" w:cs="Arial"/>
          <w:color w:val="000000" w:themeColor="text1"/>
          <w:sz w:val="20"/>
          <w:szCs w:val="20"/>
        </w:rPr>
        <w:br/>
      </w:r>
      <w:hyperlink w:history="1" r:id="rId71">
        <w:r w:rsidRPr="00C76805">
          <w:rPr>
            <w:rFonts w:ascii="Arial" w:hAnsi="Arial" w:cs="Arial"/>
            <w:color w:val="000000" w:themeColor="text1"/>
            <w:sz w:val="20"/>
            <w:szCs w:val="20"/>
            <w:bdr w:val="none" w:color="auto" w:sz="0" w:space="0" w:frame="1"/>
          </w:rPr>
          <w:t>How we look after your health and care information</w:t>
        </w:r>
      </w:hyperlink>
      <w:r w:rsidRPr="00C76805">
        <w:rPr>
          <w:rFonts w:ascii="Arial" w:hAnsi="Arial" w:cs="Arial"/>
          <w:color w:val="000000" w:themeColor="text1"/>
          <w:sz w:val="20"/>
          <w:szCs w:val="20"/>
        </w:rPr>
        <w:br/>
      </w:r>
      <w:hyperlink w:history="1" r:id="rId72">
        <w:r w:rsidRPr="00C76805">
          <w:rPr>
            <w:rFonts w:ascii="Arial" w:hAnsi="Arial" w:cs="Arial"/>
            <w:color w:val="000000" w:themeColor="text1"/>
            <w:sz w:val="20"/>
            <w:szCs w:val="20"/>
            <w:bdr w:val="none" w:color="auto" w:sz="0" w:space="0" w:frame="1"/>
          </w:rPr>
          <w:t>How to make a subject access request</w:t>
        </w:r>
      </w:hyperlink>
    </w:p>
    <w:p w:rsidRPr="00C76805" w:rsidR="004D76DD" w:rsidP="004D76DD" w:rsidRDefault="00000000" w14:paraId="05C1F152" w14:textId="77777777">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style="width:451.3pt;height:.05pt;mso-width-percent:0;mso-height-percent:0;mso-width-percent:0;mso-height-percent:0" alt="" o:hr="t" o:hrstd="t" o:hrpct="0" o:hralign="center" fillcolor="#a0a0a0" stroked="f"/>
        </w:pict>
      </w:r>
    </w:p>
    <w:p w:rsidRPr="00C76805" w:rsidR="004D76DD" w:rsidP="004D76DD" w:rsidRDefault="004D76DD" w14:paraId="7C538C22" w14:textId="77777777">
      <w:pPr>
        <w:spacing w:before="100" w:beforeAutospacing="1" w:after="100" w:afterAutospacing="1"/>
        <w:outlineLvl w:val="1"/>
        <w:rPr>
          <w:rFonts w:ascii="Arial" w:hAnsi="Arial" w:cs="Arial"/>
          <w:b/>
          <w:bCs/>
          <w:color w:val="000000" w:themeColor="text1"/>
          <w:sz w:val="20"/>
          <w:szCs w:val="20"/>
        </w:rPr>
      </w:pPr>
    </w:p>
    <w:p w:rsidRPr="00C76805" w:rsidR="004D76DD" w:rsidP="004D76DD" w:rsidRDefault="004D76DD" w14:paraId="2C340125" w14:textId="77777777">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rsidRPr="00C76805" w:rsidR="004D76DD" w:rsidP="004D76DD" w:rsidRDefault="004D76DD" w14:paraId="621CA79B" w14:textId="77777777">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rsidRPr="00C76805" w:rsidR="004D76DD" w:rsidP="004D76DD" w:rsidRDefault="004D76DD" w14:paraId="0056C3DF" w14:textId="77777777">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rsidRPr="00C76805" w:rsidR="004D76DD" w:rsidP="004D76DD" w:rsidRDefault="004D76DD" w14:paraId="1BA4FE55" w14:textId="77777777">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w:history="1" r:id="rId73">
        <w:r w:rsidRPr="00C76805">
          <w:rPr>
            <w:rFonts w:ascii="Arial" w:hAnsi="Arial" w:cs="Arial"/>
            <w:color w:val="000000" w:themeColor="text1"/>
            <w:sz w:val="20"/>
            <w:szCs w:val="20"/>
            <w:bdr w:val="none" w:color="auto" w:sz="0" w:space="0" w:frame="1"/>
          </w:rPr>
          <w:t>NHS website</w:t>
        </w:r>
      </w:hyperlink>
      <w:r w:rsidRPr="00C76805">
        <w:rPr>
          <w:rFonts w:ascii="Arial" w:hAnsi="Arial" w:cs="Arial"/>
          <w:color w:val="000000" w:themeColor="text1"/>
          <w:sz w:val="20"/>
          <w:szCs w:val="20"/>
        </w:rPr>
        <w:t>.</w:t>
      </w:r>
    </w:p>
    <w:p w:rsidRPr="00C76805" w:rsidR="004D76DD" w:rsidP="004D76DD" w:rsidRDefault="004D76DD" w14:paraId="23BDBED3" w14:textId="77777777">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rsidRPr="00C76805" w:rsidR="004D76DD" w:rsidP="004D76DD" w:rsidRDefault="004D76DD" w14:paraId="414E7281" w14:textId="77777777">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rsidRPr="00C76805" w:rsidR="004D76DD" w:rsidP="004D76DD" w:rsidRDefault="004D76DD" w14:paraId="798B8E22" w14:textId="77777777">
      <w:pPr>
        <w:rPr>
          <w:rFonts w:ascii="Arial" w:hAnsi="Arial" w:cs="Arial"/>
          <w:color w:val="000000" w:themeColor="text1"/>
          <w:sz w:val="20"/>
          <w:szCs w:val="20"/>
        </w:rPr>
      </w:pPr>
    </w:p>
    <w:p w:rsidRPr="00C76805" w:rsidR="004D76DD" w:rsidP="004D76DD" w:rsidRDefault="004D76DD" w14:paraId="79D8B54B" w14:textId="77777777">
      <w:pPr>
        <w:rPr>
          <w:rFonts w:ascii="Arial" w:hAnsi="Arial" w:cs="Arial"/>
          <w:color w:val="000000" w:themeColor="text1"/>
          <w:sz w:val="20"/>
          <w:szCs w:val="20"/>
        </w:rPr>
      </w:pPr>
    </w:p>
    <w:p w:rsidRPr="00C76805" w:rsidR="004D76DD" w:rsidP="004D76DD" w:rsidRDefault="004D76DD" w14:paraId="09B003B2" w14:textId="77777777">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rsidRPr="00C76805" w:rsidR="004D76DD" w:rsidP="004D76DD" w:rsidRDefault="004D76DD" w14:paraId="408A8A79" w14:textId="77777777">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w:history="1" r:id="rId74">
        <w:r w:rsidRPr="00C76805">
          <w:rPr>
            <w:rFonts w:ascii="Arial" w:hAnsi="Arial" w:cs="Arial"/>
            <w:color w:val="000000" w:themeColor="text1"/>
            <w:sz w:val="20"/>
            <w:szCs w:val="20"/>
            <w:u w:val="single"/>
            <w:bdr w:val="none" w:color="auto" w:sz="0" w:space="0" w:frame="1"/>
          </w:rPr>
          <w:t>england.dpo@nhs.net</w:t>
        </w:r>
      </w:hyperlink>
      <w:r w:rsidRPr="00C76805">
        <w:rPr>
          <w:rFonts w:ascii="Arial" w:hAnsi="Arial" w:cs="Arial"/>
          <w:color w:val="000000" w:themeColor="text1"/>
          <w:sz w:val="20"/>
          <w:szCs w:val="20"/>
        </w:rPr>
        <w:t>.  </w:t>
      </w:r>
    </w:p>
    <w:p w:rsidRPr="00C76805" w:rsidR="004D76DD" w:rsidP="004D76DD" w:rsidRDefault="004D76DD" w14:paraId="1DEF1063" w14:textId="77777777">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w:history="1" r:id="rId75">
        <w:r w:rsidRPr="00C76805">
          <w:rPr>
            <w:rFonts w:ascii="Arial" w:hAnsi="Arial" w:cs="Arial"/>
            <w:color w:val="000000" w:themeColor="text1"/>
            <w:sz w:val="20"/>
            <w:szCs w:val="20"/>
            <w:u w:val="single"/>
            <w:bdr w:val="none" w:color="auto" w:sz="0" w:space="0" w:frame="1"/>
          </w:rPr>
          <w:t>ICO website</w:t>
        </w:r>
      </w:hyperlink>
      <w:r w:rsidRPr="00C76805">
        <w:rPr>
          <w:rFonts w:ascii="Arial" w:hAnsi="Arial" w:cs="Arial"/>
          <w:color w:val="000000" w:themeColor="text1"/>
          <w:sz w:val="20"/>
          <w:szCs w:val="20"/>
        </w:rPr>
        <w:t>. </w:t>
      </w:r>
    </w:p>
    <w:p w:rsidRPr="00C76805" w:rsidR="004D76DD" w:rsidP="004D76DD" w:rsidRDefault="00000000" w14:paraId="775463ED" w14:textId="77777777">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style="width:451.3pt;height:.05pt;mso-width-percent:0;mso-height-percent:0;mso-width-percent:0;mso-height-percent:0" alt="" o:hr="t" o:hrstd="t" o:hrpct="0" o:hralign="center" fillcolor="#a0a0a0" stroked="f"/>
        </w:pict>
      </w:r>
    </w:p>
    <w:p w:rsidRPr="00C76805" w:rsidR="004D76DD" w:rsidP="004D76DD" w:rsidRDefault="004D76DD" w14:paraId="7B8A839D" w14:textId="77777777">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rsidRPr="00C76805" w:rsidR="004D76DD" w:rsidP="004D76DD" w:rsidRDefault="004D76DD" w14:paraId="0BE81C4B" w14:textId="77777777">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rsidRPr="00C76805" w:rsidR="004D76DD" w:rsidP="004D76DD" w:rsidRDefault="004D76DD" w14:paraId="62921F45" w14:textId="77777777">
      <w:pPr>
        <w:rPr>
          <w:rFonts w:ascii="Arial" w:hAnsi="Arial" w:cs="Arial"/>
          <w:color w:val="3F525F"/>
          <w:sz w:val="20"/>
          <w:szCs w:val="20"/>
        </w:rPr>
      </w:pPr>
    </w:p>
    <w:p w:rsidRPr="0049371B" w:rsidR="009347E2" w:rsidRDefault="009347E2" w14:paraId="2EADC25C" w14:textId="016A7A63">
      <w:pPr>
        <w:rPr>
          <w:rFonts w:ascii="Arial" w:hAnsi="Arial" w:cs="Arial"/>
          <w:b/>
          <w:sz w:val="20"/>
          <w:szCs w:val="20"/>
        </w:rPr>
      </w:pPr>
      <w:r w:rsidRPr="0049371B">
        <w:rPr>
          <w:rFonts w:ascii="Arial" w:hAnsi="Arial" w:cs="Arial"/>
          <w:b/>
          <w:sz w:val="20"/>
          <w:szCs w:val="20"/>
        </w:rPr>
        <w:br w:type="page"/>
      </w:r>
    </w:p>
    <w:p w:rsidRPr="0049371B" w:rsidR="00F51C46" w:rsidP="003A3C73" w:rsidRDefault="00F51C46" w14:paraId="3BCA789A" w14:textId="77777777">
      <w:pPr>
        <w:rPr>
          <w:rFonts w:ascii="Arial" w:hAnsi="Arial" w:cs="Arial"/>
          <w:b/>
          <w:sz w:val="20"/>
          <w:szCs w:val="20"/>
        </w:rPr>
      </w:pPr>
    </w:p>
    <w:p w:rsidRPr="0049371B" w:rsidR="00645F99" w:rsidP="00645F99" w:rsidRDefault="00645F99" w14:paraId="6CAD32B2" w14:textId="63E1356F">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rsidRPr="0049371B" w:rsidR="00645F99" w:rsidP="00645F99" w:rsidRDefault="00645F99" w14:paraId="4B7EDA76" w14:textId="77777777">
      <w:pPr>
        <w:rPr>
          <w:rFonts w:ascii="Arial" w:hAnsi="Arial" w:cs="Arial"/>
          <w:sz w:val="20"/>
          <w:szCs w:val="20"/>
        </w:rPr>
      </w:pPr>
    </w:p>
    <w:p w:rsidRPr="0049371B" w:rsidR="00645F99" w:rsidP="0509A060" w:rsidRDefault="00645F99" w14:paraId="1E558590" w14:textId="474427B3">
      <w:pPr>
        <w:spacing w:before="100" w:beforeAutospacing="on" w:after="100" w:afterAutospacing="on"/>
        <w:rPr>
          <w:rFonts w:ascii="Arial" w:hAnsi="Arial" w:cs="Arial"/>
          <w:sz w:val="20"/>
          <w:szCs w:val="20"/>
        </w:rPr>
      </w:pPr>
      <w:r w:rsidRPr="0509A060" w:rsidR="00645F99">
        <w:rPr>
          <w:rFonts w:ascii="Arial" w:hAnsi="Arial" w:cs="Arial"/>
          <w:sz w:val="20"/>
          <w:szCs w:val="20"/>
        </w:rPr>
        <w:t>Following the death of any patients of</w:t>
      </w:r>
      <w:r w:rsidRPr="0509A060" w:rsidR="67417CA4">
        <w:rPr>
          <w:rFonts w:ascii="Arial" w:hAnsi="Arial" w:cs="Arial"/>
          <w:sz w:val="20"/>
          <w:szCs w:val="20"/>
        </w:rPr>
        <w:t xml:space="preserve"> Salters Medical Practice</w:t>
      </w:r>
      <w:r w:rsidRPr="0509A060" w:rsidR="00645F99">
        <w:rPr>
          <w:rFonts w:ascii="Arial" w:hAnsi="Arial" w:cs="Arial"/>
          <w:sz w:val="20"/>
          <w:szCs w:val="20"/>
        </w:rPr>
        <w:t xml:space="preserve"> </w:t>
      </w:r>
      <w:r w:rsidRPr="0509A060" w:rsidR="00645F99">
        <w:rPr>
          <w:rFonts w:ascii="Arial" w:hAnsi="Arial" w:cs="Arial"/>
          <w:sz w:val="20"/>
          <w:szCs w:val="20"/>
        </w:rPr>
        <w:t>we</w:t>
      </w:r>
      <w:r w:rsidRPr="0509A060" w:rsidR="00645F99">
        <w:rPr>
          <w:rFonts w:ascii="Arial" w:hAnsi="Arial" w:cs="Arial"/>
          <w:sz w:val="20"/>
          <w:szCs w:val="20"/>
        </w:rPr>
        <w:t xml:space="preserve"> are now obliged to inform</w:t>
      </w:r>
      <w:r w:rsidRPr="0509A060" w:rsidR="5DD818EC">
        <w:rPr>
          <w:rFonts w:ascii="Arial" w:hAnsi="Arial" w:cs="Arial"/>
          <w:sz w:val="20"/>
          <w:szCs w:val="20"/>
        </w:rPr>
        <w:t xml:space="preserve"> Herefordshire and Worcestershire Health and Care NHS Trust</w:t>
      </w:r>
      <w:r w:rsidRPr="0509A060" w:rsidR="00645F99">
        <w:rPr>
          <w:rFonts w:ascii="Arial" w:hAnsi="Arial" w:cs="Arial"/>
          <w:sz w:val="20"/>
          <w:szCs w:val="20"/>
        </w:rPr>
        <w:t xml:space="preserve">, Medical Examiner Service. </w:t>
      </w:r>
    </w:p>
    <w:p w:rsidRPr="0049371B" w:rsidR="009347E2" w:rsidP="009347E2" w:rsidRDefault="009347E2" w14:paraId="281DC2DF" w14:textId="77777777">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rsidRPr="0049371B" w:rsidR="009347E2" w:rsidP="009347E2" w:rsidRDefault="009347E2" w14:paraId="18C9BCE8" w14:textId="77777777">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49371B">
        <w:rPr>
          <w:rFonts w:ascii="Arial" w:hAnsi="Arial" w:cs="Arial"/>
          <w:color w:val="202A30"/>
          <w:sz w:val="20"/>
          <w:szCs w:val="20"/>
        </w:rPr>
        <w:t>records, and</w:t>
      </w:r>
      <w:proofErr w:type="gramEnd"/>
      <w:r w:rsidRPr="0049371B">
        <w:rPr>
          <w:rFonts w:ascii="Arial" w:hAnsi="Arial" w:cs="Arial"/>
          <w:color w:val="202A30"/>
          <w:sz w:val="20"/>
          <w:szCs w:val="20"/>
        </w:rPr>
        <w:t xml:space="preserve"> liaise with doctors completing the Medical Certificate of Cause of Death (MCCD).</w:t>
      </w:r>
    </w:p>
    <w:p w:rsidRPr="0049371B" w:rsidR="009347E2" w:rsidP="00645F99" w:rsidRDefault="009347E2" w14:paraId="398890D6" w14:textId="50C2CB1D">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rsidRPr="0049371B" w:rsidR="00F51C46" w:rsidP="003A3C73" w:rsidRDefault="00F51C46" w14:paraId="6AB580B5" w14:textId="77777777">
      <w:pPr>
        <w:rPr>
          <w:rFonts w:ascii="Arial" w:hAnsi="Arial" w:cs="Arial"/>
          <w:b/>
          <w:sz w:val="20"/>
          <w:szCs w:val="20"/>
        </w:rPr>
      </w:pPr>
    </w:p>
    <w:p w:rsidRPr="0049371B" w:rsidR="003A3C73" w:rsidP="003A3C73" w:rsidRDefault="003A3C73" w14:paraId="1D9D0ADE" w14:textId="7E14455A">
      <w:pPr>
        <w:rPr>
          <w:rFonts w:ascii="Arial" w:hAnsi="Arial" w:cs="Arial"/>
          <w:b/>
          <w:sz w:val="20"/>
          <w:szCs w:val="20"/>
        </w:rPr>
      </w:pPr>
      <w:r w:rsidRPr="0049371B">
        <w:rPr>
          <w:rFonts w:ascii="Arial" w:hAnsi="Arial" w:cs="Arial"/>
          <w:b/>
          <w:sz w:val="20"/>
          <w:szCs w:val="20"/>
        </w:rPr>
        <w:t xml:space="preserve">Objections / Complaints </w:t>
      </w:r>
    </w:p>
    <w:p w:rsidRPr="0049371B" w:rsidR="003A3C73" w:rsidP="003A3C73" w:rsidRDefault="003A3C73" w14:paraId="4F66B0FE" w14:textId="3F2D008D">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rsidRPr="0049371B" w:rsidR="003A3C73" w:rsidP="003A3C73" w:rsidRDefault="003A3C73" w14:paraId="31A0ECD6" w14:textId="77777777">
      <w:pPr>
        <w:rPr>
          <w:rFonts w:ascii="Arial" w:hAnsi="Arial" w:cs="Arial"/>
          <w:iCs/>
          <w:sz w:val="20"/>
          <w:szCs w:val="20"/>
        </w:rPr>
      </w:pPr>
    </w:p>
    <w:p w:rsidRPr="0049371B" w:rsidR="003A3C73" w:rsidP="003A3C73" w:rsidRDefault="003A3C73" w14:paraId="05AA9FDE" w14:textId="77777777">
      <w:pPr>
        <w:rPr>
          <w:rFonts w:ascii="Arial" w:hAnsi="Arial" w:cs="Arial"/>
          <w:iCs/>
          <w:sz w:val="20"/>
          <w:szCs w:val="20"/>
        </w:rPr>
      </w:pPr>
      <w:r w:rsidRPr="0049371B">
        <w:rPr>
          <w:rFonts w:ascii="Arial" w:hAnsi="Arial" w:cs="Arial"/>
          <w:iCs/>
          <w:sz w:val="20"/>
          <w:szCs w:val="20"/>
        </w:rPr>
        <w:t>Information Commissioner:</w:t>
      </w:r>
    </w:p>
    <w:p w:rsidRPr="0049371B" w:rsidR="003A3C73" w:rsidP="003A3C73" w:rsidRDefault="003A3C73" w14:paraId="7DC3BE1E" w14:textId="77777777">
      <w:pPr>
        <w:rPr>
          <w:rFonts w:ascii="Arial" w:hAnsi="Arial" w:cs="Arial"/>
          <w:iCs/>
          <w:sz w:val="20"/>
          <w:szCs w:val="20"/>
        </w:rPr>
      </w:pPr>
      <w:r w:rsidRPr="0049371B">
        <w:rPr>
          <w:rFonts w:ascii="Arial" w:hAnsi="Arial" w:cs="Arial"/>
          <w:iCs/>
          <w:sz w:val="20"/>
          <w:szCs w:val="20"/>
        </w:rPr>
        <w:t>Wycliffe house</w:t>
      </w:r>
    </w:p>
    <w:p w:rsidRPr="0049371B" w:rsidR="003A3C73" w:rsidP="003A3C73" w:rsidRDefault="003A3C73" w14:paraId="5961871F" w14:textId="77777777">
      <w:pPr>
        <w:rPr>
          <w:rFonts w:ascii="Arial" w:hAnsi="Arial" w:cs="Arial"/>
          <w:iCs/>
          <w:sz w:val="20"/>
          <w:szCs w:val="20"/>
        </w:rPr>
      </w:pPr>
      <w:r w:rsidRPr="0049371B">
        <w:rPr>
          <w:rFonts w:ascii="Arial" w:hAnsi="Arial" w:cs="Arial"/>
          <w:iCs/>
          <w:sz w:val="20"/>
          <w:szCs w:val="20"/>
        </w:rPr>
        <w:t>Water Lane</w:t>
      </w:r>
    </w:p>
    <w:p w:rsidRPr="0049371B" w:rsidR="003A3C73" w:rsidP="003A3C73" w:rsidRDefault="003A3C73" w14:paraId="0D89A4C7" w14:textId="77777777">
      <w:pPr>
        <w:rPr>
          <w:rFonts w:ascii="Arial" w:hAnsi="Arial" w:cs="Arial"/>
          <w:iCs/>
          <w:sz w:val="20"/>
          <w:szCs w:val="20"/>
        </w:rPr>
      </w:pPr>
      <w:r w:rsidRPr="0049371B">
        <w:rPr>
          <w:rFonts w:ascii="Arial" w:hAnsi="Arial" w:cs="Arial"/>
          <w:iCs/>
          <w:sz w:val="20"/>
          <w:szCs w:val="20"/>
        </w:rPr>
        <w:t>Wilmslow</w:t>
      </w:r>
    </w:p>
    <w:p w:rsidRPr="0049371B" w:rsidR="003A3C73" w:rsidP="003A3C73" w:rsidRDefault="003A3C73" w14:paraId="74832B13" w14:textId="77777777">
      <w:pPr>
        <w:rPr>
          <w:rFonts w:ascii="Arial" w:hAnsi="Arial" w:cs="Arial"/>
          <w:iCs/>
          <w:sz w:val="20"/>
          <w:szCs w:val="20"/>
        </w:rPr>
      </w:pPr>
      <w:r w:rsidRPr="0049371B">
        <w:rPr>
          <w:rFonts w:ascii="Arial" w:hAnsi="Arial" w:cs="Arial"/>
          <w:iCs/>
          <w:sz w:val="20"/>
          <w:szCs w:val="20"/>
        </w:rPr>
        <w:t xml:space="preserve">Cheshire  </w:t>
      </w:r>
    </w:p>
    <w:p w:rsidRPr="0049371B" w:rsidR="003A3C73" w:rsidP="003A3C73" w:rsidRDefault="003A3C73" w14:paraId="67186E5D" w14:textId="77777777">
      <w:pPr>
        <w:rPr>
          <w:rFonts w:ascii="Arial" w:hAnsi="Arial" w:cs="Arial"/>
          <w:iCs/>
          <w:sz w:val="20"/>
          <w:szCs w:val="20"/>
        </w:rPr>
      </w:pPr>
      <w:r w:rsidRPr="0049371B">
        <w:rPr>
          <w:rFonts w:ascii="Arial" w:hAnsi="Arial" w:cs="Arial"/>
          <w:iCs/>
          <w:sz w:val="20"/>
          <w:szCs w:val="20"/>
        </w:rPr>
        <w:t>SK9 5AF</w:t>
      </w:r>
    </w:p>
    <w:p w:rsidRPr="0049371B" w:rsidR="003A3C73" w:rsidP="003A3C73" w:rsidRDefault="003A3C73" w14:paraId="2F4EC65E" w14:textId="77777777">
      <w:pPr>
        <w:rPr>
          <w:rFonts w:ascii="Arial" w:hAnsi="Arial" w:cs="Arial"/>
          <w:iCs/>
          <w:sz w:val="20"/>
          <w:szCs w:val="20"/>
        </w:rPr>
      </w:pPr>
    </w:p>
    <w:p w:rsidRPr="0049371B" w:rsidR="003A3C73" w:rsidP="003A3C73" w:rsidRDefault="003A3C73" w14:paraId="7C1CE327" w14:textId="77777777">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r>
      <w:r w:rsidRPr="0049371B">
        <w:rPr>
          <w:rFonts w:ascii="Arial" w:hAnsi="Arial" w:cs="Arial"/>
          <w:iCs/>
          <w:sz w:val="20"/>
          <w:szCs w:val="20"/>
        </w:rPr>
        <w:t>01625 545745</w:t>
      </w:r>
    </w:p>
    <w:p w:rsidRPr="0049371B" w:rsidR="007A3DA9" w:rsidP="007A3DA9" w:rsidRDefault="007A3DA9" w14:paraId="7ABDFF6D" w14:textId="77777777">
      <w:pPr>
        <w:rPr>
          <w:rFonts w:ascii="Arial" w:hAnsi="Arial" w:cs="Arial"/>
          <w:sz w:val="20"/>
          <w:szCs w:val="20"/>
        </w:rPr>
      </w:pPr>
      <w:hyperlink w:history="1" r:id="rId76">
        <w:r w:rsidRPr="0049371B">
          <w:rPr>
            <w:rStyle w:val="Hyperlink"/>
            <w:rFonts w:ascii="Arial" w:hAnsi="Arial" w:cs="Arial"/>
            <w:sz w:val="20"/>
            <w:szCs w:val="20"/>
          </w:rPr>
          <w:t>https://ico.org.uk/</w:t>
        </w:r>
      </w:hyperlink>
    </w:p>
    <w:p w:rsidRPr="0049371B" w:rsidR="009347E2" w:rsidRDefault="009347E2" w14:paraId="0B8383DF" w14:textId="5BF6EDDA">
      <w:pPr>
        <w:rPr>
          <w:rFonts w:ascii="Arial" w:hAnsi="Arial" w:cs="Arial"/>
          <w:sz w:val="20"/>
          <w:szCs w:val="20"/>
        </w:rPr>
      </w:pPr>
      <w:r w:rsidRPr="0049371B">
        <w:rPr>
          <w:rFonts w:ascii="Arial" w:hAnsi="Arial" w:cs="Arial"/>
          <w:sz w:val="20"/>
          <w:szCs w:val="20"/>
        </w:rPr>
        <w:br w:type="page"/>
      </w:r>
    </w:p>
    <w:p w:rsidRPr="0049371B" w:rsidR="003A3C73" w:rsidP="003A3C73" w:rsidRDefault="003A3C73" w14:paraId="2B0FA7A0" w14:textId="77777777">
      <w:pPr>
        <w:rPr>
          <w:rFonts w:ascii="Arial" w:hAnsi="Arial" w:cs="Arial"/>
          <w:sz w:val="20"/>
          <w:szCs w:val="20"/>
        </w:rPr>
      </w:pPr>
    </w:p>
    <w:p w:rsidRPr="0049371B" w:rsidR="00154802" w:rsidP="00154802" w:rsidRDefault="00154802" w14:paraId="74BA743D" w14:textId="77777777">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rsidRPr="0049371B" w:rsidR="00154802" w:rsidP="00154802" w:rsidRDefault="00154802" w14:paraId="300A4A29" w14:textId="77777777">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rsidRPr="0049371B" w:rsidR="00154802" w:rsidP="00154802" w:rsidRDefault="00154802" w14:paraId="15CBE66E" w14:textId="77777777">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rsidRPr="0049371B" w:rsidR="00154802" w:rsidP="00154802" w:rsidRDefault="00154802" w14:paraId="4A53D424" w14:textId="77777777">
      <w:pPr>
        <w:autoSpaceDE w:val="0"/>
        <w:autoSpaceDN w:val="0"/>
        <w:adjustRightInd w:val="0"/>
        <w:jc w:val="both"/>
        <w:rPr>
          <w:rFonts w:ascii="Arial" w:hAnsi="Arial" w:cs="Arial"/>
          <w:sz w:val="20"/>
          <w:szCs w:val="20"/>
        </w:rPr>
      </w:pPr>
    </w:p>
    <w:p w:rsidRPr="0049371B" w:rsidR="00154802" w:rsidP="00154802" w:rsidRDefault="00154802" w14:paraId="0CFE3C2D" w14:textId="77777777">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rsidRPr="0049371B" w:rsidR="00A87B6C" w:rsidP="00A87B6C" w:rsidRDefault="00A87B6C" w14:paraId="75829B10" w14:textId="10574EAF">
      <w:pPr>
        <w:autoSpaceDE w:val="0"/>
        <w:autoSpaceDN w:val="0"/>
        <w:adjustRightInd w:val="0"/>
        <w:jc w:val="both"/>
        <w:rPr>
          <w:rFonts w:ascii="Arial" w:hAnsi="Arial" w:cs="Arial"/>
          <w:sz w:val="20"/>
          <w:szCs w:val="20"/>
        </w:rPr>
      </w:pPr>
    </w:p>
    <w:p w:rsidRPr="0049371B" w:rsidR="00154802" w:rsidP="00A87B6C" w:rsidRDefault="00154802" w14:paraId="00725C3B" w14:textId="77777777">
      <w:pPr>
        <w:autoSpaceDE w:val="0"/>
        <w:autoSpaceDN w:val="0"/>
        <w:adjustRightInd w:val="0"/>
        <w:jc w:val="both"/>
        <w:rPr>
          <w:rFonts w:ascii="Arial" w:hAnsi="Arial" w:cs="Arial"/>
          <w:sz w:val="20"/>
          <w:szCs w:val="20"/>
        </w:rPr>
      </w:pPr>
    </w:p>
    <w:p w:rsidRPr="0049371B" w:rsidR="00A87B6C" w:rsidP="00A87B6C" w:rsidRDefault="00A87B6C" w14:paraId="2E839D1D" w14:textId="77777777">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w:history="1" r:id="rId77">
        <w:r w:rsidRPr="0049371B">
          <w:rPr>
            <w:rStyle w:val="Hyperlink"/>
            <w:rFonts w:ascii="Arial" w:hAnsi="Arial" w:cs="Arial"/>
            <w:sz w:val="20"/>
            <w:szCs w:val="20"/>
          </w:rPr>
          <w:t>Couldrey@me.com</w:t>
        </w:r>
      </w:hyperlink>
    </w:p>
    <w:p w:rsidRPr="0049371B" w:rsidR="00A87B6C" w:rsidP="00A87B6C" w:rsidRDefault="00A87B6C" w14:paraId="0A2F3562" w14:textId="77777777">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r>
      <w:r w:rsidRPr="0049371B">
        <w:rPr>
          <w:rFonts w:ascii="Arial" w:hAnsi="Arial" w:cs="Arial"/>
          <w:sz w:val="20"/>
          <w:szCs w:val="20"/>
        </w:rPr>
        <w:t>PCIG Consulting Limited</w:t>
      </w:r>
    </w:p>
    <w:p w:rsidRPr="0049371B" w:rsidR="00A87B6C" w:rsidP="00A87B6C" w:rsidRDefault="00A87B6C" w14:paraId="501FADE4" w14:textId="77777777">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r>
      <w:r w:rsidRPr="0049371B">
        <w:rPr>
          <w:rFonts w:ascii="Arial" w:hAnsi="Arial" w:cs="Arial"/>
          <w:sz w:val="20"/>
          <w:szCs w:val="20"/>
        </w:rPr>
        <w:t>7 Westacre Drive</w:t>
      </w:r>
    </w:p>
    <w:p w:rsidRPr="0049371B" w:rsidR="00A87B6C" w:rsidP="00A87B6C" w:rsidRDefault="00A87B6C" w14:paraId="6A5EF3FE" w14:textId="77777777">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r>
      <w:r w:rsidRPr="0049371B">
        <w:rPr>
          <w:rFonts w:ascii="Arial" w:hAnsi="Arial" w:cs="Arial"/>
          <w:sz w:val="20"/>
          <w:szCs w:val="20"/>
        </w:rPr>
        <w:t>Quarry Bank</w:t>
      </w:r>
    </w:p>
    <w:p w:rsidRPr="0049371B" w:rsidR="00A87B6C" w:rsidP="00A87B6C" w:rsidRDefault="00A87B6C" w14:paraId="57C35441" w14:textId="77777777">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r>
      <w:r w:rsidRPr="0049371B">
        <w:rPr>
          <w:rFonts w:ascii="Arial" w:hAnsi="Arial" w:cs="Arial"/>
          <w:sz w:val="20"/>
          <w:szCs w:val="20"/>
        </w:rPr>
        <w:t>Dudley</w:t>
      </w:r>
    </w:p>
    <w:p w:rsidRPr="0049371B" w:rsidR="00A87B6C" w:rsidP="00A87B6C" w:rsidRDefault="00A87B6C" w14:paraId="7B841A8D" w14:textId="77777777">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r>
      <w:r w:rsidRPr="0049371B">
        <w:rPr>
          <w:rFonts w:ascii="Arial" w:hAnsi="Arial" w:cs="Arial"/>
          <w:sz w:val="20"/>
          <w:szCs w:val="20"/>
        </w:rPr>
        <w:t>West Midlands</w:t>
      </w:r>
    </w:p>
    <w:p w:rsidRPr="0049371B" w:rsidR="00A87B6C" w:rsidP="00A87B6C" w:rsidRDefault="00A87B6C" w14:paraId="15FB845E" w14:textId="77777777">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r>
      <w:r w:rsidRPr="0049371B">
        <w:rPr>
          <w:rFonts w:ascii="Arial" w:hAnsi="Arial" w:cs="Arial"/>
          <w:sz w:val="20"/>
          <w:szCs w:val="20"/>
        </w:rPr>
        <w:t>DY5 2EE</w:t>
      </w:r>
    </w:p>
    <w:p w:rsidRPr="0049371B" w:rsidR="00A87B6C" w:rsidP="00265980" w:rsidRDefault="00A87B6C" w14:paraId="6BDC7DBD" w14:textId="77777777">
      <w:pPr>
        <w:rPr>
          <w:rFonts w:ascii="Arial" w:hAnsi="Arial" w:cs="Arial"/>
          <w:sz w:val="20"/>
          <w:szCs w:val="20"/>
        </w:rPr>
      </w:pPr>
    </w:p>
    <w:p w:rsidRPr="0049371B" w:rsidR="0071195D" w:rsidP="00160BD8" w:rsidRDefault="0071195D" w14:paraId="04E38EF3" w14:textId="26C78BDF">
      <w:pPr>
        <w:jc w:val="both"/>
        <w:outlineLvl w:val="0"/>
        <w:rPr>
          <w:rFonts w:ascii="Arial" w:hAnsi="Arial" w:cs="Arial"/>
          <w:b/>
          <w:sz w:val="20"/>
          <w:szCs w:val="20"/>
        </w:rPr>
      </w:pPr>
      <w:r w:rsidRPr="0049371B">
        <w:rPr>
          <w:rFonts w:ascii="Arial" w:hAnsi="Arial" w:cs="Arial"/>
          <w:b/>
          <w:sz w:val="20"/>
          <w:szCs w:val="20"/>
        </w:rPr>
        <w:t>Changes:</w:t>
      </w:r>
    </w:p>
    <w:p w:rsidRPr="0049371B" w:rsidR="00FC6FFA" w:rsidP="00FC6FFA" w:rsidRDefault="00FC6FFA" w14:paraId="0556EE0A" w14:textId="13B55497">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Pr="0049371B" w:rsidR="00A87B6C">
        <w:rPr>
          <w:rFonts w:ascii="Arial" w:hAnsi="Arial" w:cs="Arial"/>
          <w:sz w:val="20"/>
          <w:szCs w:val="20"/>
        </w:rPr>
        <w:t xml:space="preserve">Practice </w:t>
      </w:r>
      <w:r w:rsidRPr="0049371B">
        <w:rPr>
          <w:rFonts w:ascii="Arial" w:hAnsi="Arial" w:cs="Arial"/>
          <w:sz w:val="20"/>
          <w:szCs w:val="20"/>
        </w:rPr>
        <w:t>Data Protection Officer.</w:t>
      </w:r>
    </w:p>
    <w:p w:rsidRPr="0049371B" w:rsidR="00265980" w:rsidP="00FC6FFA" w:rsidRDefault="00265980" w14:paraId="4406A090" w14:textId="00778C88">
      <w:pPr>
        <w:jc w:val="both"/>
        <w:rPr>
          <w:rFonts w:ascii="Arial" w:hAnsi="Arial" w:cs="Arial"/>
          <w:sz w:val="20"/>
          <w:szCs w:val="20"/>
        </w:rPr>
      </w:pPr>
    </w:p>
    <w:sectPr w:rsidRPr="0049371B" w:rsidR="00265980" w:rsidSect="0082285C">
      <w:pgSz w:w="11900" w:h="16840"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B0F19" w:rsidP="00F51C46" w:rsidRDefault="004B0F19" w14:paraId="31F2F6E8" w14:textId="77777777">
      <w:r>
        <w:separator/>
      </w:r>
    </w:p>
  </w:endnote>
  <w:endnote w:type="continuationSeparator" w:id="0">
    <w:p w:rsidR="004B0F19" w:rsidP="00F51C46" w:rsidRDefault="004B0F19" w14:paraId="2D588CC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B0F19" w:rsidP="00F51C46" w:rsidRDefault="004B0F19" w14:paraId="5A899E77" w14:textId="77777777">
      <w:r>
        <w:separator/>
      </w:r>
    </w:p>
  </w:footnote>
  <w:footnote w:type="continuationSeparator" w:id="0">
    <w:p w:rsidR="004B0F19" w:rsidP="00F51C46" w:rsidRDefault="004B0F19" w14:paraId="17A82545"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hint="default" w:ascii="Symbol" w:hAnsi="Symbol"/>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hint="default" w:ascii="Arial" w:hAnsi="Arial" w:eastAsia="Calibri"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 w15:restartNumberingAfterBreak="0">
    <w:nsid w:val="0DEC4F44"/>
    <w:multiLevelType w:val="hybridMultilevel"/>
    <w:tmpl w:val="DAD223DE"/>
    <w:lvl w:ilvl="0" w:tplc="4CF48ADE">
      <w:numFmt w:val="bullet"/>
      <w:lvlText w:val="•"/>
      <w:lvlJc w:val="left"/>
      <w:pPr>
        <w:ind w:left="720" w:hanging="360"/>
      </w:pPr>
      <w:rPr>
        <w:rFonts w:hint="default" w:ascii="Arial" w:hAnsi="Arial" w:eastAsia="Calibri"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159D56B2"/>
    <w:multiLevelType w:val="multilevel"/>
    <w:tmpl w:val="507ACCC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 w15:restartNumberingAfterBreak="0">
    <w:nsid w:val="17AE2FBE"/>
    <w:multiLevelType w:val="hybridMultilevel"/>
    <w:tmpl w:val="70168DBA"/>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24285EA4"/>
    <w:multiLevelType w:val="hybridMultilevel"/>
    <w:tmpl w:val="2622582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2A176897"/>
    <w:multiLevelType w:val="multilevel"/>
    <w:tmpl w:val="60227BE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2D1E059A"/>
    <w:multiLevelType w:val="multilevel"/>
    <w:tmpl w:val="46F4529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2" w15:restartNumberingAfterBreak="0">
    <w:nsid w:val="2E397580"/>
    <w:multiLevelType w:val="multilevel"/>
    <w:tmpl w:val="0742AD9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3" w15:restartNumberingAfterBreak="0">
    <w:nsid w:val="307F4073"/>
    <w:multiLevelType w:val="hybridMultilevel"/>
    <w:tmpl w:val="0792BAFE"/>
    <w:lvl w:ilvl="0" w:tplc="2CBEDF1E">
      <w:numFmt w:val="bullet"/>
      <w:lvlText w:val="•"/>
      <w:lvlJc w:val="left"/>
      <w:pPr>
        <w:ind w:left="720" w:hanging="360"/>
      </w:pPr>
      <w:rPr>
        <w:rFonts w:hint="default" w:ascii="Arial" w:hAnsi="Arial" w:eastAsia="Calibri"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31A2630C"/>
    <w:multiLevelType w:val="hybridMultilevel"/>
    <w:tmpl w:val="0FFCBD9E"/>
    <w:lvl w:ilvl="0" w:tplc="08090001">
      <w:start w:val="1"/>
      <w:numFmt w:val="bullet"/>
      <w:lvlText w:val=""/>
      <w:lvlJc w:val="left"/>
      <w:pPr>
        <w:ind w:left="2138" w:hanging="360"/>
      </w:pPr>
      <w:rPr>
        <w:rFonts w:hint="default" w:ascii="Symbol" w:hAnsi="Symbol"/>
      </w:rPr>
    </w:lvl>
    <w:lvl w:ilvl="1" w:tplc="08090003" w:tentative="1">
      <w:start w:val="1"/>
      <w:numFmt w:val="bullet"/>
      <w:lvlText w:val="o"/>
      <w:lvlJc w:val="left"/>
      <w:pPr>
        <w:ind w:left="2858" w:hanging="360"/>
      </w:pPr>
      <w:rPr>
        <w:rFonts w:hint="default" w:ascii="Courier New" w:hAnsi="Courier New" w:cs="Courier New"/>
      </w:rPr>
    </w:lvl>
    <w:lvl w:ilvl="2" w:tplc="08090005" w:tentative="1">
      <w:start w:val="1"/>
      <w:numFmt w:val="bullet"/>
      <w:lvlText w:val=""/>
      <w:lvlJc w:val="left"/>
      <w:pPr>
        <w:ind w:left="3578" w:hanging="360"/>
      </w:pPr>
      <w:rPr>
        <w:rFonts w:hint="default" w:ascii="Wingdings" w:hAnsi="Wingdings"/>
      </w:rPr>
    </w:lvl>
    <w:lvl w:ilvl="3" w:tplc="08090001" w:tentative="1">
      <w:start w:val="1"/>
      <w:numFmt w:val="bullet"/>
      <w:lvlText w:val=""/>
      <w:lvlJc w:val="left"/>
      <w:pPr>
        <w:ind w:left="4298" w:hanging="360"/>
      </w:pPr>
      <w:rPr>
        <w:rFonts w:hint="default" w:ascii="Symbol" w:hAnsi="Symbol"/>
      </w:rPr>
    </w:lvl>
    <w:lvl w:ilvl="4" w:tplc="08090003" w:tentative="1">
      <w:start w:val="1"/>
      <w:numFmt w:val="bullet"/>
      <w:lvlText w:val="o"/>
      <w:lvlJc w:val="left"/>
      <w:pPr>
        <w:ind w:left="5018" w:hanging="360"/>
      </w:pPr>
      <w:rPr>
        <w:rFonts w:hint="default" w:ascii="Courier New" w:hAnsi="Courier New" w:cs="Courier New"/>
      </w:rPr>
    </w:lvl>
    <w:lvl w:ilvl="5" w:tplc="08090005" w:tentative="1">
      <w:start w:val="1"/>
      <w:numFmt w:val="bullet"/>
      <w:lvlText w:val=""/>
      <w:lvlJc w:val="left"/>
      <w:pPr>
        <w:ind w:left="5738" w:hanging="360"/>
      </w:pPr>
      <w:rPr>
        <w:rFonts w:hint="default" w:ascii="Wingdings" w:hAnsi="Wingdings"/>
      </w:rPr>
    </w:lvl>
    <w:lvl w:ilvl="6" w:tplc="08090001" w:tentative="1">
      <w:start w:val="1"/>
      <w:numFmt w:val="bullet"/>
      <w:lvlText w:val=""/>
      <w:lvlJc w:val="left"/>
      <w:pPr>
        <w:ind w:left="6458" w:hanging="360"/>
      </w:pPr>
      <w:rPr>
        <w:rFonts w:hint="default" w:ascii="Symbol" w:hAnsi="Symbol"/>
      </w:rPr>
    </w:lvl>
    <w:lvl w:ilvl="7" w:tplc="08090003" w:tentative="1">
      <w:start w:val="1"/>
      <w:numFmt w:val="bullet"/>
      <w:lvlText w:val="o"/>
      <w:lvlJc w:val="left"/>
      <w:pPr>
        <w:ind w:left="7178" w:hanging="360"/>
      </w:pPr>
      <w:rPr>
        <w:rFonts w:hint="default" w:ascii="Courier New" w:hAnsi="Courier New" w:cs="Courier New"/>
      </w:rPr>
    </w:lvl>
    <w:lvl w:ilvl="8" w:tplc="08090005" w:tentative="1">
      <w:start w:val="1"/>
      <w:numFmt w:val="bullet"/>
      <w:lvlText w:val=""/>
      <w:lvlJc w:val="left"/>
      <w:pPr>
        <w:ind w:left="7898" w:hanging="360"/>
      </w:pPr>
      <w:rPr>
        <w:rFonts w:hint="default" w:ascii="Wingdings" w:hAnsi="Wingdings"/>
      </w:rPr>
    </w:lvl>
  </w:abstractNum>
  <w:abstractNum w:abstractNumId="25" w15:restartNumberingAfterBreak="0">
    <w:nsid w:val="31B518C5"/>
    <w:multiLevelType w:val="multilevel"/>
    <w:tmpl w:val="08B092F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6" w15:restartNumberingAfterBreak="0">
    <w:nsid w:val="36CF690F"/>
    <w:multiLevelType w:val="hybridMultilevel"/>
    <w:tmpl w:val="789C640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40F12399"/>
    <w:multiLevelType w:val="hybridMultilevel"/>
    <w:tmpl w:val="96FCDB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419D674C"/>
    <w:multiLevelType w:val="hybridMultilevel"/>
    <w:tmpl w:val="481A93C4"/>
    <w:lvl w:ilvl="0" w:tplc="08090001">
      <w:start w:val="1"/>
      <w:numFmt w:val="bullet"/>
      <w:lvlText w:val=""/>
      <w:lvlJc w:val="left"/>
      <w:pPr>
        <w:ind w:left="720" w:hanging="360"/>
      </w:pPr>
      <w:rPr>
        <w:rFonts w:hint="default" w:ascii="Symbol" w:hAnsi="Symbo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3E443BD"/>
    <w:multiLevelType w:val="multilevel"/>
    <w:tmpl w:val="D422CDA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0" w15:restartNumberingAfterBreak="0">
    <w:nsid w:val="47FB208D"/>
    <w:multiLevelType w:val="multilevel"/>
    <w:tmpl w:val="DCA08F6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1" w15:restartNumberingAfterBreak="0">
    <w:nsid w:val="4F745782"/>
    <w:multiLevelType w:val="multilevel"/>
    <w:tmpl w:val="CD1077C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2" w15:restartNumberingAfterBreak="0">
    <w:nsid w:val="51697BED"/>
    <w:multiLevelType w:val="hybridMultilevel"/>
    <w:tmpl w:val="598E27AE"/>
    <w:lvl w:ilvl="0" w:tplc="547686EC">
      <w:start w:val="2013"/>
      <w:numFmt w:val="bullet"/>
      <w:lvlText w:val="•"/>
      <w:lvlJc w:val="left"/>
      <w:pPr>
        <w:ind w:left="720" w:hanging="360"/>
      </w:pPr>
      <w:rPr>
        <w:rFonts w:hint="default" w:ascii="Arial" w:hAnsi="Arial" w:eastAsia="Calibri"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52BC3DC3"/>
    <w:multiLevelType w:val="multilevel"/>
    <w:tmpl w:val="3CD4E6C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34" w15:restartNumberingAfterBreak="0">
    <w:nsid w:val="53301A58"/>
    <w:multiLevelType w:val="hybridMultilevel"/>
    <w:tmpl w:val="9E245D4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5" w15:restartNumberingAfterBreak="0">
    <w:nsid w:val="53687D92"/>
    <w:multiLevelType w:val="hybridMultilevel"/>
    <w:tmpl w:val="2F0C327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6" w15:restartNumberingAfterBreak="0">
    <w:nsid w:val="53E96588"/>
    <w:multiLevelType w:val="multilevel"/>
    <w:tmpl w:val="A4AABE5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7" w15:restartNumberingAfterBreak="0">
    <w:nsid w:val="5B4A7359"/>
    <w:multiLevelType w:val="hybridMultilevel"/>
    <w:tmpl w:val="BE22B85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8" w15:restartNumberingAfterBreak="0">
    <w:nsid w:val="60696086"/>
    <w:multiLevelType w:val="hybridMultilevel"/>
    <w:tmpl w:val="95488F1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6178714C"/>
    <w:multiLevelType w:val="multilevel"/>
    <w:tmpl w:val="62D2A8F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0" w15:restartNumberingAfterBreak="0">
    <w:nsid w:val="63D35AE0"/>
    <w:multiLevelType w:val="multilevel"/>
    <w:tmpl w:val="FC88B9D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1" w15:restartNumberingAfterBreak="0">
    <w:nsid w:val="66581D68"/>
    <w:multiLevelType w:val="hybridMultilevel"/>
    <w:tmpl w:val="B1C2E94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2" w15:restartNumberingAfterBreak="0">
    <w:nsid w:val="69AF1BF3"/>
    <w:multiLevelType w:val="multilevel"/>
    <w:tmpl w:val="CADCDE7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3" w15:restartNumberingAfterBreak="0">
    <w:nsid w:val="6FCA67B9"/>
    <w:multiLevelType w:val="multilevel"/>
    <w:tmpl w:val="CACEB80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4" w15:restartNumberingAfterBreak="0">
    <w:nsid w:val="74524018"/>
    <w:multiLevelType w:val="hybridMultilevel"/>
    <w:tmpl w:val="11BA65FC"/>
    <w:lvl w:ilvl="0" w:tplc="4CF48ADE">
      <w:numFmt w:val="bullet"/>
      <w:lvlText w:val="•"/>
      <w:lvlJc w:val="left"/>
      <w:pPr>
        <w:ind w:left="720" w:hanging="360"/>
      </w:pPr>
      <w:rPr>
        <w:rFonts w:hint="default" w:ascii="Arial" w:hAnsi="Arial" w:eastAsia="Calibri"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5" w15:restartNumberingAfterBreak="0">
    <w:nsid w:val="77E4441C"/>
    <w:multiLevelType w:val="multilevel"/>
    <w:tmpl w:val="68A4E4C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750931960">
    <w:abstractNumId w:val="32"/>
  </w:num>
  <w:num w:numId="2" w16cid:durableId="693119780">
    <w:abstractNumId w:val="38"/>
  </w:num>
  <w:num w:numId="3" w16cid:durableId="526986339">
    <w:abstractNumId w:val="27"/>
  </w:num>
  <w:num w:numId="4" w16cid:durableId="1082415276">
    <w:abstractNumId w:val="17"/>
  </w:num>
  <w:num w:numId="5" w16cid:durableId="1591085642">
    <w:abstractNumId w:val="1"/>
  </w:num>
  <w:num w:numId="6" w16cid:durableId="480931067">
    <w:abstractNumId w:val="41"/>
  </w:num>
  <w:num w:numId="7" w16cid:durableId="1768648925">
    <w:abstractNumId w:val="3"/>
  </w:num>
  <w:num w:numId="8" w16cid:durableId="1024019690">
    <w:abstractNumId w:val="2"/>
  </w:num>
  <w:num w:numId="9" w16cid:durableId="1317879001">
    <w:abstractNumId w:val="24"/>
  </w:num>
  <w:num w:numId="10" w16cid:durableId="1525903601">
    <w:abstractNumId w:val="0"/>
  </w:num>
  <w:num w:numId="11" w16cid:durableId="365453380">
    <w:abstractNumId w:val="18"/>
  </w:num>
  <w:num w:numId="12" w16cid:durableId="2087023021">
    <w:abstractNumId w:val="35"/>
  </w:num>
  <w:num w:numId="13" w16cid:durableId="1993170551">
    <w:abstractNumId w:val="12"/>
  </w:num>
  <w:num w:numId="14" w16cid:durableId="949779821">
    <w:abstractNumId w:val="44"/>
  </w:num>
  <w:num w:numId="15" w16cid:durableId="1386181383">
    <w:abstractNumId w:val="26"/>
  </w:num>
  <w:num w:numId="16" w16cid:durableId="1078013442">
    <w:abstractNumId w:val="34"/>
  </w:num>
  <w:num w:numId="17" w16cid:durableId="1133330965">
    <w:abstractNumId w:val="23"/>
  </w:num>
  <w:num w:numId="18" w16cid:durableId="1605921569">
    <w:abstractNumId w:val="45"/>
  </w:num>
  <w:num w:numId="19" w16cid:durableId="1688016319">
    <w:abstractNumId w:val="33"/>
  </w:num>
  <w:num w:numId="20" w16cid:durableId="291786995">
    <w:abstractNumId w:val="14"/>
  </w:num>
  <w:num w:numId="21" w16cid:durableId="2115393271">
    <w:abstractNumId w:val="9"/>
  </w:num>
  <w:num w:numId="22" w16cid:durableId="364988891">
    <w:abstractNumId w:val="28"/>
  </w:num>
  <w:num w:numId="23" w16cid:durableId="719599357">
    <w:abstractNumId w:val="25"/>
  </w:num>
  <w:num w:numId="24" w16cid:durableId="854461276">
    <w:abstractNumId w:val="11"/>
  </w:num>
  <w:num w:numId="25" w16cid:durableId="888148783">
    <w:abstractNumId w:val="29"/>
  </w:num>
  <w:num w:numId="26" w16cid:durableId="30230336">
    <w:abstractNumId w:val="16"/>
  </w:num>
  <w:num w:numId="27" w16cid:durableId="97876820">
    <w:abstractNumId w:val="39"/>
  </w:num>
  <w:num w:numId="28" w16cid:durableId="1560822169">
    <w:abstractNumId w:val="8"/>
  </w:num>
  <w:num w:numId="29" w16cid:durableId="893394988">
    <w:abstractNumId w:val="4"/>
  </w:num>
  <w:num w:numId="30" w16cid:durableId="1967470074">
    <w:abstractNumId w:val="37"/>
  </w:num>
  <w:num w:numId="31" w16cid:durableId="2143190756">
    <w:abstractNumId w:val="42"/>
  </w:num>
  <w:num w:numId="32" w16cid:durableId="467017164">
    <w:abstractNumId w:val="5"/>
  </w:num>
  <w:num w:numId="33" w16cid:durableId="228346676">
    <w:abstractNumId w:val="10"/>
  </w:num>
  <w:num w:numId="34" w16cid:durableId="1349798074">
    <w:abstractNumId w:val="19"/>
  </w:num>
  <w:num w:numId="35" w16cid:durableId="1204706260">
    <w:abstractNumId w:val="30"/>
  </w:num>
  <w:num w:numId="36" w16cid:durableId="193421582">
    <w:abstractNumId w:val="7"/>
  </w:num>
  <w:num w:numId="37" w16cid:durableId="296226328">
    <w:abstractNumId w:val="13"/>
  </w:num>
  <w:num w:numId="38" w16cid:durableId="1083448614">
    <w:abstractNumId w:val="40"/>
  </w:num>
  <w:num w:numId="39" w16cid:durableId="2084176729">
    <w:abstractNumId w:val="43"/>
  </w:num>
  <w:num w:numId="40" w16cid:durableId="303656719">
    <w:abstractNumId w:val="22"/>
  </w:num>
  <w:num w:numId="41" w16cid:durableId="1401830076">
    <w:abstractNumId w:val="15"/>
  </w:num>
  <w:num w:numId="42" w16cid:durableId="1311860337">
    <w:abstractNumId w:val="20"/>
  </w:num>
  <w:num w:numId="43" w16cid:durableId="610749378">
    <w:abstractNumId w:val="21"/>
  </w:num>
  <w:num w:numId="44" w16cid:durableId="160581711">
    <w:abstractNumId w:val="6"/>
  </w:num>
  <w:num w:numId="45" w16cid:durableId="986710828">
    <w:abstractNumId w:val="36"/>
  </w:num>
  <w:num w:numId="46" w16cid:durableId="2025933032">
    <w:abstractNumId w:val="3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00000"/>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75D91"/>
    <w:rsid w:val="000819ED"/>
    <w:rsid w:val="00087D48"/>
    <w:rsid w:val="000B4869"/>
    <w:rsid w:val="000C3A44"/>
    <w:rsid w:val="000D1380"/>
    <w:rsid w:val="000D7F82"/>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39E0"/>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5E74"/>
    <w:rsid w:val="00457267"/>
    <w:rsid w:val="00466AEC"/>
    <w:rsid w:val="00477A76"/>
    <w:rsid w:val="00483065"/>
    <w:rsid w:val="00484B6B"/>
    <w:rsid w:val="0049371B"/>
    <w:rsid w:val="004B0F19"/>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5D80"/>
    <w:rsid w:val="00585840"/>
    <w:rsid w:val="00595614"/>
    <w:rsid w:val="005C01C1"/>
    <w:rsid w:val="005C3934"/>
    <w:rsid w:val="005D003E"/>
    <w:rsid w:val="005D1128"/>
    <w:rsid w:val="005E0A0D"/>
    <w:rsid w:val="005E1E0E"/>
    <w:rsid w:val="005F4FE9"/>
    <w:rsid w:val="005F67FF"/>
    <w:rsid w:val="006173EC"/>
    <w:rsid w:val="006229DE"/>
    <w:rsid w:val="006415AA"/>
    <w:rsid w:val="00645F99"/>
    <w:rsid w:val="00646A1E"/>
    <w:rsid w:val="006477C6"/>
    <w:rsid w:val="006528FD"/>
    <w:rsid w:val="00665ECD"/>
    <w:rsid w:val="006B2D9C"/>
    <w:rsid w:val="006B45AE"/>
    <w:rsid w:val="006B61F9"/>
    <w:rsid w:val="006C1066"/>
    <w:rsid w:val="006D3631"/>
    <w:rsid w:val="006D61C0"/>
    <w:rsid w:val="006E2915"/>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7E07"/>
    <w:rsid w:val="00A87B6C"/>
    <w:rsid w:val="00AA4B89"/>
    <w:rsid w:val="00AA4BD8"/>
    <w:rsid w:val="00AB32DB"/>
    <w:rsid w:val="00AB58F6"/>
    <w:rsid w:val="00AD50A7"/>
    <w:rsid w:val="00AF5753"/>
    <w:rsid w:val="00AF793B"/>
    <w:rsid w:val="00B11CC1"/>
    <w:rsid w:val="00B26C14"/>
    <w:rsid w:val="00B26E17"/>
    <w:rsid w:val="00B42BD0"/>
    <w:rsid w:val="00B47C5F"/>
    <w:rsid w:val="00B63C3B"/>
    <w:rsid w:val="00B91671"/>
    <w:rsid w:val="00B92B1C"/>
    <w:rsid w:val="00B94788"/>
    <w:rsid w:val="00BA057D"/>
    <w:rsid w:val="00BD389C"/>
    <w:rsid w:val="00BF4D87"/>
    <w:rsid w:val="00C13A3D"/>
    <w:rsid w:val="00C16543"/>
    <w:rsid w:val="00C16FFD"/>
    <w:rsid w:val="00C47616"/>
    <w:rsid w:val="00C62EAC"/>
    <w:rsid w:val="00C71581"/>
    <w:rsid w:val="00C87466"/>
    <w:rsid w:val="00CA5A4E"/>
    <w:rsid w:val="00CC41F9"/>
    <w:rsid w:val="00CD665F"/>
    <w:rsid w:val="00CF37C0"/>
    <w:rsid w:val="00D00D64"/>
    <w:rsid w:val="00D20053"/>
    <w:rsid w:val="00D40A30"/>
    <w:rsid w:val="00D413C3"/>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2CE2"/>
    <w:rsid w:val="00EA5E86"/>
    <w:rsid w:val="00EB5E5C"/>
    <w:rsid w:val="00EC0DB2"/>
    <w:rsid w:val="00EC2B92"/>
    <w:rsid w:val="00F00805"/>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 w:val="03A4AAA1"/>
    <w:rsid w:val="0509A060"/>
    <w:rsid w:val="0B819D19"/>
    <w:rsid w:val="0F20FE43"/>
    <w:rsid w:val="10812125"/>
    <w:rsid w:val="11004956"/>
    <w:rsid w:val="1DEE87BC"/>
    <w:rsid w:val="2A071DB7"/>
    <w:rsid w:val="2D47EB0D"/>
    <w:rsid w:val="2D4F0E9E"/>
    <w:rsid w:val="34A3723B"/>
    <w:rsid w:val="39F368A5"/>
    <w:rsid w:val="3DE8A9DE"/>
    <w:rsid w:val="4A4E02E1"/>
    <w:rsid w:val="52B92120"/>
    <w:rsid w:val="563DF827"/>
    <w:rsid w:val="5C292345"/>
    <w:rsid w:val="5DD818EC"/>
    <w:rsid w:val="67417CA4"/>
    <w:rsid w:val="742D52D8"/>
    <w:rsid w:val="7FAC6B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A7F1F"/>
    <w:rPr>
      <w:rFonts w:ascii="Times New Roman" w:hAnsi="Times New Roman" w:eastAsia="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hAnsiTheme="majorHAnsi" w:eastAsiaTheme="majorEastAsia"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hAnsiTheme="majorHAnsi" w:eastAsiaTheme="majorEastAsia" w:cstheme="majorBidi"/>
      <w:color w:val="2E74B5"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apple-converted-space" w:customStyle="1">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styleId="DocumentMapChar" w:customStyle="1">
    <w:name w:val="Document Map Char"/>
    <w:basedOn w:val="DefaultParagraphFont"/>
    <w:link w:val="DocumentMap"/>
    <w:uiPriority w:val="99"/>
    <w:semiHidden/>
    <w:rsid w:val="004125EC"/>
    <w:rPr>
      <w:rFonts w:ascii="Times New Roman" w:hAnsi="Times New Roman" w:eastAsia="Calibri"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styleId="BalloonTextChar" w:customStyle="1">
    <w:name w:val="Balloon Text Char"/>
    <w:basedOn w:val="DefaultParagraphFont"/>
    <w:link w:val="BalloonText"/>
    <w:uiPriority w:val="99"/>
    <w:semiHidden/>
    <w:rsid w:val="00A02586"/>
    <w:rPr>
      <w:rFonts w:ascii="Segoe UI" w:hAnsi="Segoe UI" w:eastAsia="Calibri" w:cs="Segoe UI"/>
      <w:sz w:val="18"/>
      <w:szCs w:val="18"/>
      <w:lang w:val="en-GB"/>
    </w:rPr>
  </w:style>
  <w:style w:type="paragraph" w:styleId="Default" w:customStyle="1">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styleId="Heading2Char" w:customStyle="1">
    <w:name w:val="Heading 2 Char"/>
    <w:basedOn w:val="DefaultParagraphFont"/>
    <w:link w:val="Heading2"/>
    <w:uiPriority w:val="9"/>
    <w:rsid w:val="008A351A"/>
    <w:rPr>
      <w:rFonts w:ascii="Times New Roman" w:hAnsi="Times New Roman" w:eastAsia="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styleId="Heading5Char" w:customStyle="1">
    <w:name w:val="Heading 5 Char"/>
    <w:basedOn w:val="DefaultParagraphFont"/>
    <w:link w:val="Heading5"/>
    <w:uiPriority w:val="9"/>
    <w:semiHidden/>
    <w:rsid w:val="00410F48"/>
    <w:rPr>
      <w:rFonts w:asciiTheme="majorHAnsi" w:hAnsiTheme="majorHAnsi" w:eastAsiaTheme="majorEastAsia"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styleId="selectionshareable" w:customStyle="1">
    <w:name w:val="selectionshareable"/>
    <w:basedOn w:val="Normal"/>
    <w:rsid w:val="006B45AE"/>
    <w:pPr>
      <w:spacing w:before="100" w:beforeAutospacing="1" w:after="100" w:afterAutospacing="1"/>
    </w:pPr>
  </w:style>
  <w:style w:type="character" w:styleId="Heading1Char" w:customStyle="1">
    <w:name w:val="Heading 1 Char"/>
    <w:basedOn w:val="DefaultParagraphFont"/>
    <w:link w:val="Heading1"/>
    <w:uiPriority w:val="9"/>
    <w:rsid w:val="00A24734"/>
    <w:rPr>
      <w:rFonts w:asciiTheme="majorHAnsi" w:hAnsiTheme="majorHAnsi" w:eastAsiaTheme="majorEastAsia" w:cstheme="majorBidi"/>
      <w:color w:val="2E74B5" w:themeColor="accent1" w:themeShade="BF"/>
      <w:sz w:val="32"/>
      <w:szCs w:val="32"/>
      <w:lang w:val="en-GB"/>
    </w:rPr>
  </w:style>
  <w:style w:type="paragraph" w:styleId="nhsd-t-body" w:customStyle="1">
    <w:name w:val="nhsd-t-body"/>
    <w:basedOn w:val="Normal"/>
    <w:rsid w:val="004E2C36"/>
    <w:pPr>
      <w:spacing w:before="100" w:beforeAutospacing="1" w:after="100" w:afterAutospacing="1"/>
    </w:pPr>
  </w:style>
  <w:style w:type="character" w:styleId="nhsd-t-heading-s" w:customStyle="1">
    <w:name w:val="nhsd-t-heading-s"/>
    <w:basedOn w:val="DefaultParagraphFont"/>
    <w:rsid w:val="004E2C36"/>
  </w:style>
  <w:style w:type="paragraph" w:styleId="nhsd-m-checklisticon-list" w:customStyle="1">
    <w:name w:val="nhsd-m-checklist__icon-list"/>
    <w:basedOn w:val="Normal"/>
    <w:rsid w:val="004E2C36"/>
    <w:pPr>
      <w:spacing w:before="100" w:beforeAutospacing="1" w:after="100" w:afterAutospacing="1"/>
    </w:pPr>
  </w:style>
  <w:style w:type="character" w:styleId="nhsd-m-expandericon" w:customStyle="1">
    <w:name w:val="nhsd-m-expander__icon"/>
    <w:basedOn w:val="DefaultParagraphFont"/>
    <w:rsid w:val="004E2C36"/>
  </w:style>
  <w:style w:type="character" w:styleId="nhsd-m-expanderheading" w:customStyle="1">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hAnsiTheme="minorHAnsi" w:eastAsiaTheme="minorHAnsi" w:cstheme="minorBidi"/>
      <w:sz w:val="20"/>
      <w:szCs w:val="20"/>
    </w:rPr>
  </w:style>
  <w:style w:type="character" w:styleId="FootnoteTextChar" w:customStyle="1">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styleId="Heading3Char" w:customStyle="1">
    <w:name w:val="Heading 3 Char"/>
    <w:basedOn w:val="DefaultParagraphFont"/>
    <w:link w:val="Heading3"/>
    <w:uiPriority w:val="9"/>
    <w:rsid w:val="001A7F1F"/>
    <w:rPr>
      <w:rFonts w:asciiTheme="majorHAnsi" w:hAnsiTheme="majorHAnsi" w:eastAsiaTheme="majorEastAsia"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hyperlink" Target="https://digital.nhs.uk/binaries/content/assets/website-assets/services/dars/data-sharing-framework-contract" TargetMode="External" Id="rId26" /><Relationship Type="http://schemas.openxmlformats.org/officeDocument/2006/relationships/hyperlink" Target="https://digital.nhs.uk/binaries/content/assets/website-assets/data-and-information/clinical-audits-and-registries/national-obesity-audit/noa_dataset_specification_v2.0.xlsx" TargetMode="External" Id="rId21" /><Relationship Type="http://schemas.openxmlformats.org/officeDocument/2006/relationships/hyperlink" Target="https://digital.nhs.uk/data-and-information/data-collections-and-data-sets/data-collections/general-practice-data-for-planning-and-research/transparency-notice" TargetMode="External" Id="rId42" /><Relationship Type="http://schemas.openxmlformats.org/officeDocument/2006/relationships/hyperlink" Target="https://digital.nhs.uk/dashboards" TargetMode="External" Id="rId47" /><Relationship Type="http://schemas.openxmlformats.org/officeDocument/2006/relationships/hyperlink" Target="http://www.nhs.uk/nhs-app/" TargetMode="External" Id="rId63" /><Relationship Type="http://schemas.openxmlformats.org/officeDocument/2006/relationships/hyperlink" Target="https://docs.opensafely.org/data-sources/" TargetMode="External" Id="rId68" /><Relationship Type="http://schemas.openxmlformats.org/officeDocument/2006/relationships/hyperlink" Target="https://www.gov.uk/government/publications/coronavirus-covid-19-notification-of-data-controllers-to-share-information" TargetMode="External" Id="rId16" /><Relationship Type="http://schemas.openxmlformats.org/officeDocument/2006/relationships/hyperlink" Target="https://www.england.nhs.uk/digitaltechnology/connecteddigitalsystems/health-and-care-data/joining-up-health-and-care-data/" TargetMode="External" Id="rId11" /><Relationship Type="http://schemas.openxmlformats.org/officeDocument/2006/relationships/hyperlink" Target="https://digital.nhs.uk/about-nhs-digital/corporate-information-and-documents/directions-and-data-provision-notices/secretary-of-state-directions/national-obesity-audit-directions-2023" TargetMode="External" Id="rId24" /><Relationship Type="http://schemas.openxmlformats.org/officeDocument/2006/relationships/hyperlink" Target="http://www.gov.uk/government/organisations/national-data-guardian" TargetMode="External" Id="rId32" /><Relationship Type="http://schemas.openxmlformats.org/officeDocument/2006/relationships/hyperlink" Target="https://digital.nhs.uk/data-and-information/data-collections-and-data-sets/data-collections/general-practice-data-for-planning-and-research" TargetMode="External" Id="rId37" /><Relationship Type="http://schemas.openxmlformats.org/officeDocument/2006/relationships/hyperlink" Target="https://nhs-prod.global.ssl.fastly.net/binaries/content/assets/website-assets/data-and-information/data-collections/general-practice-data-for-planning-and-research/type-1-opt-out-form.docx" TargetMode="External" Id="rId40" /><Relationship Type="http://schemas.openxmlformats.org/officeDocument/2006/relationships/hyperlink" Target="https://digital.nhs.uk/about-nhs-digital/corporate-information-and-documents/independent-group-advising-on-the-release-of-data" TargetMode="External" Id="rId45" /><Relationship Type="http://schemas.openxmlformats.org/officeDocument/2006/relationships/hyperlink" Target="https://www.hra.nhs.uk/" TargetMode="External" Id="rId53" /><Relationship Type="http://schemas.openxmlformats.org/officeDocument/2006/relationships/hyperlink" Target="https://understandingpatientdata.org.uk/what-you-need-know" TargetMode="External" Id="rId58" /><Relationship Type="http://schemas.openxmlformats.org/officeDocument/2006/relationships/hyperlink" Target="https://jobs.opensafely.org/&#160;" TargetMode="External" Id="rId66" /><Relationship Type="http://schemas.openxmlformats.org/officeDocument/2006/relationships/hyperlink" Target="mailto:england.dpo@nhs.net" TargetMode="External" Id="rId74" /><Relationship Type="http://schemas.openxmlformats.org/officeDocument/2006/relationships/theme" Target="theme/theme1.xml" Id="rId79" /><Relationship Type="http://schemas.openxmlformats.org/officeDocument/2006/relationships/webSettings" Target="webSettings.xml" Id="rId5" /><Relationship Type="http://schemas.openxmlformats.org/officeDocument/2006/relationships/hyperlink" Target="https://www.optum.co.uk" TargetMode="External" Id="rId61" /><Relationship Type="http://schemas.openxmlformats.org/officeDocument/2006/relationships/hyperlink" Target="https://cprd.com/transparency-information" TargetMode="External" Id="rId19" /><Relationship Type="http://schemas.openxmlformats.org/officeDocument/2006/relationships/hyperlink" Target="https://digital.nhs.uk/services/summary-care-records-scr/summary-care-records-scr-information-for-patients" TargetMode="External" Id="rId14" /><Relationship Type="http://schemas.openxmlformats.org/officeDocument/2006/relationships/hyperlink" Target="https://digital.nhs.uk/data-and-information/publications/statistical/national-obesity-audit" TargetMode="External" Id="rId22" /><Relationship Type="http://schemas.openxmlformats.org/officeDocument/2006/relationships/hyperlink" Target="https://digital.nhs.uk/binaries/content/assets/website-assets/services/dars/blank-dsa.pdf" TargetMode="External" Id="rId27" /><Relationship Type="http://schemas.openxmlformats.org/officeDocument/2006/relationships/hyperlink" Target="http://www.bma.org.uk/" TargetMode="External" Id="rId30" /><Relationship Type="http://schemas.openxmlformats.org/officeDocument/2006/relationships/hyperlink" Target="https://digital.nhs.uk/data-and-information/data-collections-and-data-sets/data-collections/general-practice-data-for-planning-and-research/transparency-notice" TargetMode="External" Id="rId35" /><Relationship Type="http://schemas.openxmlformats.org/officeDocument/2006/relationships/hyperlink" Target="https://digital.nhs.uk/about-nhs-digital/corporate-information-and-documents/directions-and-data-provision-notices/secretary-of-state-directions/general-practice-data-for-planning-and-research-directions-2021" TargetMode="External" Id="rId43" /><Relationship Type="http://schemas.openxmlformats.org/officeDocument/2006/relationships/hyperlink" Target="https://digital.nhs.uk/data-and-information/data-collections-and-data-sets/data-collections/general-practice-data-for-planning-and-research/transparency-notice" TargetMode="External" Id="rId48" /><Relationship Type="http://schemas.openxmlformats.org/officeDocument/2006/relationships/hyperlink" Target="http://www.nhs.uk/your-nhs-data-matters" TargetMode="External" Id="rId56" /><Relationship Type="http://schemas.openxmlformats.org/officeDocument/2006/relationships/hyperlink" Target="http://access.login.nhs.uk/enter-email" TargetMode="External" Id="rId64" /><Relationship Type="http://schemas.openxmlformats.org/officeDocument/2006/relationships/hyperlink" Target="https://www.opensafely.org/approved-projects/" TargetMode="External" Id="rId69" /><Relationship Type="http://schemas.openxmlformats.org/officeDocument/2006/relationships/hyperlink" Target="mailto:Couldrey@me.com" TargetMode="External" Id="rId77" /><Relationship Type="http://schemas.openxmlformats.org/officeDocument/2006/relationships/hyperlink" Target="https://www.nhs.uk/nhs-app/" TargetMode="External" Id="rId8" /><Relationship Type="http://schemas.openxmlformats.org/officeDocument/2006/relationships/hyperlink" Target="https://digital.nhs.uk/data-and-information/data-insights-and-statistics/improving-our-data-processing-services" TargetMode="External" Id="rId51" /><Relationship Type="http://schemas.openxmlformats.org/officeDocument/2006/relationships/hyperlink" Target="https://digital.nhs.uk/about-nhs-digital/corporate-information-and-documents/publication-scheme/how-to-make-a-subject-access-request" TargetMode="External" Id="rId72" /><Relationship Type="http://schemas.openxmlformats.org/officeDocument/2006/relationships/styles" Target="styles.xml" Id="rId3" /><Relationship Type="http://schemas.openxmlformats.org/officeDocument/2006/relationships/hyperlink" Target="https://local.nihr.ac.uk/documents/crn-wm-privacy-notice-march-2021/27187" TargetMode="External" Id="rId12" /><Relationship Type="http://schemas.openxmlformats.org/officeDocument/2006/relationships/hyperlink" Target="https://digital.nhs.uk/services/summary-care-records-scr/scr-patient-consent-preference-form" TargetMode="External" Id="rId17" /><Relationship Type="http://schemas.openxmlformats.org/officeDocument/2006/relationships/hyperlink" Target="https://digital.nhs.uk/services/data-access-request-service-dars" TargetMode="External" Id="rId25" /><Relationship Type="http://schemas.openxmlformats.org/officeDocument/2006/relationships/image" Target="media/image1.png" Id="rId33" /><Relationship Type="http://schemas.openxmlformats.org/officeDocument/2006/relationships/hyperlink" Target="https://digital.nhs.uk/about-nhs-digital/corporate-information-and-documents/directions-and-data-provision-notices/data-provision-notices-dpns/general-practice-data-for-planning-and-research" TargetMode="External" Id="rId38" /><Relationship Type="http://schemas.openxmlformats.org/officeDocument/2006/relationships/hyperlink" Target="https://digital.nhs.uk/data" TargetMode="External" Id="rId46" /><Relationship Type="http://schemas.openxmlformats.org/officeDocument/2006/relationships/hyperlink" Target="https://transform.england.nhs.uk/information-governance/guidance/records-management-code/" TargetMode="External" Id="rId59" /><Relationship Type="http://schemas.openxmlformats.org/officeDocument/2006/relationships/hyperlink" Target="https://www.england.nhs.uk/commissioning/" TargetMode="External" Id="rId67" /><Relationship Type="http://schemas.openxmlformats.org/officeDocument/2006/relationships/hyperlink" Target="http://www.nice.org.uk/guidance/cg189" TargetMode="External" Id="rId20" /><Relationship Type="http://schemas.openxmlformats.org/officeDocument/2006/relationships/hyperlink" Target="https://www.nhs.uk/your-nhs-data-matters/" TargetMode="External" Id="rId41" /><Relationship Type="http://schemas.openxmlformats.org/officeDocument/2006/relationships/hyperlink" Target="https://www.hra.nhs.uk/about-us/committees-and-services/confidentiality-advisory-group/" TargetMode="External" Id="rId54" /><Relationship Type="http://schemas.openxmlformats.org/officeDocument/2006/relationships/hyperlink" Target="http://www.optum.co.uk" TargetMode="External" Id="rId62" /><Relationship Type="http://schemas.openxmlformats.org/officeDocument/2006/relationships/hyperlink" Target="https://www.england.nhs.uk/contact-us/privacy-notice/" TargetMode="External" Id="rId70" /><Relationship Type="http://schemas.openxmlformats.org/officeDocument/2006/relationships/hyperlink" Target="https://ico.org.uk/make-a-complaint/" TargetMode="External" Id="rId75"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digital.nhs.uk/services/summary-care-records-scr/additional-information-in-scr" TargetMode="External" Id="rId15" /><Relationship Type="http://schemas.openxmlformats.org/officeDocument/2006/relationships/hyperlink" Target="https://digital.nhs.uk/about-nhs-digital/corporate-information-and-documents/directions-and-data-provision-notices/data-provision-notices-dpns/cardiovascular-disease-prevention-audit" TargetMode="External" Id="rId23" /><Relationship Type="http://schemas.openxmlformats.org/officeDocument/2006/relationships/hyperlink" Target="https://digital.nhs.uk/services/data-access-request-service-dars/data-sharing-audits" TargetMode="External" Id="rId28" /><Relationship Type="http://schemas.openxmlformats.org/officeDocument/2006/relationships/hyperlink" Target="mailto:enquiries@nhsdigital.nhs.uk" TargetMode="External" Id="rId36" /><Relationship Type="http://schemas.openxmlformats.org/officeDocument/2006/relationships/hyperlink" Target="https://digital.nhs.uk/services/data-access-request-service-dars" TargetMode="External" Id="rId49" /><Relationship Type="http://schemas.openxmlformats.org/officeDocument/2006/relationships/hyperlink" Target="https://www.hra.nhs.uk/information-about-patients/%20" TargetMode="External" Id="rId57" /><Relationship Type="http://schemas.openxmlformats.org/officeDocument/2006/relationships/hyperlink" Target="https://www.accurx.com/privacy-policy" TargetMode="External" Id="rId10" /><Relationship Type="http://schemas.openxmlformats.org/officeDocument/2006/relationships/hyperlink" Target="http://www.rcgp.org.uk/" TargetMode="External" Id="rId31" /><Relationship Type="http://schemas.openxmlformats.org/officeDocument/2006/relationships/hyperlink" Target="https://digital.nhs.uk/about-nhs-digital/corporate-information-and-documents/directions-and-data-provision-notices/data-provision-notices-dpns/general-practice-data-for-planning-and-research" TargetMode="External" Id="rId44" /><Relationship Type="http://schemas.openxmlformats.org/officeDocument/2006/relationships/hyperlink" Target="https://digital.nhs.uk/data-and-information/data-collections-and-data-sets/data-collections/general-practice-data-for-planning-and-research/transparency-notice" TargetMode="External" Id="rId52" /><Relationship Type="http://schemas.openxmlformats.org/officeDocument/2006/relationships/hyperlink" Target="https://www.necsu.nhs.uk" TargetMode="External" Id="rId60" /><Relationship Type="http://schemas.openxmlformats.org/officeDocument/2006/relationships/hyperlink" Target="https://understandingpatientdata.org.uk/how" TargetMode="External" Id="rId65" /><Relationship Type="http://schemas.openxmlformats.org/officeDocument/2006/relationships/hyperlink" Target="https://www.nhs.uk/using-the-nhs/about-the-nhs/opt-out-of-sharing-your-health-records/" TargetMode="External" Id="rId73" /><Relationship Type="http://schemas.openxmlformats.org/officeDocument/2006/relationships/fontTable" Target="fontTable.xml" Id="rId78" /><Relationship Type="http://schemas.openxmlformats.org/officeDocument/2006/relationships/settings" Target="settings.xml" Id="rId4" /><Relationship Type="http://schemas.openxmlformats.org/officeDocument/2006/relationships/hyperlink" Target="https://www.nhsapp.service.nhs.uk/login" TargetMode="External" Id="rId9" /><Relationship Type="http://schemas.openxmlformats.org/officeDocument/2006/relationships/hyperlink" Target="https://digital.nhs.uk/services/summary-care-records-scr/summary-care-records-scr-information-for-patients" TargetMode="External" Id="rId13" /><Relationship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 Id="rId18" /><Relationship Type="http://schemas.openxmlformats.org/officeDocument/2006/relationships/hyperlink" Target="https://digital.nhs.uk/data-and-information/data-collections-and-data-sets/data-collections/general-practice-data-for-planning-and-research/transparency-notice" TargetMode="External" Id="rId39" /><Relationship Type="http://schemas.openxmlformats.org/officeDocument/2006/relationships/hyperlink" Target="https://creativecommons.org/licenses/by/2.0/" TargetMode="External" Id="rId34" /><Relationship Type="http://schemas.openxmlformats.org/officeDocument/2006/relationships/hyperlink" Target="https://digital.nhs.uk/about-nhs-digital/corporate-information-and-documents/independent-group-advising-on-the-release-of-data" TargetMode="External" Id="rId50" /><Relationship Type="http://schemas.openxmlformats.org/officeDocument/2006/relationships/hyperlink" Target="https://digital.nhs.uk/services/data-access-request-service-dars/register-of-approved-data-releases" TargetMode="External" Id="rId55" /><Relationship Type="http://schemas.openxmlformats.org/officeDocument/2006/relationships/hyperlink" Target="https://ico.org.uk/" TargetMode="External" Id="rId76" /><Relationship Type="http://schemas.openxmlformats.org/officeDocument/2006/relationships/endnotes" Target="endnotes.xml" Id="rId7" /><Relationship Type="http://schemas.openxmlformats.org/officeDocument/2006/relationships/hyperlink" Target="https://digital.nhs.uk/data-and-information/keeping-data-safe-and-benefitting-the-public/how-we-look-after-your-health-and-care-information" TargetMode="External" Id="rId71" /><Relationship Type="http://schemas.openxmlformats.org/officeDocument/2006/relationships/numbering" Target="numbering.xml" Id="rId2" /><Relationship Type="http://schemas.openxmlformats.org/officeDocument/2006/relationships/hyperlink" Target="https://digital.nhs.uk/services/data-access-request-service-dars/data-uses-register" TargetMode="External" Id="rId29"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rosoft Office User</dc:creator>
  <keywords/>
  <dc:description/>
  <lastModifiedBy>WELBOURNE, Ben (SALTERS MEDICAL PRACTICE)</lastModifiedBy>
  <revision>4</revision>
  <lastPrinted>2019-06-13T09:46:00.0000000Z</lastPrinted>
  <dcterms:created xsi:type="dcterms:W3CDTF">2025-07-23T12:56:00.0000000Z</dcterms:created>
  <dcterms:modified xsi:type="dcterms:W3CDTF">2025-08-28T13:58:06.5055139Z</dcterms:modified>
</coreProperties>
</file>